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F0814" w14:textId="6882A2CB" w:rsidR="00EB131C" w:rsidRPr="0031475E" w:rsidRDefault="00EB131C" w:rsidP="00160669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72"/>
          <w:szCs w:val="72"/>
          <w:cs/>
          <w:lang w:bidi="lo-LA"/>
        </w:rPr>
      </w:pPr>
    </w:p>
    <w:p w14:paraId="4281347F" w14:textId="12B30BA4" w:rsidR="002B09E7" w:rsidRPr="0031475E" w:rsidRDefault="006375EF" w:rsidP="00160669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72"/>
          <w:szCs w:val="72"/>
          <w:cs/>
          <w:lang w:bidi="lo-LA"/>
        </w:rPr>
      </w:pPr>
      <w:r w:rsidRPr="0031475E">
        <w:rPr>
          <w:rFonts w:ascii="Arial" w:hAnsi="Arial" w:cs="Arial"/>
          <w:b/>
          <w:bCs/>
          <w:sz w:val="72"/>
          <w:szCs w:val="72"/>
          <w:cs/>
          <w:lang w:bidi="lo-LA"/>
        </w:rPr>
        <w:t>*[</w:t>
      </w:r>
      <w:r w:rsidR="00F35DCE" w:rsidRPr="0031475E">
        <w:rPr>
          <w:rFonts w:ascii="Arial" w:hAnsi="Arial" w:cs="Leelawadee UI"/>
          <w:b/>
          <w:bCs/>
          <w:sz w:val="72"/>
          <w:szCs w:val="72"/>
          <w:cs/>
          <w:lang w:bidi="lo-LA"/>
        </w:rPr>
        <w:t>ຊື່ຂອງ</w:t>
      </w:r>
      <w:r w:rsidR="00F35DCE" w:rsidRPr="0031475E">
        <w:rPr>
          <w:rFonts w:ascii="Arial" w:hAnsi="Arial" w:cs="Leelawadee UI" w:hint="cs"/>
          <w:b/>
          <w:bCs/>
          <w:sz w:val="72"/>
          <w:szCs w:val="72"/>
          <w:cs/>
          <w:lang w:bidi="lo-LA"/>
        </w:rPr>
        <w:t>ເມືອງ</w:t>
      </w:r>
      <w:r w:rsidRPr="0031475E">
        <w:rPr>
          <w:rFonts w:ascii="Arial" w:hAnsi="Arial" w:cs="Arial"/>
          <w:b/>
          <w:bCs/>
          <w:sz w:val="72"/>
          <w:szCs w:val="72"/>
          <w:cs/>
          <w:lang w:bidi="lo-LA"/>
        </w:rPr>
        <w:t>]</w:t>
      </w:r>
    </w:p>
    <w:p w14:paraId="216C4AAC" w14:textId="1F2751FE" w:rsidR="002B09E7" w:rsidRPr="0031475E" w:rsidRDefault="002B09E7" w:rsidP="00160669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72"/>
          <w:szCs w:val="72"/>
          <w:cs/>
          <w:lang w:bidi="lo-LA"/>
        </w:rPr>
      </w:pPr>
      <w:r w:rsidRPr="0031475E">
        <w:rPr>
          <w:rFonts w:ascii="Arial" w:hAnsi="Arial" w:cs="Leelawadee UI"/>
          <w:b/>
          <w:bCs/>
          <w:sz w:val="72"/>
          <w:szCs w:val="72"/>
          <w:cs/>
          <w:lang w:bidi="lo-LA"/>
        </w:rPr>
        <w:t>ແຜນສຸຂະພາບຈິດ</w:t>
      </w:r>
      <w:r w:rsidRPr="0031475E">
        <w:rPr>
          <w:rFonts w:ascii="Arial" w:hAnsi="Arial" w:cs="Arial"/>
          <w:b/>
          <w:bCs/>
          <w:sz w:val="72"/>
          <w:szCs w:val="72"/>
          <w:cs/>
          <w:lang w:bidi="lo-LA"/>
        </w:rPr>
        <w:t xml:space="preserve"> (MHP)</w:t>
      </w:r>
    </w:p>
    <w:p w14:paraId="24C031E2" w14:textId="71C7C0F4" w:rsidR="002B09E7" w:rsidRPr="0031475E" w:rsidRDefault="002B09E7" w:rsidP="00C927AE">
      <w:pPr>
        <w:pStyle w:val="NoSpacing"/>
        <w:jc w:val="center"/>
        <w:rPr>
          <w:rFonts w:ascii="Arial" w:hAnsi="Arial" w:cs="Arial"/>
          <w:b/>
          <w:bCs/>
          <w:sz w:val="72"/>
          <w:szCs w:val="72"/>
          <w:cs/>
          <w:lang w:bidi="lo-LA"/>
        </w:rPr>
      </w:pPr>
      <w:r w:rsidRPr="0031475E">
        <w:rPr>
          <w:rFonts w:ascii="Arial" w:hAnsi="Arial" w:cs="Leelawadee UI"/>
          <w:b/>
          <w:bCs/>
          <w:sz w:val="72"/>
          <w:szCs w:val="72"/>
          <w:cs/>
          <w:lang w:bidi="lo-LA"/>
        </w:rPr>
        <w:t>ປື້ມຄູ່ມືຜູ້ໄດ້ຮັບຜົນປະໂຫຍດ</w:t>
      </w:r>
    </w:p>
    <w:p w14:paraId="14ED9F91" w14:textId="04F58784" w:rsidR="002B09E7" w:rsidRPr="0031475E" w:rsidRDefault="00DD6938" w:rsidP="00160669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56"/>
          <w:szCs w:val="56"/>
          <w:cs/>
          <w:lang w:bidi="lo-LA"/>
        </w:rPr>
      </w:pPr>
      <w:r w:rsidRPr="0031475E">
        <w:rPr>
          <w:rFonts w:ascii="Arial" w:hAnsi="Arial" w:cs="Leelawadee UI" w:hint="cs"/>
          <w:b/>
          <w:bCs/>
          <w:sz w:val="56"/>
          <w:szCs w:val="56"/>
          <w:cs/>
          <w:lang w:bidi="lo-LA"/>
        </w:rPr>
        <w:t>ການບໍລິການ</w:t>
      </w:r>
      <w:r w:rsidR="002B09E7" w:rsidRPr="0031475E">
        <w:rPr>
          <w:rFonts w:ascii="Arial" w:hAnsi="Arial" w:cs="Leelawadee UI"/>
          <w:b/>
          <w:bCs/>
          <w:sz w:val="56"/>
          <w:szCs w:val="56"/>
          <w:cs/>
          <w:lang w:bidi="lo-LA"/>
        </w:rPr>
        <w:t>ສຸຂະພາບຈິດພິເສດ</w:t>
      </w:r>
    </w:p>
    <w:p w14:paraId="612186E4" w14:textId="0FE609FA" w:rsidR="002B09E7" w:rsidRPr="0031475E" w:rsidRDefault="006375EF" w:rsidP="00160669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28"/>
          <w:szCs w:val="28"/>
          <w:cs/>
          <w:lang w:bidi="lo-LA"/>
        </w:rPr>
      </w:pPr>
      <w:r w:rsidRPr="0031475E">
        <w:rPr>
          <w:rFonts w:ascii="Arial" w:hAnsi="Arial" w:cs="Arial"/>
          <w:b/>
          <w:bCs/>
          <w:sz w:val="28"/>
          <w:szCs w:val="28"/>
          <w:cs/>
          <w:lang w:bidi="lo-LA"/>
        </w:rPr>
        <w:t>*[</w:t>
      </w:r>
      <w:r w:rsidRPr="0031475E">
        <w:rPr>
          <w:rFonts w:ascii="Arial" w:hAnsi="Arial" w:cs="Leelawadee UI"/>
          <w:b/>
          <w:bCs/>
          <w:sz w:val="28"/>
          <w:szCs w:val="28"/>
          <w:cs/>
          <w:lang w:bidi="lo-LA"/>
        </w:rPr>
        <w:t>ແຜນສຸຂະພາບຈິດ</w:t>
      </w:r>
      <w:r w:rsidRPr="0031475E">
        <w:rPr>
          <w:rFonts w:ascii="Arial" w:hAnsi="Arial" w:cs="Arial"/>
          <w:b/>
          <w:bCs/>
          <w:sz w:val="28"/>
          <w:szCs w:val="28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8"/>
          <w:szCs w:val="28"/>
          <w:cs/>
          <w:lang w:bidi="lo-LA"/>
        </w:rPr>
        <w:t>ທີ່ຢູ່</w:t>
      </w:r>
    </w:p>
    <w:p w14:paraId="3F4B3CF9" w14:textId="62B520D3" w:rsidR="002B09E7" w:rsidRPr="0031475E" w:rsidRDefault="00DD6938" w:rsidP="00160669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28"/>
          <w:szCs w:val="28"/>
          <w:cs/>
          <w:lang w:bidi="lo-LA"/>
        </w:rPr>
      </w:pPr>
      <w:r w:rsidRPr="0031475E">
        <w:rPr>
          <w:rFonts w:ascii="Arial" w:hAnsi="Arial" w:cs="Leelawadee UI"/>
          <w:b/>
          <w:bCs/>
          <w:sz w:val="28"/>
          <w:szCs w:val="28"/>
          <w:cs/>
          <w:lang w:bidi="lo-LA"/>
        </w:rPr>
        <w:t>ບ້ານ</w:t>
      </w:r>
      <w:r w:rsidR="002B09E7" w:rsidRPr="0031475E">
        <w:rPr>
          <w:rFonts w:ascii="Arial" w:hAnsi="Arial" w:cs="Arial"/>
          <w:b/>
          <w:bCs/>
          <w:sz w:val="28"/>
          <w:szCs w:val="28"/>
          <w:cs/>
          <w:lang w:bidi="lo-LA"/>
        </w:rPr>
        <w:t>, CA ZIP]</w:t>
      </w:r>
    </w:p>
    <w:p w14:paraId="5BDD0601" w14:textId="493C2AE8" w:rsidR="00160669" w:rsidRPr="0031475E" w:rsidRDefault="00160669" w:rsidP="00160669">
      <w:pPr>
        <w:pStyle w:val="NoSpacing"/>
        <w:spacing w:line="360" w:lineRule="auto"/>
        <w:jc w:val="center"/>
        <w:rPr>
          <w:rFonts w:ascii="Arial" w:hAnsi="Arial" w:cs="Arial"/>
          <w:sz w:val="28"/>
          <w:szCs w:val="28"/>
          <w:cs/>
          <w:lang w:bidi="lo-LA"/>
        </w:rPr>
      </w:pPr>
    </w:p>
    <w:p w14:paraId="6F00653A" w14:textId="77777777" w:rsidR="00F7741E" w:rsidRPr="0031475E" w:rsidRDefault="00F7741E" w:rsidP="00160669">
      <w:pPr>
        <w:pStyle w:val="NoSpacing"/>
        <w:spacing w:line="360" w:lineRule="auto"/>
        <w:rPr>
          <w:rFonts w:ascii="Arial" w:hAnsi="Arial" w:cs="Arial"/>
          <w:b/>
          <w:bCs/>
          <w:strike/>
          <w:sz w:val="24"/>
          <w:szCs w:val="24"/>
          <w:u w:val="single"/>
          <w:cs/>
          <w:lang w:bidi="lo-LA"/>
        </w:rPr>
      </w:pPr>
    </w:p>
    <w:p w14:paraId="55870807" w14:textId="77F31675" w:rsidR="00A16F2F" w:rsidRPr="0031475E" w:rsidRDefault="00A16F2F" w:rsidP="00160669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5E0F7D07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10D179D2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2CE2F42B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21A78C72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750F3FAF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767E4E7C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1FBF6FF6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70028B43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614D7CB3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7B4285A7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3A1D2578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46955F5A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720635BD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3F5539F3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791079EE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2F6BBB83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0F3E8D40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1DD48151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34D54B23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08863AFD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0D955693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344054BD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430993DE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32493623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rtl/>
        </w:rPr>
      </w:pPr>
    </w:p>
    <w:p w14:paraId="72703953" w14:textId="77777777" w:rsidR="00792E37" w:rsidRPr="0031475E" w:rsidRDefault="00792E37" w:rsidP="00792E37">
      <w:pPr>
        <w:bidi/>
        <w:spacing w:after="0" w:line="360" w:lineRule="auto"/>
        <w:jc w:val="right"/>
        <w:rPr>
          <w:rFonts w:ascii="Arial" w:hAnsi="Arial" w:cs="Arial"/>
          <w:sz w:val="24"/>
          <w:szCs w:val="24"/>
          <w:cs/>
          <w:lang w:bidi="lo-LA"/>
        </w:rPr>
      </w:pPr>
    </w:p>
    <w:sdt>
      <w:sdtPr>
        <w:rPr>
          <w:rFonts w:asciiTheme="minorHAnsi" w:hAnsiTheme="minorHAnsi" w:cstheme="minorBidi"/>
          <w:b w:val="0"/>
          <w:bCs w:val="0"/>
          <w:color w:val="2B579A"/>
          <w:sz w:val="22"/>
          <w:szCs w:val="22"/>
          <w:shd w:val="clear" w:color="auto" w:fill="E6E6E6"/>
          <w:rtl/>
        </w:rPr>
        <w:id w:val="-2121907564"/>
        <w:docPartObj>
          <w:docPartGallery w:val="Table of Contents"/>
          <w:docPartUnique/>
        </w:docPartObj>
      </w:sdtPr>
      <w:sdtEndPr>
        <w:rPr>
          <w:noProof/>
          <w:rtl w:val="0"/>
        </w:rPr>
      </w:sdtEndPr>
      <w:sdtContent>
        <w:p w14:paraId="3EDCB294" w14:textId="619363E3" w:rsidR="00F75C37" w:rsidRPr="0031475E" w:rsidRDefault="00FF1DFB" w:rsidP="00160669">
          <w:pPr>
            <w:pStyle w:val="TOCHeading"/>
            <w:spacing w:after="0" w:line="360" w:lineRule="auto"/>
            <w:rPr>
              <w:cs/>
              <w:lang w:bidi="lo-LA"/>
            </w:rPr>
          </w:pPr>
          <w:r w:rsidRPr="0031475E">
            <w:rPr>
              <w:rFonts w:cs="Leelawadee UI"/>
              <w:cs/>
              <w:lang w:bidi="lo-LA"/>
            </w:rPr>
            <w:t>ສາ</w:t>
          </w:r>
          <w:r w:rsidRPr="0031475E">
            <w:rPr>
              <w:cs/>
              <w:lang w:bidi="lo-LA"/>
            </w:rPr>
            <w:t>​</w:t>
          </w:r>
          <w:r w:rsidRPr="0031475E">
            <w:rPr>
              <w:rFonts w:cs="Leelawadee UI"/>
              <w:cs/>
              <w:lang w:bidi="lo-LA"/>
            </w:rPr>
            <w:t>ລະ</w:t>
          </w:r>
          <w:r w:rsidRPr="0031475E">
            <w:rPr>
              <w:cs/>
              <w:lang w:bidi="lo-LA"/>
            </w:rPr>
            <w:t>​</w:t>
          </w:r>
          <w:r w:rsidRPr="0031475E">
            <w:rPr>
              <w:rFonts w:cs="Leelawadee UI"/>
              <w:cs/>
              <w:lang w:bidi="lo-LA"/>
            </w:rPr>
            <w:t>ບານ</w:t>
          </w:r>
        </w:p>
        <w:p w14:paraId="101674C4" w14:textId="68931723" w:rsidR="00C927AE" w:rsidRPr="0031475E" w:rsidRDefault="00F75C37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r w:rsidRPr="0031475E">
            <w:rPr>
              <w:rFonts w:ascii="Arial" w:hAnsi="Arial" w:cs="Arial"/>
              <w:b/>
              <w:bCs/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Pr="0031475E">
            <w:rPr>
              <w:rFonts w:ascii="Arial" w:hAnsi="Arial" w:cs="Arial"/>
              <w:b/>
              <w:bCs/>
              <w:sz w:val="24"/>
              <w:szCs w:val="24"/>
              <w:cs/>
              <w:lang w:bidi="lo-LA"/>
            </w:rPr>
            <w:instrText xml:space="preserve"> TOC \o "1-3" \h \z \u </w:instrText>
          </w:r>
          <w:r w:rsidRPr="0031475E">
            <w:rPr>
              <w:rFonts w:ascii="Arial" w:hAnsi="Arial" w:cs="Arial"/>
              <w:b/>
              <w:bCs/>
              <w:color w:val="2B579A"/>
              <w:sz w:val="24"/>
              <w:szCs w:val="24"/>
              <w:shd w:val="clear" w:color="auto" w:fill="E6E6E6"/>
            </w:rPr>
            <w:fldChar w:fldCharType="separate"/>
          </w:r>
          <w:hyperlink w:anchor="_Toc125136098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ພາສາ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ລະ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ຮູບແບບອື່ນໆ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098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3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488A4A29" w14:textId="3A94F9B1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099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ໍ້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ມູນ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ທົ່ວ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ໄປ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099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4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7C4BE141" w14:textId="36EB2C6D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00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ໍ້ມູນກ່ຽວກັບໂປຣແກມ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MEDI-CAL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00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7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060D7D11" w14:textId="2DEEE50C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01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ຈະຮູ້ໄດ້ແນວໃດວ່າທ່ານ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ຫຼື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ຄົນທີ່ທ່ານຮູ້ຈັກຕ້ອງການຄວາມຊ່ວຍເຫຼືອ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01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11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4E83B1CB" w14:textId="1AB3B474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02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ານເຂົ້າເຖິງການບໍລິການສຸຂະພາບຈິດພິເສດ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02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14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2D489090" w14:textId="3214E623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03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ານເລືອກຜູ້ໃຫ້ບໍລິການ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03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23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53DEB9A8" w14:textId="4E3045C5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04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ອບເຂດຂອງການບໍລິການ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04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25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2285379A" w14:textId="509179DA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05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ານກໍານົດຜົນປະໂຫຍດທາງລົບຕາມ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ຜນສຸຂະພາບຈິດຂອງທ່ານ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05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34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6BB2D30E" w14:textId="599CFE49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06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ະບວນການແກ້ໄຂບັນຫາ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: 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ເພື່ອຍື່ນຄໍາຮ້ອງທຸກ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ຫຼື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ານອຸທອນ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06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38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46579E32" w14:textId="174581AF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07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ະບວນການຮ້ອງທຸກ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07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41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2A5CC366" w14:textId="634D7387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08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ັ້ນຕອນການອຸທອນ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(</w:t>
            </w:r>
            <w:r w:rsidR="00DD6938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ທຳມະດາ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ລະ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DD6938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ເລັ່ງດ່ວນ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>)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08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44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43C0F4B9" w14:textId="4A0DA17D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09" w:history="1">
            <w:r w:rsidR="00E84035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ະບວນການພິຈາລະນາຄະດີຂອງແຂວງ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09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50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5C7940C9" w14:textId="1E47471C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10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ຄຳແນະນຳລ່ວງໜ້າ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10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54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32B74838" w14:textId="30F6344D" w:rsidR="00C927AE" w:rsidRPr="0031475E" w:rsidRDefault="00000000">
          <w:pPr>
            <w:pStyle w:val="TOC1"/>
            <w:tabs>
              <w:tab w:val="right" w:leader="dot" w:pos="13120"/>
            </w:tabs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111" w:history="1"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ສິດ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ລະ</w:t>
            </w:r>
            <w:r w:rsidR="00C927AE" w:rsidRPr="0031475E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C927AE" w:rsidRPr="0031475E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ຄວາມຮັບຜິດຊອບຂອງຜູ້ໄດ້ຮັບຜົນປະໂຫຍດ</w:t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C927AE" w:rsidRPr="0031475E">
              <w:rPr>
                <w:noProof/>
                <w:webHidden/>
              </w:rPr>
              <w:fldChar w:fldCharType="begin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111 \h </w:instrText>
            </w:r>
            <w:r w:rsidR="00C927AE" w:rsidRPr="0031475E">
              <w:rPr>
                <w:noProof/>
                <w:webHidden/>
              </w:rPr>
            </w:r>
            <w:r w:rsidR="00C927AE" w:rsidRPr="0031475E">
              <w:rPr>
                <w:noProof/>
                <w:webHidden/>
              </w:rPr>
              <w:fldChar w:fldCharType="separate"/>
            </w:r>
            <w:r w:rsidR="00C927AE" w:rsidRPr="0031475E">
              <w:rPr>
                <w:rFonts w:cs="Calibri"/>
                <w:noProof/>
                <w:webHidden/>
                <w:cs/>
                <w:lang w:bidi="lo-LA"/>
              </w:rPr>
              <w:t>56</w:t>
            </w:r>
            <w:r w:rsidR="00C927AE" w:rsidRPr="0031475E">
              <w:rPr>
                <w:noProof/>
                <w:webHidden/>
              </w:rPr>
              <w:fldChar w:fldCharType="end"/>
            </w:r>
          </w:hyperlink>
        </w:p>
        <w:p w14:paraId="33BBA684" w14:textId="29CF4854" w:rsidR="00F75C37" w:rsidRPr="0031475E" w:rsidRDefault="00F75C37" w:rsidP="00160669">
          <w:pPr>
            <w:rPr>
              <w:rFonts w:ascii="Arial" w:hAnsi="Arial" w:cs="Arial"/>
              <w:sz w:val="24"/>
              <w:szCs w:val="24"/>
              <w:cs/>
              <w:lang w:bidi="lo-LA"/>
            </w:rPr>
          </w:pPr>
          <w:r w:rsidRPr="0031475E">
            <w:rPr>
              <w:rFonts w:ascii="Arial" w:hAnsi="Arial" w:cs="Arial"/>
              <w:b/>
              <w:bCs/>
              <w:color w:val="2B579A"/>
              <w:sz w:val="24"/>
              <w:szCs w:val="24"/>
              <w:shd w:val="clear" w:color="auto" w:fill="E6E6E6"/>
            </w:rPr>
            <w:fldChar w:fldCharType="end"/>
          </w:r>
        </w:p>
      </w:sdtContent>
    </w:sdt>
    <w:p w14:paraId="3A861BD8" w14:textId="77777777" w:rsidR="00F75C37" w:rsidRPr="0031475E" w:rsidRDefault="00F75C37" w:rsidP="00160669">
      <w:pPr>
        <w:pStyle w:val="Heading1"/>
        <w:spacing w:after="0" w:line="360" w:lineRule="auto"/>
        <w:rPr>
          <w:cs/>
          <w:lang w:bidi="lo-LA"/>
        </w:rPr>
      </w:pPr>
      <w:r w:rsidRPr="0031475E">
        <w:rPr>
          <w:cs/>
          <w:lang w:bidi="lo-LA"/>
        </w:rPr>
        <w:br w:type="column"/>
      </w:r>
      <w:bookmarkStart w:id="0" w:name="_Toc109642491"/>
      <w:bookmarkStart w:id="1" w:name="_Toc125136098"/>
      <w:r w:rsidRPr="0031475E">
        <w:rPr>
          <w:rFonts w:cs="Leelawadee UI"/>
          <w:cs/>
          <w:lang w:bidi="lo-LA"/>
        </w:rPr>
        <w:lastRenderedPageBreak/>
        <w:t>ພາສາ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ຮູບແບບອື່ນໆ</w:t>
      </w:r>
      <w:bookmarkEnd w:id="0"/>
      <w:bookmarkEnd w:id="1"/>
    </w:p>
    <w:p w14:paraId="59DB4F21" w14:textId="3A7E3AEE" w:rsidR="00F75C37" w:rsidRPr="0031475E" w:rsidRDefault="00F75C37" w:rsidP="00160669">
      <w:pPr>
        <w:pStyle w:val="NoSpacing"/>
        <w:spacing w:line="360" w:lineRule="auto"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ພາສາອື່ນໆ</w:t>
      </w:r>
    </w:p>
    <w:p w14:paraId="17A79A93" w14:textId="77777777" w:rsidR="00F75C37" w:rsidRPr="0031475E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4D779A67" w14:textId="3720C0D4" w:rsidR="00F75C37" w:rsidRPr="0031475E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ໄດ້ຮັບປື້ມຄູ່ມືຜູ້ໄດ້ຮັບຜົນປະໂຫຍ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ູ່ມ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)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ອກະສານອື່ນໆຝຣີໃນພາສາອື່ນໆ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ື່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]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ລະສ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ຝຣີ</w:t>
      </w:r>
    </w:p>
    <w:p w14:paraId="006B2D1A" w14:textId="77777777" w:rsidR="00F75C37" w:rsidRPr="0031475E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1E9FC912" w14:textId="5480FC19" w:rsidR="00F75C37" w:rsidRPr="0031475E" w:rsidRDefault="00F75C37" w:rsidP="00160669">
      <w:pPr>
        <w:pStyle w:val="NoSpacing"/>
        <w:spacing w:line="360" w:lineRule="auto"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ຮູບແບບອື່ນໆ</w:t>
      </w:r>
    </w:p>
    <w:p w14:paraId="73542EA9" w14:textId="77777777" w:rsidR="00F75C37" w:rsidRPr="0031475E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34BFB1D0" w14:textId="3192184A" w:rsidR="00F75C37" w:rsidRPr="0031475E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ູ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ີ້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ຟຣ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ູ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ບ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່ວ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ຫຼື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ື່ນໆ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ັ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: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ວອັກສອນນູນ</w:t>
      </w:r>
      <w:r w:rsidR="009A5E1B"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="009A5E1B" w:rsidRPr="0031475E">
        <w:rPr>
          <w:rFonts w:ascii="Arial" w:hAnsi="Arial" w:cs="DokChampa" w:hint="cs"/>
          <w:sz w:val="24"/>
          <w:szCs w:val="24"/>
          <w:cs/>
          <w:lang w:bidi="lo-LA"/>
        </w:rPr>
        <w:t>20</w:t>
      </w:r>
      <w:r w:rsidRPr="0031475E">
        <w:rPr>
          <w:rFonts w:ascii="Arial" w:hAnsi="Arial" w:cs="Arial"/>
          <w:sz w:val="24"/>
          <w:szCs w:val="24"/>
          <w:cs/>
          <w:lang w:bidi="lo-LA"/>
        </w:rPr>
        <w:t>-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ຸ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ຟອນຕົວຕົວອັກ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ິ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ຽ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ື່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]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ລະສ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ຝຣີ</w:t>
      </w:r>
    </w:p>
    <w:p w14:paraId="13819D91" w14:textId="77777777" w:rsidR="00F75C37" w:rsidRPr="0031475E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16A6461E" w14:textId="1FCCF03E" w:rsidR="00F75C37" w:rsidRPr="0031475E" w:rsidRDefault="00F75C37" w:rsidP="00160669">
      <w:pPr>
        <w:pStyle w:val="NoSpacing"/>
        <w:spacing w:line="360" w:lineRule="auto"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ບໍລິການແປພາສາ</w:t>
      </w:r>
    </w:p>
    <w:p w14:paraId="1429326C" w14:textId="77777777" w:rsidR="00F75C37" w:rsidRPr="0031475E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69661CB6" w14:textId="7ECB21C6" w:rsidR="00A27F43" w:rsidRPr="0031475E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  <w:rtl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ບໍ່ຈໍາເປັນຕ້ອງໃຊ້ສະມາຊິກໃນຄອບຄ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ໝູ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ນັກແປພາ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ແປພາ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ດທະນະທຳຟຣີຫຼອ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4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ົ່ວໂມງຕໍ່ມື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7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້ຕໍ່ອາທ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ຕ້ອງການຮັບປຶ້ມຄູ່ມືນີ້ໃນພາສາອື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ການຄວາມຊ່ວຍເຫຼືອດ້ານແປພາ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ດທະນະທ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ດຕໍ່ໂທ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ື່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]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ລະສ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ຝຣີ</w:t>
      </w:r>
    </w:p>
    <w:p w14:paraId="0CAFDAB5" w14:textId="6970B628" w:rsidR="00284049" w:rsidRPr="0031475E" w:rsidRDefault="00F27AD6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r w:rsidRPr="0031475E">
        <w:rPr>
          <w:cs/>
          <w:lang w:bidi="lo-LA"/>
        </w:rPr>
        <w:br w:type="column"/>
      </w:r>
      <w:bookmarkStart w:id="2" w:name="_Toc125136099"/>
      <w:r w:rsidRPr="0031475E">
        <w:rPr>
          <w:rFonts w:cs="Leelawadee UI"/>
          <w:cs/>
          <w:lang w:bidi="lo-LA"/>
        </w:rPr>
        <w:lastRenderedPageBreak/>
        <w:t>ຂໍ້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ມູ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ົ່ວ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ໄປ</w:t>
      </w:r>
      <w:bookmarkEnd w:id="2"/>
    </w:p>
    <w:p w14:paraId="67A8BB4C" w14:textId="77777777" w:rsidR="00A808FE" w:rsidRPr="0031475E" w:rsidRDefault="00A808F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078CC3E" w14:textId="498E0027" w:rsidR="00284049" w:rsidRPr="0031475E" w:rsidRDefault="007C7C0B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ປັນຫຍັງການອ່ານປື້ມຄູ່ມືີ້ເຫຼັ້ມນີ້ຈຶ່ງມີຄວາມສໍາຄັ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6E3BAEC" w14:textId="2445DF41" w:rsidR="00284049" w:rsidRPr="0031475E" w:rsidRDefault="00284049" w:rsidP="00A92CD7">
      <w:pPr>
        <w:pStyle w:val="NoSpacing"/>
        <w:spacing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C3E51E2" w14:textId="65437007" w:rsidR="00A808FE" w:rsidRPr="0031475E" w:rsidRDefault="00563D9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>*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9A5E1B" w:rsidRPr="0031475E">
        <w:rPr>
          <w:rFonts w:ascii="Arial" w:hAnsi="Arial" w:cs="Leelawadee UI"/>
          <w:sz w:val="24"/>
          <w:szCs w:val="24"/>
          <w:cs/>
          <w:lang w:bidi="lo-LA"/>
        </w:rPr>
        <w:t>ສາມາດເຕີມ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້ຄວາມ</w:t>
      </w:r>
      <w:r w:rsidR="00750269" w:rsidRPr="0031475E">
        <w:rPr>
          <w:rFonts w:ascii="Arial" w:hAnsi="Arial" w:cs="Leelawadee UI" w:hint="cs"/>
          <w:sz w:val="24"/>
          <w:szCs w:val="24"/>
          <w:cs/>
          <w:lang w:bidi="lo-LA"/>
        </w:rPr>
        <w:t>ໃສ່ເພື່ອ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ນຮັບຜູ້ໄດ້ຮັບຜົນປະໂຫຍດຄົນໃໝ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ວມທັງຂໍ້ມູນກ່ຽວກັບພື້ນທີ່ບໍລິການທີ່ຄຸ້ມຄອງ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ໝາຍເຫ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: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ັບເລກໜ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750269" w:rsidRPr="0031475E">
        <w:rPr>
          <w:rFonts w:ascii="Arial" w:hAnsi="Arial" w:cs="Leelawadee UI"/>
          <w:sz w:val="24"/>
          <w:szCs w:val="24"/>
          <w:cs/>
          <w:lang w:bidi="lo-LA"/>
        </w:rPr>
        <w:t>ຫົວຂໍ້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]</w:t>
      </w:r>
    </w:p>
    <w:p w14:paraId="4B721C2A" w14:textId="77777777" w:rsidR="00A808FE" w:rsidRPr="0031475E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7928241" w14:textId="60895EBD" w:rsidR="007C7C0B" w:rsidRPr="0031475E" w:rsidRDefault="0098663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ປຶ້ມຄູ່ມືເຫຼັ້ມນີ້ຈະບອກທ່ານກ່ຽວກັບວິທີຮັບການບໍລິການສຸຂະພາບຈິດພິເສດ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່ານທາງຄາວຕ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ື້ມຄູ່ມືນີ້ອະທິບາຍຜົນປະໂຫຍ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ິທີການເບິ່ງແຍ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ອກຈາກນີ້ຍັງຈະຕອບຄໍາຖາມຂອງທ່ານຈໍານວນຫຼ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E6F0507" w14:textId="77777777" w:rsidR="00A808FE" w:rsidRPr="0031475E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DBBCCC7" w14:textId="2D5EA81A" w:rsidR="00986635" w:rsidRPr="0031475E" w:rsidRDefault="00986635" w:rsidP="00A92CD7">
      <w:pPr>
        <w:widowControl w:val="0"/>
        <w:autoSpaceDE w:val="0"/>
        <w:autoSpaceDN w:val="0"/>
        <w:spacing w:after="0" w:line="360" w:lineRule="auto"/>
        <w:contextualSpacing/>
        <w:rPr>
          <w:rFonts w:ascii="Arial" w:eastAsia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ຈະໄດ້ຮຽນຮ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48ABB360" w14:textId="701410B1" w:rsidR="00986635" w:rsidRPr="0031475E" w:rsidRDefault="00986635">
      <w:pPr>
        <w:pStyle w:val="ListParagraph"/>
        <w:numPr>
          <w:ilvl w:val="0"/>
          <w:numId w:val="10"/>
        </w:numPr>
        <w:spacing w:line="360" w:lineRule="auto"/>
        <w:contextualSpacing/>
        <w:rPr>
          <w:strike/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ວິທີ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ຂົ້າເຖິ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ສດ</w:t>
      </w:r>
      <w:r w:rsidRPr="0031475E">
        <w:rPr>
          <w:sz w:val="24"/>
          <w:szCs w:val="24"/>
          <w:cs/>
          <w:lang w:bidi="lo-LA"/>
        </w:rPr>
        <w:t>​</w:t>
      </w:r>
    </w:p>
    <w:p w14:paraId="7E0D55D8" w14:textId="77777777" w:rsidR="00986635" w:rsidRPr="0031475E" w:rsidRDefault="00986635">
      <w:pPr>
        <w:pStyle w:val="ListParagraph"/>
        <w:numPr>
          <w:ilvl w:val="0"/>
          <w:numId w:val="1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ຜົນປະໂຫຍດອັນໃດທີ່ທ່ານເຂົ້າເຖິງໄດ້</w:t>
      </w:r>
    </w:p>
    <w:p w14:paraId="60A335DB" w14:textId="77777777" w:rsidR="00986635" w:rsidRPr="0031475E" w:rsidRDefault="00986635">
      <w:pPr>
        <w:pStyle w:val="ListParagraph"/>
        <w:numPr>
          <w:ilvl w:val="0"/>
          <w:numId w:val="1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ຈະເຮັດແນວໃດຖ້າທ່ານມີຄໍາຖາມ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ັນຫາ</w:t>
      </w:r>
    </w:p>
    <w:p w14:paraId="7055EC18" w14:textId="14F09033" w:rsidR="00986635" w:rsidRPr="0031475E" w:rsidRDefault="00986635">
      <w:pPr>
        <w:pStyle w:val="ListParagraph"/>
        <w:numPr>
          <w:ilvl w:val="0"/>
          <w:numId w:val="1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ສິດ</w:t>
      </w:r>
      <w:r w:rsidR="00750269" w:rsidRPr="0031475E">
        <w:rPr>
          <w:rFonts w:cs="Leelawadee UI" w:hint="cs"/>
          <w:sz w:val="24"/>
          <w:szCs w:val="24"/>
          <w:cs/>
          <w:lang w:bidi="lo-LA"/>
        </w:rPr>
        <w:t>ທິ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ວາມຮັບຜິດຊອບຂອງທ່ານໃນຖານະ</w:t>
      </w:r>
      <w:r w:rsidRPr="0031475E">
        <w:rPr>
          <w:sz w:val="24"/>
          <w:szCs w:val="24"/>
          <w:cs/>
          <w:lang w:bidi="lo-LA"/>
        </w:rPr>
        <w:t xml:space="preserve"> Medi-Cal  </w:t>
      </w:r>
      <w:r w:rsidRPr="0031475E">
        <w:rPr>
          <w:rFonts w:cs="Leelawadee UI"/>
          <w:sz w:val="24"/>
          <w:szCs w:val="24"/>
          <w:cs/>
          <w:lang w:bidi="lo-LA"/>
        </w:rPr>
        <w:t>ຜ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ດ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ຜ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ໂຫຍດ</w:t>
      </w:r>
      <w:r w:rsidRPr="0031475E">
        <w:rPr>
          <w:sz w:val="24"/>
          <w:szCs w:val="24"/>
          <w:cs/>
          <w:lang w:bidi="lo-LA"/>
        </w:rPr>
        <w:t xml:space="preserve"> </w:t>
      </w:r>
    </w:p>
    <w:p w14:paraId="79DEDD88" w14:textId="77777777" w:rsidR="00281AFE" w:rsidRPr="0031475E" w:rsidRDefault="00281AFE" w:rsidP="00281AFE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4A8FF500" w14:textId="58A04980" w:rsidR="00986635" w:rsidRPr="0031475E" w:rsidRDefault="00986635" w:rsidP="00A92CD7">
      <w:pPr>
        <w:pStyle w:val="BodyText"/>
        <w:spacing w:line="360" w:lineRule="auto"/>
        <w:ind w:right="196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ຖ້າທ່ານບໍ່ໄດ້ອ່ານປຶ້ມຄູ່ມືນີ້ໃນຕອນນີ້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ທ່ານຄວນເກັບປຶ້ມຄູ່ມືນີ້ໄວ້ເພື່ອທ່ານຈະອ່ານໄດ້ໃນພາຍຫຼັງ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ປຶ້ມຄູ່ມືນີ້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ເອກະສານທີ່ເປັນລາຍລັກອັກສອນອື່ນໆແມ່ນມີຢູ່ໃນທາງອີເລັກໂທຣນິກທີ່</w:t>
      </w:r>
      <w:r w:rsidRPr="0031475E">
        <w:rPr>
          <w:cs/>
          <w:lang w:bidi="lo-LA"/>
        </w:rPr>
        <w:t xml:space="preserve"> *[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URL]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ໃນຮູບແບບສິ່ງພິມຈາກ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ໂດຍບໍ່ເສຍຄ່າ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ໂທຫາ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ຂອງທ່ານທີ່</w:t>
      </w:r>
      <w:r w:rsidRPr="0031475E">
        <w:rPr>
          <w:cs/>
          <w:lang w:bidi="lo-LA"/>
        </w:rPr>
        <w:t xml:space="preserve"> *[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ເພື່ອປ້ອນເບີໂທລະສັບໂທຟຣີທີ່ນີ້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າກແຕກຕ່າງຈາກສ່ວນທ້າຍ</w:t>
      </w:r>
      <w:r w:rsidRPr="0031475E">
        <w:rPr>
          <w:cs/>
          <w:lang w:bidi="lo-LA"/>
        </w:rPr>
        <w:t>]</w:t>
      </w:r>
      <w:r w:rsidRPr="0031475E">
        <w:rPr>
          <w:rFonts w:cs="Leelawadee UI"/>
          <w:cs/>
          <w:lang w:bidi="lo-LA"/>
        </w:rPr>
        <w:t>ຖ້າທ່ານຕ້ອງການສຳເນົາສະບັບພິມ</w:t>
      </w:r>
      <w:r w:rsidRPr="0031475E">
        <w:rPr>
          <w:cs/>
          <w:lang w:bidi="lo-LA"/>
        </w:rPr>
        <w:t>.</w:t>
      </w:r>
    </w:p>
    <w:p w14:paraId="3FDEE03A" w14:textId="77777777" w:rsidR="00986635" w:rsidRPr="0031475E" w:rsidRDefault="00986635" w:rsidP="00A92CD7">
      <w:pPr>
        <w:pStyle w:val="BodyText"/>
        <w:spacing w:line="360" w:lineRule="auto"/>
        <w:ind w:right="328"/>
        <w:contextualSpacing/>
        <w:rPr>
          <w:cs/>
          <w:lang w:bidi="lo-LA"/>
        </w:rPr>
      </w:pPr>
    </w:p>
    <w:p w14:paraId="0FB6EBB3" w14:textId="2994787B" w:rsidR="00986635" w:rsidRPr="0031475E" w:rsidRDefault="00986635" w:rsidP="00A92CD7">
      <w:pPr>
        <w:pStyle w:val="BodyText"/>
        <w:spacing w:line="360" w:lineRule="auto"/>
        <w:ind w:right="328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ໃຊ້ປຶ້ມຄູ່ມືນີ້ເປັນຂໍ້ມູນເພີ່ມເຕີມຈາກຈໍ້ມູນທີ່ທ່ານໄດ້ຮັບເມື່ອທ່ານລົງທະບຽນໃນ</w:t>
      </w:r>
      <w:r w:rsidRPr="0031475E">
        <w:rPr>
          <w:cs/>
          <w:lang w:bidi="lo-LA"/>
        </w:rPr>
        <w:t xml:space="preserve"> Medi-Cal.</w:t>
      </w:r>
    </w:p>
    <w:p w14:paraId="5D3FA7AC" w14:textId="77777777" w:rsidR="00451F45" w:rsidRPr="0031475E" w:rsidRDefault="00451F45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FDC1805" w14:textId="31BB1554" w:rsidR="00A808FE" w:rsidRPr="0031475E" w:rsidRDefault="00A808F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ຕ້ອງການປື້ມຄູ່ມືນີ້ເປັນພາສາຂອງທ່າ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ຮູບແບບອື່ນບ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712E0C8E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C70F422" w14:textId="10246F2E" w:rsidR="00A808FE" w:rsidRPr="0031475E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ເວົ້າພາສາອື່ນທີ່ບໍ່ແມ່ນພາສາອັງກ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750269" w:rsidRPr="0031475E">
        <w:rPr>
          <w:rFonts w:ascii="Arial" w:hAnsi="Arial" w:cs="Leelawadee UI"/>
          <w:sz w:val="24"/>
          <w:szCs w:val="24"/>
          <w:cs/>
          <w:lang w:bidi="lo-LA"/>
        </w:rPr>
        <w:t>ມີບໍລິການແປພາສາທາງຄວາມເວ</w:t>
      </w:r>
      <w:r w:rsidR="00750269" w:rsidRPr="0031475E">
        <w:rPr>
          <w:rFonts w:ascii="Arial" w:hAnsi="Arial" w:cs="Leelawadee UI" w:hint="cs"/>
          <w:sz w:val="24"/>
          <w:szCs w:val="24"/>
          <w:cs/>
          <w:lang w:bidi="lo-LA"/>
        </w:rPr>
        <w:t>ົ້າ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ຟຣີສໍາລັບ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Style w:val="BodyTextChar"/>
          <w:rFonts w:cs="Leelawadee UI"/>
          <w:cs/>
          <w:lang w:bidi="lo-LA"/>
        </w:rPr>
        <w:t>ໂທຫາ</w:t>
      </w:r>
      <w:r w:rsidRPr="0031475E">
        <w:rPr>
          <w:rStyle w:val="BodyTextChar"/>
          <w:cs/>
          <w:lang w:bidi="lo-LA"/>
        </w:rPr>
        <w:t xml:space="preserve"> *[</w:t>
      </w:r>
      <w:r w:rsidRPr="0031475E">
        <w:rPr>
          <w:rStyle w:val="BodyTextChar"/>
          <w:rFonts w:cs="Leelawadee UI"/>
          <w:cs/>
          <w:lang w:bidi="lo-LA"/>
        </w:rPr>
        <w:t>ຊື່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Style w:val="BodyTextChar"/>
          <w:cs/>
          <w:lang w:bidi="lo-LA"/>
        </w:rPr>
        <w:t>] *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Style w:val="BodyTextChar"/>
          <w:rFonts w:cs="Leelawadee UI"/>
          <w:cs/>
          <w:lang w:bidi="lo-LA"/>
        </w:rPr>
        <w:t>ເພື່ອໃສ່ເບີໂທລະສັບໂທຟຣີ</w:t>
      </w:r>
      <w:r w:rsidRPr="0031475E">
        <w:rPr>
          <w:rStyle w:val="BodyTextChar"/>
          <w:cs/>
          <w:lang w:bidi="lo-LA"/>
        </w:rPr>
        <w:t xml:space="preserve"> </w:t>
      </w:r>
      <w:r w:rsidRPr="0031475E">
        <w:rPr>
          <w:rStyle w:val="BodyTextChar"/>
          <w:rFonts w:cs="Leelawadee UI"/>
          <w:cs/>
          <w:lang w:bidi="lo-LA"/>
        </w:rPr>
        <w:t>ຖ້າແຕກຕ່າງຈາກສ່ວນທ້າຍ</w:t>
      </w:r>
      <w:r w:rsidRPr="0031475E">
        <w:rPr>
          <w:rStyle w:val="BodyTextChar"/>
          <w:cs/>
          <w:lang w:bidi="lo-LA"/>
        </w:rPr>
        <w:t xml:space="preserve">]. 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້ອມໃຫ້ບໍລິການຕະຫຼອ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4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ົ່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ມ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ຈ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01DFEB7F" w14:textId="77777777" w:rsidR="00A808FE" w:rsidRPr="0031475E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BB5515F" w14:textId="4481DF5A" w:rsidR="00A808FE" w:rsidRPr="0031475E" w:rsidRDefault="00A808FE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ນອກນັ້ນທ່ານຍັງສາມາດຕິດຕໍ່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ຂອງທ່ານໄດ້ທີ່</w:t>
      </w:r>
      <w:r w:rsidRPr="0031475E">
        <w:rPr>
          <w:cs/>
          <w:lang w:bidi="lo-LA"/>
        </w:rPr>
        <w:t xml:space="preserve"> *[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ເພື່ອໃສ່ເບີໂທຟຣີ</w:t>
      </w:r>
      <w:r w:rsidRPr="0031475E">
        <w:rPr>
          <w:cs/>
          <w:lang w:bidi="lo-LA"/>
        </w:rPr>
        <w:t xml:space="preserve">] </w:t>
      </w:r>
      <w:r w:rsidRPr="0031475E">
        <w:rPr>
          <w:rFonts w:cs="Leelawadee UI"/>
          <w:cs/>
          <w:lang w:bidi="lo-LA"/>
        </w:rPr>
        <w:t>ຖ້າທ່ານຕ້ອງການປື້ມຄູ່ມືເຫຼັ້ມນີ້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ເອກະສານລາຍລັກອັກສອນອື່ນໆໃນຮູບແບບອື່ນໆເຊັ່ນ</w:t>
      </w:r>
      <w:r w:rsidRPr="0031475E">
        <w:rPr>
          <w:cs/>
          <w:lang w:bidi="lo-LA"/>
        </w:rPr>
        <w:t xml:space="preserve">: </w:t>
      </w:r>
      <w:r w:rsidRPr="0031475E">
        <w:rPr>
          <w:rFonts w:cs="Leelawadee UI"/>
          <w:cs/>
          <w:lang w:bidi="lo-LA"/>
        </w:rPr>
        <w:t>ຕົວພິມຂະໜາດໃຫຍ່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ຕົວອັກສອນນູ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ສຽງ</w:t>
      </w:r>
      <w:r w:rsidRPr="0031475E">
        <w:rPr>
          <w:cs/>
          <w:lang w:bidi="lo-LA"/>
        </w:rPr>
        <w:t xml:space="preserve">.  </w:t>
      </w:r>
      <w:r w:rsidRPr="0031475E">
        <w:rPr>
          <w:rFonts w:cs="Leelawadee UI"/>
          <w:cs/>
          <w:lang w:bidi="lo-LA"/>
        </w:rPr>
        <w:t>ແຜ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ສຸ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ຂະ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ພາບ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ຈິດ</w:t>
      </w:r>
      <w:r w:rsidRPr="0031475E">
        <w:rPr>
          <w:cs/>
          <w:lang w:bidi="lo-LA"/>
        </w:rPr>
        <w:t xml:space="preserve">  </w:t>
      </w:r>
      <w:r w:rsidRPr="0031475E">
        <w:rPr>
          <w:rFonts w:cs="Leelawadee UI"/>
          <w:cs/>
          <w:lang w:bidi="lo-LA"/>
        </w:rPr>
        <w:t>ຈະຊ່ວຍທ່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ໄດ້</w:t>
      </w:r>
      <w:r w:rsidRPr="0031475E">
        <w:rPr>
          <w:cs/>
          <w:lang w:bidi="lo-LA"/>
        </w:rPr>
        <w:t>​.</w:t>
      </w:r>
    </w:p>
    <w:p w14:paraId="488278CE" w14:textId="77777777" w:rsidR="00A808FE" w:rsidRPr="0031475E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AEDF0EF" w14:textId="2EEE7195" w:rsidR="00A808FE" w:rsidRPr="0031475E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ຕ້ອງການປຶ້ມຄູ່ມື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ອກະສານທີ່ຂຽນເປັນພາສາອື່ນທີ່ບໍ່ແມ່ນພາສາອັງກ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ະລຸນາໂທ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່ວຍເຫຼື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42155EDA" w14:textId="77777777" w:rsidR="00A808FE" w:rsidRPr="0031475E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7E86C0E" w14:textId="77777777" w:rsidR="00A808FE" w:rsidRPr="0031475E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ຂໍ້ມູນນີ້ມີຢູ່ໃນພາສາອື່ນທີ່ລະບຸໄວ້ຂ້າງລຸ່ມ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7540F004" w14:textId="60A17565" w:rsidR="00A808FE" w:rsidRPr="0031475E" w:rsidRDefault="00563D9E">
      <w:pPr>
        <w:pStyle w:val="ListParagraph"/>
        <w:numPr>
          <w:ilvl w:val="0"/>
          <w:numId w:val="1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>*[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ປ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ຜ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ຼາຍ</w:t>
      </w:r>
      <w:r w:rsidRPr="0031475E">
        <w:rPr>
          <w:sz w:val="24"/>
          <w:szCs w:val="24"/>
          <w:cs/>
          <w:lang w:bidi="lo-LA"/>
        </w:rPr>
        <w:t>​]</w:t>
      </w:r>
    </w:p>
    <w:p w14:paraId="09A38C5F" w14:textId="77777777" w:rsidR="00F27AD6" w:rsidRPr="0031475E" w:rsidRDefault="00F27AD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4A2E5C5" w14:textId="7AB9A67A" w:rsidR="00B478BE" w:rsidRPr="0031475E" w:rsidRDefault="00B478B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ອງຂ້ອຍຮັບຜິດຊອບຫຍັງແດ່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B65B2BD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D1EEF90" w14:textId="5FC7411E" w:rsidR="00B478BE" w:rsidRPr="0031475E" w:rsidRDefault="00B478B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ມີໜ້າທີ່ດັ່ງຕໍ່ໄປ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401B0527" w14:textId="52B2B149" w:rsidR="00B478BE" w:rsidRPr="0031475E" w:rsidRDefault="00B478BE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ພິຈາລະນາວ່າທ່ານ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ມີຄຸນສົມບັດກົງກັບເງື່ອນໄຂໃນການເຂົ້າເຖິງ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="00970458" w:rsidRPr="0031475E">
        <w:rPr>
          <w:rFonts w:cs="Leelawadee UI"/>
          <w:sz w:val="24"/>
          <w:szCs w:val="24"/>
          <w:cs/>
          <w:lang w:bidi="lo-LA"/>
        </w:rPr>
        <w:t>ລິການສຸຂະພາບຈິດພິເສດຈາກທາງເມື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ຄືອຂ່າຍຜູ້ໃຫ້ບໍລິການຂອງມັນ</w:t>
      </w:r>
      <w:r w:rsidRPr="0031475E">
        <w:rPr>
          <w:sz w:val="24"/>
          <w:szCs w:val="24"/>
          <w:cs/>
          <w:lang w:bidi="lo-LA"/>
        </w:rPr>
        <w:t>.</w:t>
      </w:r>
    </w:p>
    <w:p w14:paraId="03ECD91B" w14:textId="66A91F97" w:rsidR="00B478BE" w:rsidRPr="0031475E" w:rsidRDefault="00B478BE">
      <w:pPr>
        <w:pStyle w:val="ListParagraph"/>
        <w:numPr>
          <w:ilvl w:val="0"/>
          <w:numId w:val="7"/>
        </w:numPr>
        <w:tabs>
          <w:tab w:val="left" w:pos="859"/>
          <w:tab w:val="left" w:pos="860"/>
        </w:tabs>
        <w:spacing w:line="360" w:lineRule="auto"/>
        <w:ind w:right="889"/>
        <w:contextualSpacing/>
        <w:rPr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ມີ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ພື່ອ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ົ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່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້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ສດ</w:t>
      </w:r>
      <w:r w:rsidRPr="0031475E">
        <w:rPr>
          <w:sz w:val="24"/>
          <w:szCs w:val="24"/>
          <w:cs/>
          <w:lang w:bidi="lo-LA"/>
        </w:rPr>
        <w:t>​.</w:t>
      </w:r>
    </w:p>
    <w:p w14:paraId="11FFCE1C" w14:textId="3F4AAA5D" w:rsidR="00B478BE" w:rsidRPr="0031475E" w:rsidRDefault="00B478BE">
      <w:pPr>
        <w:pStyle w:val="ListParagraph"/>
        <w:numPr>
          <w:ilvl w:val="0"/>
          <w:numId w:val="7"/>
        </w:numPr>
        <w:tabs>
          <w:tab w:val="left" w:pos="859"/>
          <w:tab w:val="left" w:pos="860"/>
        </w:tabs>
        <w:spacing w:line="360" w:lineRule="auto"/>
        <w:ind w:right="279"/>
        <w:contextualSpacing/>
        <w:rPr>
          <w:rStyle w:val="BodyTextChar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ໃຫ້ບໍລິການເບີໂທຟຣີທີ່ຮັບສາຍຕະຫຼອດ</w:t>
      </w:r>
      <w:r w:rsidRPr="0031475E">
        <w:rPr>
          <w:sz w:val="24"/>
          <w:szCs w:val="24"/>
          <w:cs/>
          <w:lang w:bidi="lo-LA"/>
        </w:rPr>
        <w:t xml:space="preserve"> 24 </w:t>
      </w:r>
      <w:r w:rsidRPr="0031475E">
        <w:rPr>
          <w:rFonts w:cs="Leelawadee UI"/>
          <w:sz w:val="24"/>
          <w:szCs w:val="24"/>
          <w:cs/>
          <w:lang w:bidi="lo-LA"/>
        </w:rPr>
        <w:t>ຊົ່ວໂມງ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ເຈັດມື້ຕໍ່ອາທິ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ທີ່ສາມາດບອກວິທີຮັບການບໍລິການຈາກ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Style w:val="BodyTextChar"/>
          <w:cs/>
          <w:lang w:bidi="lo-LA"/>
        </w:rPr>
        <w:t>*[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Style w:val="BodyTextChar"/>
          <w:cs/>
          <w:lang w:bidi="lo-LA"/>
        </w:rPr>
        <w:t xml:space="preserve"> </w:t>
      </w:r>
      <w:r w:rsidRPr="0031475E">
        <w:rPr>
          <w:rStyle w:val="BodyTextChar"/>
          <w:rFonts w:cs="Leelawadee UI"/>
          <w:cs/>
          <w:lang w:bidi="lo-LA"/>
        </w:rPr>
        <w:t>ເພື່ອໃສ່ເບີໂທລະສັບໂທຟຣີ</w:t>
      </w:r>
      <w:r w:rsidRPr="0031475E">
        <w:rPr>
          <w:rStyle w:val="BodyTextChar"/>
          <w:cs/>
          <w:lang w:bidi="lo-LA"/>
        </w:rPr>
        <w:t>].</w:t>
      </w:r>
    </w:p>
    <w:p w14:paraId="17993CD2" w14:textId="72AA0EC6" w:rsidR="00B364E8" w:rsidRPr="0031475E" w:rsidRDefault="00B364E8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ມີຜູ້ໃຫ້ບໍລິການທີ່ພຽງພໍ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ຢູ່ໃກ້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ພື່ອໃຫ້ແນ່ໃຈວ່າທ່ານສາມາດໄດ້ຮັບການບໍລິການປິ່ນປົວສຸຂະພາບຈິດທີ່ຄຸ້ມຄອງໂດ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ຖ້າທ່ານຕ້ອງການ</w:t>
      </w:r>
      <w:r w:rsidRPr="0031475E">
        <w:rPr>
          <w:sz w:val="24"/>
          <w:szCs w:val="24"/>
          <w:cs/>
          <w:lang w:bidi="lo-LA"/>
        </w:rPr>
        <w:t>.</w:t>
      </w:r>
    </w:p>
    <w:p w14:paraId="49BFC015" w14:textId="5223E47C" w:rsidR="00B364E8" w:rsidRPr="0031475E" w:rsidRDefault="00B364E8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ແຈ້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່ຽ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ຢູ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.</w:t>
      </w:r>
    </w:p>
    <w:p w14:paraId="069AC157" w14:textId="77777777" w:rsidR="00B364E8" w:rsidRPr="0031475E" w:rsidRDefault="00B364E8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ໃຫ້ບໍລິການເປັນພາສາຂອງ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ໂດຍນັກແປພາສາ</w:t>
      </w:r>
      <w:r w:rsidRPr="0031475E">
        <w:rPr>
          <w:sz w:val="24"/>
          <w:szCs w:val="24"/>
          <w:cs/>
          <w:lang w:bidi="lo-LA"/>
        </w:rPr>
        <w:t xml:space="preserve"> (</w:t>
      </w:r>
      <w:r w:rsidRPr="0031475E">
        <w:rPr>
          <w:rFonts w:cs="Leelawadee UI"/>
          <w:sz w:val="24"/>
          <w:szCs w:val="24"/>
          <w:cs/>
          <w:lang w:bidi="lo-LA"/>
        </w:rPr>
        <w:t>ຖ້າຈໍາເປັນ</w:t>
      </w:r>
      <w:r w:rsidRPr="0031475E">
        <w:rPr>
          <w:sz w:val="24"/>
          <w:szCs w:val="24"/>
          <w:cs/>
          <w:lang w:bidi="lo-LA"/>
        </w:rPr>
        <w:t xml:space="preserve">) </w:t>
      </w:r>
      <w:r w:rsidRPr="0031475E">
        <w:rPr>
          <w:rFonts w:cs="Leelawadee UI"/>
          <w:sz w:val="24"/>
          <w:szCs w:val="24"/>
          <w:cs/>
          <w:lang w:bidi="lo-LA"/>
        </w:rPr>
        <w:t>ໂດຍບໍ່ເສຍຄ່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ຈ້ງໃຫ້ທ່ານຮູ້ວ່າມີບໍລິການນັກແປພາສາເຫຼົ່ານີ້</w:t>
      </w:r>
      <w:r w:rsidRPr="0031475E">
        <w:rPr>
          <w:sz w:val="24"/>
          <w:szCs w:val="24"/>
          <w:cs/>
          <w:lang w:bidi="lo-LA"/>
        </w:rPr>
        <w:t>.</w:t>
      </w:r>
    </w:p>
    <w:p w14:paraId="79F7E086" w14:textId="5473E64E" w:rsidR="00B364E8" w:rsidRPr="0031475E" w:rsidRDefault="00B364E8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ສະໜອງຂໍ້ມູນເປັນລາຍລັກອັກສອນແກ່ທ່ານກ່ຽວກັບສິ່ງທີ່ມີຢູ່ໃນພາສາອື່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ຮູບແບບອື່ນເຊັ່ນ</w:t>
      </w:r>
      <w:r w:rsidRPr="0031475E">
        <w:rPr>
          <w:sz w:val="24"/>
          <w:szCs w:val="24"/>
          <w:cs/>
          <w:lang w:bidi="lo-LA"/>
        </w:rPr>
        <w:t xml:space="preserve">: </w:t>
      </w:r>
      <w:r w:rsidRPr="0031475E">
        <w:rPr>
          <w:rFonts w:cs="Leelawadee UI"/>
          <w:sz w:val="24"/>
          <w:szCs w:val="24"/>
          <w:cs/>
          <w:lang w:bidi="lo-LA"/>
        </w:rPr>
        <w:t>ອັກສອນນູ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ຕົວພິມຂະໜາດໃຫຍ່</w:t>
      </w:r>
      <w:r w:rsidRPr="0031475E">
        <w:rPr>
          <w:sz w:val="24"/>
          <w:szCs w:val="24"/>
          <w:cs/>
          <w:lang w:bidi="lo-LA"/>
        </w:rPr>
        <w:t>. *[</w:t>
      </w:r>
      <w:r w:rsidR="00970458" w:rsidRPr="0031475E">
        <w:rPr>
          <w:rFonts w:cs="Leelawadee UI"/>
          <w:sz w:val="24"/>
          <w:szCs w:val="24"/>
          <w:cs/>
          <w:lang w:bidi="lo-LA"/>
        </w:rPr>
        <w:t xml:space="preserve">ເມືອງ </w:t>
      </w:r>
      <w:r w:rsidRPr="0031475E">
        <w:rPr>
          <w:rFonts w:cs="Leelawadee UI"/>
          <w:sz w:val="24"/>
          <w:szCs w:val="24"/>
          <w:cs/>
          <w:lang w:bidi="lo-LA"/>
        </w:rPr>
        <w:t>ເພື່ອຈະໃສ່ຂໍ້ມູນເພີ່ມເຕີມກ່ຽວກັບວັດສະດຸໃນພາສາທີ່ແຜ່ຫຼາຍ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ຄວາມພ້ອມໃຊ້ງານແບບທາງເລືອກ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ຄວາມພ້ອມໃຊ້ງານຂອງຊ່ວຍເຫຼືອ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ບໍລິການອື່ນໆ</w:t>
      </w:r>
      <w:r w:rsidRPr="0031475E">
        <w:rPr>
          <w:sz w:val="24"/>
          <w:szCs w:val="24"/>
          <w:cs/>
          <w:lang w:bidi="lo-LA"/>
        </w:rPr>
        <w:t>].</w:t>
      </w:r>
    </w:p>
    <w:p w14:paraId="0C263F03" w14:textId="3927FED6" w:rsidR="00B364E8" w:rsidRPr="0031475E" w:rsidRDefault="00B364E8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ແຈ້ງໃຫ້ທ່ານຊາບກ່ຽວກັບການປ່ຽນແປງທີ່ສໍາຄັນໃນຂໍ້ມູນທີ່ລະບຸໄວ້ໃນປຶ້ມຄູ່ມືນີ້ຢ່າງໜ້ອຍ</w:t>
      </w:r>
      <w:r w:rsidRPr="0031475E">
        <w:rPr>
          <w:sz w:val="24"/>
          <w:szCs w:val="24"/>
          <w:cs/>
          <w:lang w:bidi="lo-LA"/>
        </w:rPr>
        <w:t xml:space="preserve"> 30 </w:t>
      </w:r>
      <w:r w:rsidRPr="0031475E">
        <w:rPr>
          <w:rFonts w:cs="Leelawadee UI"/>
          <w:sz w:val="24"/>
          <w:szCs w:val="24"/>
          <w:cs/>
          <w:lang w:bidi="lo-LA"/>
        </w:rPr>
        <w:t>ມື້ກ່ອນວັນທີການປ່ຽນແປງມີຜົນບັງຄັບໃຊ້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ການປ່ຽນແປງແມ່ນຖືວ່າມີຄວາມສຳຄັນເມື່ອມີການເພີ່ມ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ຸດຈຳນວ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ປະເພດການບໍລິການທີ່ມີຢູ່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ຖ້າມີການຈໍານວນຜູ້ໃຫ້ບໍລິການເຄືອຂ່າຍເພີ່ມຂື້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ຸດລົ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ຖ້າມີການປ່ຽນແປງອື່ນທີ່ສົ່ງຜົນກະທົບຕໍ່ຜົນປະໂຫຍດ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ທ່ານໄດ້ຮັບໂດຍຜ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>.</w:t>
      </w:r>
    </w:p>
    <w:p w14:paraId="136C6BFD" w14:textId="0B2F563D" w:rsidR="001A7C28" w:rsidRPr="0031475E" w:rsidRDefault="5C2835F3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  <w:cs/>
          <w:lang w:bidi="lo-LA"/>
        </w:rPr>
      </w:pPr>
      <w:bookmarkStart w:id="3" w:name="_Hlk115175071"/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ປະສານງານການດູແລຂອງທ່ານກັບແຜນອື່ນໆ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ລະບົບການຈັດສົ່ງຕາມຄວາມຈໍາເປັນເພື່ອອໍານວຍຄວາມສະດວກໃນການປ່ຽນແປງການດູແລ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ໍາແນະນໍາການສົ່ງຕໍ່ຜູ້ໄດ້ຮັບຜົນປະໂຫຍ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ຮັບປະກັນວ່າວົງການສົ່ງຕໍ່ຖືກປິດ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ຜູ້ໃຫ້ບໍລິການໃໝ່ຍອມຮັບການດູແລຂອງຜູ້ໄດ້ຮັບຜົນປະໂຫຍດ</w:t>
      </w:r>
      <w:r w:rsidRPr="0031475E">
        <w:rPr>
          <w:sz w:val="24"/>
          <w:szCs w:val="24"/>
          <w:cs/>
          <w:lang w:bidi="lo-LA"/>
        </w:rPr>
        <w:t>.</w:t>
      </w:r>
    </w:p>
    <w:bookmarkEnd w:id="3"/>
    <w:p w14:paraId="54F090F9" w14:textId="77777777" w:rsidR="00B364E8" w:rsidRPr="0031475E" w:rsidRDefault="00B364E8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7051DA8B" w14:textId="3E7C457A" w:rsidR="00B364E8" w:rsidRPr="0031475E" w:rsidRDefault="00B364E8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5963725D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78223B8" w14:textId="74C7A076" w:rsidR="00B364E8" w:rsidRPr="0031475E" w:rsidRDefault="00B364E8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ໃສ່ຂໍ້ມູນສະເພາະ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p w14:paraId="3827074E" w14:textId="7A88915D" w:rsidR="006F5059" w:rsidRPr="0031475E" w:rsidRDefault="00A33F21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bookmarkStart w:id="4" w:name="_Toc109642494"/>
      <w:r w:rsidRPr="0031475E">
        <w:rPr>
          <w:cs/>
          <w:lang w:bidi="lo-LA"/>
        </w:rPr>
        <w:br w:type="column"/>
      </w:r>
      <w:bookmarkStart w:id="5" w:name="_Toc125136100"/>
      <w:r w:rsidRPr="0031475E">
        <w:rPr>
          <w:rFonts w:cs="Leelawadee UI"/>
          <w:cs/>
          <w:lang w:bidi="lo-LA"/>
        </w:rPr>
        <w:lastRenderedPageBreak/>
        <w:t>ຂໍ້ມູນກ່ຽວກັບໂປຣແກມ</w:t>
      </w:r>
      <w:r w:rsidRPr="0031475E">
        <w:rPr>
          <w:cs/>
          <w:lang w:bidi="lo-LA"/>
        </w:rPr>
        <w:t xml:space="preserve"> MEDI-CAL</w:t>
      </w:r>
      <w:bookmarkEnd w:id="4"/>
      <w:bookmarkEnd w:id="5"/>
    </w:p>
    <w:p w14:paraId="272B96C6" w14:textId="77777777" w:rsidR="006F5059" w:rsidRPr="0031475E" w:rsidRDefault="006F505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83C4C77" w14:textId="0422CBE0" w:rsidR="006F5059" w:rsidRPr="0031475E" w:rsidRDefault="006F505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ໃຜສາມາດຮັບ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ໄດ້ແດ່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5F3F5FD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0D971D8" w14:textId="6B254942" w:rsidR="006F5059" w:rsidRPr="0031475E" w:rsidRDefault="006F505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ມີຫຼາຍປ</w:t>
      </w:r>
      <w:r w:rsidR="00970458" w:rsidRPr="0031475E">
        <w:rPr>
          <w:rFonts w:ascii="Arial" w:hAnsi="Arial" w:cs="Leelawadee UI"/>
          <w:sz w:val="24"/>
          <w:szCs w:val="24"/>
          <w:cs/>
          <w:lang w:bidi="lo-LA"/>
        </w:rPr>
        <w:t>ັດໃຈທີ່ໃຊ້ໃນການຕັດສິນໃຈວ່າທ່ານ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ໄດ້ຮັບການຄຸ້ມຄອງສຸຂະພາບປະເພດໃດ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="00970458" w:rsidRPr="0031475E">
        <w:rPr>
          <w:rFonts w:ascii="Arial" w:hAnsi="Arial" w:cs="Leelawadee UI"/>
          <w:sz w:val="24"/>
          <w:szCs w:val="24"/>
          <w:cs/>
          <w:lang w:bidi="lo-LA"/>
        </w:rPr>
        <w:t>ພ</w:t>
      </w:r>
      <w:r w:rsidR="00970458" w:rsidRPr="0031475E">
        <w:rPr>
          <w:rFonts w:ascii="Arial" w:hAnsi="Arial" w:cs="Leelawadee UI" w:hint="cs"/>
          <w:sz w:val="24"/>
          <w:szCs w:val="24"/>
          <w:cs/>
          <w:lang w:bidi="lo-LA"/>
        </w:rPr>
        <w:t>ວກເຂົາ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ກອບ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09EC8FC7" w14:textId="77777777" w:rsidR="006F5059" w:rsidRPr="0031475E" w:rsidRDefault="006F5059">
      <w:pPr>
        <w:pStyle w:val="ListParagraph"/>
        <w:numPr>
          <w:ilvl w:val="0"/>
          <w:numId w:val="12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ທ່ານຫາເງິນໄດ້ເທົ່າໃດ</w:t>
      </w:r>
    </w:p>
    <w:p w14:paraId="53547CBD" w14:textId="77777777" w:rsidR="006F5059" w:rsidRPr="0031475E" w:rsidRDefault="006F5059">
      <w:pPr>
        <w:pStyle w:val="ListParagraph"/>
        <w:numPr>
          <w:ilvl w:val="0"/>
          <w:numId w:val="12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ອ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ຍ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</w:p>
    <w:p w14:paraId="6B424862" w14:textId="77777777" w:rsidR="006F5059" w:rsidRPr="0031475E" w:rsidRDefault="006F5059">
      <w:pPr>
        <w:pStyle w:val="ListParagraph"/>
        <w:numPr>
          <w:ilvl w:val="0"/>
          <w:numId w:val="12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ອາຍຸຂອງເດັກນ້ອຍທີ່ທ່ານເບິ່ງແຍງ</w:t>
      </w:r>
    </w:p>
    <w:p w14:paraId="68DFBCC1" w14:textId="77777777" w:rsidR="006F5059" w:rsidRPr="0031475E" w:rsidRDefault="006F5059">
      <w:pPr>
        <w:pStyle w:val="ListParagraph"/>
        <w:numPr>
          <w:ilvl w:val="0"/>
          <w:numId w:val="12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ໍ່ວ່າທ່ານຈະຖືພາ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ຕາບອ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ພິການ</w:t>
      </w:r>
    </w:p>
    <w:p w14:paraId="7F212884" w14:textId="0DD35B66" w:rsidR="00F60153" w:rsidRPr="0031475E" w:rsidRDefault="006F5059">
      <w:pPr>
        <w:pStyle w:val="ListParagraph"/>
        <w:numPr>
          <w:ilvl w:val="0"/>
          <w:numId w:val="12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ໍ່ວ່າທ່ານຈະຢູ່ໃນ</w:t>
      </w:r>
      <w:r w:rsidRPr="0031475E">
        <w:rPr>
          <w:sz w:val="24"/>
          <w:szCs w:val="24"/>
          <w:cs/>
          <w:lang w:bidi="lo-LA"/>
        </w:rPr>
        <w:t xml:space="preserve"> Medicare</w:t>
      </w:r>
    </w:p>
    <w:p w14:paraId="00661952" w14:textId="77777777" w:rsidR="00F60153" w:rsidRPr="0031475E" w:rsidRDefault="00F60153" w:rsidP="00A92CD7">
      <w:pPr>
        <w:pStyle w:val="ListParagraph"/>
        <w:tabs>
          <w:tab w:val="left" w:pos="859"/>
          <w:tab w:val="left" w:pos="860"/>
        </w:tabs>
        <w:spacing w:line="360" w:lineRule="auto"/>
        <w:ind w:firstLine="0"/>
        <w:contextualSpacing/>
        <w:rPr>
          <w:sz w:val="24"/>
          <w:szCs w:val="24"/>
          <w:cs/>
          <w:lang w:bidi="lo-LA"/>
        </w:rPr>
      </w:pPr>
    </w:p>
    <w:p w14:paraId="2253682C" w14:textId="7400EB8E" w:rsidR="000F3183" w:rsidRPr="0031475E" w:rsidRDefault="00F6015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ຕ້ອງອາໄສຢູ່ໃນລັດຄາລິຟໍເນຍເພື່ອມີເງື່ອນໄຂໄດ້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ຄິດວ່າທ່ານມີສິດໄດ້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ຽນຮູ້ວິທີການສະໝັກຂ້າງລຸ່ມ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2599088" w14:textId="77777777" w:rsidR="00160669" w:rsidRPr="0031475E" w:rsidRDefault="0016066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6903AB9" w14:textId="0F1D7F6B" w:rsidR="000F3183" w:rsidRPr="0031475E" w:rsidRDefault="009F7C7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</w:t>
      </w:r>
      <w:r w:rsidR="00970458"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ເຈົ້າ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ຈະສະໝັກ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ໄດ້ແນວ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5BACB6F1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ACEAF5A" w14:textId="7417625A" w:rsidR="000F3183" w:rsidRPr="0031475E" w:rsidRDefault="000F318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ສະໝ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970458" w:rsidRPr="0031475E">
        <w:rPr>
          <w:rFonts w:ascii="Arial" w:hAnsi="Arial" w:cs="Leelawadee UI"/>
          <w:sz w:val="24"/>
          <w:szCs w:val="24"/>
          <w:cs/>
          <w:lang w:bidi="lo-LA"/>
        </w:rPr>
        <w:t>ໄດ້ຕະຫຼອດທ</w:t>
      </w:r>
      <w:r w:rsidR="00970458" w:rsidRPr="0031475E">
        <w:rPr>
          <w:rFonts w:ascii="Arial" w:hAnsi="Arial" w:cs="Leelawadee UI" w:hint="cs"/>
          <w:sz w:val="24"/>
          <w:szCs w:val="24"/>
          <w:cs/>
          <w:lang w:bidi="lo-LA"/>
        </w:rPr>
        <w:t>ັ້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ເລືອກວິທີໃດວິທີໜຶ່ງໃນການສະໝັກດັ່ງຕໍ່ໄປ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ູ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ສະເພາ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ຕ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ລືອ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ເບິ່ງ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hyperlink r:id="rId11" w:history="1">
        <w:r w:rsidRPr="0031475E">
          <w:rPr>
            <w:rStyle w:val="Hyperlink"/>
            <w:rFonts w:ascii="Arial" w:hAnsi="Arial" w:cs="Arial"/>
            <w:sz w:val="24"/>
            <w:szCs w:val="24"/>
            <w:cs/>
            <w:lang w:bidi="lo-LA"/>
          </w:rPr>
          <w:t>http://www.dhcs.ca.gov/services/medi-cal/Pages/CountyOffices.aspx</w:t>
        </w:r>
      </w:hyperlink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0E97FF8" w14:textId="77777777" w:rsidR="006D39E9" w:rsidRPr="0031475E" w:rsidRDefault="006D39E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07EFA27" w14:textId="723E3CB4" w:rsidR="000F3183" w:rsidRPr="0031475E" w:rsidRDefault="000F3183">
      <w:pPr>
        <w:pStyle w:val="BodyText"/>
        <w:numPr>
          <w:ilvl w:val="0"/>
          <w:numId w:val="13"/>
        </w:numPr>
        <w:spacing w:line="360" w:lineRule="auto"/>
        <w:ind w:right="302"/>
        <w:contextualSpacing/>
        <w:rPr>
          <w:cs/>
          <w:lang w:bidi="lo-LA"/>
        </w:rPr>
      </w:pPr>
      <w:r w:rsidRPr="0031475E">
        <w:rPr>
          <w:rFonts w:cs="Leelawadee UI"/>
          <w:bCs/>
          <w:u w:val="single"/>
          <w:cs/>
          <w:lang w:bidi="lo-LA"/>
        </w:rPr>
        <w:t>ໂດຍທາງໄປສະນີ</w:t>
      </w:r>
      <w:r w:rsidRPr="0031475E">
        <w:rPr>
          <w:b/>
          <w:bCs/>
          <w:cs/>
          <w:lang w:bidi="lo-LA"/>
        </w:rPr>
        <w:t xml:space="preserve">: </w:t>
      </w:r>
      <w:r w:rsidRPr="0031475E">
        <w:rPr>
          <w:rFonts w:cs="Leelawadee UI"/>
          <w:cs/>
          <w:lang w:bidi="lo-LA"/>
        </w:rPr>
        <w:t>ສະໝັກໃຊ້</w:t>
      </w:r>
      <w:r w:rsidRPr="0031475E">
        <w:rPr>
          <w:cs/>
          <w:lang w:bidi="lo-LA"/>
        </w:rPr>
        <w:t xml:space="preserve"> Medi-Cal </w:t>
      </w:r>
      <w:r w:rsidRPr="0031475E">
        <w:rPr>
          <w:rFonts w:cs="Leelawadee UI"/>
          <w:cs/>
          <w:lang w:bidi="lo-LA"/>
        </w:rPr>
        <w:t>ດ້ວຍແອັບພລິເຄຊັນດຽວທີ່ມີປະສິດທິພາບ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ເປັນພາສາອັງກ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ພາສາອື່ນໆໄດ້ທີ່</w:t>
      </w:r>
      <w:hyperlink r:id="rId12">
        <w:r w:rsidRPr="0031475E">
          <w:rPr>
            <w:color w:val="0563C1"/>
            <w:u w:val="single" w:color="0563C1"/>
            <w:cs/>
            <w:lang w:bidi="lo-LA"/>
          </w:rPr>
          <w:t>http://www.dhcs.ca.gov/services/medi-</w:t>
        </w:r>
      </w:hyperlink>
      <w:r w:rsidRPr="0031475E">
        <w:rPr>
          <w:color w:val="0563C1"/>
          <w:cs/>
          <w:lang w:bidi="lo-LA"/>
        </w:rPr>
        <w:t xml:space="preserve"> </w:t>
      </w:r>
      <w:hyperlink r:id="rId13">
        <w:r w:rsidRPr="0031475E">
          <w:rPr>
            <w:color w:val="0563C1"/>
            <w:u w:val="single" w:color="0563C1"/>
            <w:cs/>
            <w:lang w:bidi="lo-LA"/>
          </w:rPr>
          <w:t>cal/eligibility/Pages/SingleStreamApps.aspx.</w:t>
        </w:r>
        <w:r w:rsidRPr="0031475E">
          <w:rPr>
            <w:color w:val="0563C1"/>
            <w:cs/>
            <w:lang w:bidi="lo-LA"/>
          </w:rPr>
          <w:t xml:space="preserve"> </w:t>
        </w:r>
      </w:hyperlink>
      <w:r w:rsidRPr="0031475E">
        <w:rPr>
          <w:rFonts w:cs="Leelawadee UI"/>
          <w:cs/>
          <w:lang w:bidi="lo-LA"/>
        </w:rPr>
        <w:t>ສົ່ງໃບສະໝັກທີ່ສໍາເລັດໄປໃຫ້ຫ້ອງການເຂດປົກຄອງທ້ອງຖິ່ນຂອງທ່ານ</w:t>
      </w:r>
      <w:r w:rsidRPr="0031475E">
        <w:rPr>
          <w:cs/>
          <w:lang w:bidi="lo-LA"/>
        </w:rPr>
        <w:t>:</w:t>
      </w:r>
    </w:p>
    <w:p w14:paraId="58ABB03D" w14:textId="77777777" w:rsidR="000F3183" w:rsidRPr="0031475E" w:rsidRDefault="000F3183" w:rsidP="00E45F55">
      <w:pPr>
        <w:pStyle w:val="BodyText"/>
        <w:spacing w:line="360" w:lineRule="auto"/>
        <w:ind w:right="302"/>
        <w:contextualSpacing/>
        <w:rPr>
          <w:cs/>
          <w:lang w:bidi="lo-LA"/>
        </w:rPr>
      </w:pPr>
    </w:p>
    <w:p w14:paraId="3D07A9A1" w14:textId="769E4B74" w:rsidR="000F3183" w:rsidRPr="0031475E" w:rsidRDefault="00563D9E" w:rsidP="00E45F55">
      <w:pPr>
        <w:pStyle w:val="BodyText"/>
        <w:spacing w:line="360" w:lineRule="auto"/>
        <w:ind w:left="720"/>
        <w:contextualSpacing/>
        <w:rPr>
          <w:cs/>
          <w:lang w:bidi="lo-LA"/>
        </w:rPr>
      </w:pPr>
      <w:r w:rsidRPr="0031475E">
        <w:rPr>
          <w:cs/>
          <w:lang w:bidi="lo-LA"/>
        </w:rPr>
        <w:t>*[</w:t>
      </w:r>
      <w:r w:rsidR="0001523F" w:rsidRPr="0031475E">
        <w:rPr>
          <w:rFonts w:cs="Leelawadee UI"/>
          <w:cs/>
          <w:lang w:bidi="lo-LA"/>
        </w:rPr>
        <w:t>ທາງເມືອງ</w:t>
      </w:r>
      <w:r w:rsidRPr="0031475E">
        <w:rPr>
          <w:rFonts w:cs="Leelawadee UI"/>
          <w:cs/>
          <w:lang w:bidi="lo-LA"/>
        </w:rPr>
        <w:t>ທີ່ຈະໃສ່ທີ່ຢູ່ທາງໄປສະນີຂອງຫ້ອງການບໍລິການສັງຄົມທ້ອງຖິ່ນທີ່ນີ້</w:t>
      </w:r>
      <w:r w:rsidRPr="0031475E">
        <w:rPr>
          <w:cs/>
          <w:lang w:bidi="lo-LA"/>
        </w:rPr>
        <w:t>.]</w:t>
      </w:r>
      <w:bookmarkStart w:id="6" w:name="_What_Are_Emergency_Services?_"/>
      <w:bookmarkEnd w:id="6"/>
    </w:p>
    <w:p w14:paraId="42D9B478" w14:textId="77777777" w:rsidR="00EB131C" w:rsidRPr="0031475E" w:rsidRDefault="00EB131C" w:rsidP="00E45F55">
      <w:pPr>
        <w:pStyle w:val="BodyText"/>
        <w:spacing w:line="360" w:lineRule="auto"/>
        <w:contextualSpacing/>
        <w:rPr>
          <w:cs/>
          <w:lang w:bidi="lo-LA"/>
        </w:rPr>
      </w:pPr>
    </w:p>
    <w:p w14:paraId="4FAC8F77" w14:textId="52DFFD29" w:rsidR="000F3183" w:rsidRPr="0031475E" w:rsidRDefault="000F3183">
      <w:pPr>
        <w:pStyle w:val="BodyText"/>
        <w:numPr>
          <w:ilvl w:val="0"/>
          <w:numId w:val="13"/>
        </w:numPr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bCs/>
          <w:u w:val="single"/>
          <w:cs/>
          <w:lang w:bidi="lo-LA"/>
        </w:rPr>
        <w:t>ໂດຍໂທລະສັບ</w:t>
      </w:r>
      <w:r w:rsidRPr="0031475E">
        <w:rPr>
          <w:b/>
          <w:bCs/>
          <w:cs/>
          <w:lang w:bidi="lo-LA"/>
        </w:rPr>
        <w:t xml:space="preserve">: </w:t>
      </w:r>
      <w:r w:rsidRPr="0031475E">
        <w:rPr>
          <w:rFonts w:cs="Leelawadee UI"/>
          <w:cs/>
          <w:lang w:bidi="lo-LA"/>
        </w:rPr>
        <w:t>ຖ້າຕ້ອງການສະໝັກທາງໂທລະສັບ</w:t>
      </w:r>
      <w:r w:rsidRPr="0031475E">
        <w:rPr>
          <w:cs/>
          <w:lang w:bidi="lo-LA"/>
        </w:rPr>
        <w:t xml:space="preserve">, </w:t>
      </w:r>
      <w:r w:rsidR="00970458" w:rsidRPr="0031475E">
        <w:rPr>
          <w:rFonts w:cs="Leelawadee UI"/>
          <w:cs/>
          <w:lang w:bidi="lo-LA"/>
        </w:rPr>
        <w:t>ໃຫ້ຕິດຕໍ່ໂທຫາຫ້ອງການ</w:t>
      </w:r>
      <w:r w:rsidRPr="0031475E">
        <w:rPr>
          <w:rFonts w:cs="Leelawadee UI"/>
          <w:cs/>
          <w:lang w:bidi="lo-LA"/>
        </w:rPr>
        <w:t>ປົກຄອງ</w:t>
      </w:r>
      <w:r w:rsidR="00970458" w:rsidRPr="0031475E">
        <w:rPr>
          <w:rFonts w:cs="Leelawadee UI" w:hint="cs"/>
          <w:cs/>
          <w:lang w:bidi="lo-LA"/>
        </w:rPr>
        <w:t>ເມືອງ</w:t>
      </w:r>
      <w:r w:rsidRPr="0031475E">
        <w:rPr>
          <w:rFonts w:cs="Leelawadee UI"/>
          <w:cs/>
          <w:lang w:bidi="lo-LA"/>
        </w:rPr>
        <w:t>ທ້ອງຖິ່ນຂອງທ່ານທີ່</w:t>
      </w:r>
      <w:r w:rsidRPr="0031475E">
        <w:rPr>
          <w:cs/>
          <w:lang w:bidi="lo-LA"/>
        </w:rPr>
        <w:t>:</w:t>
      </w:r>
    </w:p>
    <w:p w14:paraId="4096DEF2" w14:textId="77777777" w:rsidR="000F3183" w:rsidRPr="0031475E" w:rsidRDefault="000F3183" w:rsidP="00E45F55">
      <w:pPr>
        <w:pStyle w:val="BodyText"/>
        <w:spacing w:line="360" w:lineRule="auto"/>
        <w:contextualSpacing/>
        <w:rPr>
          <w:cs/>
          <w:lang w:bidi="lo-LA"/>
        </w:rPr>
      </w:pPr>
    </w:p>
    <w:p w14:paraId="46E5A02A" w14:textId="1E703BD7" w:rsidR="000F3183" w:rsidRPr="0031475E" w:rsidRDefault="00563D9E" w:rsidP="00E45F55">
      <w:pPr>
        <w:pStyle w:val="BodyText"/>
        <w:spacing w:line="360" w:lineRule="auto"/>
        <w:ind w:left="720"/>
        <w:contextualSpacing/>
        <w:rPr>
          <w:cs/>
          <w:lang w:bidi="lo-LA"/>
        </w:rPr>
      </w:pPr>
      <w:r w:rsidRPr="0031475E">
        <w:rPr>
          <w:cs/>
          <w:lang w:bidi="lo-LA"/>
        </w:rPr>
        <w:t>*[</w:t>
      </w:r>
      <w:r w:rsidR="00970458" w:rsidRPr="0031475E">
        <w:rPr>
          <w:rFonts w:cs="Leelawadee UI"/>
          <w:cs/>
          <w:lang w:bidi="lo-LA"/>
        </w:rPr>
        <w:t>ທາງເມືອງ</w:t>
      </w:r>
      <w:r w:rsidRPr="0031475E">
        <w:rPr>
          <w:rFonts w:cs="Leelawadee UI"/>
          <w:cs/>
          <w:lang w:bidi="lo-LA"/>
        </w:rPr>
        <w:t>ທີ່ຈະໃສ່ທີ່ຢູ່ທາງໄປສະນີຂອງຫ້ອງການບໍລິການສັງຄົມທ້ອງຖິ່ນທີ່ນີ້</w:t>
      </w:r>
      <w:r w:rsidRPr="0031475E">
        <w:rPr>
          <w:cs/>
          <w:lang w:bidi="lo-LA"/>
        </w:rPr>
        <w:t>.]</w:t>
      </w:r>
    </w:p>
    <w:p w14:paraId="7B5A7C89" w14:textId="77777777" w:rsidR="000F3183" w:rsidRPr="0031475E" w:rsidRDefault="000F3183" w:rsidP="00E45F55">
      <w:pPr>
        <w:pStyle w:val="BodyText"/>
        <w:spacing w:line="360" w:lineRule="auto"/>
        <w:ind w:left="720"/>
        <w:contextualSpacing/>
        <w:rPr>
          <w:color w:val="000000"/>
          <w:cs/>
          <w:lang w:bidi="lo-LA"/>
        </w:rPr>
      </w:pPr>
    </w:p>
    <w:p w14:paraId="55B543D8" w14:textId="2D19007E" w:rsidR="000F3183" w:rsidRPr="0031475E" w:rsidRDefault="0001523F">
      <w:pPr>
        <w:pStyle w:val="BodyText"/>
        <w:numPr>
          <w:ilvl w:val="0"/>
          <w:numId w:val="13"/>
        </w:numPr>
        <w:spacing w:line="360" w:lineRule="auto"/>
        <w:ind w:right="255"/>
        <w:contextualSpacing/>
        <w:rPr>
          <w:cs/>
          <w:lang w:bidi="lo-LA"/>
        </w:rPr>
      </w:pPr>
      <w:r w:rsidRPr="0031475E">
        <w:rPr>
          <w:rFonts w:cs="Leelawadee UI" w:hint="cs"/>
          <w:bCs/>
          <w:u w:val="single"/>
          <w:cs/>
          <w:lang w:bidi="lo-LA"/>
        </w:rPr>
        <w:t>ເຂົ້າໄປດ້ວຍຕົນເອງ</w:t>
      </w:r>
      <w:r w:rsidR="000F3183" w:rsidRPr="0031475E">
        <w:rPr>
          <w:b/>
          <w:bCs/>
          <w:cs/>
          <w:lang w:bidi="lo-LA"/>
        </w:rPr>
        <w:t xml:space="preserve">: </w:t>
      </w:r>
      <w:r w:rsidR="000F3183" w:rsidRPr="0031475E">
        <w:rPr>
          <w:rFonts w:cs="Leelawadee UI"/>
          <w:cs/>
          <w:lang w:bidi="lo-LA"/>
        </w:rPr>
        <w:t>ເພື່ອສະໝັກດ້ວຍຕົນເອງ</w:t>
      </w:r>
      <w:r w:rsidR="000F3183"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ໃຫ້ຊອກຫາຫ້ອງການ</w:t>
      </w:r>
      <w:r w:rsidR="000F3183" w:rsidRPr="0031475E">
        <w:rPr>
          <w:rFonts w:cs="Leelawadee UI"/>
          <w:cs/>
          <w:lang w:bidi="lo-LA"/>
        </w:rPr>
        <w:t>ປົກຄອງ</w:t>
      </w:r>
      <w:r w:rsidRPr="0031475E">
        <w:rPr>
          <w:rFonts w:cs="Leelawadee UI" w:hint="cs"/>
          <w:cs/>
          <w:lang w:bidi="lo-LA"/>
        </w:rPr>
        <w:t>ເມືອງ</w:t>
      </w:r>
      <w:r w:rsidR="000F3183" w:rsidRPr="0031475E">
        <w:rPr>
          <w:rFonts w:cs="Leelawadee UI"/>
          <w:cs/>
          <w:lang w:bidi="lo-LA"/>
        </w:rPr>
        <w:t>ທ້ອງຖິ່ນຂອງທ່ານຕາມທີ່ຢູ່ໃນທ້ອງຖິ່ນທີ່ລະບຸໄວ້ລຸ່ມນີ້</w:t>
      </w:r>
      <w:r w:rsidR="000F3183" w:rsidRPr="0031475E">
        <w:rPr>
          <w:cs/>
          <w:lang w:bidi="lo-LA"/>
        </w:rPr>
        <w:t xml:space="preserve">. </w:t>
      </w:r>
      <w:r w:rsidR="000F3183" w:rsidRPr="0031475E">
        <w:rPr>
          <w:rFonts w:cs="Leelawadee UI"/>
          <w:cs/>
          <w:lang w:bidi="lo-LA"/>
        </w:rPr>
        <w:t>ທີ່ນີ້</w:t>
      </w:r>
      <w:r w:rsidR="000F3183" w:rsidRPr="0031475E">
        <w:rPr>
          <w:cs/>
          <w:lang w:bidi="lo-LA"/>
        </w:rPr>
        <w:t xml:space="preserve">, </w:t>
      </w:r>
      <w:r w:rsidR="000F3183" w:rsidRPr="0031475E">
        <w:rPr>
          <w:rFonts w:cs="Leelawadee UI"/>
          <w:cs/>
          <w:lang w:bidi="lo-LA"/>
        </w:rPr>
        <w:t>ທ່ານສາມາດຮັບການຊ່ວຍເຫຼືອໃນການສໍາເລັດຄໍາຮ້ອງສະໝັກຂອງທ່ານ</w:t>
      </w:r>
      <w:r w:rsidR="000F3183" w:rsidRPr="0031475E">
        <w:rPr>
          <w:cs/>
          <w:lang w:bidi="lo-LA"/>
        </w:rPr>
        <w:t xml:space="preserve">. </w:t>
      </w:r>
      <w:r w:rsidR="000F3183" w:rsidRPr="0031475E">
        <w:rPr>
          <w:rFonts w:cs="Leelawadee UI"/>
          <w:cs/>
          <w:lang w:bidi="lo-LA"/>
        </w:rPr>
        <w:t>ອີກທາງເລືອກ</w:t>
      </w:r>
      <w:r w:rsidR="000F3183" w:rsidRPr="0031475E">
        <w:rPr>
          <w:cs/>
          <w:lang w:bidi="lo-LA"/>
        </w:rPr>
        <w:t xml:space="preserve">, </w:t>
      </w:r>
      <w:r w:rsidR="000F3183" w:rsidRPr="0031475E">
        <w:rPr>
          <w:rFonts w:cs="Leelawadee UI"/>
          <w:cs/>
          <w:lang w:bidi="lo-LA"/>
        </w:rPr>
        <w:t>ຖ້າທ່ານອາໄສຢູ່ໃນເມືອງອື່ນ</w:t>
      </w:r>
      <w:r w:rsidR="000F3183" w:rsidRPr="0031475E">
        <w:rPr>
          <w:cs/>
          <w:lang w:bidi="lo-LA"/>
        </w:rPr>
        <w:t xml:space="preserve">, </w:t>
      </w:r>
      <w:r w:rsidR="000F3183" w:rsidRPr="0031475E">
        <w:rPr>
          <w:rFonts w:cs="Leelawadee UI"/>
          <w:cs/>
          <w:lang w:bidi="lo-LA"/>
        </w:rPr>
        <w:t>ໃຫ້ປຶກສາກັບເວັບໄຊທ໌ທີ່ລິ້ງຂ້າງລຸ່ມນີ້</w:t>
      </w:r>
      <w:r w:rsidR="000F3183" w:rsidRPr="0031475E">
        <w:rPr>
          <w:cs/>
          <w:lang w:bidi="lo-LA"/>
        </w:rPr>
        <w:t>.</w:t>
      </w:r>
    </w:p>
    <w:p w14:paraId="19AE83E7" w14:textId="5706F102" w:rsidR="000F3183" w:rsidRPr="0031475E" w:rsidRDefault="000F3183" w:rsidP="00E45F55">
      <w:pPr>
        <w:pStyle w:val="BodyText"/>
        <w:spacing w:line="360" w:lineRule="auto"/>
        <w:ind w:right="255"/>
        <w:contextualSpacing/>
        <w:rPr>
          <w:bCs/>
          <w:u w:val="single"/>
          <w:cs/>
          <w:lang w:bidi="lo-LA"/>
        </w:rPr>
      </w:pPr>
    </w:p>
    <w:p w14:paraId="3165B4E4" w14:textId="3CD4972A" w:rsidR="000F3183" w:rsidRPr="0031475E" w:rsidRDefault="00563D9E" w:rsidP="00E45F55">
      <w:pPr>
        <w:pStyle w:val="BodyText"/>
        <w:spacing w:line="360" w:lineRule="auto"/>
        <w:ind w:left="720"/>
        <w:contextualSpacing/>
        <w:rPr>
          <w:color w:val="000000"/>
          <w:shd w:val="clear" w:color="auto" w:fill="FFFF00"/>
          <w:cs/>
          <w:lang w:bidi="lo-LA"/>
        </w:rPr>
      </w:pPr>
      <w:r w:rsidRPr="0031475E">
        <w:rPr>
          <w:cs/>
          <w:lang w:bidi="lo-LA"/>
        </w:rPr>
        <w:t>*[</w:t>
      </w:r>
      <w:r w:rsidR="0001523F" w:rsidRPr="0031475E">
        <w:rPr>
          <w:rFonts w:cs="Leelawadee UI"/>
          <w:cs/>
          <w:lang w:bidi="lo-LA"/>
        </w:rPr>
        <w:t>ທາງເມືອງ</w:t>
      </w:r>
      <w:r w:rsidRPr="0031475E">
        <w:rPr>
          <w:rFonts w:cs="Leelawadee UI"/>
          <w:cs/>
          <w:lang w:bidi="lo-LA"/>
        </w:rPr>
        <w:t>ທີ່ຈະໃສ່ທີ່ຢູ່ທາງໄປສະນີຂອງຫ້ອງການບໍລິການສັງຄົມທ້ອງຖິ່ນທີ່ນີ້</w:t>
      </w:r>
      <w:r w:rsidRPr="0031475E">
        <w:rPr>
          <w:cs/>
          <w:lang w:bidi="lo-LA"/>
        </w:rPr>
        <w:t>.]</w:t>
      </w:r>
    </w:p>
    <w:p w14:paraId="06EC5160" w14:textId="77777777" w:rsidR="000F3183" w:rsidRPr="0031475E" w:rsidRDefault="000F3183" w:rsidP="00E45F55">
      <w:pPr>
        <w:pStyle w:val="BodyText"/>
        <w:spacing w:line="360" w:lineRule="auto"/>
        <w:ind w:left="139"/>
        <w:contextualSpacing/>
        <w:rPr>
          <w:cs/>
          <w:lang w:bidi="lo-LA"/>
        </w:rPr>
      </w:pPr>
    </w:p>
    <w:p w14:paraId="69E7B7C3" w14:textId="3CDA570D" w:rsidR="000F3183" w:rsidRPr="0031475E" w:rsidRDefault="000F3183">
      <w:pPr>
        <w:pStyle w:val="BodyText"/>
        <w:numPr>
          <w:ilvl w:val="0"/>
          <w:numId w:val="13"/>
        </w:numPr>
        <w:spacing w:line="360" w:lineRule="auto"/>
        <w:ind w:right="276"/>
        <w:contextualSpacing/>
        <w:rPr>
          <w:cs/>
          <w:lang w:bidi="lo-LA"/>
        </w:rPr>
      </w:pPr>
      <w:r w:rsidRPr="0031475E">
        <w:rPr>
          <w:rFonts w:cs="Leelawadee UI"/>
          <w:bCs/>
          <w:u w:val="single"/>
          <w:cs/>
          <w:lang w:bidi="lo-LA"/>
        </w:rPr>
        <w:t>ອອນລາຍ</w:t>
      </w:r>
      <w:r w:rsidRPr="0031475E">
        <w:rPr>
          <w:b/>
          <w:bCs/>
          <w:cs/>
          <w:lang w:bidi="lo-LA"/>
        </w:rPr>
        <w:t xml:space="preserve">: </w:t>
      </w:r>
      <w:r w:rsidRPr="0031475E">
        <w:rPr>
          <w:rFonts w:cs="Leelawadee UI"/>
          <w:cs/>
          <w:lang w:bidi="lo-LA"/>
        </w:rPr>
        <w:t>ສະໝັກອອນລາຍໄດ້ທີ່</w:t>
      </w:r>
      <w:r w:rsidRPr="0031475E">
        <w:rPr>
          <w:cs/>
          <w:lang w:bidi="lo-LA"/>
        </w:rPr>
        <w:t xml:space="preserve"> </w:t>
      </w:r>
      <w:hyperlink r:id="rId14">
        <w:r w:rsidRPr="0031475E">
          <w:rPr>
            <w:color w:val="0563C1"/>
            <w:u w:val="single" w:color="0563C1"/>
            <w:cs/>
            <w:lang w:bidi="lo-LA"/>
          </w:rPr>
          <w:t>www.benefitscal.com</w:t>
        </w:r>
        <w:r w:rsidRPr="0031475E">
          <w:rPr>
            <w:color w:val="0563C1"/>
            <w:cs/>
            <w:lang w:bidi="lo-LA"/>
          </w:rPr>
          <w:t xml:space="preserve"> </w:t>
        </w:r>
      </w:hyperlink>
      <w:r w:rsidRPr="0031475E">
        <w:rPr>
          <w:cs/>
          <w:lang w:bidi="lo-LA"/>
        </w:rPr>
        <w:t>or</w:t>
      </w:r>
      <w:r w:rsidRPr="0031475E">
        <w:rPr>
          <w:color w:val="0563C1"/>
          <w:u w:val="single" w:color="0563C1"/>
          <w:cs/>
          <w:lang w:bidi="lo-LA"/>
        </w:rPr>
        <w:t xml:space="preserve"> </w:t>
      </w:r>
      <w:hyperlink r:id="rId15">
        <w:r w:rsidRPr="0031475E">
          <w:rPr>
            <w:color w:val="0563C1"/>
            <w:u w:val="single" w:color="0563C1"/>
            <w:cs/>
            <w:lang w:bidi="lo-LA"/>
          </w:rPr>
          <w:t>www.coveredca.com.</w:t>
        </w:r>
      </w:hyperlink>
      <w:r w:rsidRPr="0031475E">
        <w:rPr>
          <w:color w:val="0563C1"/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ໃບສະໝັກຈະຖືກໂອນເຂົ້າຢ່າງປອດໄພໂດຍກ</w:t>
      </w:r>
      <w:r w:rsidR="0001523F" w:rsidRPr="0031475E">
        <w:rPr>
          <w:rFonts w:cs="Leelawadee UI"/>
          <w:cs/>
          <w:lang w:bidi="lo-LA"/>
        </w:rPr>
        <w:t>ົງໄປຫາຫ້ອງການບໍລິການສັງຄົມຂອງເມືອງ</w:t>
      </w:r>
      <w:r w:rsidRPr="0031475E">
        <w:rPr>
          <w:rFonts w:cs="Leelawadee UI"/>
          <w:cs/>
          <w:lang w:bidi="lo-LA"/>
        </w:rPr>
        <w:t>ທ້ອງຖິ່ນຂອງທ່ານ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ເພາະວ່າ</w:t>
      </w:r>
      <w:r w:rsidRPr="0031475E">
        <w:rPr>
          <w:cs/>
          <w:lang w:bidi="lo-LA"/>
        </w:rPr>
        <w:t xml:space="preserve"> Medi-Cal </w:t>
      </w:r>
      <w:r w:rsidR="0001523F" w:rsidRPr="0031475E">
        <w:rPr>
          <w:rFonts w:cs="Leelawadee UI"/>
          <w:cs/>
          <w:lang w:bidi="lo-LA"/>
        </w:rPr>
        <w:t>ຈະໄດ້ຮັບບໍລິການໃນລະດັບເມືອງ</w:t>
      </w:r>
      <w:r w:rsidRPr="0031475E">
        <w:rPr>
          <w:cs/>
          <w:lang w:bidi="lo-LA"/>
        </w:rPr>
        <w:t>.</w:t>
      </w:r>
    </w:p>
    <w:p w14:paraId="11287DAA" w14:textId="77777777" w:rsidR="000F3183" w:rsidRPr="0031475E" w:rsidRDefault="000F3183" w:rsidP="00A92CD7">
      <w:pPr>
        <w:pStyle w:val="BodyText"/>
        <w:spacing w:line="360" w:lineRule="auto"/>
        <w:ind w:left="720"/>
        <w:contextualSpacing/>
        <w:rPr>
          <w:cs/>
          <w:lang w:bidi="lo-LA"/>
        </w:rPr>
      </w:pPr>
    </w:p>
    <w:p w14:paraId="7981A2E1" w14:textId="47E0D038" w:rsidR="000F3183" w:rsidRPr="0031475E" w:rsidRDefault="00563D9E" w:rsidP="00A92CD7">
      <w:pPr>
        <w:pStyle w:val="BodyText"/>
        <w:spacing w:line="360" w:lineRule="auto"/>
        <w:ind w:left="720"/>
        <w:contextualSpacing/>
        <w:rPr>
          <w:cs/>
          <w:lang w:bidi="lo-LA"/>
        </w:rPr>
      </w:pPr>
      <w:r w:rsidRPr="0031475E">
        <w:rPr>
          <w:cs/>
          <w:lang w:bidi="lo-LA"/>
        </w:rPr>
        <w:t>*[</w:t>
      </w:r>
      <w:r w:rsidR="0001523F" w:rsidRPr="0031475E">
        <w:rPr>
          <w:rFonts w:cs="Leelawadee UI"/>
          <w:cs/>
          <w:lang w:bidi="lo-LA"/>
        </w:rPr>
        <w:t>ທາງເມືອງ</w:t>
      </w:r>
      <w:r w:rsidRPr="0031475E">
        <w:rPr>
          <w:rFonts w:cs="Leelawadee UI"/>
          <w:cs/>
          <w:lang w:bidi="lo-LA"/>
        </w:rPr>
        <w:t>ທີ່ຈະໃສ່ທີ່ຢູ່ທາງໄປສະນີຂອງຫ້ອງການບໍລິການສັງຄົມທ້ອງຖິ່ນທີ່ນີ້</w:t>
      </w:r>
      <w:r w:rsidRPr="0031475E">
        <w:rPr>
          <w:cs/>
          <w:lang w:bidi="lo-LA"/>
        </w:rPr>
        <w:t>.]</w:t>
      </w:r>
    </w:p>
    <w:p w14:paraId="70FF9F75" w14:textId="77777777" w:rsidR="000F3183" w:rsidRPr="0031475E" w:rsidRDefault="000F3183" w:rsidP="00A92CD7">
      <w:pPr>
        <w:pStyle w:val="BodyText"/>
        <w:spacing w:line="360" w:lineRule="auto"/>
        <w:ind w:right="255"/>
        <w:contextualSpacing/>
        <w:rPr>
          <w:cs/>
          <w:lang w:bidi="lo-LA"/>
        </w:rPr>
      </w:pPr>
    </w:p>
    <w:p w14:paraId="74B364F7" w14:textId="2DED048F" w:rsidR="000F3183" w:rsidRPr="0031475E" w:rsidRDefault="000F3183" w:rsidP="00A92CD7">
      <w:pPr>
        <w:pStyle w:val="BodyText"/>
        <w:spacing w:line="360" w:lineRule="auto"/>
        <w:ind w:right="255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ຖ້າທ່ານຕ້ອງການຄວາມຊ່ວຍເຫຼືອໃນການສະໝັກ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ມີຄຳຖາມ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ທ່ານສາມາດຕິດຕໍ່ຜູ້ໃຫ້ຄຳປຶກສາການລົງທະບຽນທີ່ໄດ້ຮັບການຮັບຮອງ</w:t>
      </w:r>
      <w:r w:rsidRPr="0031475E">
        <w:rPr>
          <w:cs/>
          <w:lang w:bidi="lo-LA"/>
        </w:rPr>
        <w:t xml:space="preserve"> (CEC) </w:t>
      </w:r>
      <w:r w:rsidRPr="0031475E">
        <w:rPr>
          <w:rFonts w:cs="Leelawadee UI"/>
          <w:cs/>
          <w:lang w:bidi="lo-LA"/>
        </w:rPr>
        <w:t>ຝຶກອົບຮົມໄດ້ຟຣີ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ໂທຫາ</w:t>
      </w:r>
      <w:r w:rsidRPr="0031475E">
        <w:rPr>
          <w:cs/>
          <w:lang w:bidi="lo-LA"/>
        </w:rPr>
        <w:t xml:space="preserve"> </w:t>
      </w:r>
      <w:r w:rsidRPr="0031475E">
        <w:rPr>
          <w:b/>
          <w:bCs/>
          <w:cs/>
          <w:lang w:bidi="lo-LA"/>
        </w:rPr>
        <w:t>1-800-300-1506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ຊອກຫາ</w:t>
      </w:r>
      <w:r w:rsidRPr="0031475E">
        <w:rPr>
          <w:cs/>
          <w:lang w:bidi="lo-LA"/>
        </w:rPr>
        <w:t xml:space="preserve"> CEC </w:t>
      </w:r>
      <w:r w:rsidRPr="0031475E">
        <w:rPr>
          <w:rFonts w:cs="Leelawadee UI"/>
          <w:cs/>
          <w:lang w:bidi="lo-LA"/>
        </w:rPr>
        <w:t>ທ້ອງຖິ່ນທີ່</w:t>
      </w:r>
      <w:r w:rsidRPr="0031475E">
        <w:rPr>
          <w:cs/>
          <w:lang w:bidi="lo-LA"/>
        </w:rPr>
        <w:t xml:space="preserve"> </w:t>
      </w:r>
      <w:hyperlink r:id="rId16" w:history="1">
        <w:r w:rsidRPr="0031475E">
          <w:rPr>
            <w:rStyle w:val="Hyperlink"/>
            <w:cs/>
            <w:lang w:bidi="lo-LA"/>
          </w:rPr>
          <w:t>https://apply.coveredca.com/hix/broker/search</w:t>
        </w:r>
      </w:hyperlink>
      <w:r w:rsidRPr="0031475E">
        <w:rPr>
          <w:cs/>
          <w:lang w:bidi="lo-LA"/>
        </w:rPr>
        <w:t xml:space="preserve">. </w:t>
      </w:r>
    </w:p>
    <w:p w14:paraId="78D4B7F7" w14:textId="13A26CA7" w:rsidR="000F3183" w:rsidRPr="0031475E" w:rsidRDefault="000F3183" w:rsidP="00A92CD7">
      <w:pPr>
        <w:pStyle w:val="BodyText"/>
        <w:spacing w:line="360" w:lineRule="auto"/>
        <w:ind w:right="255"/>
        <w:contextualSpacing/>
        <w:rPr>
          <w:cs/>
          <w:lang w:bidi="lo-LA"/>
        </w:rPr>
      </w:pPr>
    </w:p>
    <w:p w14:paraId="3E37DF97" w14:textId="6554CCCE" w:rsidR="000F3183" w:rsidRPr="0031475E" w:rsidRDefault="000F3183" w:rsidP="00A92CD7">
      <w:pPr>
        <w:pStyle w:val="BodyText"/>
        <w:spacing w:line="360" w:lineRule="auto"/>
        <w:ind w:right="255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ຖ້</w:t>
      </w:r>
      <w:r w:rsidR="0001523F" w:rsidRPr="0031475E">
        <w:rPr>
          <w:rFonts w:cs="Leelawadee UI"/>
          <w:cs/>
          <w:lang w:bidi="lo-LA"/>
        </w:rPr>
        <w:t>າທ່ານຍັງມີຂໍ້ສົງໄສກ່ຽວກັບໂຄງການ</w:t>
      </w:r>
      <w:r w:rsidRPr="0031475E">
        <w:rPr>
          <w:cs/>
          <w:lang w:bidi="lo-LA"/>
        </w:rPr>
        <w:t xml:space="preserve"> Medi-Cal, </w:t>
      </w:r>
      <w:r w:rsidRPr="0031475E">
        <w:rPr>
          <w:rFonts w:cs="Leelawadee UI"/>
          <w:cs/>
          <w:lang w:bidi="lo-LA"/>
        </w:rPr>
        <w:t>ທ່ານສາມາດຮຽນຮູ້ເພີ່ມເຕີມໄດ້ທີ່</w:t>
      </w:r>
      <w:r w:rsidRPr="0031475E">
        <w:rPr>
          <w:cs/>
          <w:lang w:bidi="lo-LA"/>
        </w:rPr>
        <w:t xml:space="preserve"> </w:t>
      </w:r>
      <w:hyperlink r:id="rId17">
        <w:r w:rsidRPr="0031475E">
          <w:rPr>
            <w:rStyle w:val="Hyperlink"/>
            <w:cs/>
            <w:lang w:bidi="lo-LA"/>
          </w:rPr>
          <w:t>http://www.dhcs.ca.gov/individuals/Pages/Steps-to-Medi-Cal.aspx</w:t>
        </w:r>
      </w:hyperlink>
      <w:r w:rsidRPr="0031475E">
        <w:rPr>
          <w:cs/>
          <w:lang w:bidi="lo-LA"/>
        </w:rPr>
        <w:t>.</w:t>
      </w:r>
    </w:p>
    <w:p w14:paraId="592F0820" w14:textId="77777777" w:rsidR="000F3183" w:rsidRPr="0031475E" w:rsidRDefault="000F3183" w:rsidP="00A92CD7">
      <w:pPr>
        <w:pStyle w:val="BodyText"/>
        <w:spacing w:line="360" w:lineRule="auto"/>
        <w:ind w:right="255"/>
        <w:contextualSpacing/>
        <w:rPr>
          <w:cs/>
          <w:lang w:bidi="lo-LA"/>
        </w:rPr>
      </w:pPr>
    </w:p>
    <w:p w14:paraId="25ED2EC2" w14:textId="77777777" w:rsidR="000F3183" w:rsidRPr="0031475E" w:rsidRDefault="000F3183" w:rsidP="00A92CD7">
      <w:pPr>
        <w:pStyle w:val="BodyText"/>
        <w:spacing w:line="360" w:lineRule="auto"/>
        <w:contextualSpacing/>
        <w:rPr>
          <w:b/>
          <w:bCs/>
          <w:cs/>
          <w:lang w:bidi="lo-LA"/>
        </w:rPr>
      </w:pPr>
      <w:r w:rsidRPr="0031475E">
        <w:rPr>
          <w:rFonts w:cs="Leelawadee UI"/>
          <w:b/>
          <w:bCs/>
          <w:cs/>
          <w:lang w:bidi="lo-LA"/>
        </w:rPr>
        <w:t>ການບໍລິການສຸກເສີນແມ່ນຫຍັງ</w:t>
      </w:r>
      <w:r w:rsidRPr="0031475E">
        <w:rPr>
          <w:b/>
          <w:bCs/>
          <w:cs/>
          <w:lang w:bidi="lo-LA"/>
        </w:rPr>
        <w:t>?</w:t>
      </w:r>
    </w:p>
    <w:p w14:paraId="00F1718E" w14:textId="77777777" w:rsidR="000F3183" w:rsidRPr="0031475E" w:rsidRDefault="000F3183" w:rsidP="00A92CD7">
      <w:pPr>
        <w:pStyle w:val="BodyText"/>
        <w:spacing w:line="360" w:lineRule="auto"/>
        <w:contextualSpacing/>
        <w:rPr>
          <w:cs/>
          <w:lang w:bidi="lo-LA"/>
        </w:rPr>
      </w:pPr>
    </w:p>
    <w:p w14:paraId="3C247E5A" w14:textId="77777777" w:rsidR="000F3183" w:rsidRPr="0031475E" w:rsidRDefault="000F318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ສຸກເສີນແມ່ນການບໍລິການສໍາລັບຜູ້ໄດ້ຮັບຜົນປະໂຫຍດທີ່ປະສົບກັບສະພາບທາງການແພດທີ່ບໍ່ຄາດຄ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ວມທັງສະພາບທາງການແພດສຸກເສີນທາງ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ECB3A9C" w14:textId="66F289A5" w:rsidR="000F3183" w:rsidRPr="0031475E" w:rsidRDefault="000F318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ສະພາບທາງການແພດສຸກເສີນມີອາການຮຸນແຮງຫຼ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ລວມເຖິງຄວາມເຈັບປວດທີ່ຮຸນແຮ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)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ຄົນທົ່ວໄປສາ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ົມເຫດສົມຜ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າດວ່າສິ່ງຕໍ່ໄປນີ້ອາດຈະເກີດຂຶ້ນໄດ້ໃນທຸກເວ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7440BE0D" w14:textId="2AEA2C24" w:rsidR="000F3183" w:rsidRPr="0031475E" w:rsidRDefault="000F3183">
      <w:pPr>
        <w:pStyle w:val="ListParagraph"/>
        <w:numPr>
          <w:ilvl w:val="0"/>
          <w:numId w:val="13"/>
        </w:numPr>
        <w:tabs>
          <w:tab w:val="left" w:pos="859"/>
          <w:tab w:val="left" w:pos="860"/>
        </w:tabs>
        <w:spacing w:line="360" w:lineRule="auto"/>
        <w:ind w:right="426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ສຸຂະພາບຂອງບຸກຄົນ</w:t>
      </w:r>
      <w:r w:rsidRPr="0031475E">
        <w:rPr>
          <w:sz w:val="24"/>
          <w:szCs w:val="24"/>
          <w:cs/>
          <w:lang w:bidi="lo-LA"/>
        </w:rPr>
        <w:t xml:space="preserve"> (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ຸຂະພາບຂອງເດັກໃນທ້ອງ</w:t>
      </w:r>
      <w:r w:rsidRPr="0031475E">
        <w:rPr>
          <w:sz w:val="24"/>
          <w:szCs w:val="24"/>
          <w:cs/>
          <w:lang w:bidi="lo-LA"/>
        </w:rPr>
        <w:t xml:space="preserve">) </w:t>
      </w:r>
      <w:r w:rsidRPr="0031475E">
        <w:rPr>
          <w:rFonts w:cs="Leelawadee UI"/>
          <w:sz w:val="24"/>
          <w:szCs w:val="24"/>
          <w:cs/>
          <w:lang w:bidi="lo-LA"/>
        </w:rPr>
        <w:t>ອາດຈະມີບັນຫາຮ້າຍແຮງ</w:t>
      </w:r>
    </w:p>
    <w:p w14:paraId="72C7DF26" w14:textId="3D3A355C" w:rsidR="000F3183" w:rsidRPr="0031475E" w:rsidRDefault="000F3183">
      <w:pPr>
        <w:pStyle w:val="ListParagraph"/>
        <w:numPr>
          <w:ilvl w:val="0"/>
          <w:numId w:val="13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ັນຫາຮ້າຍແຮງກັບການເຮັດວຽກຂອງຮ່າງກາຍ</w:t>
      </w:r>
    </w:p>
    <w:p w14:paraId="272770D7" w14:textId="499EE2CD" w:rsidR="00A33F21" w:rsidRPr="0031475E" w:rsidRDefault="000F3183">
      <w:pPr>
        <w:pStyle w:val="ListParagraph"/>
        <w:numPr>
          <w:ilvl w:val="0"/>
          <w:numId w:val="13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ັນຫາຮ້າຍແຮງກັບອະໄວຍະວ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່ວນໃດສ່ວນໜຶ່ງຂອງຮ່າງກາຍ</w:t>
      </w:r>
    </w:p>
    <w:p w14:paraId="7BBE122D" w14:textId="77777777" w:rsidR="00A33F21" w:rsidRPr="0031475E" w:rsidRDefault="00A33F21" w:rsidP="00A92CD7">
      <w:pPr>
        <w:tabs>
          <w:tab w:val="left" w:pos="859"/>
          <w:tab w:val="left" w:pos="860"/>
        </w:tabs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76FD68E" w14:textId="78D88CDD" w:rsidR="006D39E9" w:rsidRPr="0031475E" w:rsidRDefault="006D39E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ສະພາບທາງການແພດສຸກເສີນທາງຈິດເກີດຂື້ນເມື່ອຄົນທົ່ວໄປຄິດວ່າບາງຄ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7E672B91" w14:textId="0E3D87F8" w:rsidR="006D39E9" w:rsidRPr="0031475E" w:rsidRDefault="006D39E9">
      <w:pPr>
        <w:pStyle w:val="ListParagraph"/>
        <w:numPr>
          <w:ilvl w:val="0"/>
          <w:numId w:val="1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ເປັນອັນຕະລາຍຕໍ່ຕົນເ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ຸກຄົນຜູ້ອື່ນໃນປະຈຸບັນເນື່ອງຈາກພາວະທາງຈິ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ົງໄສວ່າມີພາວະສຸຂະພາບຈິດ</w:t>
      </w:r>
      <w:r w:rsidRPr="0031475E">
        <w:rPr>
          <w:sz w:val="24"/>
          <w:szCs w:val="24"/>
          <w:cs/>
          <w:lang w:bidi="lo-LA"/>
        </w:rPr>
        <w:t>.</w:t>
      </w:r>
    </w:p>
    <w:p w14:paraId="58336AA0" w14:textId="3A3855FC" w:rsidR="006D39E9" w:rsidRPr="0031475E" w:rsidRDefault="006D39E9">
      <w:pPr>
        <w:pStyle w:val="ListParagraph"/>
        <w:numPr>
          <w:ilvl w:val="0"/>
          <w:numId w:val="1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ໍ່ສາມາດໃຫ້ບໍລິການ</w:t>
      </w:r>
      <w:r w:rsidR="0001523F" w:rsidRPr="0031475E">
        <w:rPr>
          <w:rFonts w:cs="Leelawadee UI" w:hint="cs"/>
          <w:sz w:val="24"/>
          <w:szCs w:val="24"/>
          <w:cs/>
          <w:lang w:bidi="lo-LA"/>
        </w:rPr>
        <w:t>ໄດ້</w:t>
      </w:r>
      <w:r w:rsidRPr="0031475E">
        <w:rPr>
          <w:rFonts w:cs="Leelawadee UI"/>
          <w:sz w:val="24"/>
          <w:szCs w:val="24"/>
          <w:cs/>
          <w:lang w:bidi="lo-LA"/>
        </w:rPr>
        <w:t>ທັນທີ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ີນອາຫ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ໃຊ້ເຄື່ອງນຸ່ງຮົ່ມ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ທີ່ຢູ່ອາໄສເພາະວ່າສິ່ງທີ່ເບິ່ງຄືວ່າເປັນ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ສຸຂະພາບຈິດ</w:t>
      </w:r>
      <w:r w:rsidRPr="0031475E">
        <w:rPr>
          <w:sz w:val="24"/>
          <w:szCs w:val="24"/>
          <w:cs/>
          <w:lang w:bidi="lo-LA"/>
        </w:rPr>
        <w:t xml:space="preserve"> .</w:t>
      </w:r>
    </w:p>
    <w:p w14:paraId="6F1702CC" w14:textId="77777777" w:rsidR="006D39E9" w:rsidRPr="0031475E" w:rsidRDefault="006D39E9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41F77E5C" w14:textId="34CBD00A" w:rsidR="006D39E9" w:rsidRPr="0031475E" w:rsidRDefault="0001523F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 w:hint="cs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ລິການສຸກເສີນ</w:t>
      </w:r>
      <w:r w:rsidRPr="0031475E">
        <w:rPr>
          <w:rFonts w:ascii="Arial" w:hAnsi="Arial" w:cs="Leelawadee UI" w:hint="cs"/>
          <w:sz w:val="24"/>
          <w:szCs w:val="24"/>
          <w:cs/>
          <w:lang w:bidi="lo-LA"/>
        </w:rPr>
        <w:t>ສາມາດ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ຕະຫຼອດ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 24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ຊົ່ວໂມງ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ເຈັດມື້ຕໍ່ອາທິດສໍາລັບຜູ້ໄດ້ຮັບຜົນປະໂຫຍດ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ບໍ່ຈໍາເປັນຕ້ອງມີການອະນຸຍາດລ່ວງໜ້າສໍາລັບການບໍລິການສຸກເສີນ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ຄງການ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A86404" w:rsidRPr="0031475E">
        <w:rPr>
          <w:rFonts w:ascii="Arial" w:hAnsi="Arial" w:cs="Leelawadee UI"/>
          <w:sz w:val="24"/>
          <w:szCs w:val="24"/>
          <w:cs/>
          <w:lang w:bidi="lo-LA"/>
        </w:rPr>
        <w:t>ຈະຄຸມຄອງ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ພາວະ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ສຸກ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ເສີນ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ເປັນອາການ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ເນື່ອງ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ຈາກ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ສຸຂະະ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ພາບທາງ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ແພດ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ອາ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ລົມ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ໃຈ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).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ລົງທະບຽນຢູ່ໃນ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 Medi-Cal,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ທ່ານຈະບໍ່ໄດ້ຮັບໃບເກັບເງິນເພື່ອຈ່າຍຄ່າໄປຫ້ອງສຸກເສີນ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ເຖິງແມ່ນວ່າມັນເບິ່ງຄືວ່າບໍ່ເປັນເຫດສຸກເສີນກໍຕາມ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ຄິດ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ທ່ານກໍາລັງມີ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ເຫດ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ສຸກ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ເສີນ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ໂທ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ຫາ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6D39E9"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911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ໄປ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ໂຮງ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ໝໍ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ບ່ອນ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ອື່ນ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ເພື່ອ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ຂໍ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ຄວາມ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ຊ່ວຍ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6D39E9" w:rsidRPr="0031475E">
        <w:rPr>
          <w:rFonts w:ascii="Arial" w:hAnsi="Arial" w:cs="Leelawadee UI"/>
          <w:sz w:val="24"/>
          <w:szCs w:val="24"/>
          <w:cs/>
          <w:lang w:bidi="lo-LA"/>
        </w:rPr>
        <w:t>ເຫຼືອ</w:t>
      </w:r>
      <w:r w:rsidR="006D39E9"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BBED168" w14:textId="77777777" w:rsidR="006D39E9" w:rsidRPr="0031475E" w:rsidRDefault="006D39E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BCD7835" w14:textId="244FF8A7" w:rsidR="006D39E9" w:rsidRPr="0031475E" w:rsidRDefault="006D39E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ມີບໍລິການຂົນສົ່ງຢູ່ບ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2B02DC1C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C50761E" w14:textId="3665258B" w:rsidR="006D39E9" w:rsidRPr="0031475E" w:rsidRDefault="006D39E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ຂົນສົ່ງທີ່ບໍ່ສຸກເສີນທາງການແພ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ຂົນສົ່ງທີ່ບໍ່ແມ່ນທາງການແພດອາດຈະຖືກຈັດຕຽມໃວ້ສໍາລັບຜູ້ໄດ້ຮັບຜົນປະໂຫຍດ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ບໍ່ສາມາດສະໜອງການຂົນສົ່ງດ້ວຍຕົນເອງ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ທີ່ມີຄວາມຕ້ອງການທາງການແພດເພື່ອໄດ້ຮັບການບໍລິການທີ່ຄຸ້ມຄອງ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.</w:t>
      </w:r>
      <w:bookmarkStart w:id="7" w:name="_Who_Do_I_Contact_If_I’m_Having_Suicidal"/>
      <w:bookmarkEnd w:id="7"/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່ວ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ຫຼື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ຽ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ົ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ະລຸນາຕ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ຸ້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ູ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່ວ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ຫຼື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2E7E7B45" w14:textId="77777777" w:rsidR="00E45F55" w:rsidRPr="0031475E" w:rsidRDefault="00E45F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121A474" w14:textId="6B305CA1" w:rsidR="0043799D" w:rsidRPr="0031475E" w:rsidRDefault="0043799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ຕ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ົ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ຽ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ຸ້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ົ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ມ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ພ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ື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່ວ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ຫຼື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ື່ອທ່ານຕິດຕໍ່ກັບບໍລິສັດຂົນສົ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ົາເຈົ້າຈະຖາມຂໍ້ມູນກ່ຽວກັບວັນທ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ວລານັດໝາຍ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ຕ້ອງການການຂົນສົ່ງທາງການແພດທີ່ບໍ່ແມ່ນສຸກເສ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ຂອງທ່ານສາມາດກໍານົດການຂົນສົ່ງທາງການແພດທີ່ບໍ່ແມ່ນສຸກເສ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ຮັດໃຫ້ທ່ານຕິດຕໍ່ກັບຜູ້ໃຫ້ບໍລິການຂົນສົ່ງເພື່ອປະສານງານການຂັບຂີ່ໄປ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ບຈາກການນັດໝາຍ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7012E92" w14:textId="77777777" w:rsidR="00A33F21" w:rsidRPr="0031475E" w:rsidRDefault="00A33F21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FD0D706" w14:textId="3B62CA74" w:rsidR="0043799D" w:rsidRPr="0031475E" w:rsidRDefault="0043799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lastRenderedPageBreak/>
        <w:t>ຂ້າພະເຈົ້າຈະຕິດຕໍ່ໃຜໄດ້ແດ່ຖ້າຂ້າພະເຈົ້າມີຄວາມຄິດຢາກຂ້າຕົວຕາ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57FDA193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F25307E" w14:textId="792EAC27" w:rsidR="0043799D" w:rsidRPr="0031475E" w:rsidRDefault="0043799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ົນທີ່ທ່ານຮູ້ຈັກຕົກຢູ່ໃນພາວະວິກ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ະລຸນາໂທຫາສາຍດ່ວນປ້ອງກັນການຂ້າຕົວຕາຍແຫ່ງຊາດທີ່ເບ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988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1-800-273-TALK (8255)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F9E65C8" w14:textId="2C14AD4B" w:rsidR="0043799D" w:rsidRPr="0031475E" w:rsidRDefault="00A86404" w:rsidP="00A92CD7">
      <w:pPr>
        <w:spacing w:after="0" w:line="360" w:lineRule="auto"/>
        <w:contextualSpacing/>
        <w:rPr>
          <w:rStyle w:val="BodyTextChar"/>
          <w:cs/>
          <w:lang w:bidi="lo-LA"/>
        </w:rPr>
      </w:pPr>
      <w:r w:rsidRPr="0031475E">
        <w:rPr>
          <w:rFonts w:cs="Leelawadee UI"/>
          <w:cs/>
          <w:lang w:bidi="lo-LA"/>
        </w:rPr>
        <w:t>ສໍາລັບຄົນທ້ອງຖິ່ນທີ່ຊອກຫາ</w:t>
      </w:r>
      <w:r w:rsidR="0043799D" w:rsidRPr="0031475E">
        <w:rPr>
          <w:rFonts w:cs="Leelawadee UI"/>
          <w:cs/>
          <w:lang w:bidi="lo-LA"/>
        </w:rPr>
        <w:t>ການຊ່ວຍເຫຼືອໃນວິກິດການ</w:t>
      </w:r>
      <w:r w:rsidR="0043799D" w:rsidRPr="0031475E">
        <w:rPr>
          <w:rFonts w:cs="Calibri"/>
          <w:cs/>
          <w:lang w:bidi="lo-LA"/>
        </w:rPr>
        <w:t xml:space="preserve"> </w:t>
      </w:r>
      <w:r w:rsidR="0043799D" w:rsidRPr="0031475E">
        <w:rPr>
          <w:rFonts w:cs="Leelawadee UI"/>
          <w:cs/>
          <w:lang w:bidi="lo-LA"/>
        </w:rPr>
        <w:t>ແລະ</w:t>
      </w:r>
      <w:r w:rsidR="0043799D" w:rsidRPr="0031475E">
        <w:rPr>
          <w:rFonts w:cs="Calibri"/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ເຂົ້າເຖິງໂຄງການ</w:t>
      </w:r>
      <w:r w:rsidR="0043799D" w:rsidRPr="0031475E">
        <w:rPr>
          <w:rFonts w:cs="Leelawadee UI"/>
          <w:cs/>
          <w:lang w:bidi="lo-LA"/>
        </w:rPr>
        <w:t>ສຸຂະພາບຈິດໃນທ້ອງຖິ່ນ</w:t>
      </w:r>
      <w:r w:rsidR="0043799D" w:rsidRPr="0031475E">
        <w:rPr>
          <w:rFonts w:cs="Calibri"/>
          <w:cs/>
          <w:lang w:bidi="lo-LA"/>
        </w:rPr>
        <w:t xml:space="preserve">, </w:t>
      </w:r>
      <w:r w:rsidR="0043799D" w:rsidRPr="0031475E">
        <w:rPr>
          <w:rFonts w:cs="Leelawadee UI"/>
          <w:cs/>
          <w:lang w:bidi="lo-LA"/>
        </w:rPr>
        <w:t>ກະລຸນາໂທຫາ</w:t>
      </w:r>
      <w:r w:rsidR="0043799D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3799D" w:rsidRPr="0031475E">
        <w:rPr>
          <w:rStyle w:val="BodyTextChar"/>
          <w:cs/>
          <w:lang w:bidi="lo-LA"/>
        </w:rPr>
        <w:t>*[</w:t>
      </w:r>
      <w:r w:rsidR="0043799D"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="0043799D" w:rsidRPr="0031475E">
        <w:rPr>
          <w:rStyle w:val="BodyTextChar"/>
          <w:cs/>
          <w:lang w:bidi="lo-LA"/>
        </w:rPr>
        <w:t xml:space="preserve"> </w:t>
      </w:r>
      <w:r w:rsidR="0043799D" w:rsidRPr="0031475E">
        <w:rPr>
          <w:rStyle w:val="BodyTextChar"/>
          <w:rFonts w:cs="Leelawadee UI"/>
          <w:cs/>
          <w:lang w:bidi="lo-LA"/>
        </w:rPr>
        <w:t>ເພື່ອໃສ່ໝາຍເລກການແຊກແຊງວິກິດການຕະຫຼອດ</w:t>
      </w:r>
      <w:r w:rsidR="0043799D" w:rsidRPr="0031475E">
        <w:rPr>
          <w:rStyle w:val="BodyTextChar"/>
          <w:cs/>
          <w:lang w:bidi="lo-LA"/>
        </w:rPr>
        <w:t xml:space="preserve"> 24 </w:t>
      </w:r>
      <w:r w:rsidR="0043799D" w:rsidRPr="0031475E">
        <w:rPr>
          <w:rStyle w:val="BodyTextChar"/>
          <w:rFonts w:cs="Leelawadee UI"/>
          <w:cs/>
          <w:lang w:bidi="lo-LA"/>
        </w:rPr>
        <w:t>ຊົ່ວໂມງ</w:t>
      </w:r>
      <w:r w:rsidR="0043799D" w:rsidRPr="0031475E">
        <w:rPr>
          <w:rStyle w:val="BodyTextChar"/>
          <w:cs/>
          <w:lang w:bidi="lo-LA"/>
        </w:rPr>
        <w:t>].</w:t>
      </w:r>
    </w:p>
    <w:p w14:paraId="350816D5" w14:textId="77777777" w:rsidR="00A33F21" w:rsidRPr="0031475E" w:rsidRDefault="00A33F21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393C800" w14:textId="27AC5822" w:rsidR="00A33F21" w:rsidRPr="0031475E" w:rsidRDefault="00A33F21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bookmarkStart w:id="8" w:name="OLE_LINK1"/>
      <w:bookmarkStart w:id="9" w:name="OLE_LINK2"/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bookmarkEnd w:id="8"/>
      <w:bookmarkEnd w:id="9"/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cs="Leelawadee UI"/>
          <w:cs/>
          <w:lang w:bidi="lo-LA"/>
        </w:rPr>
        <w:t>ເພີ່ມເຕີມ</w:t>
      </w:r>
    </w:p>
    <w:p w14:paraId="4039B98A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776C709A" w14:textId="4064F778" w:rsidR="00A33F21" w:rsidRPr="0031475E" w:rsidRDefault="00A33F21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ໃສ່ຂໍ້ມູນສະເພາະຂອງ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ທີ່ນີ້</w:t>
      </w:r>
      <w:r w:rsidRPr="0031475E">
        <w:rPr>
          <w:cs/>
          <w:lang w:bidi="lo-LA"/>
        </w:rPr>
        <w:t xml:space="preserve"> [</w:t>
      </w:r>
      <w:r w:rsidRPr="0031475E">
        <w:rPr>
          <w:rFonts w:cs="Leelawadee UI"/>
          <w:cs/>
          <w:lang w:bidi="lo-LA"/>
        </w:rPr>
        <w:t>ຖ້າມີ</w:t>
      </w:r>
      <w:r w:rsidRPr="0031475E">
        <w:rPr>
          <w:cs/>
          <w:lang w:bidi="lo-LA"/>
        </w:rPr>
        <w:t>].</w:t>
      </w:r>
    </w:p>
    <w:p w14:paraId="619EEC13" w14:textId="52CC5460" w:rsidR="00B047C3" w:rsidRPr="0031475E" w:rsidRDefault="00F27AD6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bookmarkStart w:id="10" w:name="_Toc109642495"/>
      <w:r w:rsidRPr="0031475E">
        <w:rPr>
          <w:cs/>
          <w:lang w:bidi="lo-LA"/>
        </w:rPr>
        <w:br w:type="column"/>
      </w:r>
      <w:bookmarkStart w:id="11" w:name="_Toc125136101"/>
      <w:r w:rsidRPr="0031475E">
        <w:rPr>
          <w:rFonts w:cs="Leelawadee UI"/>
          <w:cs/>
          <w:lang w:bidi="lo-LA"/>
        </w:rPr>
        <w:lastRenderedPageBreak/>
        <w:t>ຈະຮູ້ໄດ້ແນວໃດວ່າທ່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ຄົນທີ່ທ່ານຮູ້ຈັກຕ້ອງການຄວາມຊ່ວຍເຫຼືອ</w:t>
      </w:r>
      <w:bookmarkEnd w:id="10"/>
      <w:bookmarkEnd w:id="11"/>
    </w:p>
    <w:p w14:paraId="3838336C" w14:textId="77777777" w:rsidR="00B047C3" w:rsidRPr="0031475E" w:rsidRDefault="00B047C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A625F3E" w14:textId="2ABDA9A3" w:rsidR="00B047C3" w:rsidRPr="0031475E" w:rsidRDefault="00B047C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ຈະຮູ້ໄດ້ແນວໃດວ່າຂ້າພະເຈົ້າຕ້ອງການຄວາມຊ່ວຍເຫຼືອເມື່ອ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921A649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E945234" w14:textId="0364845F" w:rsidR="004026AB" w:rsidRPr="0031475E" w:rsidRDefault="00B047C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ຫຼາຍຄົນມີຄວາມຫຍຸ້ງຍາກໃນຊີວ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ຈະປະສົບກັບບັນຫາ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A86404" w:rsidRPr="0031475E">
        <w:rPr>
          <w:rFonts w:ascii="Arial" w:hAnsi="Arial" w:cs="Leelawadee UI"/>
          <w:sz w:val="24"/>
          <w:szCs w:val="24"/>
          <w:cs/>
          <w:lang w:bidi="lo-LA"/>
        </w:rPr>
        <w:t>ສິ່ງທີ່ສໍາຄັນທີ່ສຸດທີ່ຕ້ອງຈຳໄວ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ມ່ນການຊ່ວຍ</w:t>
      </w:r>
      <w:r w:rsidR="00A86404" w:rsidRPr="0031475E">
        <w:rPr>
          <w:rFonts w:ascii="Arial" w:hAnsi="Arial" w:cs="Leelawadee UI"/>
          <w:sz w:val="24"/>
          <w:szCs w:val="24"/>
          <w:cs/>
          <w:lang w:bidi="lo-LA"/>
        </w:rPr>
        <w:t>ເຫຼືອນ</w:t>
      </w:r>
      <w:r w:rsidR="00A86404" w:rsidRPr="0031475E">
        <w:rPr>
          <w:rFonts w:ascii="Arial" w:hAnsi="Arial" w:cs="Leelawadee UI" w:hint="cs"/>
          <w:sz w:val="24"/>
          <w:szCs w:val="24"/>
          <w:cs/>
          <w:lang w:bidi="lo-LA"/>
        </w:rPr>
        <w:t>ັ້ນ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ຢູ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. </w:t>
      </w:r>
      <w:r w:rsidRPr="0031475E">
        <w:rPr>
          <w:rFonts w:cs="Leelawadee UI"/>
          <w:cs/>
          <w:lang w:bidi="lo-LA"/>
        </w:rPr>
        <w:t>ຖ້າທ່ານ</w:t>
      </w:r>
      <w:r w:rsidRPr="0031475E">
        <w:rPr>
          <w:rFonts w:cs="Calibri"/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ສະມາຊິກຄອບຄົວຂອງທ່ານມີສິດໄດ້ຮັບ</w:t>
      </w:r>
      <w:r w:rsidRPr="0031475E">
        <w:rPr>
          <w:rFonts w:cs="Calibri"/>
          <w:cs/>
          <w:lang w:bidi="lo-LA"/>
        </w:rPr>
        <w:t xml:space="preserve"> Medi-Cal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rFonts w:cs="Calibri"/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ຕ້ອງການການບໍລິການດ້ານສຸຂະພາບຈິດ</w:t>
      </w:r>
      <w:r w:rsidRPr="0031475E">
        <w:rPr>
          <w:rFonts w:cs="Calibri"/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ທ່ານຄວນໂທຫາສາຍດ່ວນເຂົ້າເຖິງແຜນສຸຂະພາບຈິດຂອງທ່ານ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ເພື່ອ</w:t>
      </w:r>
      <w:r w:rsidRPr="0031475E">
        <w:rPr>
          <w:rStyle w:val="BodyTextChar"/>
          <w:cs/>
          <w:lang w:bidi="lo-LA"/>
        </w:rPr>
        <w:t xml:space="preserve"> </w:t>
      </w:r>
      <w:r w:rsidRPr="0031475E">
        <w:rPr>
          <w:rStyle w:val="BodyTextChar"/>
          <w:rFonts w:cs="Leelawadee UI"/>
          <w:cs/>
          <w:lang w:bidi="lo-LA"/>
        </w:rPr>
        <w:t>ໃສ່ເບີໂທລະສ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]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ການດູແລທີ່ຄຸ້ມຄອງຂອງທ່ານຍັງສາມາດຊ່ວຍໃຫ້ທ່ານຕິດຕໍ່ກັບແຜນສຸຂະພາບຈິ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ເຂົາເຈົ້າເຊື່ອວ່າ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ມາຊິກໃນຄອບຄົວຕ້ອງການການບໍລິການສຸຂະພາບຈິດທີ່ແ</w:t>
      </w:r>
      <w:r w:rsidR="00A86404" w:rsidRPr="0031475E">
        <w:rPr>
          <w:rFonts w:ascii="Arial" w:hAnsi="Arial" w:cs="Leelawadee UI"/>
          <w:sz w:val="24"/>
          <w:szCs w:val="24"/>
          <w:cs/>
          <w:lang w:bidi="lo-LA"/>
        </w:rPr>
        <w:t>ຜນການດູແລທີ່ຄຸ້ມຄອງບໍ່ໄດ້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ຈະຊ່ວຍໃຫ້ທ່ານຊອກຫາຜູ້ໃຫ້ບໍລິການທີ່ທ່ານຈະຕ້ອ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8F39546" w14:textId="2D41661B" w:rsidR="00B047C3" w:rsidRPr="0031475E" w:rsidRDefault="00B047C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ຄວ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ິ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ອ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A86404" w:rsidRPr="0031475E">
        <w:rPr>
          <w:rFonts w:ascii="Arial" w:hAnsi="Arial" w:cs="Leelawadee UI"/>
          <w:sz w:val="24"/>
          <w:szCs w:val="24"/>
          <w:cs/>
          <w:lang w:bidi="lo-LA"/>
        </w:rPr>
        <w:t>ອາກ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ານຢ່າງໃດຢ່າງໜຶ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ັ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ປ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60FA1467" w14:textId="5A365846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ຊຶ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ສົ້າ</w:t>
      </w:r>
      <w:r w:rsidRPr="0031475E">
        <w:rPr>
          <w:sz w:val="24"/>
          <w:szCs w:val="24"/>
          <w:cs/>
          <w:lang w:bidi="lo-LA"/>
        </w:rPr>
        <w:t xml:space="preserve"> (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ຶ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ິ້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ວັງ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ໝົດຫົນທາ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ຕົກ</w:t>
      </w:r>
      <w:r w:rsidRPr="0031475E">
        <w:rPr>
          <w:sz w:val="24"/>
          <w:szCs w:val="24"/>
          <w:cs/>
          <w:lang w:bidi="lo-LA"/>
        </w:rPr>
        <w:t>​</w:t>
      </w:r>
      <w:r w:rsidR="00A86404" w:rsidRPr="0031475E">
        <w:rPr>
          <w:rFonts w:cs="Leelawadee UI"/>
          <w:sz w:val="24"/>
          <w:szCs w:val="24"/>
          <w:cs/>
          <w:lang w:bidi="lo-LA"/>
        </w:rPr>
        <w:t>ຕ່ຳ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ຼາຍ</w:t>
      </w:r>
      <w:r w:rsidRPr="0031475E">
        <w:rPr>
          <w:sz w:val="24"/>
          <w:szCs w:val="24"/>
          <w:cs/>
          <w:lang w:bidi="lo-LA"/>
        </w:rPr>
        <w:t xml:space="preserve">)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ຮ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ຶກ</w:t>
      </w:r>
      <w:r w:rsidRPr="0031475E">
        <w:rPr>
          <w:sz w:val="24"/>
          <w:szCs w:val="24"/>
          <w:cs/>
          <w:lang w:bidi="lo-LA"/>
        </w:rPr>
        <w:t>​​</w:t>
      </w:r>
      <w:r w:rsidRPr="0031475E">
        <w:rPr>
          <w:rFonts w:cs="Leelawadee UI"/>
          <w:sz w:val="24"/>
          <w:szCs w:val="24"/>
          <w:cs/>
          <w:lang w:bidi="lo-LA"/>
        </w:rPr>
        <w:t>ບໍ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ຢາ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ຊ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ິດຢູ່</w:t>
      </w:r>
      <w:r w:rsidR="00A86404" w:rsidRPr="0031475E">
        <w:rPr>
          <w:rFonts w:cs="Leelawadee UI" w:hint="cs"/>
          <w:sz w:val="24"/>
          <w:szCs w:val="24"/>
          <w:cs/>
          <w:lang w:bidi="lo-LA"/>
        </w:rPr>
        <w:t>ຕໍ່ໄປ</w:t>
      </w:r>
    </w:p>
    <w:p w14:paraId="74ED9486" w14:textId="7777777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ສູນເສຍຄວາມສົນໃຈໃນກິດຈະກໍາທີ່ເຈົ້າມັກເຮັດ</w:t>
      </w:r>
    </w:p>
    <w:p w14:paraId="5967C21A" w14:textId="7777777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ນໍ້າໜັກຫຼຸດລົ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ພີ່ມຂື້ນຢ່າງຫຼວງຫຼາຍໃນໄລຍະເວລາສັ້ນໆ</w:t>
      </w:r>
    </w:p>
    <w:p w14:paraId="7C8E4F29" w14:textId="7777777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ນອນຫຼາ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ໜ້ອຍເກີນໄປ</w:t>
      </w:r>
    </w:p>
    <w:p w14:paraId="7A7FD16D" w14:textId="7777777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ເຄື່ອນໄຫວທາງດ້ານຮ່າງກາຍຊ້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າຍເກີນໄປ</w:t>
      </w:r>
    </w:p>
    <w:p w14:paraId="1492346B" w14:textId="7777777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ຮູ້ສຶກເມື່ອຍເກືອບທຸກມື້</w:t>
      </w:r>
    </w:p>
    <w:p w14:paraId="47F19D0D" w14:textId="7777777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ຄວາມຮູ້ສຶກທີ່ບໍ່ມີຄ່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ວາມຮູ້ສຶກຜິດຫຼາຍເກີນໄປ</w:t>
      </w:r>
    </w:p>
    <w:p w14:paraId="1B22CDB2" w14:textId="737695CE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ຄວາມຫຍຸ້ງຍາກໃນການຄິດ</w:t>
      </w:r>
      <w:r w:rsidRPr="0031475E">
        <w:rPr>
          <w:sz w:val="24"/>
          <w:szCs w:val="24"/>
          <w:cs/>
          <w:lang w:bidi="lo-LA"/>
        </w:rPr>
        <w:t xml:space="preserve">, </w:t>
      </w:r>
      <w:r w:rsidR="00A86404" w:rsidRPr="0031475E">
        <w:rPr>
          <w:rFonts w:cs="Leelawadee UI"/>
          <w:sz w:val="24"/>
          <w:szCs w:val="24"/>
          <w:cs/>
          <w:lang w:bidi="lo-LA"/>
        </w:rPr>
        <w:t>ສ</w:t>
      </w:r>
      <w:r w:rsidR="00C5325B" w:rsidRPr="0031475E">
        <w:rPr>
          <w:rFonts w:cs="Leelawadee UI" w:hint="cs"/>
          <w:sz w:val="24"/>
          <w:szCs w:val="24"/>
          <w:cs/>
          <w:lang w:bidi="lo-LA"/>
        </w:rPr>
        <w:t>ະມາທິ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>/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ຕັດສິນໃຈ</w:t>
      </w:r>
    </w:p>
    <w:p w14:paraId="2139F491" w14:textId="04174E30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ຄວາມຕ້ອງການສໍາລັບການນອນຫຼຸດລົງ</w:t>
      </w:r>
      <w:r w:rsidRPr="0031475E">
        <w:rPr>
          <w:sz w:val="24"/>
          <w:szCs w:val="24"/>
          <w:cs/>
          <w:lang w:bidi="lo-LA"/>
        </w:rPr>
        <w:t xml:space="preserve"> (</w:t>
      </w:r>
      <w:r w:rsidRPr="0031475E">
        <w:rPr>
          <w:rFonts w:cs="Leelawadee UI"/>
          <w:sz w:val="24"/>
          <w:szCs w:val="24"/>
          <w:cs/>
          <w:lang w:bidi="lo-LA"/>
        </w:rPr>
        <w:t>ຮູ້ສຶກວ່າ</w:t>
      </w:r>
      <w:r w:rsidRPr="0031475E">
        <w:rPr>
          <w:sz w:val="24"/>
          <w:szCs w:val="24"/>
          <w:cs/>
          <w:lang w:bidi="lo-LA"/>
        </w:rPr>
        <w:t xml:space="preserve"> '</w:t>
      </w:r>
      <w:r w:rsidRPr="0031475E">
        <w:rPr>
          <w:rFonts w:cs="Leelawadee UI"/>
          <w:sz w:val="24"/>
          <w:szCs w:val="24"/>
          <w:cs/>
          <w:lang w:bidi="lo-LA"/>
        </w:rPr>
        <w:t>ພັກຜ່ອນ</w:t>
      </w:r>
      <w:r w:rsidR="00C5325B" w:rsidRPr="0031475E">
        <w:rPr>
          <w:rFonts w:cs="Leelawadee UI" w:hint="cs"/>
          <w:sz w:val="24"/>
          <w:szCs w:val="24"/>
          <w:cs/>
          <w:lang w:bidi="lo-LA"/>
        </w:rPr>
        <w:t>ແລ້ວ</w:t>
      </w:r>
      <w:r w:rsidRPr="0031475E">
        <w:rPr>
          <w:sz w:val="24"/>
          <w:szCs w:val="24"/>
          <w:cs/>
          <w:lang w:bidi="lo-LA"/>
        </w:rPr>
        <w:t xml:space="preserve">' </w:t>
      </w:r>
      <w:r w:rsidRPr="0031475E">
        <w:rPr>
          <w:rFonts w:cs="Leelawadee UI"/>
          <w:sz w:val="24"/>
          <w:szCs w:val="24"/>
          <w:cs/>
          <w:lang w:bidi="lo-LA"/>
        </w:rPr>
        <w:t>ຫຼັງຈາກນອນພຽງແຕ່ສອງສາມຊົ່ວໂມງ</w:t>
      </w:r>
      <w:r w:rsidRPr="0031475E">
        <w:rPr>
          <w:sz w:val="24"/>
          <w:szCs w:val="24"/>
          <w:cs/>
          <w:lang w:bidi="lo-LA"/>
        </w:rPr>
        <w:t>)</w:t>
      </w:r>
    </w:p>
    <w:p w14:paraId="47681C6B" w14:textId="74FEB0AD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ຄວາມຄິດທີ່ເລັ່ງດ່ວນໄວເກີນກວ່າທີ່ທ່ານຈະຕິດຕາມ</w:t>
      </w:r>
      <w:r w:rsidR="00C5325B" w:rsidRPr="0031475E">
        <w:rPr>
          <w:rFonts w:cs="Leelawadee UI" w:hint="cs"/>
          <w:sz w:val="24"/>
          <w:szCs w:val="24"/>
          <w:cs/>
          <w:lang w:bidi="lo-LA"/>
        </w:rPr>
        <w:t>ທັນ</w:t>
      </w:r>
    </w:p>
    <w:p w14:paraId="00170220" w14:textId="7777777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ເວົ້າໄວຫຼາ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ຢຸດເວົ້າບໍ່ໄດ້</w:t>
      </w:r>
    </w:p>
    <w:p w14:paraId="0DB94385" w14:textId="062C89EA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ເຊື່ອ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່າ</w:t>
      </w:r>
      <w:r w:rsidRPr="0031475E">
        <w:rPr>
          <w:sz w:val="24"/>
          <w:szCs w:val="24"/>
          <w:cs/>
          <w:lang w:bidi="lo-LA"/>
        </w:rPr>
        <w:t>​</w:t>
      </w:r>
      <w:r w:rsidR="00C5325B" w:rsidRPr="0031475E">
        <w:rPr>
          <w:rFonts w:cs="Leelawadee UI"/>
          <w:sz w:val="24"/>
          <w:szCs w:val="24"/>
          <w:cs/>
          <w:lang w:bidi="lo-LA"/>
        </w:rPr>
        <w:t>ມີຄົນຕິດຕາມ</w:t>
      </w:r>
      <w:r w:rsidRPr="0031475E">
        <w:rPr>
          <w:rFonts w:cs="Leelawadee UI"/>
          <w:sz w:val="24"/>
          <w:szCs w:val="24"/>
          <w:cs/>
          <w:lang w:bidi="lo-LA"/>
        </w:rPr>
        <w:t>ເພື່ອ</w:t>
      </w:r>
      <w:r w:rsidRPr="0031475E">
        <w:rPr>
          <w:sz w:val="24"/>
          <w:szCs w:val="24"/>
          <w:cs/>
          <w:lang w:bidi="lo-LA"/>
        </w:rPr>
        <w:t>​</w:t>
      </w:r>
      <w:r w:rsidR="00C5325B" w:rsidRPr="0031475E">
        <w:rPr>
          <w:rFonts w:cs="Leelawadee UI"/>
          <w:sz w:val="24"/>
          <w:szCs w:val="24"/>
          <w:cs/>
          <w:lang w:bidi="lo-LA"/>
        </w:rPr>
        <w:t>ທຳຮ້າຍ</w:t>
      </w:r>
      <w:r w:rsidRPr="0031475E">
        <w:rPr>
          <w:sz w:val="24"/>
          <w:szCs w:val="24"/>
          <w:cs/>
          <w:lang w:bidi="lo-LA"/>
        </w:rPr>
        <w:t>​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</w:p>
    <w:p w14:paraId="175FFA25" w14:textId="7777777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ໄດ້ຍິນສຽ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>/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ຽງທີ່ຄົນອື່ນບໍ່ໄດ້ຍິນ</w:t>
      </w:r>
    </w:p>
    <w:p w14:paraId="580C20BF" w14:textId="7777777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ເຫັນໃນສິ່ງທີ່ຄົນອື່ນບໍ່ເຫັນ</w:t>
      </w:r>
    </w:p>
    <w:p w14:paraId="645115B9" w14:textId="0507DCC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ໍ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າ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ປ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ຮັ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ຽກ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ໄປ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ໂຮ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ຽນໄດ້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ເນື່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າ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ຶ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ຊຶ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ສົ້າ</w:t>
      </w:r>
      <w:r w:rsidRPr="0031475E">
        <w:rPr>
          <w:sz w:val="24"/>
          <w:szCs w:val="24"/>
          <w:cs/>
          <w:lang w:bidi="lo-LA"/>
        </w:rPr>
        <w:t xml:space="preserve"> (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ຶ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ິ້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ວັງ</w:t>
      </w:r>
      <w:r w:rsidRPr="0031475E">
        <w:rPr>
          <w:sz w:val="24"/>
          <w:szCs w:val="24"/>
          <w:cs/>
          <w:lang w:bidi="lo-LA"/>
        </w:rPr>
        <w:t xml:space="preserve">​, </w:t>
      </w:r>
      <w:r w:rsidRPr="0031475E">
        <w:rPr>
          <w:rFonts w:cs="Leelawadee UI"/>
          <w:sz w:val="24"/>
          <w:szCs w:val="24"/>
          <w:cs/>
          <w:lang w:bidi="lo-LA"/>
        </w:rPr>
        <w:t>ໝົດຫົນທາງ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ຕົກຕໍ່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ຼາຍ</w:t>
      </w:r>
      <w:r w:rsidRPr="0031475E">
        <w:rPr>
          <w:sz w:val="24"/>
          <w:szCs w:val="24"/>
          <w:cs/>
          <w:lang w:bidi="lo-LA"/>
        </w:rPr>
        <w:t xml:space="preserve">​) </w:t>
      </w:r>
    </w:p>
    <w:p w14:paraId="15BB35C6" w14:textId="2D17EE12" w:rsidR="00B047C3" w:rsidRPr="0031475E" w:rsidRDefault="006268DB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 xml:space="preserve"> </w:t>
      </w:r>
      <w:r w:rsidR="00C5325B" w:rsidRPr="0031475E">
        <w:rPr>
          <w:rFonts w:cs="Leelawadee UI"/>
          <w:sz w:val="24"/>
          <w:szCs w:val="24"/>
          <w:cs/>
          <w:lang w:bidi="lo-LA"/>
        </w:rPr>
        <w:t>ເປັນໄລ</w:t>
      </w:r>
      <w:r w:rsidRPr="0031475E">
        <w:rPr>
          <w:rFonts w:cs="Leelawadee UI"/>
          <w:sz w:val="24"/>
          <w:szCs w:val="24"/>
          <w:cs/>
          <w:lang w:bidi="lo-LA"/>
        </w:rPr>
        <w:t>ຍະເວລາທີ່ຍາວນານ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ບໍ່ໃສ່ໃຈເລື່ອງສຸຂະອະນາໄມສ່ວນຕົວ</w:t>
      </w:r>
      <w:r w:rsidRPr="0031475E">
        <w:rPr>
          <w:sz w:val="24"/>
          <w:szCs w:val="24"/>
          <w:cs/>
          <w:lang w:bidi="lo-LA"/>
        </w:rPr>
        <w:t xml:space="preserve"> (</w:t>
      </w:r>
      <w:r w:rsidRPr="0031475E">
        <w:rPr>
          <w:rFonts w:cs="Leelawadee UI"/>
          <w:sz w:val="24"/>
          <w:szCs w:val="24"/>
          <w:cs/>
          <w:lang w:bidi="lo-LA"/>
        </w:rPr>
        <w:t>ສະອາດ</w:t>
      </w:r>
      <w:r w:rsidRPr="0031475E">
        <w:rPr>
          <w:sz w:val="24"/>
          <w:szCs w:val="24"/>
          <w:cs/>
          <w:lang w:bidi="lo-LA"/>
        </w:rPr>
        <w:t>)</w:t>
      </w:r>
    </w:p>
    <w:p w14:paraId="4A0A9F0E" w14:textId="5E298D09" w:rsidR="00B047C3" w:rsidRPr="0031475E" w:rsidRDefault="006268DB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ເຮັດ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ຂົ້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ຈ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ກ່ຽ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້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ຜູ້ຄົນ</w:t>
      </w:r>
    </w:p>
    <w:p w14:paraId="1484C9C9" w14:textId="149F6B22" w:rsidR="00B047C3" w:rsidRPr="0031475E" w:rsidRDefault="00C5325B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ດຶງຕົວອອກຫ່າງ</w:t>
      </w:r>
      <w:r w:rsidR="00B047C3" w:rsidRPr="0031475E">
        <w:rPr>
          <w:sz w:val="24"/>
          <w:szCs w:val="24"/>
          <w:cs/>
          <w:lang w:bidi="lo-LA"/>
        </w:rPr>
        <w:t xml:space="preserve"> </w:t>
      </w:r>
      <w:r w:rsidR="00B047C3" w:rsidRPr="0031475E">
        <w:rPr>
          <w:rFonts w:cs="Leelawadee UI"/>
          <w:sz w:val="24"/>
          <w:szCs w:val="24"/>
          <w:cs/>
          <w:lang w:bidi="lo-LA"/>
        </w:rPr>
        <w:t>ຫຼື</w:t>
      </w:r>
      <w:r w:rsidR="00B047C3" w:rsidRPr="0031475E">
        <w:rPr>
          <w:sz w:val="24"/>
          <w:szCs w:val="24"/>
          <w:cs/>
          <w:lang w:bidi="lo-LA"/>
        </w:rPr>
        <w:t xml:space="preserve"> </w:t>
      </w:r>
      <w:r w:rsidR="00B047C3" w:rsidRPr="0031475E">
        <w:rPr>
          <w:rFonts w:cs="Leelawadee UI"/>
          <w:sz w:val="24"/>
          <w:szCs w:val="24"/>
          <w:cs/>
          <w:lang w:bidi="lo-LA"/>
        </w:rPr>
        <w:t>ຖອນຕົວອອກຈາກຄົນອື່ນ</w:t>
      </w:r>
    </w:p>
    <w:p w14:paraId="453DD480" w14:textId="7777777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ຮ້ອງໄຫ້ເລື້ອຍໆ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ໍ່ມີເຫດຜົນ</w:t>
      </w:r>
    </w:p>
    <w:p w14:paraId="700DF9FB" w14:textId="77777777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ມັກຈະໃຈຮ້າ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'</w:t>
      </w:r>
      <w:r w:rsidRPr="0031475E">
        <w:rPr>
          <w:rFonts w:cs="Leelawadee UI"/>
          <w:sz w:val="24"/>
          <w:szCs w:val="24"/>
          <w:cs/>
          <w:lang w:bidi="lo-LA"/>
        </w:rPr>
        <w:t>ລະເບີດ</w:t>
      </w:r>
      <w:r w:rsidRPr="0031475E">
        <w:rPr>
          <w:sz w:val="24"/>
          <w:szCs w:val="24"/>
          <w:cs/>
          <w:lang w:bidi="lo-LA"/>
        </w:rPr>
        <w:t xml:space="preserve">' </w:t>
      </w:r>
      <w:r w:rsidRPr="0031475E">
        <w:rPr>
          <w:rFonts w:cs="Leelawadee UI"/>
          <w:sz w:val="24"/>
          <w:szCs w:val="24"/>
          <w:cs/>
          <w:lang w:bidi="lo-LA"/>
        </w:rPr>
        <w:t>ໂດຍບໍ່ມີເຫດຜົນ</w:t>
      </w:r>
    </w:p>
    <w:p w14:paraId="633BF6F6" w14:textId="5E201B5A" w:rsidR="00B047C3" w:rsidRPr="0031475E" w:rsidRDefault="009F508F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ມີອາລົມປ</w:t>
      </w:r>
      <w:r w:rsidRPr="0031475E">
        <w:rPr>
          <w:rFonts w:cs="Leelawadee UI" w:hint="cs"/>
          <w:sz w:val="24"/>
          <w:szCs w:val="24"/>
          <w:cs/>
          <w:lang w:bidi="lo-LA"/>
        </w:rPr>
        <w:t>ຽ່ນແປງຢ່າງ</w:t>
      </w:r>
      <w:r w:rsidR="00B047C3" w:rsidRPr="0031475E">
        <w:rPr>
          <w:rFonts w:cs="Leelawadee UI"/>
          <w:sz w:val="24"/>
          <w:szCs w:val="24"/>
          <w:cs/>
          <w:lang w:bidi="lo-LA"/>
        </w:rPr>
        <w:t>ຮຸນແຮງ</w:t>
      </w:r>
    </w:p>
    <w:p w14:paraId="0E7E210C" w14:textId="03F7F28B" w:rsidR="00B047C3" w:rsidRPr="0031475E" w:rsidRDefault="009F508F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ຮູ້ສຶກກັງວົນ</w:t>
      </w:r>
      <w:r w:rsidR="00B047C3" w:rsidRPr="0031475E">
        <w:rPr>
          <w:sz w:val="24"/>
          <w:szCs w:val="24"/>
          <w:cs/>
          <w:lang w:bidi="lo-LA"/>
        </w:rPr>
        <w:t xml:space="preserve"> </w:t>
      </w:r>
      <w:r w:rsidR="00B047C3" w:rsidRPr="0031475E">
        <w:rPr>
          <w:rFonts w:cs="Leelawadee UI"/>
          <w:sz w:val="24"/>
          <w:szCs w:val="24"/>
          <w:cs/>
          <w:lang w:bidi="lo-LA"/>
        </w:rPr>
        <w:t>ຫຼື</w:t>
      </w:r>
      <w:r w:rsidR="00B047C3" w:rsidRPr="0031475E">
        <w:rPr>
          <w:sz w:val="24"/>
          <w:szCs w:val="24"/>
          <w:cs/>
          <w:lang w:bidi="lo-LA"/>
        </w:rPr>
        <w:t xml:space="preserve"> </w:t>
      </w:r>
      <w:r w:rsidR="00B047C3" w:rsidRPr="0031475E">
        <w:rPr>
          <w:rFonts w:cs="Leelawadee UI"/>
          <w:sz w:val="24"/>
          <w:szCs w:val="24"/>
          <w:cs/>
          <w:lang w:bidi="lo-LA"/>
        </w:rPr>
        <w:t>ເປັນຫ່ວງສ່ວນໃຫ່ຍ</w:t>
      </w:r>
    </w:p>
    <w:p w14:paraId="3902FBAE" w14:textId="5D05177E" w:rsidR="00B047C3" w:rsidRPr="0031475E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ມີພຶດຕິກໍາທີ່ຄົນອື່ນເອີ້ນວ່າແປກປະຫລາ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ພິເສ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ທີ່ຢູ່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ນອກມາດຕະຖານວັດທະນະທໍາຂອງບຸກຄົນ</w:t>
      </w:r>
      <w:r w:rsidRPr="0031475E">
        <w:rPr>
          <w:sz w:val="24"/>
          <w:szCs w:val="24"/>
          <w:cs/>
          <w:lang w:bidi="lo-LA"/>
        </w:rPr>
        <w:t xml:space="preserve"> </w:t>
      </w:r>
    </w:p>
    <w:p w14:paraId="1EFD8DAD" w14:textId="010B2F92" w:rsidR="00B047C3" w:rsidRPr="0031475E" w:rsidRDefault="00B047C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985C596" w14:textId="68C51C5B" w:rsidR="00B047C3" w:rsidRPr="0031475E" w:rsidRDefault="00B047C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</w:t>
      </w:r>
      <w:r w:rsidR="009F508F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ະເຈົ້າຈະຮູ້ໄດ້ແນວໃດວ່າເດັກນ້ອຍ</w:t>
      </w:r>
      <w:r w:rsidR="009F508F"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ຫຼືໄວໜຸ່ນ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ຕ້ອງການຄວາມຊ່ວຍເຫຼືອເມື່ອ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25A06B9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B664696" w14:textId="760FF033" w:rsidR="00B047C3" w:rsidRPr="0031475E" w:rsidRDefault="00B047C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*[XXX-XXX-XXXX]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ຸ້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ລືອ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ດ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້ອ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9F508F" w:rsidRPr="0031475E">
        <w:rPr>
          <w:rFonts w:ascii="Arial" w:hAnsi="Arial" w:cs="Leelawadee UI" w:hint="cs"/>
          <w:sz w:val="24"/>
          <w:szCs w:val="24"/>
          <w:cs/>
          <w:lang w:bidi="lo-LA"/>
        </w:rPr>
        <w:t>ໜຸ່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ຄິດວ່າເຂົາເຈົ້າສະແດງອາການໃດໆຂອງບັນຫາ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ລູ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ວໜຸ່ມຂອງທ່ານມີຄຸນສົມບັດສໍາ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ະເມີນ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ີ້ໃຫ້ເຫັນວ່າຈໍາເປັນຕ້ອງມີການບໍລິການສຸຂະພາບຈິດພິເສດທີ່ຄຸ້ມຄອງ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ມ່ນມີຄວາມຈໍາ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ຈັດການ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ູ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ວລຸ້ນຂອງທ່ານທີ່ຈະໄດ້ຮັບ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ການດູແລທີ່ຄຸ້ມຄອງຂອງທ່ານຍັງສາມາດຊ່ວຍໃຫ້ທ່ານຕິດຕໍ່ກັບແຜນສຸຂະພາບຈິ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ເຂົາເຈົ້າເຊື່ອວ່າລູ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ວໜຸ່ມຂອງທ່ານຕ້ອງການການບໍລິການສຸຂະພາບຈິດທີ່ແຜນການດູແລທີ່ຄຸ້ມຄອງບໍ່</w:t>
      </w:r>
      <w:r w:rsidR="009F508F"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="009F508F" w:rsidRPr="0031475E">
        <w:rPr>
          <w:rFonts w:ascii="Arial" w:hAnsi="Arial" w:cs="Leelawadee UI" w:hint="cs"/>
          <w:sz w:val="24"/>
          <w:szCs w:val="24"/>
          <w:cs/>
          <w:lang w:bidi="lo-LA"/>
        </w:rPr>
        <w:t>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ອກຈາກນີ້ຍັງມີບໍລິການຕ່າງໆສຳລັບພໍ່ແມ່ທີ່ຮູ້ສຶກຕື້ນຕົກໃຈໃນການເປັນພໍ່ແມ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ບັນຫາ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317058D" w14:textId="77777777" w:rsidR="00E5119D" w:rsidRPr="0031475E" w:rsidRDefault="00E5119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DAECF24" w14:textId="4BDB46F7" w:rsidR="00B047C3" w:rsidRPr="0031475E" w:rsidRDefault="00B047C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ລາຍການກວດ</w:t>
      </w:r>
      <w:r w:rsidR="009F508F" w:rsidRPr="0031475E">
        <w:rPr>
          <w:rFonts w:ascii="Arial" w:hAnsi="Arial" w:cs="Leelawadee UI" w:hint="cs"/>
          <w:sz w:val="24"/>
          <w:szCs w:val="24"/>
          <w:cs/>
          <w:lang w:bidi="lo-LA"/>
        </w:rPr>
        <w:t>ສອບ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ໄປນີ້ສາມາດຊ່ວຍທ່ານປະເມີນວ່າລູກຂອງທ່ານຕ້ອງການຄວາມຊ່ວຍເຫຼືອຫຼື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ັ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: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ດ້າ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9F508F" w:rsidRPr="0031475E">
        <w:rPr>
          <w:rFonts w:ascii="Arial" w:hAnsi="Arial" w:cs="Leelawadee UI"/>
          <w:sz w:val="24"/>
          <w:szCs w:val="24"/>
          <w:cs/>
          <w:lang w:bidi="lo-LA"/>
        </w:rPr>
        <w:t>ຖ້າມີອາກ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ານຫຼາຍກວ່າໜຶ່ງອ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ັງຄົງຢູ່ເປັນເວລາດົນນ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ັນອາດຈະສະແດງເຖິງບັນຫາທີ່ຮຸນແຮງກວ່າທີ່ຕ້ອງການຄວາມຊ່ວຍເຫຼືອຈາກຜູ້ຊ່ຽວຊ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ີ້ແມ່ນສັນຍານບາງຢ່າງທີ່ຕ້ອງລະວັ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7D5828CB" w14:textId="5C7EDD58" w:rsidR="00CA2D47" w:rsidRPr="0031475E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ມີບັນຫາຫຼາຍໃນການຕັ້ງໃຈ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ຢູ່ຢ່າງງຽບໆ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ເຮັດໃຫ້ເຂົາເຈົ້າຕົກຢູ່ໃນອັນຕະລາຍທາງດ້ານຮ່າງກາ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ຮັດໃຫ້ເກີດບັນຫາໃນໂຮງຮຽນ</w:t>
      </w:r>
    </w:p>
    <w:p w14:paraId="3A21DCDF" w14:textId="77777777" w:rsidR="00CA2D47" w:rsidRPr="0031475E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ຄວາມກັງວົ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ວາມຢ້ານກົວທີ່ຮຸນແຮງທີ່ເປັນອຸປະສັກເຂົ້າມາໃນກິດຈະກໍາປະຈໍາວັນ</w:t>
      </w:r>
    </w:p>
    <w:p w14:paraId="40232ADB" w14:textId="77777777" w:rsidR="00CA2D47" w:rsidRPr="0031475E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ຄວາມຢ້ານກົວທີ່ລົ້ນເຫຼືອຢ່າງກະທັນຫັນໂດຍບໍ່ມີເຫດຜົ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ບາງຄັ້ງອາດຈະມີອາການຫົວໃຈເຕັ້ນໄວ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າຍໃຈໄວ</w:t>
      </w:r>
    </w:p>
    <w:p w14:paraId="202FF737" w14:textId="77777777" w:rsidR="00CA2D47" w:rsidRPr="0031475E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ຮູ້ສຶກໂສກເສົ້າຫຼາ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ຖອນຕົວອອກຈາກຄົນອື່ນເປັນເວລາສອງອາທ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າຍກວ່ານັ້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ເຊິ່ງກໍ່ໃຫ້ເກີດບັນຫາກັບກິດຈະກໍາປະຈໍາວັນ</w:t>
      </w:r>
      <w:r w:rsidRPr="0031475E">
        <w:rPr>
          <w:sz w:val="24"/>
          <w:szCs w:val="24"/>
          <w:cs/>
          <w:lang w:bidi="lo-LA"/>
        </w:rPr>
        <w:t xml:space="preserve"> </w:t>
      </w:r>
    </w:p>
    <w:p w14:paraId="6B2BC2C8" w14:textId="77777777" w:rsidR="00CA2D47" w:rsidRPr="0031475E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ອາລົມທີ່ຮຸນແຮງທີ່ເຮັດໃຫ້ເກີດບັນຫາໃນຄວາມສໍາພັນ</w:t>
      </w:r>
    </w:p>
    <w:p w14:paraId="08DC6FA4" w14:textId="77777777" w:rsidR="00CA2D47" w:rsidRPr="0031475E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ປ່ຽນແປງພຶດຕິກໍາຢ່າງຮ້າຍແຮງ</w:t>
      </w:r>
    </w:p>
    <w:p w14:paraId="0BB39929" w14:textId="07E9AA35" w:rsidR="00CA2D47" w:rsidRPr="0031475E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rFonts w:eastAsiaTheme="minorEastAsia"/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ໍ່ກິນອາຫານ</w:t>
      </w:r>
      <w:r w:rsidRPr="0031475E">
        <w:rPr>
          <w:sz w:val="24"/>
          <w:szCs w:val="24"/>
          <w:cs/>
          <w:lang w:bidi="lo-LA"/>
        </w:rPr>
        <w:t xml:space="preserve">, </w:t>
      </w:r>
      <w:r w:rsidR="009F508F" w:rsidRPr="0031475E">
        <w:rPr>
          <w:rFonts w:cs="Leelawadee UI"/>
          <w:sz w:val="24"/>
          <w:szCs w:val="24"/>
          <w:cs/>
          <w:lang w:bidi="lo-LA"/>
        </w:rPr>
        <w:t>ຮ້າກອອກ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ໃຊ້ຢາລະບາຍເພື່ອເຮັດໃຫ້ນ້ໍາໜັກຫຼຸດລົງ</w:t>
      </w:r>
    </w:p>
    <w:p w14:paraId="04075E50" w14:textId="77777777" w:rsidR="00CA2D47" w:rsidRPr="0031475E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rFonts w:eastAsiaTheme="minorEastAsia"/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ໃຊ້ເຫຼົ້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ຢາເສບຕິດຊໍ້າໆ</w:t>
      </w:r>
    </w:p>
    <w:p w14:paraId="29B9E12E" w14:textId="4787F4EE" w:rsidR="00CA2D47" w:rsidRPr="0031475E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rFonts w:eastAsiaTheme="minorEastAsia"/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ພຶດຕິກຳ</w:t>
      </w:r>
      <w:r w:rsidRPr="0031475E">
        <w:rPr>
          <w:sz w:val="24"/>
          <w:szCs w:val="24"/>
          <w:cs/>
          <w:lang w:bidi="lo-LA"/>
        </w:rPr>
        <w:t>​</w:t>
      </w:r>
      <w:r w:rsidR="00356B30"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rFonts w:cs="Leelawadee UI"/>
          <w:sz w:val="24"/>
          <w:szCs w:val="24"/>
          <w:cs/>
          <w:lang w:bidi="lo-LA"/>
        </w:rPr>
        <w:t>ຮ້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ຮງ</w:t>
      </w:r>
      <w:r w:rsidRPr="0031475E">
        <w:rPr>
          <w:sz w:val="24"/>
          <w:szCs w:val="24"/>
          <w:cs/>
          <w:lang w:bidi="lo-LA"/>
        </w:rPr>
        <w:t>​​</w:t>
      </w:r>
      <w:r w:rsidRPr="0031475E">
        <w:rPr>
          <w:rFonts w:cs="Leelawadee UI"/>
          <w:sz w:val="24"/>
          <w:szCs w:val="24"/>
          <w:cs/>
          <w:lang w:bidi="lo-LA"/>
        </w:rPr>
        <w:t>ບໍ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ວ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ຸມ</w:t>
      </w:r>
      <w:r w:rsidR="00356B30" w:rsidRPr="0031475E">
        <w:rPr>
          <w:rFonts w:cs="Leelawadee UI" w:hint="cs"/>
          <w:sz w:val="24"/>
          <w:szCs w:val="24"/>
          <w:cs/>
          <w:lang w:bidi="lo-LA"/>
        </w:rPr>
        <w:t>ໄດ້</w:t>
      </w:r>
      <w:r w:rsidRPr="0031475E">
        <w:rPr>
          <w:sz w:val="24"/>
          <w:szCs w:val="24"/>
          <w:cs/>
          <w:lang w:bidi="lo-LA"/>
        </w:rPr>
        <w:t>​</w:t>
      </w:r>
      <w:r w:rsidR="00356B30" w:rsidRPr="0031475E">
        <w:rPr>
          <w:rFonts w:cs="Leelawadee UI"/>
          <w:sz w:val="24"/>
          <w:szCs w:val="24"/>
          <w:cs/>
          <w:lang w:bidi="lo-LA"/>
        </w:rPr>
        <w:t xml:space="preserve"> 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າມາ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ຳຮ້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ອງ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ຜ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ື່ນໄດ້</w:t>
      </w:r>
    </w:p>
    <w:p w14:paraId="5B006B70" w14:textId="77777777" w:rsidR="00CA2D47" w:rsidRPr="0031475E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ວາງແຜນທີ່ຮ້າຍແຮ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ພະຍາຍາມທຳຮ້າ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້າຕົນເອງ</w:t>
      </w:r>
    </w:p>
    <w:p w14:paraId="572DFACD" w14:textId="09FE6CE3" w:rsidR="00CA2D47" w:rsidRPr="0031475E" w:rsidRDefault="00CA2D47" w:rsidP="006268DB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="00356B30" w:rsidRPr="0031475E">
        <w:rPr>
          <w:rFonts w:cs="Leelawadee UI"/>
          <w:sz w:val="24"/>
          <w:szCs w:val="24"/>
          <w:cs/>
          <w:lang w:bidi="lo-LA"/>
        </w:rPr>
        <w:t>ຕົບຕີຊ</w:t>
      </w:r>
      <w:r w:rsidR="00356B30" w:rsidRPr="0031475E">
        <w:rPr>
          <w:rFonts w:cs="Leelawadee UI" w:hint="cs"/>
          <w:sz w:val="24"/>
          <w:szCs w:val="24"/>
          <w:cs/>
          <w:lang w:bidi="lo-LA"/>
        </w:rPr>
        <w:t>້ຳ</w:t>
      </w:r>
      <w:r w:rsidRPr="0031475E">
        <w:rPr>
          <w:rFonts w:cs="Leelawadee UI"/>
          <w:sz w:val="24"/>
          <w:szCs w:val="24"/>
          <w:cs/>
          <w:lang w:bidi="lo-LA"/>
        </w:rPr>
        <w:t>ແລ້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ຊ້ຳ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ີກ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ຊ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ຸ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ວາ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ຳ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້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ື່ນ</w:t>
      </w:r>
    </w:p>
    <w:p w14:paraId="252CB2AE" w14:textId="77777777" w:rsidR="00B047C3" w:rsidRPr="0031475E" w:rsidRDefault="00B047C3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09FC3633" w14:textId="29309835" w:rsidR="001F582D" w:rsidRPr="0031475E" w:rsidRDefault="001F582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59D8B236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938A717" w14:textId="31EA0264" w:rsidR="00C114B2" w:rsidRPr="0031475E" w:rsidRDefault="001F582D" w:rsidP="006268DB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ໃສ່ຂໍ້ມູນສະເພາະຂອງ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ທີ່ນີ້</w:t>
      </w:r>
      <w:r w:rsidRPr="0031475E">
        <w:rPr>
          <w:cs/>
          <w:lang w:bidi="lo-LA"/>
        </w:rPr>
        <w:t xml:space="preserve"> [</w:t>
      </w:r>
      <w:r w:rsidRPr="0031475E">
        <w:rPr>
          <w:rFonts w:cs="Leelawadee UI"/>
          <w:cs/>
          <w:lang w:bidi="lo-LA"/>
        </w:rPr>
        <w:t>ຖ້າມີ</w:t>
      </w:r>
      <w:r w:rsidRPr="0031475E">
        <w:rPr>
          <w:cs/>
          <w:lang w:bidi="lo-LA"/>
        </w:rPr>
        <w:t>].</w:t>
      </w:r>
      <w:bookmarkStart w:id="12" w:name="_Hlk112153974"/>
    </w:p>
    <w:p w14:paraId="0ECFD2BF" w14:textId="274D7B5C" w:rsidR="00C114B2" w:rsidRPr="0031475E" w:rsidRDefault="00C114B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2823650" w14:textId="77777777" w:rsidR="00C114B2" w:rsidRPr="0031475E" w:rsidRDefault="00C114B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6BCA59C" w14:textId="59427CA9" w:rsidR="00FF1DFB" w:rsidRPr="0031475E" w:rsidRDefault="0099395C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r w:rsidRPr="0031475E">
        <w:rPr>
          <w:cs/>
          <w:lang w:bidi="lo-LA"/>
        </w:rPr>
        <w:br w:type="column"/>
      </w:r>
      <w:bookmarkStart w:id="13" w:name="_Toc125136102"/>
      <w:r w:rsidRPr="0031475E">
        <w:rPr>
          <w:rFonts w:cs="Leelawadee UI"/>
          <w:cs/>
          <w:lang w:bidi="lo-LA"/>
        </w:rPr>
        <w:lastRenderedPageBreak/>
        <w:t>ການເຂົ້າເຖິງການບໍລິການສຸຂະພາບຈິດພິເສດ</w:t>
      </w:r>
      <w:bookmarkEnd w:id="13"/>
    </w:p>
    <w:p w14:paraId="2D109C9C" w14:textId="77777777" w:rsidR="0099395C" w:rsidRPr="0031475E" w:rsidRDefault="0099395C" w:rsidP="0099395C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0F1D1F1" w14:textId="0FE9A41F" w:rsidR="001F582D" w:rsidRPr="0031475E" w:rsidRDefault="001F582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ບໍລິການສຸຂະພາບຈິດພິເສດແມ່ນຫຍັ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1149F92E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4CAF22E" w14:textId="0868D074" w:rsidR="001F582D" w:rsidRPr="0031475E" w:rsidRDefault="001F582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ສຸຂະພາບຈິດພິເສດແມ່ນການບໍລິການສຸຂະພາບຈິດສໍາລັບຜູ້ທີ່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ັນຫາທາງດ້ານຈິດປົກກະຕິທີ່ທ່ານໝໍບໍ່ສາມາດປິ່ນປົວ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ເຈັບເປັນພະ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ັນຫາເຫຼົ່ານີ້ມີຄວາມຮຸນແຮງພໍທີ່ຈະເຮັດໃຫ້ບໍ່ສາມາດເຮັດກິດຈະກໍາປະຈໍາວັນຂອງເຂົາເຈົ້າ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bookmarkEnd w:id="12"/>
    <w:p w14:paraId="286CF992" w14:textId="26223FBF" w:rsidR="006D39E9" w:rsidRPr="0031475E" w:rsidRDefault="001F582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ສຸຂະພາບຈິດພິເສດປະກອບ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01D37764" w14:textId="77777777" w:rsidR="001F582D" w:rsidRPr="0031475E" w:rsidRDefault="001F582D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ສຸຂະພາບຈິດ</w:t>
      </w:r>
    </w:p>
    <w:p w14:paraId="2897F8E4" w14:textId="77777777" w:rsidR="001F582D" w:rsidRPr="0031475E" w:rsidRDefault="001F582D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ໜ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ໜູ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ໃຊ້ຢາ</w:t>
      </w:r>
      <w:r w:rsidRPr="0031475E">
        <w:rPr>
          <w:sz w:val="24"/>
          <w:szCs w:val="24"/>
          <w:cs/>
          <w:lang w:bidi="lo-LA"/>
        </w:rPr>
        <w:t>​</w:t>
      </w:r>
    </w:p>
    <w:p w14:paraId="69341A32" w14:textId="77777777" w:rsidR="001F582D" w:rsidRPr="0031475E" w:rsidRDefault="001F582D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ຄຸ້ມຄອງກໍລະນີເປົ້າໝາຍ</w:t>
      </w:r>
    </w:p>
    <w:p w14:paraId="0EDDD911" w14:textId="77777777" w:rsidR="001F582D" w:rsidRPr="0031475E" w:rsidRDefault="001F582D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ແຊກແຊງວິກິດ</w:t>
      </w:r>
    </w:p>
    <w:p w14:paraId="6FDD200A" w14:textId="77777777" w:rsidR="001F582D" w:rsidRPr="0031475E" w:rsidRDefault="001F582D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ຮັກສາສະຖຽນລະພາບຂອງວິກິດ</w:t>
      </w:r>
    </w:p>
    <w:p w14:paraId="112308AF" w14:textId="77777777" w:rsidR="001F582D" w:rsidRPr="0031475E" w:rsidRDefault="001F582D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ການປິ່ນປົວທີ່ຢູ່ອາໄສສໍາລັບຜູ້ໃຫຍ່</w:t>
      </w:r>
    </w:p>
    <w:p w14:paraId="0810EE88" w14:textId="77777777" w:rsidR="001F582D" w:rsidRPr="0031475E" w:rsidRDefault="001F582D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ປິ່ນປົວທີ່ຢູ່ອາໄສໃນພາວະວິກິດ</w:t>
      </w:r>
    </w:p>
    <w:p w14:paraId="0C9B796D" w14:textId="28D73CDA" w:rsidR="001F582D" w:rsidRPr="0031475E" w:rsidRDefault="00AF695A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ໍລິການປິ່ນປົວແບບເອົາໃຈໃສ່ໃນກາງເວັນ</w:t>
      </w:r>
    </w:p>
    <w:p w14:paraId="438E0FE8" w14:textId="38D2C2C2" w:rsidR="001F582D" w:rsidRPr="0031475E" w:rsidRDefault="00AF695A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ຟື້ນຟູໃນກາງເວັນ</w:t>
      </w:r>
    </w:p>
    <w:p w14:paraId="3C0511CC" w14:textId="77777777" w:rsidR="001F582D" w:rsidRPr="0031475E" w:rsidRDefault="001F582D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ຄົນເຈັບໃນໂຮງໝໍຈິດ</w:t>
      </w:r>
    </w:p>
    <w:p w14:paraId="460CFCD9" w14:textId="05B02572" w:rsidR="00AB7322" w:rsidRPr="0031475E" w:rsidRDefault="001F582D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ສະຖານທີ່ສຸຂະພາບຈິດຕະວິທະຍາ</w:t>
      </w:r>
    </w:p>
    <w:p w14:paraId="51992E20" w14:textId="27E6C0C2" w:rsidR="0089571D" w:rsidRPr="0031475E" w:rsidRDefault="0089571D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ຊ່ວຍເຫຼືອເພື່ອນມິດ</w:t>
      </w:r>
      <w:r w:rsidRPr="0031475E">
        <w:rPr>
          <w:sz w:val="24"/>
          <w:szCs w:val="24"/>
          <w:cs/>
          <w:lang w:bidi="lo-LA"/>
        </w:rPr>
        <w:t xml:space="preserve"> (</w:t>
      </w:r>
      <w:r w:rsidR="00AF695A" w:rsidRPr="0031475E">
        <w:rPr>
          <w:rFonts w:cs="Leelawadee UI"/>
          <w:sz w:val="24"/>
          <w:szCs w:val="24"/>
          <w:cs/>
          <w:lang w:bidi="lo-LA"/>
        </w:rPr>
        <w:t>ມີໃຫ້ສະເພາະຜູ້ໃຫຍ່ໃນບາງເມືອງ</w:t>
      </w:r>
      <w:r w:rsidRPr="0031475E">
        <w:rPr>
          <w:rFonts w:cs="Leelawadee UI"/>
          <w:sz w:val="24"/>
          <w:szCs w:val="24"/>
          <w:cs/>
          <w:lang w:bidi="lo-LA"/>
        </w:rPr>
        <w:t>ເທົ່ານັ້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ແຕ່ຜູ້ເຍົາອາດຈະມີສິດໄດ້ຮັບການບໍລິການພາຍໃຕ້ການກວດກ່ອ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ປັນໄລຍະ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ວິນິດໄສ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ປິ່ນປົ</w:t>
      </w:r>
      <w:r w:rsidR="00AF695A" w:rsidRPr="0031475E">
        <w:rPr>
          <w:rFonts w:cs="Leelawadee UI"/>
          <w:sz w:val="24"/>
          <w:szCs w:val="24"/>
          <w:cs/>
          <w:lang w:bidi="lo-LA"/>
        </w:rPr>
        <w:t>ວໃນໄລຍະທໍາອິດໂດຍບໍ່ຄໍານຶງເຖິງເມືອງ</w:t>
      </w:r>
      <w:r w:rsidRPr="0031475E">
        <w:rPr>
          <w:rFonts w:cs="Leelawadee UI"/>
          <w:sz w:val="24"/>
          <w:szCs w:val="24"/>
          <w:cs/>
          <w:lang w:bidi="lo-LA"/>
        </w:rPr>
        <w:t>ທີ່ຢູ່ອາໃສຂອງເຂົາເຈົ້າ</w:t>
      </w:r>
      <w:r w:rsidRPr="0031475E">
        <w:rPr>
          <w:sz w:val="24"/>
          <w:szCs w:val="24"/>
          <w:cs/>
          <w:lang w:bidi="lo-LA"/>
        </w:rPr>
        <w:t>)</w:t>
      </w:r>
    </w:p>
    <w:p w14:paraId="017B65FA" w14:textId="77777777" w:rsidR="00AB7322" w:rsidRPr="0031475E" w:rsidRDefault="00AB7322" w:rsidP="00A92CD7">
      <w:pPr>
        <w:pStyle w:val="ListParagraph"/>
        <w:tabs>
          <w:tab w:val="left" w:pos="859"/>
          <w:tab w:val="left" w:pos="860"/>
        </w:tabs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0A06E465" w14:textId="1E04223E" w:rsidR="00096D07" w:rsidRPr="0031475E" w:rsidRDefault="00096D0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ນອກເໜືອໄປຈາກການບໍລິການດ້ານສຸຂະພາບຈິດພິເສດທີ່ລະບຸໄວ້ຂ້າງເທິງແລ້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ໄດ້ຮັບຜົນປະໂຫຍດທີ່ມີອາຍຸຕ່ຳ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ສາມາດເຂົ້າເຖິງ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ີ່ມເຕີມພາຍໃຕ້ຜົນປະໂຫຍດຂອງການກວ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ວິນິດໄສ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ິ່ນປົວໃນໄລຍະເລີ່ມຕົ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ໄລຍ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ເຫຼົ່ານັ້ນລວມ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5C12E122" w14:textId="77777777" w:rsidR="00096D07" w:rsidRPr="0031475E" w:rsidRDefault="00096D07">
      <w:pPr>
        <w:pStyle w:val="ListParagraph"/>
        <w:numPr>
          <w:ilvl w:val="0"/>
          <w:numId w:val="18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ທີ່ເຂັ້ມງວດໃນບ້ານ</w:t>
      </w:r>
    </w:p>
    <w:p w14:paraId="5B53BA0E" w14:textId="77777777" w:rsidR="00096D07" w:rsidRPr="0031475E" w:rsidRDefault="00096D07">
      <w:pPr>
        <w:pStyle w:val="ListParagraph"/>
        <w:numPr>
          <w:ilvl w:val="0"/>
          <w:numId w:val="18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ປະສານງານການດູແລຜູ້ເຈັບໜັກ</w:t>
      </w:r>
    </w:p>
    <w:p w14:paraId="361589B9" w14:textId="77777777" w:rsidR="00096D07" w:rsidRPr="0031475E" w:rsidRDefault="00096D07">
      <w:pPr>
        <w:pStyle w:val="ListParagraph"/>
        <w:numPr>
          <w:ilvl w:val="0"/>
          <w:numId w:val="18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ດ້ານພຶດຕິກໍາການປິ່ນປົວ</w:t>
      </w:r>
    </w:p>
    <w:p w14:paraId="5CD56A59" w14:textId="06642927" w:rsidR="00096D07" w:rsidRPr="0031475E" w:rsidRDefault="00096D07">
      <w:pPr>
        <w:pStyle w:val="ListParagraph"/>
        <w:numPr>
          <w:ilvl w:val="0"/>
          <w:numId w:val="18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ຖໍາລ້ຽງດູ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ລ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ິ່ນປົວ</w:t>
      </w:r>
    </w:p>
    <w:p w14:paraId="3B61881D" w14:textId="77777777" w:rsidR="00096D07" w:rsidRPr="0031475E" w:rsidRDefault="00096D0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42886DF" w14:textId="74214503" w:rsidR="001F582D" w:rsidRPr="0031475E" w:rsidRDefault="00096D0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ຕ້ອງການຮຽນຮູ້ເພີ່ມເຕີມກ່ຽວກັບການບໍລິການສຸຂະພາບຈິດພິເສດແຕ່ລະລາຍການພ້ອມໃຫ້ບໍລິການ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ເບິ່ງພ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“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ບເຂດ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”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ປຶ້ມຄູ່ມື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5314747" w14:textId="77777777" w:rsidR="00375B79" w:rsidRPr="0031475E" w:rsidRDefault="00375B7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788D9D9" w14:textId="6A2799D5" w:rsidR="00375B79" w:rsidRPr="0031475E" w:rsidRDefault="00375B7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ຈະໄດ້</w:t>
      </w:r>
      <w:r w:rsidR="00AF695A"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ຮັບການ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ບໍລິການສຸຂະພາບຈິດພິເສດ</w:t>
      </w:r>
      <w:r w:rsidR="00AF695A"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ນວ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7D621F6A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BBB519E" w14:textId="2542B232" w:rsidR="00375B79" w:rsidRPr="0031475E" w:rsidRDefault="00375B79" w:rsidP="009F108D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ໝ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ວ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ອ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</w:t>
      </w:r>
      <w:r w:rsidR="00AF695A" w:rsidRPr="0031475E">
        <w:rPr>
          <w:rFonts w:ascii="Arial" w:hAnsi="Arial" w:cs="Leelawadee UI"/>
          <w:sz w:val="24"/>
          <w:szCs w:val="24"/>
          <w:cs/>
          <w:lang w:bidi="lo-LA"/>
        </w:rPr>
        <w:t>າດໂທຫາເບີໂທລະສັບໂທຟຣີຂອງເຂດເມືອ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ຂໍການປະເມີນການບໍລິການດ້ານສຸຂະພາບຈິດ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ການດູແລທີ່ຄຸ້ມ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ຖ້າທ່ານເປັນຜູ້ໄດ້ຮັບຜົນປະໂຫຍ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ແຜນການດູແລທີ່ຄຸ້ມ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AF695A" w:rsidRPr="0031475E">
        <w:rPr>
          <w:rFonts w:ascii="Arial" w:hAnsi="Arial" w:cs="Leelawadee UI"/>
          <w:sz w:val="24"/>
          <w:szCs w:val="24"/>
          <w:cs/>
          <w:lang w:bidi="lo-LA"/>
        </w:rPr>
        <w:t>ກຳນົດວ່າທ່ານສອດຄອ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ບເງື່ອນໄຂການເຂົ້າເຖິງການບໍລິການສຸຂະພາບຈິດພ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ການດູແລທີ່ຄຸ້ມ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ຊ່ວຍໃຫ້ທ່ານປ່ຽນໄປຮັບການບໍລິການສຸຂະພາບຈິດຜ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ເຂົ້າຮັບການບ</w:t>
      </w:r>
      <w:r w:rsidR="00AF695A" w:rsidRPr="0031475E">
        <w:rPr>
          <w:rFonts w:ascii="Arial" w:hAnsi="Arial" w:cs="Leelawadee UI"/>
          <w:sz w:val="24"/>
          <w:szCs w:val="24"/>
          <w:cs/>
          <w:lang w:bidi="lo-LA"/>
        </w:rPr>
        <w:t>ໍລິການທາງດ້ານສຸຂະພາບຈິດບໍ່ມີທາ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ອາດຈະໄດ້ຮັບການບໍລິການດ້ານສຸຂະພາບຈິດທີ່ບໍ່ແມ່ນພິເສດຜ່ານແຜນການດູແລທີ່ຄຸ້ມຄອງ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ອກຈາກການບໍລິການດ້ານສຸຂະພາບຈິດພິເສດຜ່ານຜູ້ໃຫ້ບໍລິການດ້ານສຸຂະພາບຈິ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ຜູ້ໃຫ້ບໍລິການຂອງທ່ານພິຈາລະນາວ່າການບໍລິການດັ່ງກ່າວມີຄວາມເໝາະສົມທາງຄຣິນິດສໍາລັບ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າບໃດ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ຫຼົ່າ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ລິກາ</w:t>
      </w:r>
      <w:r w:rsidR="00AF695A" w:rsidRPr="0031475E">
        <w:rPr>
          <w:rFonts w:ascii="Arial" w:hAnsi="Arial" w:cs="Leelawadee UI" w:hint="cs"/>
          <w:sz w:val="24"/>
          <w:szCs w:val="24"/>
          <w:cs/>
          <w:lang w:bidi="lo-LA"/>
        </w:rPr>
        <w:t>ນ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ງານ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ຊໍ້າຊ້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3BADB601" w14:textId="77777777" w:rsidR="00262BBD" w:rsidRPr="0031475E" w:rsidRDefault="00262BB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84A1D2E" w14:textId="41729974" w:rsidR="00375B79" w:rsidRPr="0031475E" w:rsidRDefault="00375B7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ນອກຈາກ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ອາດຖືກສົ່ງໄປຍັ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ສຳລັບການບໍລິການສຸຂະພາບຈິດພິເສດໂດຍບຸກຄ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ົງການອື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ວມທັງທ່ານໝ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ຮງຮຽ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ມາຊິກຄອບຄ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ປົກ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ແຜນການດູແລທີ່ຄຸ້ມ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່ວຍງານ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782E61" w:rsidRPr="0031475E">
        <w:rPr>
          <w:rFonts w:ascii="Arial" w:hAnsi="Arial" w:cs="Leelawadee UI"/>
          <w:sz w:val="24"/>
          <w:szCs w:val="24"/>
          <w:cs/>
          <w:lang w:bidi="lo-LA"/>
        </w:rPr>
        <w:t>ເມື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ື່ນໆ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ດຍປົກກະຕິແລ້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ໝໍ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ການດູແລທີ່ຄຸ້ມ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ຕ້ອງໄດ້ຮັບການອະນຸຍາດຈາກ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ະນຸຍາດຈາກພໍ່ແມ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ເບິ່ງແຍງເດ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ເຮັດໃຫ້ການສົ່ງຕໍ່ໂດຍກົງໄປ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ວັ້ນເສຍແຕ່ວ່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ວະສຸກເສ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ອາດຈະບໍ່ປະຕິເສດການຮ້ອງຂໍໃຫ້ມີການປະເມີນເບື້ອງຕົ້ນເພື່ອກໍານົດວ່າທ່ານມີເງື່ອນໄຂໄດ້ຮັບການບໍລິການ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269F8BC" w14:textId="77777777" w:rsidR="00262BBD" w:rsidRPr="0031475E" w:rsidRDefault="00262BB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93A3189" w14:textId="158BCE1E" w:rsidR="00375B79" w:rsidRPr="0031475E" w:rsidRDefault="00375B7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ດ້ານສຸຂະພາບຈິດພ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ມາດສະໜອງໃຫ້ບລິການໂດຍ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="00782E61" w:rsidRPr="0031475E">
        <w:rPr>
          <w:rFonts w:ascii="Arial" w:hAnsi="Arial" w:cs="Leelawadee UI"/>
          <w:sz w:val="24"/>
          <w:szCs w:val="24"/>
          <w:cs/>
          <w:lang w:bidi="lo-LA"/>
        </w:rPr>
        <w:t>ເມືອ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ກ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)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ອື່ນໆ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ແຜນສຸຂະພາບຈິດເຮັດສັນຍາ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ັ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: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ລີນິ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ູນປິ່ນ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ົງການຈັດຕັ້ງຊຸມຊ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ສ່ວນບຸກຄ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).</w:t>
      </w:r>
    </w:p>
    <w:p w14:paraId="49C81764" w14:textId="77777777" w:rsidR="00375B79" w:rsidRPr="0031475E" w:rsidRDefault="00375B7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ED78C32" w14:textId="2CA3BB4E" w:rsidR="00375B79" w:rsidRPr="0031475E" w:rsidRDefault="00375B7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ຈະ</w:t>
      </w:r>
      <w:r w:rsidR="00782E61"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ໄດ້ຮັບການ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ບໍລິການສຸຂະພາບຈິດພິເສດຢູ່ໃສ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05617B4C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2910296" w14:textId="0A5E1213" w:rsidR="00375B79" w:rsidRPr="0031475E" w:rsidRDefault="00375B7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782E61" w:rsidRPr="0031475E">
        <w:rPr>
          <w:rFonts w:ascii="Arial" w:hAnsi="Arial" w:cs="Leelawadee UI"/>
          <w:sz w:val="24"/>
          <w:szCs w:val="24"/>
          <w:cs/>
          <w:lang w:bidi="lo-LA"/>
        </w:rPr>
        <w:t>ເ</w:t>
      </w:r>
      <w:r w:rsidR="00782E61" w:rsidRPr="0031475E">
        <w:rPr>
          <w:rFonts w:ascii="Arial" w:hAnsi="Arial" w:cs="Leelawadee UI" w:hint="cs"/>
          <w:sz w:val="24"/>
          <w:szCs w:val="24"/>
          <w:cs/>
          <w:lang w:bidi="lo-LA"/>
        </w:rPr>
        <w:t>ມື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ສ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ູ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ອ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782E61" w:rsidRPr="0031475E">
        <w:rPr>
          <w:rFonts w:ascii="Arial" w:hAnsi="Arial" w:cs="Leelawadee UI"/>
          <w:sz w:val="24"/>
          <w:szCs w:val="24"/>
          <w:cs/>
          <w:lang w:bidi="lo-LA"/>
        </w:rPr>
        <w:t>ເ</w:t>
      </w:r>
      <w:r w:rsidR="00782E61" w:rsidRPr="0031475E">
        <w:rPr>
          <w:rFonts w:ascii="Arial" w:hAnsi="Arial" w:cs="Leelawadee UI" w:hint="cs"/>
          <w:sz w:val="24"/>
          <w:szCs w:val="24"/>
          <w:cs/>
          <w:lang w:bidi="lo-LA"/>
        </w:rPr>
        <w:t>ມື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 *[</w:t>
      </w:r>
      <w:r w:rsidR="00782E61" w:rsidRPr="0031475E">
        <w:rPr>
          <w:rFonts w:ascii="Arial" w:hAnsi="Arial" w:cs="Leelawadee UI"/>
          <w:sz w:val="24"/>
          <w:szCs w:val="24"/>
          <w:cs/>
          <w:lang w:bidi="lo-LA"/>
        </w:rPr>
        <w:t>ເມືອ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ກຄອງສາມາດໃສ່ຂໍ້ມູນເພີ່ມເຕີມກ່ຽວກັບພື້ນທີ່ໃຫ້ບໍລິການທີ່ຄຸ້ມຄອງ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]. </w:t>
      </w:r>
      <w:r w:rsidR="00782E61" w:rsidRPr="0031475E">
        <w:rPr>
          <w:rFonts w:ascii="Arial" w:hAnsi="Arial" w:cs="Leelawadee UI"/>
          <w:sz w:val="24"/>
          <w:szCs w:val="24"/>
          <w:cs/>
          <w:lang w:bidi="lo-LA"/>
        </w:rPr>
        <w:t>ແຕ່ລະເມືອ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ການບໍລິການສຸຂະພາບຈິດພິເສດສຳລັບເດັກນ້ອ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ວໜຸ່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ສູງອາຍ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ມີອາຍຸຕ່ຳ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ຈະມີສິດໄດ້ຮັບການຄຸ້ມ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ົນປະໂຫຍດເພີ່ມເຕີມພາຍໃຕ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ກວດຂັດກ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ວິນິດໄສ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ິ່ນປົວແຕ່ຕົ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ໄລຍ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8264206" w14:textId="77777777" w:rsidR="00262BBD" w:rsidRPr="0031475E" w:rsidRDefault="00262BB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D1957A4" w14:textId="7F6FCFE3" w:rsidR="00B021C1" w:rsidRPr="0031475E" w:rsidRDefault="00B021C1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ເໝາະສົ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ຈະເພີ່ມພາສາໃນວົງເ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ຶ່ງໃນຜູ້ໃຫ້ບໍລິການທີ່ມີໃຫ້ຜ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]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ກຳນົດວ່າ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ັນລຸເງື່ອນໄຂເພື່ອເຂົ້າເຖິ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ສຸຂະພາບຈິດພ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ເຮັດແນວ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ແນະນໍາໃຫ້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ຮັບການປະເມ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ງື່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ຂ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ົ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ຖິ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ົ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ປ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ຸ້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782E61" w:rsidRPr="0031475E">
        <w:rPr>
          <w:rFonts w:ascii="Arial" w:hAnsi="Arial" w:cs="Leelawadee UI"/>
          <w:sz w:val="24"/>
          <w:szCs w:val="24"/>
          <w:cs/>
          <w:lang w:bidi="lo-LA"/>
        </w:rPr>
        <w:t>ການບ</w:t>
      </w:r>
      <w:r w:rsidR="00782E61" w:rsidRPr="0031475E">
        <w:rPr>
          <w:rFonts w:ascii="Arial" w:hAnsi="Arial" w:cs="Leelawadee UI" w:hint="cs"/>
          <w:sz w:val="24"/>
          <w:szCs w:val="24"/>
          <w:cs/>
          <w:lang w:bidi="lo-LA"/>
        </w:rPr>
        <w:t>ໍ່ຕ້ອງຈ່າຍ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ໍານຽມ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ົ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782E61" w:rsidRPr="0031475E">
        <w:rPr>
          <w:rFonts w:ascii="Arial" w:hAnsi="Arial" w:cs="DokChampa" w:hint="cs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ສດ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ແຜນສຸຂະພາບຈິ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ໃນນາມຂອງແຜນສຸຂະພາບຈິດປະຕ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ກ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ຸດຜ່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ໍ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້ນສຸດການບໍລິການທີ່ທ່ານຕ້ອ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ື່ອວ່າທ່ານຄວນໄດ້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ມີສິດທີ່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ການເປັນລາຍລັກອັກ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ອີ້ນ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 "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ການກໍານົດຜົນປະໂຫຍດທາງລົ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")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າກ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ໃຫ້ທ່ານຮູ້ເຫດຜົນຂອງການປະຕ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ດທິຂອງທ່ານໃນການຍື່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/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ໄຕ່ສວນທາງລ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ອກນັ້ນທ່ານຍັງມີສິດທີ່ຈະບໍ່ເຫັນດີກັບການຕັດສິນໃຈໂດຍການຮ້ອງຂໍກາ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ຊອກຫາຂໍ້ມູນເພີ່ມເຕີມຂ້າງລຸ່ມນີ້ກ່ຽວກັບສິດທິຂອງທ່ານໃນ</w:t>
      </w:r>
      <w:r w:rsidR="00782E61" w:rsidRPr="0031475E">
        <w:rPr>
          <w:rFonts w:ascii="Arial" w:hAnsi="Arial" w:cs="Leelawadee UI" w:hint="cs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່ງທີ່ຕ້ອງເຮັດຖ້າຫາກທ່ານບໍ່ເຫັນດີກັບການຕັດສິນໃຈຂອງແຜນສຸຂະພາບຈິ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015F81C" w14:textId="77777777" w:rsidR="00262BBD" w:rsidRPr="0031475E" w:rsidRDefault="00262BB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4D19ADC" w14:textId="3694761D" w:rsidR="00E02E4D" w:rsidRPr="0031475E" w:rsidRDefault="00773DF9" w:rsidP="00A92CD7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່ວ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ົບ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ນະນ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="00782E61" w:rsidRPr="0031475E">
        <w:rPr>
          <w:rFonts w:ascii="Arial" w:hAnsi="Arial" w:cs="Leelawadee UI" w:hint="cs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ກ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້ານທ່ານ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​, 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ອ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06E9A195" w14:textId="77777777" w:rsidR="00E02E4D" w:rsidRPr="0031475E" w:rsidRDefault="00E02E4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F1F2BAB" w14:textId="1D83AF3F" w:rsidR="00B021C1" w:rsidRPr="0031475E" w:rsidRDefault="000B67B4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ຈະຮັບບໍລິການສຸຂະພາບຈິດພິເສດໄດ້ເມື່ອ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5FE6C479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CA2C19A" w14:textId="5E0437B6" w:rsidR="000B67B4" w:rsidRPr="0031475E" w:rsidRDefault="000B67B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ໄປ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ັດໝ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4E5BC1" w:rsidRPr="0031475E">
        <w:rPr>
          <w:rFonts w:ascii="Arial" w:hAnsi="Arial" w:cs="Leelawadee UI"/>
          <w:sz w:val="24"/>
          <w:szCs w:val="24"/>
          <w:cs/>
          <w:lang w:bidi="lo-LA"/>
        </w:rPr>
        <w:t>ທາງແຂວ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ື່ອນັດໝາຍເພື່ອ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ສະເໜີນັດໝາຍໃຫ້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145DCCDA" w14:textId="63EA1EF1" w:rsidR="000B67B4" w:rsidRPr="0031475E" w:rsidRDefault="000B67B4">
      <w:pPr>
        <w:pStyle w:val="ListParagraph"/>
        <w:numPr>
          <w:ilvl w:val="0"/>
          <w:numId w:val="19"/>
        </w:numPr>
        <w:tabs>
          <w:tab w:val="left" w:pos="860"/>
        </w:tabs>
        <w:spacing w:line="360" w:lineRule="auto"/>
        <w:ind w:right="653"/>
        <w:contextualSpacing/>
        <w:jc w:val="both"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ພ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ນ</w:t>
      </w:r>
      <w:r w:rsidRPr="0031475E">
        <w:rPr>
          <w:sz w:val="24"/>
          <w:szCs w:val="24"/>
          <w:cs/>
          <w:lang w:bidi="lo-LA"/>
        </w:rPr>
        <w:t xml:space="preserve"> 10 </w:t>
      </w:r>
      <w:r w:rsidRPr="0031475E">
        <w:rPr>
          <w:rFonts w:cs="Leelawadee UI"/>
          <w:sz w:val="24"/>
          <w:szCs w:val="24"/>
          <w:cs/>
          <w:lang w:bidi="lo-LA"/>
        </w:rPr>
        <w:t>ວັນ</w:t>
      </w:r>
      <w:r w:rsidRPr="0031475E">
        <w:rPr>
          <w:sz w:val="24"/>
          <w:szCs w:val="24"/>
          <w:cs/>
          <w:lang w:bidi="lo-LA"/>
        </w:rPr>
        <w:t>​</w:t>
      </w:r>
      <w:r w:rsidR="004E5BC1" w:rsidRPr="0031475E">
        <w:rPr>
          <w:rFonts w:cs="Leelawadee UI"/>
          <w:sz w:val="24"/>
          <w:szCs w:val="24"/>
          <w:cs/>
          <w:lang w:bidi="lo-LA"/>
        </w:rPr>
        <w:t>ລາດສະ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້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ີ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ດ່ວ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ລີ່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ົ້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>;</w:t>
      </w:r>
    </w:p>
    <w:p w14:paraId="6D88878E" w14:textId="77777777" w:rsidR="000B67B4" w:rsidRPr="0031475E" w:rsidRDefault="000B67B4">
      <w:pPr>
        <w:pStyle w:val="ListParagraph"/>
        <w:numPr>
          <w:ilvl w:val="0"/>
          <w:numId w:val="19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ພາຍໃນ</w:t>
      </w:r>
      <w:r w:rsidRPr="0031475E">
        <w:rPr>
          <w:sz w:val="24"/>
          <w:szCs w:val="24"/>
          <w:cs/>
          <w:lang w:bidi="lo-LA"/>
        </w:rPr>
        <w:t xml:space="preserve"> 48 </w:t>
      </w:r>
      <w:r w:rsidRPr="0031475E">
        <w:rPr>
          <w:rFonts w:cs="Leelawadee UI"/>
          <w:sz w:val="24"/>
          <w:szCs w:val="24"/>
          <w:cs/>
          <w:lang w:bidi="lo-LA"/>
        </w:rPr>
        <w:t>ຊົ່ວໂມງຖ້າທ່ານຮ້ອງຂໍການບໍລິການສໍາລັບເງື່ອນໄຂຮີບດ່ວນ</w:t>
      </w:r>
      <w:r w:rsidRPr="0031475E">
        <w:rPr>
          <w:sz w:val="24"/>
          <w:szCs w:val="24"/>
          <w:cs/>
          <w:lang w:bidi="lo-LA"/>
        </w:rPr>
        <w:t>;</w:t>
      </w:r>
    </w:p>
    <w:p w14:paraId="1B6522FD" w14:textId="00F14911" w:rsidR="000B67B4" w:rsidRPr="0031475E" w:rsidRDefault="000B67B4">
      <w:pPr>
        <w:pStyle w:val="ListParagraph"/>
        <w:numPr>
          <w:ilvl w:val="0"/>
          <w:numId w:val="19"/>
        </w:numPr>
        <w:tabs>
          <w:tab w:val="left" w:pos="859"/>
          <w:tab w:val="left" w:pos="860"/>
        </w:tabs>
        <w:spacing w:line="360" w:lineRule="auto"/>
        <w:ind w:right="428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ພາຍໃນ</w:t>
      </w:r>
      <w:r w:rsidRPr="0031475E">
        <w:rPr>
          <w:sz w:val="24"/>
          <w:szCs w:val="24"/>
          <w:cs/>
          <w:lang w:bidi="lo-LA"/>
        </w:rPr>
        <w:t xml:space="preserve"> 15 </w:t>
      </w:r>
      <w:r w:rsidR="004E5BC1" w:rsidRPr="0031475E">
        <w:rPr>
          <w:rFonts w:cs="Leelawadee UI"/>
          <w:sz w:val="24"/>
          <w:szCs w:val="24"/>
          <w:cs/>
          <w:lang w:bidi="lo-LA"/>
        </w:rPr>
        <w:t>ວັນລາດສະການ</w:t>
      </w:r>
      <w:r w:rsidRPr="0031475E">
        <w:rPr>
          <w:rFonts w:cs="Leelawadee UI"/>
          <w:sz w:val="24"/>
          <w:szCs w:val="24"/>
          <w:cs/>
          <w:lang w:bidi="lo-LA"/>
        </w:rPr>
        <w:t>ຂອງການຮ້ອງຂໍທີ່ບໍ່ຮີບດ່ວນຂອງທ່ານສໍາລັບການນັດພົບກັບຈິດຕະແພດ</w:t>
      </w:r>
      <w:r w:rsidRPr="0031475E">
        <w:rPr>
          <w:sz w:val="24"/>
          <w:szCs w:val="24"/>
          <w:cs/>
          <w:lang w:bidi="lo-LA"/>
        </w:rPr>
        <w:t xml:space="preserve">;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>,</w:t>
      </w:r>
    </w:p>
    <w:p w14:paraId="0434E9A1" w14:textId="7097D3B1" w:rsidR="00F27AD6" w:rsidRPr="0031475E" w:rsidRDefault="006268DB" w:rsidP="3211C3F5">
      <w:pPr>
        <w:pStyle w:val="ListParagraph"/>
        <w:numPr>
          <w:ilvl w:val="0"/>
          <w:numId w:val="19"/>
        </w:numPr>
        <w:tabs>
          <w:tab w:val="left" w:pos="859"/>
          <w:tab w:val="left" w:pos="860"/>
        </w:tabs>
        <w:spacing w:line="360" w:lineRule="auto"/>
        <w:ind w:right="428"/>
        <w:contextualSpacing/>
        <w:rPr>
          <w:rFonts w:asciiTheme="minorHAnsi" w:eastAsiaTheme="minorEastAsia" w:hAnsiTheme="minorHAnsi" w:cs="Calibri"/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ພ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ນ</w:t>
      </w:r>
      <w:r w:rsidRPr="0031475E">
        <w:rPr>
          <w:sz w:val="24"/>
          <w:szCs w:val="24"/>
          <w:cs/>
          <w:lang w:bidi="lo-LA"/>
        </w:rPr>
        <w:t xml:space="preserve"> 10 </w:t>
      </w:r>
      <w:r w:rsidRPr="0031475E">
        <w:rPr>
          <w:rFonts w:cs="Leelawadee UI"/>
          <w:sz w:val="24"/>
          <w:szCs w:val="24"/>
          <w:cs/>
          <w:lang w:bidi="lo-LA"/>
        </w:rPr>
        <w:t>ວັນ</w:t>
      </w:r>
      <w:r w:rsidRPr="0031475E">
        <w:rPr>
          <w:sz w:val="24"/>
          <w:szCs w:val="24"/>
          <w:cs/>
          <w:lang w:bidi="lo-LA"/>
        </w:rPr>
        <w:t>​</w:t>
      </w:r>
      <w:r w:rsidR="004E5BC1" w:rsidRPr="0031475E">
        <w:rPr>
          <w:rFonts w:cs="Leelawadee UI"/>
          <w:sz w:val="24"/>
          <w:szCs w:val="24"/>
          <w:cs/>
          <w:lang w:bidi="lo-LA"/>
        </w:rPr>
        <w:t>ລາດສະ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ັ້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ຕ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ັ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ໝ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່ວ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ໜ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ງື່ອ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ຂ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ຍັ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ົ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້າງ</w:t>
      </w:r>
      <w:r w:rsidRPr="0031475E">
        <w:rPr>
          <w:sz w:val="24"/>
          <w:szCs w:val="24"/>
          <w:cs/>
          <w:lang w:bidi="lo-LA"/>
        </w:rPr>
        <w:t xml:space="preserve"> ​.</w:t>
      </w:r>
    </w:p>
    <w:p w14:paraId="2F3DA05F" w14:textId="35F2E419" w:rsidR="00F27AD6" w:rsidRPr="0031475E" w:rsidRDefault="00F27AD6" w:rsidP="3211C3F5">
      <w:pPr>
        <w:tabs>
          <w:tab w:val="left" w:pos="859"/>
          <w:tab w:val="left" w:pos="860"/>
        </w:tabs>
        <w:spacing w:line="360" w:lineRule="auto"/>
        <w:contextualSpacing/>
        <w:rPr>
          <w:rFonts w:cs="Calibri"/>
          <w:sz w:val="24"/>
          <w:szCs w:val="24"/>
          <w:cs/>
          <w:lang w:bidi="lo-LA"/>
        </w:rPr>
      </w:pPr>
    </w:p>
    <w:p w14:paraId="61FFE47A" w14:textId="3F6A360F" w:rsidR="00F27AD6" w:rsidRPr="0031475E" w:rsidRDefault="00F14BDF" w:rsidP="00F14BDF">
      <w:pPr>
        <w:tabs>
          <w:tab w:val="left" w:pos="859"/>
          <w:tab w:val="left" w:pos="860"/>
        </w:tabs>
        <w:spacing w:line="360" w:lineRule="auto"/>
        <w:contextualSpacing/>
        <w:rPr>
          <w:rFonts w:ascii="Arial" w:eastAsia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ນວໃດກໍ່ຕ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ວລາລໍຖ້າເຫຼົ່ານີ້ອາດຈະຍາວກວ່າຖ້າຜູ້ໃຫ້ບໍລິການຂອງເຈົ້າໄດ້ກຳນົດວ່າເວລາລໍຖ້າດົນກວ່ານັ້ນເໝາະສົ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ເປັນອັນຕະລ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38CEFD9" w14:textId="1A6955DD" w:rsidR="000B67B4" w:rsidRPr="0031475E" w:rsidRDefault="000B67B4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ໃຜເປັນຜູ້ຕັດສິນໃຈວ່າຂ້າພະເຈົ້າຈະໄດ້ຮັບການບໍລິການ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560FCFE8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AC95521" w14:textId="31455C9A" w:rsidR="00AB7322" w:rsidRPr="0031475E" w:rsidRDefault="000B67B4" w:rsidP="00A92CD7">
      <w:pPr>
        <w:tabs>
          <w:tab w:val="left" w:pos="859"/>
          <w:tab w:val="left" w:pos="860"/>
        </w:tabs>
        <w:spacing w:after="0" w:line="360" w:lineRule="auto"/>
        <w:ind w:right="428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້ວນແຕ່ມີສ່ວນຮ່ວມໃນການຕັດສິນໃຈວ່າທ່ານຕ້ອງການໃຫ້ບໍລິການໃດແດ່ໂດຍຜ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ຊ່ຽວຊານດ້ານສຸຂະພາບຈິດຈະສົນທະນາກັບ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ຊ່ວຍພິຈາລະນາວ່າການບໍລິການສຸຂະພາບຈິດປະເພດໃດທີ່ເໝາະສົມຕາມຄວາມຕ້ອງການ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4AAA5B4" w14:textId="77777777" w:rsidR="00262BBD" w:rsidRPr="0031475E" w:rsidRDefault="00262BBD" w:rsidP="00A92CD7">
      <w:pPr>
        <w:tabs>
          <w:tab w:val="left" w:pos="859"/>
          <w:tab w:val="left" w:pos="860"/>
        </w:tabs>
        <w:spacing w:after="0" w:line="360" w:lineRule="auto"/>
        <w:ind w:right="428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6825115" w14:textId="11FA97B5" w:rsidR="000B67B4" w:rsidRPr="0031475E" w:rsidRDefault="000B67B4" w:rsidP="00A92CD7">
      <w:pPr>
        <w:tabs>
          <w:tab w:val="left" w:pos="859"/>
          <w:tab w:val="left" w:pos="860"/>
        </w:tabs>
        <w:spacing w:after="0" w:line="360" w:lineRule="auto"/>
        <w:ind w:right="428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ບໍ່ຈໍາເປັນຕ້ອງຮູ້ວ່າທ່ານມີວິນິດໄສສຸຂະພາບຈິດ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ພາບສຸຂະ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ເພາະເພື່ອຂໍຄວາມຊ່ວຍເຫຼື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ຈະປະເມີນວ່າທ່ານອາດຈະມີຄວາມຜິດປົກກະຕິທາງດ້ານສຸຂະພາບຈິດທີ່ສົ່ງຜົນກະທົບທາງລົບຕໍ່ຊີວິດປະຈໍາວັນ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ອາດຈະມີຄວາມຜິດປົກກະຕິທາງດ້າ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ົງໃສວ່າຄວາມຜິດປົກກະຕິທາງດ້າ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ິ່ງມີທ່າແຮງທີ່ຈະສົ່ງຜົນກະທົບທາງລົບຕໍ່ຊີວິດຂອງທ່ານຖ້າທ່ານບໍ່ປິ່ນ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4E5BC1" w:rsidRPr="0031475E">
        <w:rPr>
          <w:rFonts w:ascii="Arial" w:hAnsi="Arial" w:cs="Leelawadee UI"/>
          <w:sz w:val="24"/>
          <w:szCs w:val="24"/>
          <w:cs/>
          <w:lang w:bidi="lo-LA"/>
        </w:rPr>
        <w:t>ລິການ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ນ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ສ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ວ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າ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ຶ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102703F" w14:textId="77777777" w:rsidR="00262BBD" w:rsidRPr="0031475E" w:rsidRDefault="00262BBD" w:rsidP="00A92CD7">
      <w:pPr>
        <w:tabs>
          <w:tab w:val="left" w:pos="859"/>
          <w:tab w:val="left" w:pos="860"/>
        </w:tabs>
        <w:spacing w:after="0" w:line="360" w:lineRule="auto"/>
        <w:ind w:right="428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8C24B4C" w14:textId="4DA5C647" w:rsidR="000B67B4" w:rsidRPr="0031475E" w:rsidRDefault="000B67B4" w:rsidP="00701C05">
      <w:pPr>
        <w:tabs>
          <w:tab w:val="left" w:pos="859"/>
          <w:tab w:val="left" w:pos="860"/>
        </w:tabs>
        <w:spacing w:after="0" w:line="360" w:lineRule="auto"/>
        <w:ind w:right="428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ມີອາຍຸຕ່ຳ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ອາດຈະສາມາດເຂົ້າເຖິງການບໍລິການສຸຂະພາບຈິດພິເສດໄດ້ຫາກທ່ານມີບັນຫາສຸຂະພາບຈິດອັນເນື່ອງຈາກການບາດເຈ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ມີສ່ວນຮ່ວມໃນລະບົບສະຫວັດດີການເດ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ຽວຂ້ອງກັບຂະບວນການຍຸຕິທຳຂອງໄວໜຸ່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ສົບກັບການຂາດທີ່ຢູ່ອາໄສ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ອກຈາກ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ມີອາຍຸຕໍ່າ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ຕ້ອງໃຫ້ບໍລິການທາງການແພດທີ່ມີຄວາມຈໍາເປັນທີ່ຈະຊ່ວຍແກ້ໄຂ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ັບປຸ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ວະສຸຂະພາບຈິ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ື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ົ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ູ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ຸ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ຮ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ວ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ດີຂື້ນ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ືວ່າມີຄວ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ພ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18368A7D" w14:textId="77777777" w:rsidR="00262BBD" w:rsidRPr="0031475E" w:rsidRDefault="00262BBD" w:rsidP="00A92CD7">
      <w:pPr>
        <w:tabs>
          <w:tab w:val="left" w:pos="859"/>
          <w:tab w:val="left" w:pos="860"/>
        </w:tabs>
        <w:spacing w:after="0" w:line="360" w:lineRule="auto"/>
        <w:ind w:right="428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CA7E5E0" w14:textId="1B0A0D9C" w:rsidR="00262BBD" w:rsidRPr="0031475E" w:rsidRDefault="000B67B4" w:rsidP="00F14BDF">
      <w:pPr>
        <w:pStyle w:val="CommentText"/>
        <w:spacing w:line="360" w:lineRule="auto"/>
        <w:rPr>
          <w:rFonts w:cs="Calibri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າງຢ່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່ວ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ຕ້ອງໃຊ້ຜູ້ຊ່ຽວຊານທີ່ມີຄຸນວຸດທິເພື່ອກວດສອບການອະນຸມັດ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ບວນການກວດສອບນີ້ເອີ້ນ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ະນຸຍາດກ່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ລັບການບໍລິການສຸຂະພາບຈິດພ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  <w:bookmarkStart w:id="14" w:name="_______How_Do_I_Get_Other_Mental_Health_"/>
      <w:bookmarkEnd w:id="14"/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ັ້ນຕອນການອະນຸ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ປະຕິບັດຕາມໄລຍະເວລາທີ່ກໍານົ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ລັບການອະນຸຍາດມາດຕະຖ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ະນຸ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ອນໜ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,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ຕ້ອງຕັດສິນໃຈໂດຍອີງໃສ່ຄໍາຮ້ອງຂໍຂອງຜູ້ໃຫ້ບໍລິການ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ດຍໄວເທົ່າທີ່ເງື່ອນໄຂຂອງທ່ານຕ້ອ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ວຢ່າງເຊັ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ການຂອງທ່ານຕ້ອງຮີບຕັດສິນໃຈອະນຸ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ຕາມໄລຍະເວລາທີ່ກ່ຽວຂ້ອງກັບສະພາບສຸຂະພາບຂອງທ່ານທີ່ບໍ່ເກ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72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ົ່ວໂມງຫຼັງຈາກໄດ້ຮັບຄຳຮ້ອງຂໍ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ຕ່ບໍ່ເກ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14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ນຕາມປະຕິທິນຫຼັງ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* *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ໝ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.</w:t>
      </w:r>
      <w:r w:rsidRPr="0031475E">
        <w:rPr>
          <w:rFonts w:cs="Calibri"/>
          <w:sz w:val="24"/>
          <w:szCs w:val="24"/>
          <w:cs/>
          <w:lang w:bidi="lo-LA"/>
        </w:rPr>
        <w:t xml:space="preserve"> </w:t>
      </w:r>
    </w:p>
    <w:p w14:paraId="722A0870" w14:textId="77777777" w:rsidR="00262BBD" w:rsidRPr="0031475E" w:rsidRDefault="00262BBD" w:rsidP="00A92CD7">
      <w:pPr>
        <w:tabs>
          <w:tab w:val="left" w:pos="859"/>
          <w:tab w:val="left" w:pos="860"/>
        </w:tabs>
        <w:spacing w:after="0" w:line="360" w:lineRule="auto"/>
        <w:ind w:right="428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6F0E7CB" w14:textId="0AD2661B" w:rsidR="000B67B4" w:rsidRPr="0031475E" w:rsidRDefault="000B67B4" w:rsidP="00A92CD7">
      <w:pPr>
        <w:tabs>
          <w:tab w:val="left" w:pos="859"/>
          <w:tab w:val="left" w:pos="860"/>
        </w:tabs>
        <w:spacing w:after="0" w:line="360" w:lineRule="auto"/>
        <w:ind w:right="428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ຂໍ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ູ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ີ່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ຕີ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ຫ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ດັ່ງກ່າ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ົ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ລຍະເ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ຍ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ອ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ປໄດ້ອີກບໍ່ເກ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14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າມ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ວຢ່າງຂອງເວລາ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ເປັນຕ້ອງຂະຫຍາຍເວ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ືເມ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ິດວ່າມັນອາດຈະສາມາດຖອນອະນຸມັດການຮ້ອງຂໍການປິ່ນປົວຈາກຜູ້ໃຫ້ບໍລິການຂອງທ່ານ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ເຂົາເຈົ້າໄດ້ຮັບຂໍ້ມູນເພີ່ມເຕີມຈາກຜູ້ໃຫ້ບໍລິການ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E5BC1" w:rsidRPr="0031475E">
        <w:rPr>
          <w:rFonts w:ascii="Arial" w:hAnsi="Arial" w:cs="Leelawadee UI"/>
          <w:sz w:val="24"/>
          <w:szCs w:val="24"/>
          <w:cs/>
          <w:lang w:bidi="lo-LA"/>
        </w:rPr>
        <w:t>ຕ</w:t>
      </w:r>
      <w:r w:rsidR="004E5BC1" w:rsidRPr="0031475E">
        <w:rPr>
          <w:rFonts w:ascii="Arial" w:hAnsi="Arial" w:cs="Leelawadee UI" w:hint="cs"/>
          <w:sz w:val="24"/>
          <w:szCs w:val="24"/>
          <w:cs/>
          <w:lang w:bidi="lo-LA"/>
        </w:rPr>
        <w:t>ໍ່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ລຍະເວລາການຮ້ອງຂໍຂອງຜູ້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4E5BC1" w:rsidRPr="0031475E">
        <w:rPr>
          <w:rFonts w:ascii="Arial" w:hAnsi="Arial" w:cs="Leelawadee UI"/>
          <w:sz w:val="24"/>
          <w:szCs w:val="24"/>
          <w:cs/>
          <w:lang w:bidi="lo-LA"/>
        </w:rPr>
        <w:t>ທາງເມືອ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ກຄອງຈະສົ່ງໜັງສືແຈ້ງການເປັນລາຍ</w:t>
      </w:r>
      <w:r w:rsidR="004E5BC1" w:rsidRPr="0031475E">
        <w:rPr>
          <w:rFonts w:ascii="Arial" w:hAnsi="Arial" w:cs="Leelawadee UI"/>
          <w:sz w:val="24"/>
          <w:szCs w:val="24"/>
          <w:cs/>
          <w:lang w:bidi="lo-LA"/>
        </w:rPr>
        <w:t>ລັກອັກສອນໃຫ້ທ່ານກ່ຽວກັບການຕ</w:t>
      </w:r>
      <w:r w:rsidR="004E5BC1" w:rsidRPr="0031475E">
        <w:rPr>
          <w:rFonts w:ascii="Arial" w:hAnsi="Arial" w:cs="Leelawadee UI" w:hint="cs"/>
          <w:sz w:val="24"/>
          <w:szCs w:val="24"/>
          <w:cs/>
          <w:lang w:bidi="lo-LA"/>
        </w:rPr>
        <w:t>ໍ່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ວ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06E510D" w14:textId="77777777" w:rsidR="00262BBD" w:rsidRPr="0031475E" w:rsidRDefault="00262BBD" w:rsidP="00A92CD7">
      <w:pPr>
        <w:tabs>
          <w:tab w:val="left" w:pos="859"/>
          <w:tab w:val="left" w:pos="860"/>
        </w:tabs>
        <w:spacing w:after="0" w:line="360" w:lineRule="auto"/>
        <w:ind w:right="428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6B6B8B6" w14:textId="71CBB7C6" w:rsidR="000B67B4" w:rsidRPr="0031475E" w:rsidRDefault="000B67B4" w:rsidP="00A92CD7">
      <w:pPr>
        <w:tabs>
          <w:tab w:val="left" w:pos="859"/>
          <w:tab w:val="left" w:pos="860"/>
        </w:tabs>
        <w:spacing w:after="0" w:line="360" w:lineRule="auto"/>
        <w:ind w:right="428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່ວ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ອ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: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ເຂັ້ມງວດໃນບ້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ິ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ເຂັ້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ງວດ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0017A2" w:rsidRPr="0031475E">
        <w:rPr>
          <w:rFonts w:ascii="Arial" w:hAnsi="Arial" w:cs="Leelawadee UI"/>
          <w:sz w:val="24"/>
          <w:szCs w:val="24"/>
          <w:cs/>
          <w:lang w:bidi="lo-LA"/>
        </w:rPr>
        <w:t>ກ</w:t>
      </w:r>
      <w:r w:rsidR="000017A2" w:rsidRPr="0031475E">
        <w:rPr>
          <w:rFonts w:ascii="Arial" w:hAnsi="Arial" w:cs="Leelawadee UI" w:hint="cs"/>
          <w:sz w:val="24"/>
          <w:szCs w:val="24"/>
          <w:cs/>
          <w:lang w:bidi="lo-LA"/>
        </w:rPr>
        <w:t>າງເວ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ຟື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ຟ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0017A2" w:rsidRPr="0031475E">
        <w:rPr>
          <w:rFonts w:ascii="Arial" w:hAnsi="Arial" w:cs="Leelawadee UI"/>
          <w:sz w:val="24"/>
          <w:szCs w:val="24"/>
          <w:cs/>
          <w:lang w:bidi="lo-LA"/>
        </w:rPr>
        <w:t>ສະຖານະການໃນກ</w:t>
      </w:r>
      <w:r w:rsidR="000017A2" w:rsidRPr="0031475E">
        <w:rPr>
          <w:rFonts w:ascii="Arial" w:hAnsi="Arial" w:cs="Leelawadee UI" w:hint="cs"/>
          <w:sz w:val="24"/>
          <w:szCs w:val="24"/>
          <w:cs/>
          <w:lang w:bidi="lo-LA"/>
        </w:rPr>
        <w:t>າງເວ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້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ຶ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ິ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ໍາລ້ຽ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ິ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ສອບຖ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ລັບຂໍ້ມູນເພີ່ມເຕີມກ່ຽວກັບຂະບວນການອະນຸ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ອນໜ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ດຕໍ່ໂທ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ເພື່ອຮ້ອງຂໍຂໍ້ມູນເພີ່ມເຕີ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05EE0C4" w14:textId="77777777" w:rsidR="00262BBD" w:rsidRPr="0031475E" w:rsidRDefault="00262BBD" w:rsidP="00A92CD7">
      <w:pPr>
        <w:tabs>
          <w:tab w:val="left" w:pos="859"/>
          <w:tab w:val="left" w:pos="860"/>
        </w:tabs>
        <w:spacing w:after="0" w:line="360" w:lineRule="auto"/>
        <w:ind w:right="428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0CB2B76" w14:textId="71FA2623" w:rsidR="000B67B4" w:rsidRPr="0031475E" w:rsidRDefault="245916BB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ຕ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ັກຊ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ຸດຜ່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ຸ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ທີ່ຮ້ອງຂ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ຕ້ອງສົ່ງແຈ້ງການກ່ຽວກັບການພິຈາລະນາຜົນປະໂຫຍດທາງລົບໃຫ້ທ່ານຮູ້ວ່າການບໍລິການດັ່ງກ່າວຖືກປະຕ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ື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ູ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ຽ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ື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ຕ້ອງການຮູ້ຂໍ້ມູນເພີ່ມເຕີມກ່ຽວກັບສິດທິຂອງທ່ານໃນການຄໍາຮ້ອງທຸກ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ເມື່ອທ່ານບໍ່ເຫັນດີກັບການຕັດສິນ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ທີ່ຈະປະຕິເສດການບໍລິການຂອງທ່ານຫຼືດໍາເນີນການອື່ນໆທີ່ທ່ານບໍ່ເຫັນດີນ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ເບິ່ງ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ພິຈາລະນາຜົນປະໂຫຍດທາງລົ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ດຍແຜນສຸຂະພາບຈິດຂອງທ່ານ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ໃຫ້ໃສ່ເລກໜ້າທີ່ຖືກຕ້ອງກ່ອນການຈັດພິ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]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ປຶ້ມຄູ່ມືເຫຼັ້ມ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764A579" w14:textId="77777777" w:rsidR="00AB7322" w:rsidRPr="0031475E" w:rsidRDefault="00AB732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A50DB9A" w14:textId="290D810E" w:rsidR="000B67B4" w:rsidRPr="0031475E" w:rsidRDefault="000B67B4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ຄວາມ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ຈຳ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ທາ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ພ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ມ່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ຫຍັ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FC5ECB5" w14:textId="77777777" w:rsidR="00AE595C" w:rsidRPr="0031475E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47E3222" w14:textId="50D4E224" w:rsidR="00262BBD" w:rsidRPr="0031475E" w:rsidRDefault="000B67B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ພ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ໝາ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ົ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ກ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ຂ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ຳ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ຸ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ຶ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ປ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ມ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ພ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ສົ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ຫ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ົ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ຈ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່ວ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ທົ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ຈ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ວ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ຮ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A7A30EE" w14:textId="77777777" w:rsidR="00262BBD" w:rsidRPr="0031475E" w:rsidRDefault="00262BB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DEC77C5" w14:textId="0B4F8A89" w:rsidR="00F27AD6" w:rsidRPr="0031475E" w:rsidRDefault="000B67B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ສຳລັບບຸກຄົນທີ່ມີອາຍຸຕ່ຳ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ແມ່ນມີຄວາມຈຳເປັນທາງດ້ານການແພ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ການບໍລິການນັ້ນແກ້ໄຂ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ກ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ໜັບສະໜູ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ັບປຸ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ຮັດໃຫ້ສະພາບສຸຂະພາບຈິດດີຂຶ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ທີ່ຍືນຍົ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ໜັບສະໜູ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ັບປຸ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ຮັດໃຫ້ສະພາບສຸຂະພາບຈິດດີຂື້ນນັ້ນຖືວ່າມີຄວາມຈໍາເປັນທາງການແພ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017A2" w:rsidRPr="0031475E">
        <w:rPr>
          <w:rFonts w:ascii="Arial" w:hAnsi="Arial" w:cs="Leelawadee UI"/>
          <w:sz w:val="24"/>
          <w:szCs w:val="24"/>
          <w:cs/>
          <w:lang w:bidi="lo-LA"/>
        </w:rPr>
        <w:t>ການໃຫ້ບໍລິການ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ລິການກວ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ວິນິດໄສ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ິ່ນປົວໄລຍະເບື້ອງຕົ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ໄລຍ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.</w:t>
      </w:r>
    </w:p>
    <w:p w14:paraId="433F9B6D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82FC730" w14:textId="74F82ECA" w:rsidR="00AE595C" w:rsidRPr="0031475E" w:rsidRDefault="000B67B4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ຈະຮັບບໍລິການດ້ານສຸຂະພາບຈິດອື່ນໆທີ່ບໍ່ຢູ່ໃ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ໄດ້ແນວ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7DC64C42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B288589" w14:textId="470B70C3" w:rsidR="000B67B4" w:rsidRPr="0031475E" w:rsidRDefault="000B67B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ລົງທະບຽນຢູ່ໃນແຜນການດູແລທີ່ຄຸ້ມຄອງ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, </w:t>
      </w:r>
      <w:r w:rsidR="000017A2"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ົ້າເຖິງການບໍລິການສຸຂະພາບຈິດຂອງຄົນເຈັບນອກ</w:t>
      </w:r>
      <w:r w:rsidR="000017A2" w:rsidRPr="0031475E">
        <w:rPr>
          <w:rFonts w:ascii="Arial" w:hAnsi="Arial" w:cs="Leelawadee UI" w:hint="cs"/>
          <w:sz w:val="24"/>
          <w:szCs w:val="24"/>
          <w:cs/>
          <w:lang w:bidi="lo-LA"/>
        </w:rPr>
        <w:t>ລະບົບ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ໄປນີ້ຜ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ການດູແລທີ່ຄຸ້ມ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.</w:t>
      </w:r>
    </w:p>
    <w:p w14:paraId="3C97C44B" w14:textId="7DC25EE8" w:rsidR="000B67B4" w:rsidRPr="0031475E" w:rsidRDefault="000B67B4">
      <w:pPr>
        <w:pStyle w:val="ListParagraph"/>
        <w:numPr>
          <w:ilvl w:val="0"/>
          <w:numId w:val="20"/>
        </w:numPr>
        <w:spacing w:line="360" w:lineRule="auto"/>
        <w:contextualSpacing/>
        <w:rPr>
          <w:rFonts w:eastAsiaTheme="minorHAnsi"/>
          <w:strike/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ປະເມີ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ປິ່ນປົວ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ລວມທັງການປິ່ນປົວສ່ວນບຸກຄົ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ຸ່ມ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ອບຄົວ</w:t>
      </w:r>
      <w:r w:rsidRPr="0031475E">
        <w:rPr>
          <w:sz w:val="24"/>
          <w:szCs w:val="24"/>
          <w:cs/>
          <w:lang w:bidi="lo-LA"/>
        </w:rPr>
        <w:t>.</w:t>
      </w:r>
    </w:p>
    <w:p w14:paraId="25523DD3" w14:textId="77777777" w:rsidR="000B67B4" w:rsidRPr="0031475E" w:rsidRDefault="000B67B4">
      <w:pPr>
        <w:pStyle w:val="ListParagraph"/>
        <w:numPr>
          <w:ilvl w:val="0"/>
          <w:numId w:val="2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ົ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ອ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າ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ຈ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ປະສາດຈິດວິທະຍາ</w:t>
      </w:r>
      <w:r w:rsidRPr="0031475E">
        <w:rPr>
          <w:sz w:val="24"/>
          <w:szCs w:val="24"/>
          <w:cs/>
          <w:lang w:bidi="lo-LA"/>
        </w:rPr>
        <w:t xml:space="preserve">​, 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ຊີ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ຫ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າງ</w:t>
      </w:r>
      <w:r w:rsidRPr="0031475E">
        <w:rPr>
          <w:sz w:val="24"/>
          <w:szCs w:val="24"/>
          <w:cs/>
          <w:lang w:bidi="lo-LA"/>
        </w:rPr>
        <w:t>​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ພ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ພື່ອ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ມີ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>​.</w:t>
      </w:r>
    </w:p>
    <w:p w14:paraId="5F1A938E" w14:textId="6DACB1B3" w:rsidR="000B67B4" w:rsidRPr="0031475E" w:rsidRDefault="000B67B4">
      <w:pPr>
        <w:pStyle w:val="ListParagraph"/>
        <w:numPr>
          <w:ilvl w:val="0"/>
          <w:numId w:val="2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ຈ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ອກ</w:t>
      </w:r>
      <w:r w:rsidR="000017A2" w:rsidRPr="0031475E">
        <w:rPr>
          <w:rFonts w:cs="Leelawadee UI" w:hint="cs"/>
          <w:sz w:val="24"/>
          <w:szCs w:val="24"/>
          <w:cs/>
          <w:lang w:bidi="lo-LA"/>
        </w:rPr>
        <w:t>ລະບົ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ຸ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ົ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າມ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ຕ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ັ່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ພ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ຢາ</w:t>
      </w:r>
      <w:r w:rsidRPr="0031475E">
        <w:rPr>
          <w:sz w:val="24"/>
          <w:szCs w:val="24"/>
          <w:cs/>
          <w:lang w:bidi="lo-LA"/>
        </w:rPr>
        <w:t xml:space="preserve">  ​. </w:t>
      </w:r>
    </w:p>
    <w:p w14:paraId="199B8881" w14:textId="77777777" w:rsidR="000B67B4" w:rsidRPr="0031475E" w:rsidRDefault="000B67B4">
      <w:pPr>
        <w:pStyle w:val="ListParagraph"/>
        <w:numPr>
          <w:ilvl w:val="0"/>
          <w:numId w:val="2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ໃຫ້ຄໍາປຶກສາດ້ານຈິດຕະວິທະຍາ</w:t>
      </w:r>
      <w:r w:rsidRPr="0031475E">
        <w:rPr>
          <w:sz w:val="24"/>
          <w:szCs w:val="24"/>
          <w:cs/>
          <w:lang w:bidi="lo-LA"/>
        </w:rPr>
        <w:t>.</w:t>
      </w:r>
    </w:p>
    <w:p w14:paraId="7ED06F23" w14:textId="07C0CBB9" w:rsidR="000B67B4" w:rsidRPr="0031475E" w:rsidRDefault="000B67B4">
      <w:pPr>
        <w:pStyle w:val="ListParagraph"/>
        <w:numPr>
          <w:ilvl w:val="0"/>
          <w:numId w:val="2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ຫ້ອງທົດລອງຄົນເຈັບນອກ</w:t>
      </w:r>
      <w:r w:rsidR="000017A2" w:rsidRPr="0031475E">
        <w:rPr>
          <w:rFonts w:cs="Leelawadee UI" w:hint="cs"/>
          <w:sz w:val="24"/>
          <w:szCs w:val="24"/>
          <w:cs/>
          <w:lang w:bidi="lo-LA"/>
        </w:rPr>
        <w:t>ລະບົບ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ຢາ</w:t>
      </w:r>
      <w:r w:rsidRPr="0031475E">
        <w:rPr>
          <w:sz w:val="24"/>
          <w:szCs w:val="24"/>
          <w:cs/>
          <w:lang w:bidi="lo-LA"/>
        </w:rPr>
        <w:t>(</w:t>
      </w:r>
      <w:r w:rsidRPr="0031475E">
        <w:rPr>
          <w:rFonts w:cs="Leelawadee UI"/>
          <w:sz w:val="24"/>
          <w:szCs w:val="24"/>
          <w:cs/>
          <w:lang w:bidi="lo-LA"/>
        </w:rPr>
        <w:t>ກະລຸນາສັງເກດວ່າຢາສ່ວນໃຫຍ່ຖືກຄຸ້ມຄອງພາຍໃຕ້ໂຄງການ</w:t>
      </w:r>
      <w:r w:rsidRPr="0031475E">
        <w:rPr>
          <w:sz w:val="24"/>
          <w:szCs w:val="24"/>
          <w:cs/>
          <w:lang w:bidi="lo-LA"/>
        </w:rPr>
        <w:t xml:space="preserve"> Fee-For-Service Medi-Cal), </w:t>
      </w:r>
      <w:r w:rsidRPr="0031475E">
        <w:rPr>
          <w:rFonts w:cs="Leelawadee UI"/>
          <w:sz w:val="24"/>
          <w:szCs w:val="24"/>
          <w:cs/>
          <w:lang w:bidi="lo-LA"/>
        </w:rPr>
        <w:t>ການສະໜ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ອາຫານເສີມ</w:t>
      </w:r>
      <w:r w:rsidRPr="0031475E">
        <w:rPr>
          <w:sz w:val="24"/>
          <w:szCs w:val="24"/>
          <w:cs/>
          <w:lang w:bidi="lo-LA"/>
        </w:rPr>
        <w:t>.</w:t>
      </w:r>
    </w:p>
    <w:p w14:paraId="1113C82B" w14:textId="200CE102" w:rsidR="000B67B4" w:rsidRPr="0031475E" w:rsidRDefault="000B67B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ເພື່ອຮັບບໍລິການໃດບໍລິການໜຶ່ງຂ້າງຕົ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ໂທ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ການດູແລທີ່ມີການຄຸ້ມ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ໂດຍກົ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ບໍ່ຢູ່ໃນແຜນການດູແລ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ການດູແລທີ່ຄຸ້ມ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ອາດຈະສາມາດໄດ້ຮັບການບໍລິການເຫຼົ່ານີ້ຈາກຜູ້ໃຫ້ບໍລິການສ່ວນບຸກຄ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ລີນິກທີ່ຍອມ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ຈະສາມາດຊ່ວຍທ່ານຊອກຫາຜູ້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ລີນິກທີ່ສາມາດຊ່ວຍທ່ານ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ຈະໃຫ້ຄວາມຄິດບາງຢ່າງກ່ຽວກັບວິທີຊອກຫາຜູ້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ລີນິ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80802B5" w14:textId="77777777" w:rsidR="00773DF9" w:rsidRPr="0031475E" w:rsidRDefault="00773DF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CCF326C" w14:textId="6A600A88" w:rsidR="000B67B4" w:rsidRPr="0031475E" w:rsidRDefault="000B67B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ຮ້ານຂາຍ</w:t>
      </w:r>
      <w:r w:rsidR="000017A2" w:rsidRPr="0031475E">
        <w:rPr>
          <w:rFonts w:ascii="Arial" w:hAnsi="Arial" w:cs="Leelawadee UI" w:hint="cs"/>
          <w:sz w:val="24"/>
          <w:szCs w:val="24"/>
          <w:cs/>
          <w:lang w:bidi="lo-LA"/>
        </w:rPr>
        <w:t>ຢາ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ຸກແຫ່ງທີ່ຍອມ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ມາດຕື່ມໃບສັ່ງຢາເພື່ອປິ່ນປົວສະພາບ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ະລຸນາຮັບຊາບວ່າຢາຕາມໃບສັ່ງແພດສ່ວນໃຫຍ່ທີ່ຂາຍໂດຍຮ້ານຂາຍຢາແມ່ນຈະຢູ່ພາຍໃຕ້ໂຄ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ບບມີຄ່າທໍານຽມບໍ່ແມ່ນແຜນການດູແລທີ່ຄຸ້ມຄອງ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B6C99B0" w14:textId="77777777" w:rsidR="00E02E4D" w:rsidRPr="0031475E" w:rsidRDefault="00E02E4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88E8A72" w14:textId="4ACB07FE" w:rsidR="000B67B4" w:rsidRPr="0031475E" w:rsidRDefault="000B67B4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ຈະຮັບບໍລິກາ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ອື່ນໆ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(</w:t>
      </w:r>
      <w:r w:rsidR="007B25E6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ປະຖົມພະຍາບາ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/Medi-Cal)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ທີ່ບໍ່ໄດ້ຮັບການຄຸ້ມຄອງໂດ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ໄດ້ແນວ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2F7932BA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A4DA167" w14:textId="71E434DE" w:rsidR="00FA54F8" w:rsidRPr="0031475E" w:rsidRDefault="00C678C5" w:rsidP="00907CED">
      <w:pPr>
        <w:spacing w:after="0" w:line="360" w:lineRule="auto"/>
        <w:contextualSpacing/>
        <w:rPr>
          <w:rFonts w:cs="Calibri"/>
          <w:strike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ຢູ່ໃນແຜນການດູແລທີ່ມີການຄຸ້ມ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ດັ່ງກ່າວຈະເປັນຜູ້ຮັບຜິດຊອບໃນການຊອກຫາຜູ້ໃຫ້ບໍລິການສໍາລັບ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ບໍ່ໄດ້ລົງທະບຽນຢູ່ໃນແຜນການດູແລທີ່ມີການຄຸ້ມ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"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ກກະຕ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"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ອີ້ນ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່າທໍານຽມສໍາລັບ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ໄປຫາຜູ້ໃຫ້ບໍລິການໃດກະໄດ້ທີ່ຍອມ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ຕ້ອງບອກຜູ້ໃຫ້ບໍລິການຂອງທ່ານວ່າທ່ານ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ອນທີ່ທ່ານຈະເລີ່ມຮັບ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ບໍ່ດັ່ງ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ອາດຈະຖືກຮຽກເກັບເງິນສຳລັບການບໍລິການເຫຼົ່າ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  <w:bookmarkStart w:id="15" w:name="__What_If_I_Have_an_Alcohol_or_Drug_Prob"/>
      <w:bookmarkEnd w:id="15"/>
    </w:p>
    <w:p w14:paraId="10B0B845" w14:textId="77777777" w:rsidR="00FA54F8" w:rsidRPr="0031475E" w:rsidRDefault="00FA54F8" w:rsidP="00A92CD7">
      <w:pPr>
        <w:pStyle w:val="ListParagraph"/>
        <w:spacing w:line="360" w:lineRule="auto"/>
        <w:ind w:left="1080" w:firstLine="0"/>
        <w:contextualSpacing/>
        <w:rPr>
          <w:sz w:val="24"/>
          <w:szCs w:val="24"/>
          <w:cs/>
          <w:lang w:bidi="lo-LA"/>
        </w:rPr>
      </w:pPr>
    </w:p>
    <w:p w14:paraId="1A6AF2C7" w14:textId="0C403DF6" w:rsidR="00E02E4D" w:rsidRPr="0031475E" w:rsidRDefault="00FA54F8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ໃຊ້ຜູ້ໃຫ້ບໍລິການນອກແຜນສຸຂະພາບຂອງທ່ານສຳລັບການບໍລິການວາງແຜນຄອບຄ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63F0AB5" w14:textId="77777777" w:rsidR="00262BBD" w:rsidRPr="0031475E" w:rsidRDefault="00262BB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8D7CC50" w14:textId="1B225BDA" w:rsidR="00E02E4D" w:rsidRPr="0031475E" w:rsidRDefault="00E02E4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ຈະເປັນແນວໃດຖ້າຂ້າພະເຈົ້າມີບັນຫາກ່ຽວກັບເຫຼົ້າຫຼືຢາເສບຕິ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102A765E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08BC6D1" w14:textId="05297642" w:rsidR="00E02E4D" w:rsidRPr="0031475E" w:rsidRDefault="00E02E4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ຄິດວ່າທ່ານຕ້ອງການບໍລິການເພື່ອບຳບັດບັນຫາເຫຼົ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າເສບຕ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7B25E6" w:rsidRPr="0031475E">
        <w:rPr>
          <w:rFonts w:ascii="Arial" w:hAnsi="Arial" w:cs="Leelawadee UI"/>
          <w:sz w:val="24"/>
          <w:szCs w:val="24"/>
          <w:cs/>
          <w:lang w:bidi="lo-LA"/>
        </w:rPr>
        <w:t>ໃຫ້ຕິດຕໍ່ເມືອ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4BBA1358" w14:textId="77777777" w:rsidR="00262BBD" w:rsidRPr="0031475E" w:rsidRDefault="00262BBD" w:rsidP="00262BBD">
      <w:pPr>
        <w:pStyle w:val="BodyText"/>
        <w:spacing w:line="360" w:lineRule="auto"/>
        <w:contextualSpacing/>
        <w:rPr>
          <w:cs/>
          <w:lang w:bidi="lo-LA"/>
        </w:rPr>
      </w:pPr>
    </w:p>
    <w:p w14:paraId="235237B3" w14:textId="01A9D325" w:rsidR="00E02E4D" w:rsidRPr="0031475E" w:rsidRDefault="006D48E9" w:rsidP="00262BBD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cs/>
          <w:lang w:bidi="lo-LA"/>
        </w:rPr>
        <w:t>*[</w:t>
      </w:r>
      <w:r w:rsidR="007B25E6" w:rsidRPr="0031475E">
        <w:rPr>
          <w:rFonts w:cs="Leelawadee UI"/>
          <w:cs/>
          <w:lang w:bidi="lo-LA"/>
        </w:rPr>
        <w:t>ເມືອງທີ່ຈະເອົາ</w:t>
      </w:r>
      <w:r w:rsidRPr="0031475E">
        <w:rPr>
          <w:rFonts w:cs="Leelawadee UI"/>
          <w:cs/>
          <w:lang w:bidi="lo-LA"/>
        </w:rPr>
        <w:t>ຂໍ້ມູນ</w:t>
      </w:r>
      <w:r w:rsidR="007B25E6" w:rsidRPr="0031475E">
        <w:rPr>
          <w:rFonts w:cs="Leelawadee UI" w:hint="cs"/>
          <w:cs/>
          <w:lang w:bidi="lo-LA"/>
        </w:rPr>
        <w:t>ໃສ່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ລະບົບການຈັດສົ່ງຢາ</w:t>
      </w:r>
      <w:r w:rsidRPr="0031475E">
        <w:rPr>
          <w:cs/>
          <w:lang w:bidi="lo-LA"/>
        </w:rPr>
        <w:t xml:space="preserve"> Medi-Cal </w:t>
      </w:r>
      <w:r w:rsidRPr="0031475E">
        <w:rPr>
          <w:rFonts w:cs="Leelawadee UI"/>
          <w:cs/>
          <w:lang w:bidi="lo-LA"/>
        </w:rPr>
        <w:t>ຈັດຂື້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Drug Medi-Cal </w:t>
      </w:r>
      <w:r w:rsidRPr="0031475E">
        <w:rPr>
          <w:rFonts w:cs="Leelawadee UI"/>
          <w:cs/>
          <w:lang w:bidi="lo-LA"/>
        </w:rPr>
        <w:t>ຢູ່ທີ່ນີ້</w:t>
      </w:r>
      <w:r w:rsidRPr="0031475E">
        <w:rPr>
          <w:cs/>
          <w:lang w:bidi="lo-LA"/>
        </w:rPr>
        <w:t>]</w:t>
      </w:r>
    </w:p>
    <w:p w14:paraId="1E703793" w14:textId="77777777" w:rsidR="00E02E4D" w:rsidRPr="0031475E" w:rsidRDefault="00E02E4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0863449" w14:textId="2BFB9726" w:rsidR="00E02E4D" w:rsidRPr="0031475E" w:rsidRDefault="00E02E4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0158A03E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790A5D1" w14:textId="0754D881" w:rsidR="00E02E4D" w:rsidRPr="0031475E" w:rsidRDefault="00E02E4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ໃສ່ຂໍ້ມູນສະເພາະ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p w14:paraId="74CF084E" w14:textId="77777777" w:rsidR="00F27AD6" w:rsidRPr="0031475E" w:rsidRDefault="00F27AD6" w:rsidP="00A92CD7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  <w:cs/>
          <w:lang w:bidi="lo-LA"/>
        </w:rPr>
      </w:pPr>
    </w:p>
    <w:p w14:paraId="27485F1B" w14:textId="45416CEC" w:rsidR="00E02E4D" w:rsidRPr="0031475E" w:rsidRDefault="00E02E4D" w:rsidP="00A92CD7">
      <w:pPr>
        <w:spacing w:after="0" w:line="360" w:lineRule="auto"/>
        <w:contextualSpacing/>
        <w:rPr>
          <w:rFonts w:ascii="Arial" w:eastAsia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ປັນຫຍັງຂ້ອຍຈຶ່ງຕ້ອງໃຊ້ບໍລິການຜູ້ປ່ວຍໃນໂຮງໝໍຈິ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6DF83E9C" w14:textId="77777777" w:rsidR="00FA665C" w:rsidRPr="0031475E" w:rsidRDefault="00FA665C" w:rsidP="00A92CD7">
      <w:pPr>
        <w:spacing w:after="0" w:line="360" w:lineRule="auto"/>
        <w:contextualSpacing/>
        <w:rPr>
          <w:rFonts w:ascii="Arial" w:eastAsia="Arial" w:hAnsi="Arial" w:cs="Arial"/>
          <w:b/>
          <w:bCs/>
          <w:sz w:val="24"/>
          <w:szCs w:val="24"/>
          <w:cs/>
          <w:lang w:bidi="lo-LA"/>
        </w:rPr>
      </w:pPr>
    </w:p>
    <w:p w14:paraId="004B8B18" w14:textId="61269A21" w:rsidR="00E02E4D" w:rsidRPr="0031475E" w:rsidRDefault="00AB732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ົ້າ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ິ່ນປົວໃນໂຮງໝໍ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a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ິ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່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ອ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ພ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ຕ່ຳ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ນື່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ວະ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ທາງ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ທາງ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ວ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:</w:t>
      </w:r>
    </w:p>
    <w:p w14:paraId="5564BC3D" w14:textId="77777777" w:rsidR="00E02E4D" w:rsidRPr="0031475E" w:rsidRDefault="00E02E4D">
      <w:pPr>
        <w:pStyle w:val="ListParagraph"/>
        <w:numPr>
          <w:ilvl w:val="0"/>
          <w:numId w:val="24"/>
        </w:numPr>
        <w:tabs>
          <w:tab w:val="left" w:pos="859"/>
          <w:tab w:val="left" w:pos="860"/>
        </w:tabs>
        <w:spacing w:line="360" w:lineRule="auto"/>
        <w:ind w:right="1225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ເປັນຕົວແທນອັນຕະລາຍໃນປະຈຸບັນຕໍ່ກັບຕົວທ່ານເ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ຜູ້ອື່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ທໍາລາຍຊັບສິນທີ່ສໍາຄັນ</w:t>
      </w:r>
    </w:p>
    <w:p w14:paraId="14964D4D" w14:textId="77777777" w:rsidR="00E02E4D" w:rsidRPr="0031475E" w:rsidRDefault="00E02E4D">
      <w:pPr>
        <w:pStyle w:val="ListParagraph"/>
        <w:numPr>
          <w:ilvl w:val="0"/>
          <w:numId w:val="24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ໍ່ສາມາດຈັດຫ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ໃຊ້ປະໂຫຍດຈາກອາຫ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ເຄື່ອງນຸ່ງຫົ່ມ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ທີ່ພັກອາໄສໄດ້</w:t>
      </w:r>
    </w:p>
    <w:p w14:paraId="65202DFB" w14:textId="77777777" w:rsidR="00E02E4D" w:rsidRPr="0031475E" w:rsidRDefault="00E02E4D">
      <w:pPr>
        <w:pStyle w:val="ListParagraph"/>
        <w:numPr>
          <w:ilvl w:val="0"/>
          <w:numId w:val="24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ນໍາສະເໜີຄວາມສ່ຽງທີ່ຮ້າຍແຮງຕໍ່ສຸຂະພາບທາງດ້ານຮ່າງກາຍຂອງທ່ານ</w:t>
      </w:r>
    </w:p>
    <w:p w14:paraId="1E90DA11" w14:textId="7521AC94" w:rsidR="00E02E4D" w:rsidRPr="0031475E" w:rsidRDefault="00E02E4D">
      <w:pPr>
        <w:pStyle w:val="ListParagraph"/>
        <w:numPr>
          <w:ilvl w:val="0"/>
          <w:numId w:val="24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ມີການເສື່ອມໂຊມຢ່າງຫຼາຍໃນ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ຄວາມສາມາດໃນການເຮັດວຽກ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ເປັນຜົນມາຈາກສະພາບ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</w:p>
    <w:p w14:paraId="3D256196" w14:textId="27E6ADF1" w:rsidR="00E02E4D" w:rsidRPr="0031475E" w:rsidRDefault="00E02E4D">
      <w:pPr>
        <w:pStyle w:val="ListParagraph"/>
        <w:numPr>
          <w:ilvl w:val="0"/>
          <w:numId w:val="24"/>
        </w:numPr>
        <w:tabs>
          <w:tab w:val="left" w:pos="859"/>
          <w:tab w:val="left" w:pos="860"/>
        </w:tabs>
        <w:spacing w:line="360" w:lineRule="auto"/>
        <w:ind w:right="505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ຕ້ອງການການປະເມີນຜົນທາງຈິດວິທະຍາ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ປິ່ນປົວ</w:t>
      </w:r>
      <w:r w:rsidR="007B25E6" w:rsidRPr="0031475E">
        <w:rPr>
          <w:rFonts w:cs="Leelawadee UI" w:hint="cs"/>
          <w:sz w:val="24"/>
          <w:szCs w:val="24"/>
          <w:cs/>
          <w:lang w:bidi="lo-LA"/>
        </w:rPr>
        <w:t>ທາງ</w:t>
      </w:r>
      <w:r w:rsidRPr="0031475E">
        <w:rPr>
          <w:rFonts w:cs="Leelawadee UI"/>
          <w:sz w:val="24"/>
          <w:szCs w:val="24"/>
          <w:cs/>
          <w:lang w:bidi="lo-LA"/>
        </w:rPr>
        <w:t>ຢ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ປິ່ນປົວອື່ນໆທີ່ສາມາດໃຫ້ບໍລິການໄດ້ໃນໂຮງໝໍເທົ່ານັ້ນ</w:t>
      </w:r>
      <w:r w:rsidRPr="0031475E">
        <w:rPr>
          <w:sz w:val="24"/>
          <w:szCs w:val="24"/>
          <w:cs/>
          <w:lang w:bidi="lo-LA"/>
        </w:rPr>
        <w:t xml:space="preserve"> </w:t>
      </w:r>
    </w:p>
    <w:p w14:paraId="3A4D714D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bookmarkStart w:id="16" w:name="_Hlk112155611"/>
    </w:p>
    <w:p w14:paraId="5F3599C4" w14:textId="38ACE831" w:rsidR="00E02E4D" w:rsidRPr="0031475E" w:rsidRDefault="00E02E4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lastRenderedPageBreak/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4999EB0C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9B2AB25" w14:textId="52DD538A" w:rsidR="00E02E4D" w:rsidRPr="0031475E" w:rsidRDefault="00E02E4D" w:rsidP="00262BBD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ໃສ່ຂໍ້ມູນສະເພາະຂອງ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ທີ່ນີ້</w:t>
      </w:r>
      <w:r w:rsidRPr="0031475E">
        <w:rPr>
          <w:cs/>
          <w:lang w:bidi="lo-LA"/>
        </w:rPr>
        <w:t xml:space="preserve"> [</w:t>
      </w:r>
      <w:r w:rsidRPr="0031475E">
        <w:rPr>
          <w:rFonts w:cs="Leelawadee UI"/>
          <w:cs/>
          <w:lang w:bidi="lo-LA"/>
        </w:rPr>
        <w:t>ຖ້າມີ</w:t>
      </w:r>
      <w:r w:rsidRPr="0031475E">
        <w:rPr>
          <w:cs/>
          <w:lang w:bidi="lo-LA"/>
        </w:rPr>
        <w:t>].</w:t>
      </w:r>
      <w:bookmarkEnd w:id="16"/>
    </w:p>
    <w:p w14:paraId="0FA6C3E2" w14:textId="48BFEE95" w:rsidR="00E02E4D" w:rsidRPr="0031475E" w:rsidRDefault="0099395C" w:rsidP="00262BBD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bookmarkStart w:id="17" w:name="_Toc109642497"/>
      <w:r w:rsidRPr="0031475E">
        <w:rPr>
          <w:cs/>
          <w:lang w:bidi="lo-LA"/>
        </w:rPr>
        <w:br w:type="column"/>
      </w:r>
      <w:bookmarkStart w:id="18" w:name="_Toc125136103"/>
      <w:r w:rsidRPr="0031475E">
        <w:rPr>
          <w:rFonts w:cs="Leelawadee UI"/>
          <w:cs/>
          <w:lang w:bidi="lo-LA"/>
        </w:rPr>
        <w:lastRenderedPageBreak/>
        <w:t>ການເລືອກຜູ້ໃຫ້ບໍລິການ</w:t>
      </w:r>
      <w:bookmarkEnd w:id="17"/>
      <w:bookmarkEnd w:id="18"/>
    </w:p>
    <w:p w14:paraId="53544D23" w14:textId="77777777" w:rsidR="00F27AD6" w:rsidRPr="0031475E" w:rsidRDefault="00F27AD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72D20CB" w14:textId="443AF44C" w:rsidR="00E02E4D" w:rsidRPr="0031475E" w:rsidRDefault="00E02E4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ອຍຈະຊອກຫາຜູ້ໃຫ້ບໍລິການດ້ານສຸຂະພາບຈິດພິເສດທີ່ຂ້ອຍຕ້ອງການໄດ້ແນວ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770A2001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20D54B3" w14:textId="1E6B1A19" w:rsidR="00E02E4D" w:rsidRPr="0031475E" w:rsidRDefault="00E02E4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ມ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ອອນລ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ມີຄຳຖາມກ່ຽວກັບຜູ້ໃຫ້ບໍລິການປັດຈຸບ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ການລາຍຊື່ຜູ້ໃຫ້ບໍລິການທີ່ປັບປຸງໃໝ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ເຂົ້າໄປທີ່ເວັບໄຊ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="007B25E6" w:rsidRPr="0031475E">
        <w:rPr>
          <w:rFonts w:ascii="Arial" w:hAnsi="Arial" w:cs="Leelawadee UI"/>
          <w:sz w:val="24"/>
          <w:szCs w:val="24"/>
          <w:cs/>
          <w:lang w:bidi="lo-LA"/>
        </w:rPr>
        <w:t>ເມືອ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ໃສ່ລິ້ງໄປຫາລາຍຊື່ຜູ້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]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ໄປ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ປະກັ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ບີໂທລະສັບຟຣ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ວ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​. </w:t>
      </w:r>
    </w:p>
    <w:p w14:paraId="53AEBA3B" w14:textId="77777777" w:rsidR="0048731E" w:rsidRPr="0031475E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CFA6C5A" w14:textId="5CA4C422" w:rsidR="00E02E4D" w:rsidRPr="0031475E" w:rsidRDefault="07641B5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ຽ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ບ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ທ່ານເລືອ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​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ື່ອທ່ານເລີ່ມຮັບການບໍລິການດ້ານສຸຂະພາບຈິດພິເສດເປັນຄັ້ງທຳອ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ຮ້ອງຂໍໃຫ້ແຜນສຸຂະພາບຈິດຂອງທ່ານສະໜອງທາງເລືອກເບື້ອງຕົ້ນໃຫ້ກັບຜູ້ໃຫ້ບໍລິ</w:t>
      </w:r>
      <w:r w:rsidR="007B25E6" w:rsidRPr="0031475E">
        <w:rPr>
          <w:rFonts w:ascii="Arial" w:hAnsi="Arial" w:cs="Leelawadee UI" w:hint="cs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່າງໜ້ອຍສອງຄ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ຍັງຕ້ອງອະນຸຍາດໃຫ້ທ່ານປ່ຽນຜູ້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່ຽ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ປ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ລືອ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ອົ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ວ່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່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້ອ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ປ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4533F82" w14:textId="77777777" w:rsidR="0048731E" w:rsidRPr="0031475E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0112DD3" w14:textId="38052AD6" w:rsidR="00B465B8" w:rsidRPr="0031475E" w:rsidRDefault="00B465B8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ຂອງທ່ານມີຄວາມຮັບຜິດຊອບເພື່ອຮັບປະກັນວ່າທ່ານສາມາດເຂົ້າເຖິງການດູແລໄດ້ທັນເວ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ຜູ້ໃຫ້ບໍລິການພຽງພໍຢູ່ໃກ້ທ່ານເພື່ອໃຫ້ແນ່ໃຈວ່າທ່ານສາມາດຮັບການບໍລິການປິ່ນປົວສຸຂະພາບຈິດຕາມແຜນສຸຂະພາບຈິດຫາກທ່ານຕ້ອ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* *</w:t>
      </w:r>
    </w:p>
    <w:p w14:paraId="340AC929" w14:textId="72A800E1" w:rsidR="00F27AD6" w:rsidRPr="0031475E" w:rsidRDefault="35E0732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ບາງຄັ້ງຜູ້ໃຫ້ບໍລິການຕາມສັນຍາ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ລືອກທີ່ຈະບໍ່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ລິການສຸຂະພາບຈິດພ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ີກຕໍ່ໄປ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ຈະບໍ່ເຮັດສັນຍາ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ີກຕໍ່ໄປ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ຍອມ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ລິການສຸຂະພາບຈິດພ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ົນເຈ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້ວຍຕົນເ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ຕາມການຮ້ອງຂໍ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ື່ອເປັນເຊັ່ນ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ຕ້ອງພະຍາຍາມຢ່າງມີສັດທາເພື່ອແຈ້ງເປັນລາຍລັກອັກສອນໄປຫາແຕ່ລະບຸກຄົນທີ່ຮັບບໍລິການດ້ານສຸຂະພາບຈິດພິເສດຈາກຜູ້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ຫຍ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ແຈ້ງລ່ວງໜ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30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າມ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ັ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ັບ</w:t>
      </w:r>
      <w:r w:rsidR="00483C33" w:rsidRPr="0031475E">
        <w:rPr>
          <w:rFonts w:ascii="Arial" w:hAnsi="Arial" w:cs="Leelawadee UI" w:hint="cs"/>
          <w:sz w:val="24"/>
          <w:szCs w:val="24"/>
          <w:cs/>
          <w:lang w:bidi="lo-LA"/>
        </w:rPr>
        <w:t>ໃຫ້ຢຸ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ຊ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15  </w:t>
      </w:r>
      <w:r w:rsidR="00483C33" w:rsidRPr="0031475E">
        <w:rPr>
          <w:rFonts w:ascii="Arial" w:hAnsi="Arial" w:cs="Leelawadee UI"/>
          <w:sz w:val="24"/>
          <w:szCs w:val="24"/>
          <w:cs/>
          <w:lang w:bidi="lo-LA"/>
        </w:rPr>
        <w:t>ວັນຕາມປ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ັ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ຸ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ົ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ຮ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ຽ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ຮັບການບໍລິການຈາກຜູ້ໃຫ້ບໍລິການທີ່ອອກ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ໄປ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ຕົກລົງເຫັນດ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ອີ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“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ນື່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”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້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ຸ່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D1DB6CB" w14:textId="77777777" w:rsidR="00404AF9" w:rsidRPr="0031475E" w:rsidRDefault="00404AF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D7808E8" w14:textId="7C9B3EDC" w:rsidR="00E83BC8" w:rsidRPr="0031475E" w:rsidRDefault="00E02E4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ສາມາດຮັບການບໍລິການຈາກຜູ້ໃຫ້ບໍລິການປັດຈຸບັນຂອງຂ້າພະເຈົ້າຕໍ່ໄປໄດ້ບ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03B1E264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82BA8F7" w14:textId="757503EA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ໄດ້ຮັບການບໍລິການດ້ານສຸຂະພາບຈິດຈາກແຜນການດູແລທີ່ຄຸ້ມຄອງ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້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ອາດຈະໄດ້ຮັບການເບິ່ງແຍງຈາກຜູ້ໃຫ້ບໍລິການ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ຖິງແມ່ນວ່າທ່ານຈະໄດ້ຮັບການບໍລິການດ້ານສຸຂະພາບຈິດຈາກຜູ້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າບໃດທີ່ການບໍລິການໄດ້ຮັບການປະສານງານກ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ະຫວ່າງຜູ້ໃຫ້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ມ່ນບໍ່ຄືກ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AEB78DA" w14:textId="487C85F5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ນອ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ື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ຸ້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່ວ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ຸ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="00483C33" w:rsidRPr="0031475E">
        <w:rPr>
          <w:rFonts w:ascii="Arial" w:hAnsi="Arial" w:cs="Leelawadee UI" w:hint="cs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“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ເບິ່ງແຍງຢ່າງຕໍ່ເນື່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”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ໃຫ້ທ່ານສາມາດຢູ່ກັບຜູ້ໃຫ້ບໍລິການປັດຈຸບັນຂອງທ່ານໄດ້ດົນເຖິ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12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ດື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ຍໃຕ້ເງື່ອນໄຂບາງຢ່າງລວມທັ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ຕ່ບໍ່ຈໍາກ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ັງໝົດຕໍ່ໄປ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6D02EDB7" w14:textId="77777777" w:rsidR="00E83BC8" w:rsidRPr="0031475E" w:rsidRDefault="00E83BC8">
      <w:pPr>
        <w:pStyle w:val="ListParagraph"/>
        <w:numPr>
          <w:ilvl w:val="0"/>
          <w:numId w:val="2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ທ່ານມີຄວາມສໍາພັນທີ່ມີຢູ່ແລ້ວກັບຜູ້ໃຫ້ບໍລິການທີ່ທ່ານກໍາລັງຮ້ອງຂໍ</w:t>
      </w:r>
      <w:r w:rsidRPr="0031475E">
        <w:rPr>
          <w:sz w:val="24"/>
          <w:szCs w:val="24"/>
          <w:cs/>
          <w:lang w:bidi="lo-LA"/>
        </w:rPr>
        <w:t>;</w:t>
      </w:r>
    </w:p>
    <w:p w14:paraId="246685D6" w14:textId="3BE39E4B" w:rsidR="00E83BC8" w:rsidRPr="0031475E" w:rsidRDefault="00E83BC8">
      <w:pPr>
        <w:pStyle w:val="ListParagraph"/>
        <w:numPr>
          <w:ilvl w:val="0"/>
          <w:numId w:val="2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ທ່ານຈໍາເປັນຕ້ອງຢູ່ກັບຜູ້ໃຫ້ບໍລິການໃນປະຈຸບັນຂອງທ່ານເພື່ອສືບຕໍ່ການປິ່ນປົວຢ່າງຕໍ່ເນື່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ພາະການປ່ຽ</w:t>
      </w:r>
      <w:r w:rsidR="00483C33" w:rsidRPr="0031475E">
        <w:rPr>
          <w:rFonts w:cs="Leelawadee UI" w:hint="cs"/>
          <w:sz w:val="24"/>
          <w:szCs w:val="24"/>
          <w:cs/>
          <w:lang w:bidi="lo-LA"/>
        </w:rPr>
        <w:t>ນ</w:t>
      </w:r>
      <w:r w:rsidRPr="0031475E">
        <w:rPr>
          <w:rFonts w:cs="Leelawadee UI"/>
          <w:sz w:val="24"/>
          <w:szCs w:val="24"/>
          <w:cs/>
          <w:lang w:bidi="lo-LA"/>
        </w:rPr>
        <w:t>ແປງຜູ້ໃຫ້ບໍລິການໃໝ່ອາດສົງຜົນກະທົບໃຫ້ສຸຂະພາບຈິດຂອງທ່ານ</w:t>
      </w:r>
      <w:r w:rsidRPr="0031475E">
        <w:rPr>
          <w:sz w:val="24"/>
          <w:szCs w:val="24"/>
          <w:cs/>
          <w:lang w:bidi="lo-LA"/>
        </w:rPr>
        <w:t>;</w:t>
      </w:r>
    </w:p>
    <w:p w14:paraId="0C291C11" w14:textId="24E89089" w:rsidR="00E83BC8" w:rsidRPr="0031475E" w:rsidRDefault="00E83BC8">
      <w:pPr>
        <w:pStyle w:val="ListParagraph"/>
        <w:numPr>
          <w:ilvl w:val="0"/>
          <w:numId w:val="2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ຜ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ການ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ຸ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ົ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ັດ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ເປັນໄປຕາມ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ໍ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ົດຂອງ</w:t>
      </w:r>
      <w:r w:rsidRPr="0031475E">
        <w:rPr>
          <w:sz w:val="24"/>
          <w:szCs w:val="24"/>
          <w:cs/>
          <w:lang w:bidi="lo-LA"/>
        </w:rPr>
        <w:t xml:space="preserve"> Medi-Cal;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>,</w:t>
      </w:r>
    </w:p>
    <w:p w14:paraId="202669EE" w14:textId="7B8BEF40" w:rsidR="00E83BC8" w:rsidRPr="0031475E" w:rsidRDefault="00E83BC8">
      <w:pPr>
        <w:pStyle w:val="ListParagraph"/>
        <w:numPr>
          <w:ilvl w:val="0"/>
          <w:numId w:val="2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ຜູ້ໃຫ້ບໍລິການຕົກລົງເຫັນດີກ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ໍ້ກໍານົດຂອງ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ໍາລັບການເຮັດສັນຍາກ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>.</w:t>
      </w:r>
    </w:p>
    <w:p w14:paraId="3997015D" w14:textId="77777777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11C22A6" w14:textId="7314F500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29A76AA5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F6A40A6" w14:textId="49B2D540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ໃສ່ຂໍ້ມູນສະເພາະ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p w14:paraId="1D9241E0" w14:textId="77777777" w:rsidR="00E83BC8" w:rsidRPr="0031475E" w:rsidRDefault="00E83BC8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19CE3E59" w14:textId="77777777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E4FCC03" w14:textId="76099FE1" w:rsidR="00E02E4D" w:rsidRPr="0031475E" w:rsidRDefault="00DA780E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r w:rsidRPr="0031475E">
        <w:rPr>
          <w:cs/>
          <w:lang w:bidi="lo-LA"/>
        </w:rPr>
        <w:br w:type="column"/>
      </w:r>
      <w:bookmarkStart w:id="19" w:name="_Toc125136104"/>
      <w:r w:rsidRPr="0031475E">
        <w:rPr>
          <w:rFonts w:cs="Leelawadee UI"/>
          <w:cs/>
          <w:lang w:bidi="lo-LA"/>
        </w:rPr>
        <w:lastRenderedPageBreak/>
        <w:t>ຂອບເຂດຂອງການບໍລິການ</w:t>
      </w:r>
      <w:bookmarkEnd w:id="19"/>
    </w:p>
    <w:p w14:paraId="49A5CDAF" w14:textId="77777777" w:rsidR="00E83BC8" w:rsidRPr="0031475E" w:rsidRDefault="00E83BC8" w:rsidP="00A92CD7">
      <w:pPr>
        <w:widowControl w:val="0"/>
        <w:autoSpaceDE w:val="0"/>
        <w:autoSpaceDN w:val="0"/>
        <w:spacing w:after="0" w:line="360" w:lineRule="auto"/>
        <w:ind w:right="222"/>
        <w:contextualSpacing/>
        <w:rPr>
          <w:rFonts w:ascii="Arial" w:eastAsia="Arial" w:hAnsi="Arial" w:cs="Arial"/>
          <w:sz w:val="24"/>
          <w:szCs w:val="24"/>
          <w:cs/>
          <w:lang w:bidi="lo-LA"/>
        </w:rPr>
      </w:pPr>
    </w:p>
    <w:p w14:paraId="15ADEF27" w14:textId="17DE0010" w:rsidR="00E83BC8" w:rsidRPr="0031475E" w:rsidRDefault="00E83BC8" w:rsidP="00A92CD7">
      <w:pPr>
        <w:widowControl w:val="0"/>
        <w:autoSpaceDE w:val="0"/>
        <w:autoSpaceDN w:val="0"/>
        <w:spacing w:after="0" w:line="360" w:lineRule="auto"/>
        <w:ind w:right="222"/>
        <w:contextualSpacing/>
        <w:rPr>
          <w:rFonts w:ascii="Arial" w:eastAsia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ງື່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ຂ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ົ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ຖິ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ັ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ປ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ມ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ີ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ສ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ຂອງທ່ານຈະເຮັດວຽກຮ່ວມກັບທ່ານເພື່ອຕັດສິນໃຈວ່າການບໍລິການໃດຈະເໝາະສໍາລັບທ່ານທີ່ສຸ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1259588" w14:textId="77777777" w:rsidR="00173731" w:rsidRPr="0031475E" w:rsidRDefault="00173731" w:rsidP="00A92CD7">
      <w:pPr>
        <w:widowControl w:val="0"/>
        <w:autoSpaceDE w:val="0"/>
        <w:autoSpaceDN w:val="0"/>
        <w:spacing w:after="0" w:line="360" w:lineRule="auto"/>
        <w:ind w:right="222"/>
        <w:contextualSpacing/>
        <w:rPr>
          <w:rFonts w:ascii="Arial" w:eastAsia="Arial" w:hAnsi="Arial" w:cs="Arial"/>
          <w:sz w:val="24"/>
          <w:szCs w:val="24"/>
          <w:cs/>
          <w:lang w:bidi="lo-LA"/>
        </w:rPr>
      </w:pPr>
    </w:p>
    <w:p w14:paraId="5920D973" w14:textId="6BC6A2FB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ບໍລິການສຸຂະພາບຈິດ</w:t>
      </w:r>
    </w:p>
    <w:p w14:paraId="4A416185" w14:textId="3FC6FBCD" w:rsidR="00E83BC8" w:rsidRPr="0031475E" w:rsidRDefault="00E83BC8">
      <w:pPr>
        <w:pStyle w:val="ListParagraph"/>
        <w:numPr>
          <w:ilvl w:val="0"/>
          <w:numId w:val="26"/>
        </w:numPr>
        <w:spacing w:line="360" w:lineRule="auto"/>
        <w:ind w:right="222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ດ້ານສຸຂະພາບຈິດແມ່ນການບໍລິການປິ່ນປົວ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່ວນບຸກຄົ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ເປັນກຸ່ມ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ອບຄົວ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ຊິ່ງຊ່ວຍໃຫ້ຜູ້ທີ່ມີສະພາບສຸຂະພາບຈິດສາມາ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ພັດທະນາທັກສະການຮັບມືກັບອຸປະສັກໃນການດໍາຊີວິດປະຈໍາວັນ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ການບໍລິການເຫຼົ່ານີ້ຍັງລວມເຖິງວຽກງານທີ່ຜູ້ໃຫ້ບໍລິການເຮັດເພື່ອຊ່ວຍເຮັດໃຫ້ການບໍລິການດີຂຶ້ນສໍາລັບຜູ້ທີ່ໄດ້ຮັບການບໍລິການ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ສິ່ງເຫຼົ່ານີ້ລວມມີ</w:t>
      </w:r>
      <w:r w:rsidRPr="0031475E">
        <w:rPr>
          <w:sz w:val="24"/>
          <w:szCs w:val="24"/>
          <w:cs/>
          <w:lang w:bidi="lo-LA"/>
        </w:rPr>
        <w:t xml:space="preserve">: </w:t>
      </w:r>
      <w:r w:rsidRPr="0031475E">
        <w:rPr>
          <w:rFonts w:cs="Leelawadee UI"/>
          <w:sz w:val="24"/>
          <w:szCs w:val="24"/>
          <w:cs/>
          <w:lang w:bidi="lo-LA"/>
        </w:rPr>
        <w:t>ການປະເມີນເພື່ອເບິ່ງວ່າທ່ານຕ້ອງການບໍລິກ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ຖ້າການບໍລິການເຮັດວຽກ</w:t>
      </w:r>
      <w:r w:rsidRPr="0031475E">
        <w:rPr>
          <w:sz w:val="24"/>
          <w:szCs w:val="24"/>
          <w:cs/>
          <w:lang w:bidi="lo-LA"/>
        </w:rPr>
        <w:t xml:space="preserve">; </w:t>
      </w:r>
      <w:r w:rsidRPr="0031475E">
        <w:rPr>
          <w:rFonts w:cs="Leelawadee UI"/>
          <w:sz w:val="24"/>
          <w:szCs w:val="24"/>
          <w:cs/>
          <w:lang w:bidi="lo-LA"/>
        </w:rPr>
        <w:t>ການວາງແຜນການປິ່ນປົວເພື່ອຕັດສິນໃຈເປົ້າໝາຍການປິ່ນປົວສຸຂະພາບຈິດຂອງ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ບໍລິການສະເພາະທີ່ຈະສະໜອງໃຫ້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"</w:t>
      </w:r>
      <w:r w:rsidRPr="0031475E">
        <w:rPr>
          <w:rFonts w:cs="Leelawadee UI"/>
          <w:sz w:val="24"/>
          <w:szCs w:val="24"/>
          <w:cs/>
          <w:lang w:bidi="lo-LA"/>
        </w:rPr>
        <w:t>ຫຼັກຊັບປະກັນ</w:t>
      </w:r>
      <w:r w:rsidRPr="0031475E">
        <w:rPr>
          <w:sz w:val="24"/>
          <w:szCs w:val="24"/>
          <w:cs/>
          <w:lang w:bidi="lo-LA"/>
        </w:rPr>
        <w:t xml:space="preserve">," </w:t>
      </w:r>
      <w:r w:rsidRPr="0031475E">
        <w:rPr>
          <w:rFonts w:cs="Leelawadee UI"/>
          <w:sz w:val="24"/>
          <w:szCs w:val="24"/>
          <w:cs/>
          <w:lang w:bidi="lo-LA"/>
        </w:rPr>
        <w:t>ຊຶ່ງໝາຍຄວາມວ່າການເຮັດວຽກກັບສະມາຊິກໃນຄອບຄົວ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ຸກຄົນທີ່ສໍາຄັນໃນຊີວິດຂອງທ່ານ</w:t>
      </w:r>
      <w:r w:rsidRPr="0031475E">
        <w:rPr>
          <w:sz w:val="24"/>
          <w:szCs w:val="24"/>
          <w:cs/>
          <w:lang w:bidi="lo-LA"/>
        </w:rPr>
        <w:t xml:space="preserve"> (</w:t>
      </w:r>
      <w:r w:rsidRPr="0031475E">
        <w:rPr>
          <w:rFonts w:cs="Leelawadee UI"/>
          <w:sz w:val="24"/>
          <w:szCs w:val="24"/>
          <w:cs/>
          <w:lang w:bidi="lo-LA"/>
        </w:rPr>
        <w:t>ຖ້າຫາກທ່ານໃຫ້ການອະນຸຍາດ</w:t>
      </w:r>
      <w:r w:rsidRPr="0031475E">
        <w:rPr>
          <w:sz w:val="24"/>
          <w:szCs w:val="24"/>
          <w:cs/>
          <w:lang w:bidi="lo-LA"/>
        </w:rPr>
        <w:t xml:space="preserve">) </w:t>
      </w:r>
      <w:r w:rsidRPr="0031475E">
        <w:rPr>
          <w:rFonts w:cs="Leelawadee UI"/>
          <w:sz w:val="24"/>
          <w:szCs w:val="24"/>
          <w:cs/>
          <w:lang w:bidi="lo-LA"/>
        </w:rPr>
        <w:t>ເພື່ອຊ່ວຍປັບປຸ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ຮັກສາຄວາມສາມາດໃນການດໍາລົງຊີວິດປະຈໍາວັນຂອງທ່ານ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ສາມາດໃຫ້ການບໍລິການດ້ານສຸຂະພາບຈິດຢູ່ໃນຄລີນິກ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້ອງການຂອງຜູ້ໃຫ້ບໍລິກ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ທາງໂທລະສ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ທາງແພດສາ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ຢູ່ໃນບ້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ຊຸມຊົນອື່ນໆຂອງທ່ານ</w:t>
      </w:r>
      <w:r w:rsidRPr="0031475E">
        <w:rPr>
          <w:sz w:val="24"/>
          <w:szCs w:val="24"/>
          <w:cs/>
          <w:lang w:bidi="lo-LA"/>
        </w:rPr>
        <w:t>. [</w:t>
      </w:r>
      <w:r w:rsidR="00483C33" w:rsidRPr="0031475E">
        <w:rPr>
          <w:rFonts w:cs="Leelawadee UI"/>
          <w:sz w:val="24"/>
          <w:szCs w:val="24"/>
          <w:cs/>
          <w:lang w:bidi="lo-LA"/>
        </w:rPr>
        <w:t>ເມືອງ</w:t>
      </w:r>
      <w:r w:rsidRPr="0031475E">
        <w:rPr>
          <w:sz w:val="24"/>
          <w:szCs w:val="24"/>
          <w:cs/>
          <w:lang w:bidi="lo-LA"/>
        </w:rPr>
        <w:t>] (</w:t>
      </w:r>
      <w:r w:rsidRPr="0031475E">
        <w:rPr>
          <w:rFonts w:cs="Leelawadee UI"/>
          <w:sz w:val="24"/>
          <w:szCs w:val="24"/>
          <w:cs/>
          <w:lang w:bidi="lo-LA"/>
        </w:rPr>
        <w:t>ເພື່ອລວມເອົາຂໍ້ມູນເພີ່ມເຕີມກ່ຽວກັບ</w:t>
      </w:r>
      <w:r w:rsidRPr="0031475E">
        <w:rPr>
          <w:sz w:val="24"/>
          <w:szCs w:val="24"/>
          <w:cs/>
          <w:lang w:bidi="lo-LA"/>
        </w:rPr>
        <w:t xml:space="preserve">: </w:t>
      </w:r>
      <w:r w:rsidRPr="0031475E">
        <w:rPr>
          <w:rFonts w:cs="Leelawadee UI"/>
          <w:sz w:val="24"/>
          <w:szCs w:val="24"/>
          <w:cs/>
          <w:lang w:bidi="lo-LA"/>
        </w:rPr>
        <w:t>ຈໍານວ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ໄລຍະເວລາ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ອບເຂດຂອງຜົນປະໂຫຍດທີ່ມີຢູ່ພາຍໃຕ້ສັນຍາໃນລາຍລະອຽດພຽງພໍເພື່ອຮັບປະກັນວ່າຜູ້ໄດ້ຮັບຜົນປະໂຫຍດເຂົ້າໃຈຜົນປະໂຫຍດທີ່ເຂົາເຈົ້າໄດ້ຮັບ</w:t>
      </w:r>
      <w:r w:rsidRPr="0031475E">
        <w:rPr>
          <w:sz w:val="24"/>
          <w:szCs w:val="24"/>
          <w:cs/>
          <w:lang w:bidi="lo-LA"/>
        </w:rPr>
        <w:t>. (42 C.F.R. § 438.10(g)(2)(iii)).</w:t>
      </w:r>
    </w:p>
    <w:p w14:paraId="1C656A38" w14:textId="77777777" w:rsidR="00173731" w:rsidRPr="0031475E" w:rsidRDefault="00173731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12C22AF" w14:textId="2BFCCD86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ໜັບ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ສະໜູ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ໃຊ້ຢາ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</w:p>
    <w:p w14:paraId="35A98B80" w14:textId="4ADC1A0E" w:rsidR="00E83BC8" w:rsidRPr="0031475E" w:rsidRDefault="00E83BC8">
      <w:pPr>
        <w:pStyle w:val="ListParagraph"/>
        <w:numPr>
          <w:ilvl w:val="0"/>
          <w:numId w:val="26"/>
        </w:numPr>
        <w:spacing w:line="360" w:lineRule="auto"/>
        <w:ind w:right="222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ເຫຼົ່ານີ້ລວມມີການສັ່ງຈ່າຍຢາ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ບໍລິຫ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ຈ່າຍຢາ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ກວດສອບຢາທາງຈິດ</w:t>
      </w:r>
      <w:r w:rsidRPr="0031475E">
        <w:rPr>
          <w:sz w:val="24"/>
          <w:szCs w:val="24"/>
          <w:cs/>
          <w:lang w:bidi="lo-LA"/>
        </w:rPr>
        <w:t xml:space="preserve">;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ສຶກສາທີ່ກ່ຽວກັບຢາປົວພະຍາດທາງຈິດ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ການບໍລິການສະໜັບສະໜຸນຢາສາມາດສະໜອງໃຫ້ຢູ່ໃນຄລີນິກ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້ອງການຂອງຜູ້ໃຫ້ບໍລິກ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ທາງໂທລະສ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="00483C33" w:rsidRPr="0031475E">
        <w:rPr>
          <w:rFonts w:cs="Leelawadee UI"/>
          <w:sz w:val="24"/>
          <w:szCs w:val="24"/>
          <w:cs/>
          <w:lang w:bidi="lo-LA"/>
        </w:rPr>
        <w:t>ທາງ</w:t>
      </w:r>
      <w:r w:rsidR="00483C33" w:rsidRPr="0031475E">
        <w:rPr>
          <w:rFonts w:cs="Leelawadee UI" w:hint="cs"/>
          <w:sz w:val="24"/>
          <w:szCs w:val="24"/>
          <w:cs/>
          <w:lang w:bidi="lo-LA"/>
        </w:rPr>
        <w:t>ແພດສາດ</w:t>
      </w:r>
      <w:r w:rsidR="00483C33" w:rsidRPr="0031475E">
        <w:rPr>
          <w:rFonts w:cs="Leelawadee UI"/>
          <w:sz w:val="24"/>
          <w:szCs w:val="24"/>
          <w:cs/>
          <w:lang w:bidi="lo-LA"/>
        </w:rPr>
        <w:t>ໂທລະສ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ຢູ່ໃນບ້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ະຖານທີ່ຊຸມຊົນອື່ນໆ</w:t>
      </w:r>
      <w:r w:rsidRPr="0031475E">
        <w:rPr>
          <w:sz w:val="24"/>
          <w:szCs w:val="24"/>
          <w:cs/>
          <w:lang w:bidi="lo-LA"/>
        </w:rPr>
        <w:t>.</w:t>
      </w:r>
    </w:p>
    <w:p w14:paraId="6CAB4A1B" w14:textId="77777777" w:rsidR="00FA665C" w:rsidRPr="0031475E" w:rsidRDefault="00FA665C" w:rsidP="00A92CD7">
      <w:pPr>
        <w:spacing w:after="0" w:line="360" w:lineRule="auto"/>
        <w:ind w:right="222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A75FFEE" w14:textId="70C37D03" w:rsidR="00E83BC8" w:rsidRPr="0031475E" w:rsidRDefault="00483C33" w:rsidP="00A92CD7">
      <w:pPr>
        <w:spacing w:after="0" w:line="360" w:lineRule="auto"/>
        <w:ind w:right="222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ບໍລິການ</w:t>
      </w:r>
      <w:r w:rsidR="00E83BC8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ໍລະນີເປົ້າໝາຍ</w:t>
      </w:r>
    </w:p>
    <w:p w14:paraId="17569ACE" w14:textId="6AF55CE3" w:rsidR="00E83BC8" w:rsidRPr="0031475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ນີ້ຊ່ວຍໃນການໄດ້ຮັບທາງການແພ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ສຶກສາ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ສັງຄົມ</w:t>
      </w:r>
      <w:r w:rsidRPr="0031475E">
        <w:rPr>
          <w:sz w:val="24"/>
          <w:szCs w:val="24"/>
          <w:cs/>
          <w:lang w:bidi="lo-LA"/>
        </w:rPr>
        <w:t xml:space="preserve">, </w:t>
      </w:r>
      <w:r w:rsidR="0037648F" w:rsidRPr="0031475E">
        <w:rPr>
          <w:rFonts w:cs="Leelawadee UI"/>
          <w:sz w:val="24"/>
          <w:szCs w:val="24"/>
          <w:cs/>
          <w:lang w:bidi="lo-LA"/>
        </w:rPr>
        <w:t>ກ່ອນວິຊາຊີບ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ວິຊາຊີບ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ຟື້ນຟູ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ບໍລິການຊຸມຊົນອື່ນໆໃນເວລາທີ່ການບໍລິການເຫຼົ່ານີ້ອາດຈະເປັນເລື້ອງຍາກສໍາລັບຜູ້ທີ່ມີສຸຂະພາບທາງຈິ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ສຸຂະພາບ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ເພື່ອໃຫ້ໄດ້ຮັບດ້ວຍຕົນເອງ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ການຄຸ້ມຄອງກໍລະນີເປົ້າໝາຍປະກອບມີ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ແຕ່ບໍ່ຈຳກັ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ສ້າງແຜນ</w:t>
      </w:r>
      <w:r w:rsidRPr="0031475E">
        <w:rPr>
          <w:sz w:val="24"/>
          <w:szCs w:val="24"/>
          <w:cs/>
          <w:lang w:bidi="lo-LA"/>
        </w:rPr>
        <w:t xml:space="preserve">; </w:t>
      </w:r>
      <w:r w:rsidRPr="0031475E">
        <w:rPr>
          <w:rFonts w:cs="Leelawadee UI"/>
          <w:sz w:val="24"/>
          <w:szCs w:val="24"/>
          <w:cs/>
          <w:lang w:bidi="lo-LA"/>
        </w:rPr>
        <w:t>ການສື່ສ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ປະສານງານ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ສົ່ງຕໍ່</w:t>
      </w:r>
      <w:r w:rsidRPr="0031475E">
        <w:rPr>
          <w:sz w:val="24"/>
          <w:szCs w:val="24"/>
          <w:cs/>
          <w:lang w:bidi="lo-LA"/>
        </w:rPr>
        <w:t xml:space="preserve">; </w:t>
      </w:r>
      <w:r w:rsidRPr="0031475E">
        <w:rPr>
          <w:rFonts w:cs="Leelawadee UI"/>
          <w:sz w:val="24"/>
          <w:szCs w:val="24"/>
          <w:cs/>
          <w:lang w:bidi="lo-LA"/>
        </w:rPr>
        <w:t>ຕິດຕາມກວດກາການໃຫ້ບໍລິການເພື່ອຮັບປະກັນການເຂົ້າເຖິງການບໍລິການຂອງບຸກຄົ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ລະບົບການໃຫ້ບໍລິການ</w:t>
      </w:r>
      <w:r w:rsidRPr="0031475E">
        <w:rPr>
          <w:sz w:val="24"/>
          <w:szCs w:val="24"/>
          <w:cs/>
          <w:lang w:bidi="lo-LA"/>
        </w:rPr>
        <w:t xml:space="preserve">;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ຕິດຕາມຄວາມຄືບໜ້າຂອງບຸກຄົນນັ້ນ</w:t>
      </w:r>
      <w:r w:rsidRPr="0031475E">
        <w:rPr>
          <w:sz w:val="24"/>
          <w:szCs w:val="24"/>
          <w:cs/>
          <w:lang w:bidi="lo-LA"/>
        </w:rPr>
        <w:t>.</w:t>
      </w:r>
    </w:p>
    <w:p w14:paraId="6897CD58" w14:textId="77777777" w:rsidR="00AB7322" w:rsidRPr="0031475E" w:rsidRDefault="00AB7322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4BE0EBC3" w14:textId="49F5B1A6" w:rsidR="00E02E4D" w:rsidRPr="0031475E" w:rsidRDefault="00E83BC8" w:rsidP="00A92CD7">
      <w:pPr>
        <w:spacing w:after="0" w:line="360" w:lineRule="auto"/>
        <w:ind w:right="222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ບໍລິການແຊກແຊງວິກິດ</w:t>
      </w:r>
    </w:p>
    <w:p w14:paraId="269BB697" w14:textId="130EADDB" w:rsidR="00E83BC8" w:rsidRPr="0031475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ນີ້ມີຢູ່ເພື່ອແກ້ໄຂສະພາບອັນຮີບດ່ວນທີ່ຕ້ອງການຄວາມສົນໃຈໃນທັນທີ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ເປົ້າໝາຍຂອງການແຊກແຊງວິກິດແມ່ນເພື່ອຊ່ວຍເຫຼືອຜູ້ຄົນໃນຊຸມຊົ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ດັ່ງນັ້ນເຂົາເຈົ້າບໍ່ໄດ້ຢູ່ໃນໂຮງໝໍ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ການແຊກແຊງໃນວິກິດສາມາດແກ່ຍາວເຖິງແປດຊົ່ວໂມ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າມາດໃຫ້ຢູ່ໃນຄລີນິກ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ຫ້ອງການຂອງຜູ້ໃຫ້ບໍລິກ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ທາງໂທລະສັ</w:t>
      </w:r>
      <w:r w:rsidR="0037648F" w:rsidRPr="0031475E">
        <w:rPr>
          <w:rFonts w:cs="Leelawadee UI" w:hint="cs"/>
          <w:sz w:val="24"/>
          <w:szCs w:val="24"/>
          <w:cs/>
          <w:lang w:bidi="lo-LA"/>
        </w:rPr>
        <w:t>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ທາງແພ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ຢູ່ໃນບ້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ະຖານທີ່ຊຸມຊົນອື່ນໆ</w:t>
      </w:r>
      <w:r w:rsidRPr="0031475E">
        <w:rPr>
          <w:sz w:val="24"/>
          <w:szCs w:val="24"/>
          <w:cs/>
          <w:lang w:bidi="lo-LA"/>
        </w:rPr>
        <w:t>.</w:t>
      </w:r>
    </w:p>
    <w:p w14:paraId="58A3EAAA" w14:textId="77777777" w:rsidR="00E83BC8" w:rsidRPr="0031475E" w:rsidRDefault="00E83BC8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0213A9BE" w14:textId="60681759" w:rsidR="00E83BC8" w:rsidRPr="0031475E" w:rsidRDefault="00E83BC8" w:rsidP="00A92CD7">
      <w:pPr>
        <w:spacing w:after="0" w:line="360" w:lineRule="auto"/>
        <w:ind w:right="222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ບໍລິການຮັກສາສະຖຽນລະພາບຂອງວິກິດ</w:t>
      </w:r>
    </w:p>
    <w:p w14:paraId="4647D9C5" w14:textId="3986A051" w:rsidR="00E83BC8" w:rsidRPr="0031475E" w:rsidRDefault="00E83BC8">
      <w:pPr>
        <w:pStyle w:val="ListParagraph"/>
        <w:numPr>
          <w:ilvl w:val="0"/>
          <w:numId w:val="26"/>
        </w:numPr>
        <w:spacing w:line="360" w:lineRule="auto"/>
        <w:ind w:right="222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ນີ້ມີຢູ່ເພື່ອແກ້ໄຂສະພາບອັນຮີບດ່ວນທີ່ຕ້ອງການຄວາມສົນໃຈໃນທັນທີ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ການຮັກສາສະຖຽນລະພາບໃນວິກ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ໃຊ້ເວລາໜ້ອຍກວ່າ</w:t>
      </w:r>
      <w:r w:rsidRPr="0031475E">
        <w:rPr>
          <w:sz w:val="24"/>
          <w:szCs w:val="24"/>
          <w:cs/>
          <w:lang w:bidi="lo-LA"/>
        </w:rPr>
        <w:t xml:space="preserve"> 24 </w:t>
      </w:r>
      <w:r w:rsidRPr="0031475E">
        <w:rPr>
          <w:rFonts w:cs="Leelawadee UI"/>
          <w:sz w:val="24"/>
          <w:szCs w:val="24"/>
          <w:cs/>
          <w:lang w:bidi="lo-LA"/>
        </w:rPr>
        <w:t>ຊົ່ວໂມ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ຕ້ອງໃຫ້ບໍລິການຢູ່ສະຖານທີ່ດູແລສຸຂະພາບຕະຫຼອດ</w:t>
      </w:r>
      <w:r w:rsidRPr="0031475E">
        <w:rPr>
          <w:sz w:val="24"/>
          <w:szCs w:val="24"/>
          <w:cs/>
          <w:lang w:bidi="lo-LA"/>
        </w:rPr>
        <w:t xml:space="preserve"> 24 </w:t>
      </w:r>
      <w:r w:rsidRPr="0031475E">
        <w:rPr>
          <w:rFonts w:cs="Leelawadee UI"/>
          <w:sz w:val="24"/>
          <w:szCs w:val="24"/>
          <w:cs/>
          <w:lang w:bidi="lo-LA"/>
        </w:rPr>
        <w:t>ຊົ່ວໂມງທີ່ໄດ້ຮັບອະນຸຍາ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lastRenderedPageBreak/>
        <w:t>ຢູ່ໂຄງການຄົນເຈັບນອກໂຮງໝ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ຢູ່ສະຖານທີ່ຜູ້ໃຫ້ບໍລິການທີ່ໄດ້ຮັບການຮັບຮອງເພື່ອໃຫ້ບໍລິການຮັກສາສະຖຽນລະພາບວິກິດ</w:t>
      </w:r>
      <w:r w:rsidRPr="0031475E">
        <w:rPr>
          <w:sz w:val="24"/>
          <w:szCs w:val="24"/>
          <w:cs/>
          <w:lang w:bidi="lo-LA"/>
        </w:rPr>
        <w:t>.</w:t>
      </w:r>
    </w:p>
    <w:p w14:paraId="60F894DE" w14:textId="77777777" w:rsidR="00DA780E" w:rsidRPr="0031475E" w:rsidRDefault="00DA780E" w:rsidP="0048731E">
      <w:pPr>
        <w:pStyle w:val="ListParagraph"/>
        <w:spacing w:line="360" w:lineRule="auto"/>
        <w:ind w:left="0" w:right="222" w:firstLine="0"/>
        <w:contextualSpacing/>
        <w:rPr>
          <w:sz w:val="24"/>
          <w:szCs w:val="24"/>
          <w:cs/>
          <w:lang w:bidi="lo-LA"/>
        </w:rPr>
      </w:pPr>
    </w:p>
    <w:p w14:paraId="1A9742BF" w14:textId="77777777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ບໍລິການການປິ່ນປົວທີ່ຢູ່ອາໄສສໍາລັບຜູ້ໃຫຍ່</w:t>
      </w:r>
    </w:p>
    <w:p w14:paraId="0646438A" w14:textId="16DD3344" w:rsidR="00341C2F" w:rsidRPr="0031475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ເຫຼົ່ານີ້ໃຫ້ບໍລິການປິ່ນປົວ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ສ້າງສີມືແຮງງານສໍາລັບຜູ້ທີ່ອາໃສຢູ່ໃນສະຖານທີ່ອະນຸຍາດທີ່ໃຫ້ບໍລິການການປິ່ນປົວທີ່ຢູ່ອາໄສສໍາລັບຜູ້ທີ່ມີສະພາບຈິ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ເງື່ອນໄຂສຸຂະພາບ</w:t>
      </w:r>
      <w:r w:rsidRPr="0031475E">
        <w:rPr>
          <w:sz w:val="24"/>
          <w:szCs w:val="24"/>
          <w:cs/>
          <w:lang w:bidi="lo-LA"/>
        </w:rPr>
        <w:t xml:space="preserve"> . </w:t>
      </w:r>
      <w:r w:rsidRPr="0031475E">
        <w:rPr>
          <w:rFonts w:cs="Leelawadee UI"/>
          <w:sz w:val="24"/>
          <w:szCs w:val="24"/>
          <w:cs/>
          <w:lang w:bidi="lo-LA"/>
        </w:rPr>
        <w:t>ການບໍລິການເຫຼົ່ານີ້ມີໃຫ້ບໍລິການຕະຫຼອດ</w:t>
      </w:r>
      <w:r w:rsidRPr="0031475E">
        <w:rPr>
          <w:sz w:val="24"/>
          <w:szCs w:val="24"/>
          <w:cs/>
          <w:lang w:bidi="lo-LA"/>
        </w:rPr>
        <w:t xml:space="preserve"> 24 </w:t>
      </w:r>
      <w:r w:rsidRPr="0031475E">
        <w:rPr>
          <w:rFonts w:cs="Leelawadee UI"/>
          <w:sz w:val="24"/>
          <w:szCs w:val="24"/>
          <w:cs/>
          <w:lang w:bidi="lo-LA"/>
        </w:rPr>
        <w:t>ຊົ່ວໂມງຕໍ່ມື້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ເຈັດມື້ຕໍ່ອາທິດ</w:t>
      </w:r>
      <w:r w:rsidRPr="0031475E">
        <w:rPr>
          <w:sz w:val="24"/>
          <w:szCs w:val="24"/>
          <w:cs/>
          <w:lang w:bidi="lo-LA"/>
        </w:rPr>
        <w:t xml:space="preserve">. Medi-Cal </w:t>
      </w:r>
      <w:r w:rsidR="0037648F" w:rsidRPr="0031475E">
        <w:rPr>
          <w:rFonts w:cs="Leelawadee UI"/>
          <w:sz w:val="24"/>
          <w:szCs w:val="24"/>
          <w:cs/>
          <w:lang w:bidi="lo-LA"/>
        </w:rPr>
        <w:t>ບໍ່ໄດ້ຈ່າຍ</w:t>
      </w:r>
      <w:r w:rsidRPr="0031475E">
        <w:rPr>
          <w:rFonts w:cs="Leelawadee UI"/>
          <w:sz w:val="24"/>
          <w:szCs w:val="24"/>
          <w:cs/>
          <w:lang w:bidi="lo-LA"/>
        </w:rPr>
        <w:t>ຄ່າຫ້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່າໂດຍສ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ທີ່ຈະຢູ່ໃນສະຖານທີ່ໃຫ້ບໍລິການປິ່ນປົວທີ່ຢູ່ອາໄສສໍາລັບຜູ້ໃຫຍ່</w:t>
      </w:r>
      <w:r w:rsidRPr="0031475E">
        <w:rPr>
          <w:sz w:val="24"/>
          <w:szCs w:val="24"/>
          <w:cs/>
          <w:lang w:bidi="lo-LA"/>
        </w:rPr>
        <w:t>.</w:t>
      </w:r>
    </w:p>
    <w:p w14:paraId="46B4EF00" w14:textId="0246DCEE" w:rsidR="00CE2F47" w:rsidRPr="0031475E" w:rsidRDefault="00CE2F47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73965852" w14:textId="77777777" w:rsidR="00FA665C" w:rsidRPr="0031475E" w:rsidRDefault="00FA665C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5734F4BD" w14:textId="60CD69C7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ບໍລິການປິ່ນປົວທີ່ຢູ່ອາໄສໃນເງື່ອນໄຂວິກິດ</w:t>
      </w:r>
    </w:p>
    <w:p w14:paraId="31B67749" w14:textId="171AAF1C" w:rsidR="00E83BC8" w:rsidRPr="0031475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ເຫຼົ່ານີ້ມີໃຫ້ບໍລິການປິ່ນປົວ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ສ້າງທັກສະສໍາລັບຜູ້ທີ່ມີວິກິດທາງດ້ານຈິດໃຈ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ອາລົມທີ່ຮ້າຍແຮງ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ແຕ່ຜູ້ທີ່ບໍ່ຕ້ອງການການດູແລຢູ່ໃນໂຮງໝໍຈິດຕະສາດ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ມີບໍລິການຕະຫຼອດ</w:t>
      </w:r>
      <w:r w:rsidRPr="0031475E">
        <w:rPr>
          <w:sz w:val="24"/>
          <w:szCs w:val="24"/>
          <w:cs/>
          <w:lang w:bidi="lo-LA"/>
        </w:rPr>
        <w:t xml:space="preserve"> 24 </w:t>
      </w:r>
      <w:r w:rsidRPr="0031475E">
        <w:rPr>
          <w:rFonts w:cs="Leelawadee UI"/>
          <w:sz w:val="24"/>
          <w:szCs w:val="24"/>
          <w:cs/>
          <w:lang w:bidi="lo-LA"/>
        </w:rPr>
        <w:t>ຊົ່ວໂມງຕໍ່ມື້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ເຈັດມື້ຕໍ່ອາທິດໃນສິ່ງອໍານວຍຄວາມສະດວກທີ່ມີໃບອະນຸຍາດ</w:t>
      </w:r>
      <w:r w:rsidRPr="0031475E">
        <w:rPr>
          <w:sz w:val="24"/>
          <w:szCs w:val="24"/>
          <w:cs/>
          <w:lang w:bidi="lo-LA"/>
        </w:rPr>
        <w:t xml:space="preserve">. Medi-Cal </w:t>
      </w:r>
      <w:r w:rsidR="0037648F" w:rsidRPr="0031475E">
        <w:rPr>
          <w:rFonts w:cs="Leelawadee UI"/>
          <w:sz w:val="24"/>
          <w:szCs w:val="24"/>
          <w:cs/>
          <w:lang w:bidi="lo-LA"/>
        </w:rPr>
        <w:t>ບໍ່ໄດ້ຈ່າຍ</w:t>
      </w:r>
      <w:r w:rsidRPr="0031475E">
        <w:rPr>
          <w:rFonts w:cs="Leelawadee UI"/>
          <w:sz w:val="24"/>
          <w:szCs w:val="24"/>
          <w:cs/>
          <w:lang w:bidi="lo-LA"/>
        </w:rPr>
        <w:t>ຄ່າຫ້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່າໂດຍສ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ທີ່ຈະຢູ່ໃນສະຖານທີ່ໃຫ້ບໍລິການປິ່ນປົວທີ່ຢູ່ອາໄສສໍາລັບວິກິດການ</w:t>
      </w:r>
      <w:r w:rsidRPr="0031475E">
        <w:rPr>
          <w:sz w:val="24"/>
          <w:szCs w:val="24"/>
          <w:cs/>
          <w:lang w:bidi="lo-LA"/>
        </w:rPr>
        <w:t>.</w:t>
      </w:r>
    </w:p>
    <w:p w14:paraId="439B7F1A" w14:textId="77777777" w:rsidR="00DA780E" w:rsidRPr="0031475E" w:rsidRDefault="00DA780E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400B0163" w14:textId="4E4AEEE1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ປິ່ນປົວແບບເລັ່ງລັດການບໍລິ</w:t>
      </w:r>
      <w:r w:rsidR="0037648F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ໃນຕອນກາງເວັນ</w:t>
      </w:r>
    </w:p>
    <w:p w14:paraId="7401094B" w14:textId="6970DCA0" w:rsidR="00E83BC8" w:rsidRPr="0031475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ນີ້ແມ່ນໂຄງການປິ່ນປົວສຸຂະພາບຈິດທີ່ມີໂຄງສ້າງທີ່ສະໜອງໃຫ້ແກ່ກຸ່ມຄົນທີ່ອາດຈະຕ້ອງຢູ່ໃນໂຮງໝໍ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ະຖານທີ່ດູແລຕະຫຼອດ</w:t>
      </w:r>
      <w:r w:rsidRPr="0031475E">
        <w:rPr>
          <w:sz w:val="24"/>
          <w:szCs w:val="24"/>
          <w:cs/>
          <w:lang w:bidi="lo-LA"/>
        </w:rPr>
        <w:t xml:space="preserve"> 24 </w:t>
      </w:r>
      <w:r w:rsidRPr="0031475E">
        <w:rPr>
          <w:rFonts w:cs="Leelawadee UI"/>
          <w:sz w:val="24"/>
          <w:szCs w:val="24"/>
          <w:cs/>
          <w:lang w:bidi="lo-LA"/>
        </w:rPr>
        <w:t>ຊົ່ວໂມງ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ໂຄງການໃຊ້ເວລາຢ່າງຫນ້ອຍສາມຊົ່ວໂມງຕໍ່ມື້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ຜູ້ຄົນສາມາດໄປເຮືອນຂອງຕົນເອງໄດ້ໃນຕອນກາງຄືນ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ໂຄ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ດັ່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່າ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ອ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້າ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ື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ຮ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ງານ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ິ່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ົ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ຊັ່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ດຽ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ິ່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ົ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ຈ</w:t>
      </w:r>
      <w:r w:rsidRPr="0031475E">
        <w:rPr>
          <w:sz w:val="24"/>
          <w:szCs w:val="24"/>
          <w:cs/>
          <w:lang w:bidi="lo-LA"/>
        </w:rPr>
        <w:t>​.</w:t>
      </w:r>
    </w:p>
    <w:p w14:paraId="29CCC450" w14:textId="77777777" w:rsidR="00DA780E" w:rsidRPr="0031475E" w:rsidRDefault="00DA780E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3E9B9BA7" w14:textId="2DC3A596" w:rsidR="00E83BC8" w:rsidRPr="0031475E" w:rsidRDefault="0037648F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</w:t>
      </w:r>
      <w:r w:rsidR="00E83BC8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ຟື້ນຟູ</w:t>
      </w:r>
      <w:r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ໃນຕອນກາງເວັນ</w:t>
      </w:r>
    </w:p>
    <w:p w14:paraId="31D9DDDA" w14:textId="18C85BDF" w:rsidR="00DA780E" w:rsidRPr="0031475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ໂຄ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ີ້ແມ່ນໂຄ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ທີ່ມີໂຄງສ້າ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ຖື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ອ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ບບມ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ພື່ອ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ຊ່ວ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ຜ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ອາການປ່ວຍທາງ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ງື່ອນໄຂ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 xml:space="preserve">  ​</w:t>
      </w:r>
      <w:r w:rsidRPr="0031475E">
        <w:rPr>
          <w:rFonts w:cs="Leelawadee UI"/>
          <w:sz w:val="24"/>
          <w:szCs w:val="24"/>
          <w:cs/>
          <w:lang w:bidi="lo-LA"/>
        </w:rPr>
        <w:t>ຮຽ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ູ້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ພັ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ື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ທັ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ຊ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ິດ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ຸ້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ຈ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ງື່ອນໄຂ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ໄດ້ຢ່າງມີ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ຜ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ຼ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ຶ້ນ</w:t>
      </w:r>
      <w:r w:rsidRPr="0031475E">
        <w:rPr>
          <w:sz w:val="24"/>
          <w:szCs w:val="24"/>
          <w:cs/>
          <w:lang w:bidi="lo-LA"/>
        </w:rPr>
        <w:t xml:space="preserve">​. </w:t>
      </w:r>
      <w:r w:rsidRPr="0031475E">
        <w:rPr>
          <w:rFonts w:cs="Leelawadee UI"/>
          <w:sz w:val="24"/>
          <w:szCs w:val="24"/>
          <w:cs/>
          <w:lang w:bidi="lo-LA"/>
        </w:rPr>
        <w:t>ໂຄງການໃຊ້ເວລາຢ່າງໜ້ອຍສາມຊົ່ວໂມງຕໍ່ມື້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ໂຄງການປະກອບມີກິດຈະກໍາສ້າງທັກສ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ປິ່ນປົວ</w:t>
      </w:r>
      <w:r w:rsidRPr="0031475E">
        <w:rPr>
          <w:sz w:val="24"/>
          <w:szCs w:val="24"/>
          <w:cs/>
          <w:lang w:bidi="lo-LA"/>
        </w:rPr>
        <w:t>.</w:t>
      </w:r>
    </w:p>
    <w:p w14:paraId="3CAC5D7E" w14:textId="77777777" w:rsidR="00DA780E" w:rsidRPr="0031475E" w:rsidRDefault="00DA780E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49ECBB3C" w14:textId="6927AB0C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ບໍລິການຄົນເຈັບໃນໂຮງໝໍຈິດຕະວິທະຍາ</w:t>
      </w:r>
    </w:p>
    <w:p w14:paraId="0A6E3859" w14:textId="007EFDC0" w:rsidR="00DA780E" w:rsidRPr="0031475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ໍລິການເຫຼົ່ານີ້ມີໃຫ້ຢູ່ໃນໂຮງໝໍຈິດຕະສາດທີ່ອະນຸຍາດຕາມການພິຈາລະນາຂອງຜູ້ຊ່ຽວຊານດ້ານສຸຂະພາບຈິດທີ່ມີໃບອະນຸຍາດວ່າບຸກຄົນນັ້ນຕ້ອງການການປິ່ນປົວສຸຂະພາບຈິດຢ່າງເຂັ້ມຂຸ້ນຕະຫຼອດ</w:t>
      </w:r>
      <w:r w:rsidRPr="0031475E">
        <w:rPr>
          <w:sz w:val="24"/>
          <w:szCs w:val="24"/>
          <w:cs/>
          <w:lang w:bidi="lo-LA"/>
        </w:rPr>
        <w:t xml:space="preserve"> 24 </w:t>
      </w:r>
      <w:r w:rsidRPr="0031475E">
        <w:rPr>
          <w:rFonts w:cs="Leelawadee UI"/>
          <w:sz w:val="24"/>
          <w:szCs w:val="24"/>
          <w:cs/>
          <w:lang w:bidi="lo-LA"/>
        </w:rPr>
        <w:t>ຊົ່ວໂມງ</w:t>
      </w:r>
      <w:r w:rsidRPr="0031475E">
        <w:rPr>
          <w:sz w:val="24"/>
          <w:szCs w:val="24"/>
          <w:cs/>
          <w:lang w:bidi="lo-LA"/>
        </w:rPr>
        <w:t>.</w:t>
      </w:r>
    </w:p>
    <w:p w14:paraId="22D96F91" w14:textId="77777777" w:rsidR="00DA780E" w:rsidRPr="0031475E" w:rsidRDefault="00DA780E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776676E1" w14:textId="2FA53B1E" w:rsidR="00E83BC8" w:rsidRPr="0031475E" w:rsidRDefault="00E83BC8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ບໍລິການ</w:t>
      </w:r>
      <w:r w:rsidR="00B04A74"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ໃນ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ສະຖານທີ່ສຸຂະພາບຈິດຕະວິທະຍາ</w:t>
      </w:r>
    </w:p>
    <w:p w14:paraId="0F7EA233" w14:textId="4643DBF3" w:rsidR="00BC2117" w:rsidRPr="0031475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ເຫຼົ່ານີ້ແມ່ນສະໜອງໃຫ້ຢູ່ໃນສະຖານທີ່ສຸຂະພາບຈິດທີ່ໄດ້ຮັບໃບອະນຸຍາ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ຊິ່ງຊ່ຽວຊານໃນການປິ່ນປົວການຟື້ນຟູຕະຫຼອດ</w:t>
      </w:r>
      <w:r w:rsidRPr="0031475E">
        <w:rPr>
          <w:sz w:val="24"/>
          <w:szCs w:val="24"/>
          <w:cs/>
          <w:lang w:bidi="lo-LA"/>
        </w:rPr>
        <w:t xml:space="preserve"> 24 </w:t>
      </w:r>
      <w:r w:rsidRPr="0031475E">
        <w:rPr>
          <w:rFonts w:cs="Leelawadee UI"/>
          <w:sz w:val="24"/>
          <w:szCs w:val="24"/>
          <w:cs/>
          <w:lang w:bidi="lo-LA"/>
        </w:rPr>
        <w:t>ຊົ່ວໂມງຂອງສະພາບສຸຂະພາບຈິດທີ່ຮ້າຍແຮງ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ສະຖານ</w:t>
      </w:r>
      <w:r w:rsidR="00B04A74" w:rsidRPr="0031475E">
        <w:rPr>
          <w:rFonts w:cs="Leelawadee UI" w:hint="cs"/>
          <w:sz w:val="24"/>
          <w:szCs w:val="24"/>
          <w:cs/>
          <w:lang w:bidi="lo-LA"/>
        </w:rPr>
        <w:t>ທີ່</w:t>
      </w:r>
      <w:r w:rsidRPr="0031475E">
        <w:rPr>
          <w:rFonts w:cs="Leelawadee UI"/>
          <w:sz w:val="24"/>
          <w:szCs w:val="24"/>
          <w:cs/>
          <w:lang w:bidi="lo-LA"/>
        </w:rPr>
        <w:t>ບໍລິການດ້າ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ຕ້ອງມີຂໍ້ຕົກລົງກັບໂຮງໝ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ລີນິກໃກ້ຄຽ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ພື່ອຕອບສະໜອງຄວາມຕ້ອງການດ້ານການດູແລສຸຂະພາບຮ່າງກາຍຂອງປະຊາຊົນໃນສະຖານ</w:t>
      </w:r>
      <w:r w:rsidR="00B04A74" w:rsidRPr="0031475E">
        <w:rPr>
          <w:rFonts w:cs="Leelawadee UI" w:hint="cs"/>
          <w:sz w:val="24"/>
          <w:szCs w:val="24"/>
          <w:cs/>
          <w:lang w:bidi="lo-LA"/>
        </w:rPr>
        <w:t>ທີ່</w:t>
      </w:r>
      <w:r w:rsidRPr="0031475E">
        <w:rPr>
          <w:rFonts w:cs="Leelawadee UI"/>
          <w:sz w:val="24"/>
          <w:szCs w:val="24"/>
          <w:cs/>
          <w:lang w:bidi="lo-LA"/>
        </w:rPr>
        <w:t>ບໍລິການ</w:t>
      </w:r>
      <w:r w:rsidRPr="0031475E">
        <w:rPr>
          <w:sz w:val="24"/>
          <w:szCs w:val="24"/>
          <w:cs/>
          <w:lang w:bidi="lo-LA"/>
        </w:rPr>
        <w:t>.</w:t>
      </w:r>
    </w:p>
    <w:p w14:paraId="3F5CF39E" w14:textId="77777777" w:rsidR="00CE2F47" w:rsidRPr="0031475E" w:rsidRDefault="00CE2F47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098EF619" w14:textId="19799E95" w:rsidR="000B67B4" w:rsidRPr="0031475E" w:rsidRDefault="00DA780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ມີບໍລິການພິເສດສຳລັບເດັກນ້ອຍແລະ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/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ຜູ້ໜຸ່ມສາວທີ່ມີອາຍຸຕ່ຳກວ່າ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ປີບ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4F7C1D2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07B6900" w14:textId="154972E3" w:rsidR="0048731E" w:rsidRPr="0031475E" w:rsidRDefault="00DA780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ໄດ້ຮັບຜົນປະໂຫຍດທີ່ມີອາຍຸຕໍ່າ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ມີສິດໄດ້ຮັບການບໍລິການເພີ້ມເຕີມ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ດຍຜ່ານສິດທິຜົນປະໂຫຍດທີ່ເອີ້ນວ່າການກວ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ວິນິດໄສ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ິ່ນປົວເບື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ໄລຍ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C64052D" w14:textId="77777777" w:rsidR="0048731E" w:rsidRPr="0031475E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8F7A7AD" w14:textId="38E269F5" w:rsidR="00DA780E" w:rsidRPr="0031475E" w:rsidRDefault="03A62D12" w:rsidP="00A92CD7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ເພ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ວ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ອ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ສ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ິ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ຕ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ຫຍ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່ຳ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່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ຕັ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ກວ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ວິນິດໄສ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ິ່ນປົວແຕ່ຕົ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ໄລຍ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B04A74"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ທີ່ຈຳເປັນເພື່ອແກ້ໄຂ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B04A74" w:rsidRPr="0031475E">
        <w:rPr>
          <w:rFonts w:ascii="Arial" w:hAnsi="Arial" w:cs="Leelawadee UI"/>
          <w:sz w:val="24"/>
          <w:szCs w:val="24"/>
          <w:cs/>
          <w:lang w:bidi="lo-LA"/>
        </w:rPr>
        <w:t>ບັນເທົ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ງື່ອນໄຂສຸຂະ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້ານພຶດຕິກ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ທີ່ຮັກ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ໜັບສະໜູ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ັບປຸ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ຮັດໃຫ້ມີຄວາມອົດທົນຫຼາຍຂື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ຶດຕິກ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ງື່ອນໄຂສຸຂະພາບຖື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່ວ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ໃນທີ່ສຸ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ຄວາມຈໍາເປັນທາງດ້ານການປິ່ນ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ູ່ໃນຄວາມຄຸ້ມຄອງ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ກວດກາເບື້ອງຕົ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ວິນິດໄສ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ິ່ນ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ໄລຍ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E81F41D" w14:textId="77777777" w:rsidR="0048731E" w:rsidRPr="0031475E" w:rsidRDefault="0048731E" w:rsidP="00A92CD7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  <w:cs/>
          <w:lang w:bidi="lo-LA"/>
        </w:rPr>
      </w:pPr>
    </w:p>
    <w:p w14:paraId="22FBFAD4" w14:textId="26F6AC3A" w:rsidR="00DA780E" w:rsidRPr="0031475E" w:rsidRDefault="00DA780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cs="Leelawadee UI"/>
          <w:cs/>
          <w:lang w:bidi="lo-LA"/>
        </w:rPr>
        <w:t>ຖ້າ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ຫາກ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່ານ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ມີ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ຄໍາ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ຖາມ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່ຽວ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ັບ</w:t>
      </w:r>
      <w:r w:rsidRPr="0031475E">
        <w:rPr>
          <w:rFonts w:cs="Calibri"/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ບໍ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ລິ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ານ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ວດ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ສອບໄລຍະຕົ້ນ</w:t>
      </w:r>
      <w:r w:rsidRPr="0031475E">
        <w:rPr>
          <w:rFonts w:cs="Calibri"/>
          <w:cs/>
          <w:lang w:bidi="lo-LA"/>
        </w:rPr>
        <w:t>​ ​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rFonts w:cs="Calibri"/>
          <w:cs/>
          <w:lang w:bidi="lo-LA"/>
        </w:rPr>
        <w:t xml:space="preserve">​ </w:t>
      </w:r>
      <w:r w:rsidRPr="0031475E">
        <w:rPr>
          <w:rFonts w:cs="Leelawadee UI"/>
          <w:cs/>
          <w:lang w:bidi="lo-LA"/>
        </w:rPr>
        <w:t>ເປັນ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ໄລ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ຍະ</w:t>
      </w:r>
      <w:r w:rsidRPr="0031475E">
        <w:rPr>
          <w:rFonts w:cs="Calibri"/>
          <w:cs/>
          <w:lang w:bidi="lo-LA"/>
        </w:rPr>
        <w:t xml:space="preserve">​, </w:t>
      </w:r>
      <w:r w:rsidRPr="0031475E">
        <w:rPr>
          <w:rFonts w:cs="Leelawadee UI"/>
          <w:cs/>
          <w:lang w:bidi="lo-LA"/>
        </w:rPr>
        <w:t>ການ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ວິ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ນິດ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ໄສ</w:t>
      </w:r>
      <w:r w:rsidRPr="0031475E">
        <w:rPr>
          <w:rFonts w:cs="Calibri"/>
          <w:cs/>
          <w:lang w:bidi="lo-LA"/>
        </w:rPr>
        <w:t xml:space="preserve">​,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rFonts w:cs="Calibri"/>
          <w:cs/>
          <w:lang w:bidi="lo-LA"/>
        </w:rPr>
        <w:t xml:space="preserve">​ </w:t>
      </w:r>
      <w:r w:rsidRPr="0031475E">
        <w:rPr>
          <w:rFonts w:cs="Leelawadee UI"/>
          <w:cs/>
          <w:lang w:bidi="lo-LA"/>
        </w:rPr>
        <w:t>ການ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ປິ່ນ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ປົວ</w:t>
      </w:r>
      <w:r w:rsidRPr="0031475E">
        <w:rPr>
          <w:rFonts w:cs="Calibri"/>
          <w:cs/>
          <w:lang w:bidi="lo-LA"/>
        </w:rPr>
        <w:t xml:space="preserve"> ​, </w:t>
      </w:r>
      <w:r w:rsidRPr="0031475E">
        <w:rPr>
          <w:rFonts w:cs="Leelawadee UI"/>
          <w:cs/>
          <w:lang w:bidi="lo-LA"/>
        </w:rPr>
        <w:t>ກະ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ລຸ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ນາ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ຕິດຕໍ່ໂທ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ຫາ</w:t>
      </w:r>
      <w:r w:rsidRPr="0031475E">
        <w:rPr>
          <w:rFonts w:cs="Calibri"/>
          <w:cs/>
          <w:lang w:bidi="lo-LA"/>
        </w:rPr>
        <w:t xml:space="preserve"> *[</w:t>
      </w:r>
      <w:r w:rsidR="00B04A74" w:rsidRPr="0031475E">
        <w:rPr>
          <w:rFonts w:cs="Leelawadee UI"/>
          <w:cs/>
          <w:lang w:bidi="lo-LA"/>
        </w:rPr>
        <w:t>ເມືອງ</w:t>
      </w:r>
      <w:r w:rsidRPr="0031475E">
        <w:rPr>
          <w:rFonts w:cs="Leelawadee UI"/>
          <w:cs/>
          <w:lang w:bidi="lo-LA"/>
        </w:rPr>
        <w:t>ເພື່ອ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ໃສ່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ຂໍ້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ມູນ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ີ່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່ຽວ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ຂ້ອງ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ີ່</w:t>
      </w:r>
      <w:r w:rsidRPr="0031475E">
        <w:rPr>
          <w:rFonts w:cs="Calibri"/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ນີ້</w:t>
      </w:r>
      <w:r w:rsidRPr="0031475E">
        <w:rPr>
          <w:rFonts w:cs="Calibri"/>
          <w:cs/>
          <w:lang w:bidi="lo-LA"/>
        </w:rPr>
        <w:t>​]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bookmarkStart w:id="20" w:name="_Hlk114756498"/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ົ້າເບິ່ງ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hyperlink r:id="rId18" w:history="1">
        <w:r w:rsidRPr="0031475E">
          <w:rPr>
            <w:rStyle w:val="Hyperlink"/>
            <w:rFonts w:ascii="Arial" w:hAnsi="Arial" w:cs="Arial"/>
            <w:color w:val="0563C1"/>
            <w:sz w:val="24"/>
            <w:szCs w:val="24"/>
            <w:cs/>
            <w:lang w:bidi="lo-LA"/>
          </w:rPr>
          <w:t xml:space="preserve">DHCS </w:t>
        </w:r>
        <w:r w:rsidRPr="0031475E">
          <w:rPr>
            <w:rFonts w:ascii="Arial" w:hAnsi="Arial" w:cs="Arial"/>
            <w:color w:val="0563C1"/>
            <w:sz w:val="24"/>
            <w:szCs w:val="24"/>
            <w:u w:val="single"/>
            <w:cs/>
            <w:lang w:bidi="lo-LA"/>
          </w:rPr>
          <w:t>Early and Periodic Screening, Diagnostic, and Treatment</w:t>
        </w:r>
        <w:r w:rsidRPr="0031475E">
          <w:rPr>
            <w:rStyle w:val="Hyperlink"/>
            <w:rFonts w:ascii="Arial" w:hAnsi="Arial" w:cs="Arial"/>
            <w:color w:val="0563C1"/>
            <w:sz w:val="24"/>
            <w:szCs w:val="24"/>
            <w:cs/>
            <w:lang w:bidi="lo-LA"/>
          </w:rPr>
          <w:t xml:space="preserve"> webpage</w:t>
        </w:r>
      </w:hyperlink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  <w:bookmarkEnd w:id="20"/>
    </w:p>
    <w:p w14:paraId="448A7238" w14:textId="77777777" w:rsidR="0048731E" w:rsidRPr="0031475E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6662EB8" w14:textId="2685E590" w:rsidR="00107E18" w:rsidRPr="0031475E" w:rsidRDefault="00DA780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ໍ່ໄປນີ້ມີໃຫ້ບໍລິການ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ຳລັບເດັກນ້ອ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ວໜຸ່ມ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່ຍທີ່ມີອາຍຸຕ່ຳ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: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ດ້ານພຶດຕິກໍາການປິ່ນ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ະສານງານການດູແລຜູ້ເຈັບໜ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B04A74"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ຢູ່ເຮືອນແບບເອົາໃຈໃສ່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ການດູແລອຸປະຖໍາການປິ່ນ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BE87C34" w14:textId="77777777" w:rsidR="00341C2F" w:rsidRPr="0031475E" w:rsidRDefault="00341C2F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029E06F" w14:textId="6173EAFF" w:rsidR="00DA780E" w:rsidRPr="0031475E" w:rsidRDefault="00107E18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ບໍລິການດ້ານພຶດຕິກໍາການປິ່ນປົວ</w:t>
      </w:r>
    </w:p>
    <w:p w14:paraId="370B2FD9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812774A" w14:textId="039C7510" w:rsidR="00DA780E" w:rsidRPr="0031475E" w:rsidRDefault="0000541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ດ້ານພຶດຕິກຳການປິ່ນປົວແມ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ແຊກແຊງການປ</w:t>
      </w:r>
      <w:r w:rsidR="00B04A74" w:rsidRPr="0031475E">
        <w:rPr>
          <w:rFonts w:ascii="Arial" w:hAnsi="Arial" w:cs="Leelawadee UI"/>
          <w:sz w:val="24"/>
          <w:szCs w:val="24"/>
          <w:cs/>
          <w:lang w:bidi="lo-LA"/>
        </w:rPr>
        <w:t>ິ່ນປົວຄົນເຈັບນອກໄລຍະສັ້ນແບບເອົາໃຈໃສ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ເພາະບຸກຄ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ຳລັບຜູ້ໄດ້ຮັບຜົນປະໂຫຍດອາຍຸບໍ່ເກ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ຸກຄົນທີ່ໄດ້ຮັບການບໍລິການເຫຼົ່ານີ້ມີຄວາມຜິດປົກກະຕິທາງອາລົມຢ່າງຮ້າຍແຮ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ໍາລັງປະສົບກັບການປ່ຽນແປງທີ່ເຄັ່ງຕຶ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ິກິດການຊີວິດ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ການການບໍລິການສະໜັບສະໜູນໄລຍະສັ້ນເພື່ອບັນລຸຜົນໄດ້ຮັບທີ່ລະບຸໄວ້ໃນແຜນການປິ່ນປົວຂອງເຂົາເຈົ້າທີ່ເປັນລາຍລັກອັກ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BFCDA58" w14:textId="77777777" w:rsidR="0048731E" w:rsidRPr="0031475E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1429B63" w14:textId="7F9677DC" w:rsidR="00375B79" w:rsidRPr="0031475E" w:rsidRDefault="0000541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ດ້ານພຶດຕິກຳການປິ່ນ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ບໍລິການດ້ານສຸຂະພາບຈິດແບບພິເສດປະເພດໜຶ່ງທີ່ມີຢູ່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ແຕ່ລະ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ມີບັນຫາທາງອາລົມທີ່ຮ້າຍແຮ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້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ຶ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ິ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ິ່ງອ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່ຳ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ຕັ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8E36594" w14:textId="52B3A223" w:rsidR="006F553D" w:rsidRPr="0031475E" w:rsidRDefault="006F553D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u w:val="single"/>
          <w:cs/>
          <w:lang w:bidi="lo-LA"/>
        </w:rPr>
        <w:t>ຖ້າທ່ານອາໄສຢູ່ເຮືອ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ພະນັກງານຂອງ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ການບໍລິການດ້ານພຶດຕິກໍາການປິ່ນປົວ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ສາມາດເຮັດວຽກໜຶ່ງຕໍ່ໜຶ່ງກັບທ່ານເພື່ອຫຼຸດຜ່ອນບັນຫາພຶດຕິກໍາທີ່ຮຸນແຮງເພື່ອພະຍາຍາມຮັກສາທ່ານຈາກຄວາມຕ້ອງການທີ່ຈະໄປຫາລະດັບການດູແລທີ່ສູງກວ່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ຊັ່ນ</w:t>
      </w:r>
      <w:r w:rsidRPr="0031475E">
        <w:rPr>
          <w:sz w:val="24"/>
          <w:szCs w:val="24"/>
          <w:cs/>
          <w:lang w:bidi="lo-LA"/>
        </w:rPr>
        <w:t xml:space="preserve">: </w:t>
      </w:r>
      <w:r w:rsidRPr="0031475E">
        <w:rPr>
          <w:rFonts w:cs="Leelawadee UI"/>
          <w:sz w:val="24"/>
          <w:szCs w:val="24"/>
          <w:cs/>
          <w:lang w:bidi="lo-LA"/>
        </w:rPr>
        <w:t>ເຮືອນກຸ່ມສຳລັບເດັກນ້ອ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ໄວໜຸ່ມ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ອາຍຸຕ່ຳກວ່າ</w:t>
      </w:r>
      <w:r w:rsidRPr="0031475E">
        <w:rPr>
          <w:sz w:val="24"/>
          <w:szCs w:val="24"/>
          <w:cs/>
          <w:lang w:bidi="lo-LA"/>
        </w:rPr>
        <w:t xml:space="preserve"> 21 </w:t>
      </w:r>
      <w:r w:rsidRPr="0031475E">
        <w:rPr>
          <w:rFonts w:cs="Leelawadee UI"/>
          <w:sz w:val="24"/>
          <w:szCs w:val="24"/>
          <w:cs/>
          <w:lang w:bidi="lo-LA"/>
        </w:rPr>
        <w:t>ປີ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ທີ່ມີບັນຫາທາງອາລົມຮ້າຍແຮງຫຼາຍ</w:t>
      </w:r>
      <w:r w:rsidRPr="0031475E">
        <w:rPr>
          <w:sz w:val="24"/>
          <w:szCs w:val="24"/>
          <w:cs/>
          <w:lang w:bidi="lo-LA"/>
        </w:rPr>
        <w:t>.</w:t>
      </w:r>
    </w:p>
    <w:p w14:paraId="7426E274" w14:textId="273B9358" w:rsidR="0048731E" w:rsidRPr="0031475E" w:rsidRDefault="006F553D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u w:val="single"/>
          <w:cs/>
          <w:lang w:bidi="lo-LA"/>
        </w:rPr>
        <w:t>ຖ້າທ່ານອາໄສຢູ່ໃນກຸ່ມບ້ານສຳລັບເດັກນ້ອຍ</w:t>
      </w:r>
      <w:r w:rsidRPr="0031475E">
        <w:rPr>
          <w:sz w:val="24"/>
          <w:szCs w:val="24"/>
          <w:u w:val="single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u w:val="single"/>
          <w:cs/>
          <w:lang w:bidi="lo-LA"/>
        </w:rPr>
        <w:t>ແລະ</w:t>
      </w:r>
      <w:r w:rsidRPr="0031475E">
        <w:rPr>
          <w:sz w:val="24"/>
          <w:szCs w:val="24"/>
          <w:u w:val="single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u w:val="single"/>
          <w:cs/>
          <w:lang w:bidi="lo-LA"/>
        </w:rPr>
        <w:t>ໄວໜຸ່ມ</w:t>
      </w:r>
      <w:r w:rsidRPr="0031475E">
        <w:rPr>
          <w:sz w:val="24"/>
          <w:szCs w:val="24"/>
          <w:u w:val="single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u w:val="single"/>
          <w:cs/>
          <w:lang w:bidi="lo-LA"/>
        </w:rPr>
        <w:t>ອາຍຸຕ່ຳກວ່າ</w:t>
      </w:r>
      <w:r w:rsidRPr="0031475E">
        <w:rPr>
          <w:sz w:val="24"/>
          <w:szCs w:val="24"/>
          <w:u w:val="single"/>
          <w:cs/>
          <w:lang w:bidi="lo-LA"/>
        </w:rPr>
        <w:t xml:space="preserve"> 21 </w:t>
      </w:r>
      <w:r w:rsidRPr="0031475E">
        <w:rPr>
          <w:rFonts w:cs="Leelawadee UI"/>
          <w:sz w:val="24"/>
          <w:szCs w:val="24"/>
          <w:u w:val="single"/>
          <w:cs/>
          <w:lang w:bidi="lo-LA"/>
        </w:rPr>
        <w:t>ປີ</w:t>
      </w:r>
      <w:r w:rsidRPr="0031475E">
        <w:rPr>
          <w:sz w:val="24"/>
          <w:szCs w:val="24"/>
          <w:u w:val="single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u w:val="single"/>
          <w:cs/>
          <w:lang w:bidi="lo-LA"/>
        </w:rPr>
        <w:t>ທີ່ມີບັນຫາທາງອາລົມທີ່ຮຸນແຮງຫຼາຍ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ພະນັກງ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ໍລິການດ້ານພຶດຕິກຳການປິ່ນປົວ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າມາດເຮັດວຽກກັບທ່ານໄດ້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ດັ່ງນັ້ນທ່ານອາດຈະສາມາດຍ້າຍໄປຢູ່ໄດ້</w:t>
      </w:r>
      <w:r w:rsidRPr="0031475E">
        <w:rPr>
          <w:sz w:val="24"/>
          <w:szCs w:val="24"/>
          <w:cs/>
          <w:lang w:bidi="lo-LA"/>
        </w:rPr>
        <w:t xml:space="preserve">. </w:t>
      </w:r>
      <w:r w:rsidR="00B04A74" w:rsidRPr="0031475E">
        <w:rPr>
          <w:rFonts w:cs="Leelawadee UI"/>
          <w:sz w:val="24"/>
          <w:szCs w:val="24"/>
          <w:cs/>
          <w:lang w:bidi="lo-LA"/>
        </w:rPr>
        <w:t>ລະດັບການດູແລທີ່ລຸດລົ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ຊັ່ນ</w:t>
      </w:r>
      <w:r w:rsidRPr="0031475E">
        <w:rPr>
          <w:sz w:val="24"/>
          <w:szCs w:val="24"/>
          <w:cs/>
          <w:lang w:bidi="lo-LA"/>
        </w:rPr>
        <w:t xml:space="preserve">: </w:t>
      </w:r>
      <w:r w:rsidRPr="0031475E">
        <w:rPr>
          <w:rFonts w:cs="Leelawadee UI"/>
          <w:sz w:val="24"/>
          <w:szCs w:val="24"/>
          <w:cs/>
          <w:lang w:bidi="lo-LA"/>
        </w:rPr>
        <w:t>ບ້ານອຸປະຖໍ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ັບບ້ານ</w:t>
      </w:r>
      <w:r w:rsidRPr="0031475E">
        <w:rPr>
          <w:sz w:val="24"/>
          <w:szCs w:val="24"/>
          <w:cs/>
          <w:lang w:bidi="lo-LA"/>
        </w:rPr>
        <w:t>.</w:t>
      </w:r>
    </w:p>
    <w:p w14:paraId="7F6C486E" w14:textId="77777777" w:rsidR="0048731E" w:rsidRPr="0031475E" w:rsidRDefault="0048731E" w:rsidP="0048731E">
      <w:pPr>
        <w:pStyle w:val="ListParagraph"/>
        <w:spacing w:line="360" w:lineRule="auto"/>
        <w:ind w:left="720" w:firstLine="0"/>
        <w:contextualSpacing/>
        <w:rPr>
          <w:sz w:val="24"/>
          <w:szCs w:val="24"/>
          <w:cs/>
          <w:lang w:bidi="lo-LA"/>
        </w:rPr>
      </w:pPr>
    </w:p>
    <w:p w14:paraId="5E0ADA45" w14:textId="311B81DE" w:rsidR="006F553D" w:rsidRPr="0031475E" w:rsidRDefault="00005414" w:rsidP="0048731E">
      <w:pPr>
        <w:pStyle w:val="BodyText"/>
        <w:spacing w:line="360" w:lineRule="auto"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ການບໍລິການດ້ານພຶດຕິກຳການປິ່ນປົວ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ຈະຊ່ວຍໃຫ້ທ່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ຄອບຄົວ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ຜູ້ເບິ່ງແຍງ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ຜູ້ປົກຄອງຂອງທ່ານຮຽນຮູ້ວິທີໃໝ່ໃນການແກ້ໄຂບັນຫາພຶດຕິກຳ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ວິທີການເພີ່ມປະເພດຂອງພຶດຕິກຳທີ່ຈະຊ່ວຍໃຫ້ທ່ານປະສົບຜົນສຳເລັດ</w:t>
      </w:r>
      <w:r w:rsidRPr="0031475E">
        <w:rPr>
          <w:cs/>
          <w:lang w:bidi="lo-LA"/>
        </w:rPr>
        <w:t xml:space="preserve">. </w:t>
      </w:r>
      <w:r w:rsidR="00D62B21" w:rsidRPr="0031475E">
        <w:rPr>
          <w:rFonts w:cs="Leelawadee UI"/>
          <w:cs/>
          <w:lang w:bidi="lo-LA"/>
        </w:rPr>
        <w:t>ທ່ານ</w:t>
      </w:r>
      <w:r w:rsidRPr="0031475E">
        <w:rPr>
          <w:cs/>
          <w:lang w:bidi="lo-LA"/>
        </w:rPr>
        <w:t xml:space="preserve">,  </w:t>
      </w:r>
      <w:r w:rsidRPr="0031475E">
        <w:rPr>
          <w:rFonts w:cs="Leelawadee UI"/>
          <w:cs/>
          <w:lang w:bidi="lo-LA"/>
        </w:rPr>
        <w:t>ການບໍລິການດ້ານພຶດຕິກຳການປິ່ນປົວ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ພະນັກງ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ຄອບຄົວ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ຜູ້ເບິ່ງແຍງ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ຜູ້ປົກຄອງຂອງທ່ານຈະເຮັດວຽກຮ່ວມກັນເປັນທີມເພື່ອແກ້ໄຂບັນຫາພຶດຕິກຳທີ່ມີບັນຫາໃນໄລຍະເວລາສັ້ນຈົນກວ່າທ່ານຈະບໍ່ຕ້ອງກ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ບໍລິການດ້ານພຶດຕິກຳການປິ່ນປົວ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ອີກຕໍ່ໄປ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ທ່ານຈະມີແຜ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ບໍລິການດ້ານພຶດຕິກຳການປິ່ນປົວ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ທີ່ຈະເວົ້າສິ່ງທີ່ທ່ານ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ຄອບຄົວ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ຜູ້ເບິ່ງແຍງ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ຜູ້ປົກຄອງ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ບໍລິການດ້ານພຶດຕິກຳການປິ່ນປົວ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ພະນັກງານຈະເຮັດໃນລະຫວ່າງ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ບໍລິການດ້ານພຶດຕິກຳການປິ່ນປົວ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ເວລາໃດ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ບ່ອນທີ່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ບໍລິການດ້ານພຶດຕິກໍາການປິ່ນປົວ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ຈະເກີດຂຶ້ນ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ພະນັກງ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ບໍລິການດ້ານພຶດຕິກຳການປິ່ນປົວ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ສາມາດເຮັດວຽກຮ່ວມກັບທ່ານໄດ້ໃນຫຼາຍບ່ອ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ທີ່ທ່ານຈະຕ້ອງການຄວາມຊ່ວຍເຫຼືອກ່ຽວກັບພຶດຕິກຳທີ່ເປັນບັນຫາຂອງທ່ານ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ນີ້ປະກອບມີເຮືອນຂອງທ່ານ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ເຮືອນອຸປະຖໍາ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ເຮືອນກຸ່ມ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ໂຮງຮຽນ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ໂຄງການການປິ່ນປົວ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ພື້ນທີ່ອື່ນໆໃນຊຸມຊົນ</w:t>
      </w:r>
      <w:r w:rsidRPr="0031475E">
        <w:rPr>
          <w:cs/>
          <w:lang w:bidi="lo-LA"/>
        </w:rPr>
        <w:t>.</w:t>
      </w:r>
    </w:p>
    <w:p w14:paraId="7B1C8600" w14:textId="77777777" w:rsidR="00375B79" w:rsidRPr="0031475E" w:rsidRDefault="00375B79" w:rsidP="0048731E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005A11D" w14:textId="063E7EC6" w:rsidR="00375B79" w:rsidRPr="0031475E" w:rsidRDefault="00341C2F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ປະສານງານການດູແລຜູ້ເຈັບໜັກ</w:t>
      </w:r>
    </w:p>
    <w:p w14:paraId="26922B54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0E4F21A" w14:textId="4B027F54" w:rsidR="00FA6FA9" w:rsidRPr="0031475E" w:rsidRDefault="0000541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ະສານງານການດູແລຜູ້ເຈັບໜ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ມ່ນການບໍລິການຄຸ້ມຄອງກໍລະນີທີ່ເປັນເປົ້າໝາຍທີ່ອຳນວຍຄວາມສະດວ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ະເມ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ວາງແຜນການເບິ່ງແຍງດູແ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ະສານງານຂອງການບໍລິການໃຫ້ແກ່ຜູ້ໄດ້ຮັບຜົນປະໂຫຍດທີ່ມີອາຍຸຕ່ຳ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ທີ່ມີສິດໄດ້ຮັບ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ຕັມຮູບແບ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ງື່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ຂ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ພ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08B44426" w14:textId="77777777" w:rsidR="0048731E" w:rsidRPr="0031475E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A28804D" w14:textId="2449C88A" w:rsidR="00FA6FA9" w:rsidRPr="0031475E" w:rsidRDefault="0000541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ະສານ</w:t>
      </w:r>
      <w:r w:rsidR="00D62B21" w:rsidRPr="0031475E">
        <w:rPr>
          <w:rFonts w:ascii="Arial" w:hAnsi="Arial" w:cs="Leelawadee UI"/>
          <w:sz w:val="24"/>
          <w:szCs w:val="24"/>
          <w:cs/>
          <w:lang w:bidi="lo-LA"/>
        </w:rPr>
        <w:t>ງານການດູແລແບບເອົາໃຈໃສ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ົງປະກອບການບໍລິການລວມມີການປະເມ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ວາງແຜນ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ຈັດຕັ້ງປະຕິບ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ຕິດຕ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ັບຕ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່ຽນແປ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ສ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ງ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ເຈັບໜ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ລິການຜ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ູບແບ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ຕິບ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ວ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ວມທັ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້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ັ້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ງ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ດ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ອບຄ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ປະກ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ຳນວ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ດວ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ົວພ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່ວ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ະຫວ່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ດ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ອບຄ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ົ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ຈົ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່ວ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່ວ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ະບົບການຮັບໃຊ້ເດັກນ້ອ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3E92C2C" w14:textId="77777777" w:rsidR="0048731E" w:rsidRPr="0031475E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B534E7A" w14:textId="2B50A6DB" w:rsidR="006D39E9" w:rsidRPr="0031475E" w:rsidRDefault="003628AC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ມງານເດ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ອບຄ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ວມມີການສະໜັບສະໜູນຢ່າງເປັນທາ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ັ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: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ປະສານງານການດູແ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ຈັດການກໍລະນີຈາກອົງການບໍລິການເດ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)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ຊ່ວຍເຫຼືອຈາກທໍາມະຊ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ັ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: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ມາຊິກໃນຄອບຄ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ໝູ່ບ້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ໝູ່ເພື່ອນ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ັກບວ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)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ຸກຄົນອື່ນໆທີ່ເຮັດວຽກຮ່ວມກັນເພື່ອພັດທະນ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ັດຕັ້ງປະຕິບັດແຜນລູກຄ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ຄວາມຮັບຜິດຊອບໃນການສະໜັບສະໜູນເດັກນ້ອ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ອບຄົວຂອງເຂົາເຈົ້າໃນການບັນລຸເປົ້າໝາຍຂອງເຂົາເຈົ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ະສານງານການດູແລຜູ້ເຈັບໜ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ັງມີຜູ້ປະສານງ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ະສານງານການດູແລຜູ້ເຈັບໜ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ປະສານງານ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43957D40" w14:textId="77777777" w:rsidR="00FA6FA9" w:rsidRPr="0031475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ind w:right="665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ວດສອບໃຫ້ແນ່ໃຈວ່າມີການເຂົ້າເຖີງ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ປະສານງານ</w:t>
      </w:r>
      <w:r w:rsidRPr="0031475E">
        <w:rPr>
          <w:sz w:val="24"/>
          <w:szCs w:val="24"/>
          <w:cs/>
          <w:lang w:bidi="lo-LA"/>
        </w:rPr>
        <w:t>,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ົ່ງມອບບໍລິການທີ່ຈໍາເປັນທາງການແພດໃນລັກສະນະທີ່ອີງຕາມຄວາມເຂັ້ມແຂ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ປັນສ່ວນບຸກຄົນຂັບເຄື່ອນໂດຍລູກຄ້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ມີຄວາມສາມາດທາງດ້ານວັດທະນະທໍ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ພາສາ</w:t>
      </w:r>
      <w:r w:rsidRPr="0031475E">
        <w:rPr>
          <w:sz w:val="24"/>
          <w:szCs w:val="24"/>
          <w:cs/>
          <w:lang w:bidi="lo-LA"/>
        </w:rPr>
        <w:t>.</w:t>
      </w:r>
    </w:p>
    <w:p w14:paraId="58F2E148" w14:textId="77777777" w:rsidR="00FA6FA9" w:rsidRPr="0031475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ວດສອບໃຫ້ແນ່ໃຈວ່າການບໍລິກ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ຊ່ວຍເຫຼືອໄດ້ຮັບຄໍາແນະນໍາຈາກຄວາມຕ້ອງການຂອງເດັກ</w:t>
      </w:r>
      <w:r w:rsidRPr="0031475E">
        <w:rPr>
          <w:sz w:val="24"/>
          <w:szCs w:val="24"/>
          <w:cs/>
          <w:lang w:bidi="lo-LA"/>
        </w:rPr>
        <w:t>.</w:t>
      </w:r>
    </w:p>
    <w:p w14:paraId="78B9699C" w14:textId="77777777" w:rsidR="00FA6FA9" w:rsidRPr="0031475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ind w:right="250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ອໍານວຍຄວາມສະດວກໃນການພົວພັນທີ່ເຮັດວຽກຮ່ວມກັນລະຫວ່າງເດັກ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ຄອບຄົວຂອງເຂົາເຈົ້າ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ລະບົບທີ່ກ່ຽວຂ້ອງກັບການບໍລິການໃຫ້ເຂົາເຈົ້າ</w:t>
      </w:r>
      <w:r w:rsidRPr="0031475E">
        <w:rPr>
          <w:sz w:val="24"/>
          <w:szCs w:val="24"/>
          <w:cs/>
          <w:lang w:bidi="lo-LA"/>
        </w:rPr>
        <w:t>.</w:t>
      </w:r>
    </w:p>
    <w:p w14:paraId="7C15796F" w14:textId="77777777" w:rsidR="00FA6FA9" w:rsidRPr="0031475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ສະໜັບສະໜູນພໍ່ແມ່</w:t>
      </w:r>
      <w:r w:rsidRPr="0031475E">
        <w:rPr>
          <w:sz w:val="24"/>
          <w:szCs w:val="24"/>
          <w:cs/>
          <w:lang w:bidi="lo-LA"/>
        </w:rPr>
        <w:t xml:space="preserve"> / </w:t>
      </w:r>
      <w:r w:rsidRPr="0031475E">
        <w:rPr>
          <w:rFonts w:cs="Leelawadee UI"/>
          <w:sz w:val="24"/>
          <w:szCs w:val="24"/>
          <w:cs/>
          <w:lang w:bidi="lo-LA"/>
        </w:rPr>
        <w:t>ຜູ້ເບິ່ງແຍງໃນການຕອບສະໜອງຄວາມຕ້ອງການຂອງລູກ</w:t>
      </w:r>
      <w:r w:rsidRPr="0031475E">
        <w:rPr>
          <w:sz w:val="24"/>
          <w:szCs w:val="24"/>
          <w:cs/>
          <w:lang w:bidi="lo-LA"/>
        </w:rPr>
        <w:t>.</w:t>
      </w:r>
    </w:p>
    <w:p w14:paraId="5EE08997" w14:textId="264C59E1" w:rsidR="00FA6FA9" w:rsidRPr="0031475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ຊ່ວ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້າ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ັ້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ທີ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ງ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ດັ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້ອຍ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ຄອ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ົວ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ສ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ໜ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ໜ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ໜູ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ຢ່າ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ໍ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ນື່ອງ</w:t>
      </w:r>
      <w:r w:rsidRPr="0031475E">
        <w:rPr>
          <w:sz w:val="24"/>
          <w:szCs w:val="24"/>
          <w:cs/>
          <w:lang w:bidi="lo-LA"/>
        </w:rPr>
        <w:t>.</w:t>
      </w:r>
    </w:p>
    <w:p w14:paraId="670B3FD8" w14:textId="0DD8ABD0" w:rsidR="00FA6FA9" w:rsidRPr="0031475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ind w:right="184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ຈັດລະບຽ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ຈັບຄູ່ການດູແລໃນທົ່ວຜູ້ໃຫ້ບໍລິກ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ລະບົບການບໍລິການເດັກ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ພື່ອໃຫ້ເດັກໄດ້ຮັບການຮັບໃຊ້ໃນຊຸມຊົນຂອງເຂົາເຈົ້າ</w:t>
      </w:r>
      <w:r w:rsidRPr="0031475E">
        <w:rPr>
          <w:sz w:val="24"/>
          <w:szCs w:val="24"/>
          <w:cs/>
          <w:lang w:bidi="lo-LA"/>
        </w:rPr>
        <w:t>.</w:t>
      </w:r>
    </w:p>
    <w:p w14:paraId="498D0E01" w14:textId="77777777" w:rsidR="00FA6FA9" w:rsidRPr="0031475E" w:rsidRDefault="00FA6FA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753D073" w14:textId="78E38788" w:rsidR="006D39E9" w:rsidRPr="0031475E" w:rsidRDefault="00D62B21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ບໍລິການຢູ່ເຮືອນຢ່າງເອົາໃຈໃສ່</w:t>
      </w:r>
    </w:p>
    <w:p w14:paraId="7695E3DA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7213ACD9" w14:textId="3A4078B1" w:rsidR="00FA6FA9" w:rsidRPr="0031475E" w:rsidRDefault="00D62B21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ຢູ່ເຮືອນຢ່າງເອົາໃຈໃສ່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ແມ່ນການແຊກແຊງສະເພາະບຸກຄົນ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ອີງໃສ່ຄວາມເຂັ້ມແຂງທີ່ຖືກອອກແບບມາເພື່ອປ່ຽນແປງ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ແກ້ໄຂສະພາບສຸຂະພາບຈິດທີ່ລົບກວນການເຮັດວຽກຂອງເດັກ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>/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ໄວໜຸ່ມ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ມີຈຸດປະສົງເພື່ອຊ່ວຍໃຫ້ເດັກ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>/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ໄວໜຸ່ມສ້າງທັກສະທີ່ຈຳເປັນສຳລັບການເຮັດວຽກທີ່ປະສົບຜົນສຳເລັດໃນເຮືອນ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ຊຸມຊົນ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ປັບປຸງຄວາມສາມາດຂອງຄອບຄົວຂອງເດັກ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>/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ໄວໜຸ່ມ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ເພື່ອຊ່ວຍໃຫ້ເດັກ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>/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ໄວໜຸ່ມສາມາດປະຕິບັດໜ້າທີ່ໃນບ້ານ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05414" w:rsidRPr="0031475E">
        <w:rPr>
          <w:rFonts w:ascii="Arial" w:hAnsi="Arial" w:cs="Leelawadee UI"/>
          <w:sz w:val="24"/>
          <w:szCs w:val="24"/>
          <w:cs/>
          <w:lang w:bidi="lo-LA"/>
        </w:rPr>
        <w:t>ແລະຊຸມຊົນຢ່າງປະສົບຜົນສຳເລັດ</w:t>
      </w:r>
      <w:r w:rsidR="00005414"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0AFDA94" w14:textId="77777777" w:rsidR="0048731E" w:rsidRPr="0031475E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35F097E" w14:textId="16BFAE96" w:rsidR="00FA6FA9" w:rsidRPr="0031475E" w:rsidRDefault="0000541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D62B21"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ຢູ່ເຮືອນຢ່າງເອົາໃຈໃສ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ມ່ນສະໜອງໃຫ້ຕາມແຜນການປິ່ນປົວສ່ວນບຸກຄົນທີ່ພັດທະນາຂຶ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ຍໃຕ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ູບແບບການປະຕິບັດຫຼັກແບບປະສົມປະສ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ມງານເດ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ອບຄ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ການປະສານງານກັບການບໍລິການລວມຂອງຄອບຄ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ຶ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ອ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ຕ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ິ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ຟື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ຟູ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ຢູ່ເຮືອນຢ່າງເຂັ້ມຂຸ້ນແມ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ໜອງໃຫ້ຜູ້ໄດ້ຮັບຜົນປະໂຫຍດທີ່ມີອາຍຸຕ່ຳກ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ຍ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ທີ່ມີເງື່ອນໄຂໄດ້ຮັບ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ຕັມຂອບເຂ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ອບສະໜອງເງື່ອນໄຂຄວາມຈຳເປັນທາງການແພດສຳລັບການບໍລິການ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FA9D684" w14:textId="77777777" w:rsidR="00FA6FA9" w:rsidRPr="0031475E" w:rsidRDefault="00FA6FA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A05DDCE" w14:textId="44621285" w:rsidR="00FA6FA9" w:rsidRPr="0031475E" w:rsidRDefault="00FA6FA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ດູແລອຸປະຖໍາການປິ່ນປົວ</w:t>
      </w:r>
    </w:p>
    <w:p w14:paraId="016D4067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2220E5A" w14:textId="2A4FDEE3" w:rsidR="00FA6FA9" w:rsidRPr="0031475E" w:rsidRDefault="00FA6FA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ຮູບແບບ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ດູແລອຸປະຖໍາການປິ່ນ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ະນຸຍາດໃຫ້ສະໜອງການບໍລິການດ້ານສຸຂະພາບຈິດໄລຍະສ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ັ້ມຂຸ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າດເຈ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ເພາະບຸກຄົນສຳລັບເດັກນ້ອຍເຖິ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ຍ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D62B21" w:rsidRPr="0031475E">
        <w:rPr>
          <w:rFonts w:ascii="Arial" w:hAnsi="Arial" w:cs="Leelawadee UI"/>
          <w:sz w:val="24"/>
          <w:szCs w:val="24"/>
          <w:cs/>
          <w:lang w:bidi="lo-LA"/>
        </w:rPr>
        <w:t>ຮອ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ທີ່ມີຄວາມສັບສ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ຕ້ອງການທາງອາລົ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ຶດຕິກ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ລວມເຖິງການພັດທະນາແຜນ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ຟື້ນຟູ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ັກຊັບຄໍ້າປະກ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ດູແລອຸປະຖໍາການປິ່ນ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ດັກນ້ອຍຈະຖືກຈັດຢູ່ໃນການດູແລຂອງພໍ່ແມ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ດູແລອຸປະຖໍາການປິ່ນປ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ໄດ້ຮັບການຝຶກຝົນດູແລຢ່າງເຂັ້ມງວດ</w:t>
      </w:r>
    </w:p>
    <w:p w14:paraId="18B02F8B" w14:textId="77777777" w:rsidR="00761E12" w:rsidRPr="0031475E" w:rsidRDefault="00761E1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EEF497F" w14:textId="55266D26" w:rsidR="00761E12" w:rsidRPr="0031475E" w:rsidRDefault="628ECC57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ໂດ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ໂທລະ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ສັບ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ໂທລະ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ສັບ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​ </w:t>
      </w:r>
    </w:p>
    <w:p w14:paraId="6E6EE69F" w14:textId="77777777" w:rsidR="00761E12" w:rsidRPr="0031475E" w:rsidRDefault="00761E1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:</w:t>
      </w:r>
    </w:p>
    <w:p w14:paraId="6D397E45" w14:textId="1CB2F1A5" w:rsidR="00761E12" w:rsidRPr="0031475E" w:rsidRDefault="00D874B1">
      <w:pPr>
        <w:pStyle w:val="ListParagraph"/>
        <w:numPr>
          <w:ilvl w:val="0"/>
          <w:numId w:val="28"/>
        </w:numPr>
        <w:spacing w:line="360" w:lineRule="auto"/>
        <w:contextualSpacing/>
        <w:rPr>
          <w:b/>
          <w:bCs/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ສຸຂະພາບຈິດ</w:t>
      </w:r>
    </w:p>
    <w:p w14:paraId="17ECFF37" w14:textId="1AE47F7D" w:rsidR="00D874B1" w:rsidRPr="0031475E" w:rsidRDefault="00D874B1">
      <w:pPr>
        <w:pStyle w:val="ListParagraph"/>
        <w:numPr>
          <w:ilvl w:val="0"/>
          <w:numId w:val="28"/>
        </w:numPr>
        <w:spacing w:line="360" w:lineRule="auto"/>
        <w:contextualSpacing/>
        <w:rPr>
          <w:b/>
          <w:bCs/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ໜ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ໜູ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ໃຊ້ຢາ</w:t>
      </w:r>
      <w:r w:rsidRPr="0031475E">
        <w:rPr>
          <w:sz w:val="24"/>
          <w:szCs w:val="24"/>
          <w:cs/>
          <w:lang w:bidi="lo-LA"/>
        </w:rPr>
        <w:t>​</w:t>
      </w:r>
    </w:p>
    <w:p w14:paraId="72EBD894" w14:textId="06032DB3" w:rsidR="00811D7F" w:rsidRPr="0031475E" w:rsidRDefault="00D874B1">
      <w:pPr>
        <w:pStyle w:val="ListParagraph"/>
        <w:numPr>
          <w:ilvl w:val="0"/>
          <w:numId w:val="28"/>
        </w:numPr>
        <w:spacing w:line="360" w:lineRule="auto"/>
        <w:contextualSpacing/>
        <w:rPr>
          <w:b/>
          <w:bCs/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ແຊກແຊງວິກິດ</w:t>
      </w:r>
    </w:p>
    <w:p w14:paraId="52F878F5" w14:textId="7E974EC4" w:rsidR="00207F9A" w:rsidRPr="0031475E" w:rsidRDefault="00207F9A">
      <w:pPr>
        <w:pStyle w:val="ListParagraph"/>
        <w:numPr>
          <w:ilvl w:val="0"/>
          <w:numId w:val="28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ຄຸ້ມຄອງກໍລະນີເປົ້າໝາຍ</w:t>
      </w:r>
    </w:p>
    <w:p w14:paraId="0C13301F" w14:textId="27C4F36A" w:rsidR="00207F9A" w:rsidRPr="0031475E" w:rsidRDefault="00207F9A">
      <w:pPr>
        <w:pStyle w:val="ListParagraph"/>
        <w:numPr>
          <w:ilvl w:val="0"/>
          <w:numId w:val="28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ປະສານງານການດູແລຜູ້ເຈັບໜັກ</w:t>
      </w:r>
    </w:p>
    <w:p w14:paraId="49BAFDCD" w14:textId="39F30F12" w:rsidR="00207F9A" w:rsidRPr="0031475E" w:rsidRDefault="271615CB">
      <w:pPr>
        <w:pStyle w:val="ListParagraph"/>
        <w:numPr>
          <w:ilvl w:val="0"/>
          <w:numId w:val="28"/>
        </w:numPr>
        <w:spacing w:line="360" w:lineRule="auto"/>
        <w:contextualSpacing/>
        <w:rPr>
          <w:b/>
          <w:bCs/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ໍລິການຊ່ວຍເຫຼືອເພື່ອນມິດ</w:t>
      </w:r>
    </w:p>
    <w:p w14:paraId="08D7B512" w14:textId="3C44250A" w:rsidR="00811D7F" w:rsidRPr="0031475E" w:rsidRDefault="00811D7F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ສ່ວນປະກອບການບໍລິການບາງຢ່າງອາດຈະຖືກສົ່ງຜ່ານທາງໂທລະ</w:t>
      </w:r>
      <w:r w:rsidR="00D62B21" w:rsidRPr="0031475E">
        <w:rPr>
          <w:rFonts w:ascii="Arial" w:hAnsi="Arial" w:cs="Leelawadee UI" w:hint="cs"/>
          <w:sz w:val="24"/>
          <w:szCs w:val="24"/>
          <w:cs/>
          <w:lang w:bidi="lo-LA"/>
        </w:rPr>
        <w:t>ສັບສຸຂະ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ລະສ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5412208C" w14:textId="5B5BB7C6" w:rsidR="00811D7F" w:rsidRPr="0031475E" w:rsidRDefault="00811D7F">
      <w:pPr>
        <w:pStyle w:val="ListParagraph"/>
        <w:numPr>
          <w:ilvl w:val="0"/>
          <w:numId w:val="29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ປິ່ນປົວແບບເລັ່ງລັດການບໍລິການມື້</w:t>
      </w:r>
    </w:p>
    <w:p w14:paraId="1DEC8A8F" w14:textId="77777777" w:rsidR="00811D7F" w:rsidRPr="0031475E" w:rsidRDefault="00811D7F">
      <w:pPr>
        <w:pStyle w:val="ListParagraph"/>
        <w:numPr>
          <w:ilvl w:val="0"/>
          <w:numId w:val="29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ມື້ຟື້ນຟູ</w:t>
      </w:r>
    </w:p>
    <w:p w14:paraId="0CFE1F4B" w14:textId="77777777" w:rsidR="00811D7F" w:rsidRPr="0031475E" w:rsidRDefault="00811D7F">
      <w:pPr>
        <w:pStyle w:val="ListParagraph"/>
        <w:numPr>
          <w:ilvl w:val="0"/>
          <w:numId w:val="29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ການປິ່ນປົວທີ່ຢູ່ອາໄສສໍາລັບຜູ້ໃຫຍ່</w:t>
      </w:r>
    </w:p>
    <w:p w14:paraId="1C183EF8" w14:textId="47FDFFC0" w:rsidR="00811D7F" w:rsidRPr="0031475E" w:rsidRDefault="00811D7F">
      <w:pPr>
        <w:pStyle w:val="ListParagraph"/>
        <w:numPr>
          <w:ilvl w:val="0"/>
          <w:numId w:val="29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ປິ່ນປົວທີ່ຢູ່ອາໄສໃນເງື່ອນໄຂວິກິດ</w:t>
      </w:r>
    </w:p>
    <w:p w14:paraId="76493A92" w14:textId="6F86E599" w:rsidR="005808E8" w:rsidRPr="0031475E" w:rsidRDefault="005808E8">
      <w:pPr>
        <w:pStyle w:val="ListParagraph"/>
        <w:numPr>
          <w:ilvl w:val="0"/>
          <w:numId w:val="29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ຮັກສາສະຖຽນລະພາບຂອງວິກິດ</w:t>
      </w:r>
    </w:p>
    <w:p w14:paraId="1BD17DFE" w14:textId="2E7C7E73" w:rsidR="00761E12" w:rsidRPr="0031475E" w:rsidRDefault="00761E1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ທີ່ບໍ່ສາມາດສະໜອງໃຫ້ໄດ້ທາງໂທລະສ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ໂທລະສັບ</w:t>
      </w:r>
      <w:r w:rsidR="00D62B21" w:rsidRPr="0031475E">
        <w:rPr>
          <w:rFonts w:ascii="Arial" w:hAnsi="Arial" w:cs="Leelawadee UI" w:hint="cs"/>
          <w:sz w:val="24"/>
          <w:szCs w:val="24"/>
          <w:cs/>
          <w:lang w:bidi="lo-LA"/>
        </w:rPr>
        <w:t>ສຸຂະ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52AF581C" w14:textId="23D1AD17" w:rsidR="00207F9A" w:rsidRPr="0031475E" w:rsidRDefault="6AD630FD">
      <w:pPr>
        <w:pStyle w:val="ListParagraph"/>
        <w:numPr>
          <w:ilvl w:val="0"/>
          <w:numId w:val="3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ສະຖານທີ່ສຸຂະພາບຈິດຕະວິທະຍາ</w:t>
      </w:r>
    </w:p>
    <w:p w14:paraId="1318ED1D" w14:textId="608468A4" w:rsidR="00D874B1" w:rsidRPr="0031475E" w:rsidRDefault="00D874B1">
      <w:pPr>
        <w:pStyle w:val="ListParagraph"/>
        <w:numPr>
          <w:ilvl w:val="0"/>
          <w:numId w:val="3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ຄົນເຈັບໃນໂຮງໝໍຈິດຕະວິທະຍາ</w:t>
      </w:r>
    </w:p>
    <w:p w14:paraId="69ECB29D" w14:textId="7888D009" w:rsidR="00D874B1" w:rsidRPr="0031475E" w:rsidRDefault="00D874B1">
      <w:pPr>
        <w:pStyle w:val="ListParagraph"/>
        <w:numPr>
          <w:ilvl w:val="0"/>
          <w:numId w:val="3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ດ້ານພຶດຕິກໍາການປິ່ນປົວ</w:t>
      </w:r>
    </w:p>
    <w:p w14:paraId="08825370" w14:textId="7DD197C3" w:rsidR="00D874B1" w:rsidRPr="0031475E" w:rsidRDefault="00D874B1">
      <w:pPr>
        <w:pStyle w:val="ListParagraph"/>
        <w:numPr>
          <w:ilvl w:val="0"/>
          <w:numId w:val="3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ບໍລິການຢູ່ເຮືອນຢ່າງເຂັ້ມຂຸ້ນ</w:t>
      </w:r>
    </w:p>
    <w:p w14:paraId="712D2CB0" w14:textId="3E363DF8" w:rsidR="00D874B1" w:rsidRPr="0031475E" w:rsidRDefault="00D874B1">
      <w:pPr>
        <w:pStyle w:val="ListParagraph"/>
        <w:numPr>
          <w:ilvl w:val="0"/>
          <w:numId w:val="30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ດູແລອຸປະຖໍາການປິ່ນປົວ</w:t>
      </w:r>
    </w:p>
    <w:p w14:paraId="1AB9F7D8" w14:textId="77777777" w:rsidR="00761E12" w:rsidRPr="0031475E" w:rsidRDefault="00761E1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bookmarkStart w:id="21" w:name="_Hlk112157349"/>
    </w:p>
    <w:p w14:paraId="34E51E13" w14:textId="249DBF5C" w:rsidR="00FA6FA9" w:rsidRPr="0031475E" w:rsidRDefault="00FA6FA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4FB10216" w14:textId="77777777" w:rsidR="00FA665C" w:rsidRPr="0031475E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4BF7D9E" w14:textId="44016091" w:rsidR="00FA6FA9" w:rsidRPr="0031475E" w:rsidRDefault="00FA6FA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ໃສ່ຂໍ້ມູນສະເພາະ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bookmarkEnd w:id="21"/>
    <w:p w14:paraId="78000C4F" w14:textId="3C647597" w:rsidR="00FA6FA9" w:rsidRPr="0031475E" w:rsidRDefault="00FA6FA9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r w:rsidRPr="0031475E">
        <w:rPr>
          <w:cs/>
          <w:lang w:bidi="lo-LA"/>
        </w:rPr>
        <w:br w:type="column"/>
      </w:r>
      <w:bookmarkStart w:id="22" w:name="_Toc125136105"/>
      <w:r w:rsidRPr="0031475E">
        <w:rPr>
          <w:rFonts w:cs="Leelawadee UI"/>
          <w:cs/>
          <w:lang w:bidi="lo-LA"/>
        </w:rPr>
        <w:lastRenderedPageBreak/>
        <w:t>ການກໍານົດຜົນປະໂຫຍດທາງລົບຕາມ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ຜນສຸຂະພາບຈິດຂອງທ່ານ</w:t>
      </w:r>
      <w:bookmarkEnd w:id="22"/>
    </w:p>
    <w:p w14:paraId="68BB6489" w14:textId="77777777" w:rsidR="00FA6FA9" w:rsidRPr="0031475E" w:rsidRDefault="00FA6FA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73238D7A" w14:textId="14C84A4D" w:rsidR="00FA6FA9" w:rsidRPr="0031475E" w:rsidRDefault="00FA6FA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ມີສິດຫຍັງຖ້າ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ປະຕິເສດການບໍລິການທີ່ຂ້າພະເຈົ້າຕ້ອງກາ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ຄິດວ່າຂາພະເຈົ້າຕ້ອງກາ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505F6B7A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C45C6C4" w14:textId="3C3B31E6" w:rsidR="00FA6FA9" w:rsidRPr="0031475E" w:rsidRDefault="7B5E64DB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ໃນນາມຂອງ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ຕ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ຳກ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ຸ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ຊັກຊ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້ນສຸດການບໍລິການທີ່ທ່ານຕ້ອ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ື່ອວ່າທ່ານຄວນໄດ້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ມີສິດທີ່ຈະໄດ້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ຍລັກອັກ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ອີ້ນ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"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ການກໍານົດຜົນປະໂຫຍດທາງລົ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")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ອກນັ້ນທ່ານຍັງມີສິດທີ່ຈະບໍ່ເຫັນດີກັບການຕັດສິນໃຈໂດຍການຮ້ອງຂໍກາ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່ວນດ້ານລຸ່ມນີ້ປຶກສາຫາລືກ່ຽວກັບສິດທິຂອງທ່ານໃນແຈ້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່ງທີ່ຕ້ອງເຮັດຖ້າທ່ານບໍ່ເຫັນດີກັບການຕັດສິນ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5FB1ED9" w14:textId="77777777" w:rsidR="00173731" w:rsidRPr="0031475E" w:rsidRDefault="00173731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668E1EB" w14:textId="28CB2FF2" w:rsidR="00B259C9" w:rsidRPr="0031475E" w:rsidRDefault="00FA6FA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ກໍານົດຜົນປະໂຫຍດທາງລົບແມ່ນຫຍັ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0E7766CE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68765D9" w14:textId="0B7AC4B7" w:rsidR="00861BE0" w:rsidRPr="0031475E" w:rsidRDefault="7983EEB4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ກໍານົດຜົນປະໂຫຍດທາງລົບແມ່ນກໍານົດເພື່ອໝາຍເຖິງການດໍາເນີນການໃດໆຕໍ່ໄປນີ້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01CBF747" w14:textId="77777777" w:rsidR="00C44C45" w:rsidRPr="0031475E" w:rsidRDefault="00861BE0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ປະຕິເສ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ອະນຸຍາດຈໍາກັດຂອງການບໍລິການທີ່ຮ້ອງຂໍ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ລວມທັງການກໍານົດໂດຍອີງໃສ່ປະເພ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ລະດັບຂອງການບໍລິກ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ຄວາມຈໍາເປັນທາງການແພ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ຄວາມເໝາະສົມ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ກໍານົ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ປະສິດທິຜົນຂອງຜົນປະໂຫຍດທີ່ໄດ້ຮັບການຄຸ້ມຄອງ</w:t>
      </w:r>
      <w:r w:rsidRPr="0031475E">
        <w:rPr>
          <w:sz w:val="24"/>
          <w:szCs w:val="24"/>
          <w:cs/>
          <w:lang w:bidi="lo-LA"/>
        </w:rPr>
        <w:t xml:space="preserve">; </w:t>
      </w:r>
    </w:p>
    <w:p w14:paraId="410CA4FD" w14:textId="77777777" w:rsidR="00C44C45" w:rsidRPr="0031475E" w:rsidRDefault="00861BE0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ຫຼຸດຜ່ອ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ລະງັບ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ຫຼືການຢຸດເຊົາການບໍລິການທີ່ໄດ້ຮັບອະນຸຍາດກ່ອນຫນ້ານີ້</w:t>
      </w:r>
      <w:r w:rsidRPr="0031475E">
        <w:rPr>
          <w:sz w:val="24"/>
          <w:szCs w:val="24"/>
          <w:cs/>
          <w:lang w:bidi="lo-LA"/>
        </w:rPr>
        <w:t>;</w:t>
      </w:r>
    </w:p>
    <w:p w14:paraId="6D04849F" w14:textId="77777777" w:rsidR="00C44C45" w:rsidRPr="0031475E" w:rsidRDefault="00861BE0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ປະຕິເສ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ຊໍາລະຄ່າບໍລິການທັງໝົ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າງສ່ວນ</w:t>
      </w:r>
      <w:r w:rsidRPr="0031475E">
        <w:rPr>
          <w:sz w:val="24"/>
          <w:szCs w:val="24"/>
          <w:cs/>
          <w:lang w:bidi="lo-LA"/>
        </w:rPr>
        <w:t>;</w:t>
      </w:r>
    </w:p>
    <w:p w14:paraId="24F9446F" w14:textId="77777777" w:rsidR="00C44C45" w:rsidRPr="0031475E" w:rsidRDefault="00861BE0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ຄວາມລົ້ມເຫຼວໃນການບໍລິການໃຫ້ທັນເວລາ</w:t>
      </w:r>
      <w:r w:rsidRPr="0031475E">
        <w:rPr>
          <w:sz w:val="24"/>
          <w:szCs w:val="24"/>
          <w:cs/>
          <w:lang w:bidi="lo-LA"/>
        </w:rPr>
        <w:t>;</w:t>
      </w:r>
      <w:bookmarkStart w:id="23" w:name="_Hlk115355372"/>
    </w:p>
    <w:p w14:paraId="3D33EFB7" w14:textId="49DE31A8" w:rsidR="00C44C45" w:rsidRPr="0031475E" w:rsidRDefault="7983EEB4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ຄວາມລົ້ມເຫຼວທີ່ຈະປະຕິບັດພາຍໃນໄລຍະເວລາທີ່ກໍານົດໄວ້ສໍາລັບການແກ້ໄຂບັນຫາຂໍ້ຮ້ອງທຸກ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ອຸທອນມາດຕະຖານ</w:t>
      </w:r>
      <w:r w:rsidRPr="0031475E">
        <w:rPr>
          <w:sz w:val="24"/>
          <w:szCs w:val="24"/>
          <w:cs/>
          <w:lang w:bidi="lo-LA"/>
        </w:rPr>
        <w:t xml:space="preserve"> (</w:t>
      </w:r>
      <w:r w:rsidRPr="0031475E">
        <w:rPr>
          <w:rFonts w:cs="Leelawadee UI"/>
          <w:sz w:val="24"/>
          <w:szCs w:val="24"/>
          <w:cs/>
          <w:lang w:bidi="lo-LA"/>
        </w:rPr>
        <w:t>ຖ້າທ່ານຍື່ນຄໍາຮ້ອງທຸກກັບ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ຈະບໍ່ໄດ້ຮັບຄໍາຕອບກັບຄືນມາຫາທ່ານດ້ວຍການຕັດສິນໃຈເປັນລາຍລັກອັກສອນກ່ຽວກ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ຳຮ້ອງທຸກຂອງທ່ານພາຍໃນ</w:t>
      </w:r>
      <w:r w:rsidRPr="0031475E">
        <w:rPr>
          <w:sz w:val="24"/>
          <w:szCs w:val="24"/>
          <w:cs/>
          <w:lang w:bidi="lo-LA"/>
        </w:rPr>
        <w:t xml:space="preserve"> 90 </w:t>
      </w:r>
      <w:r w:rsidRPr="0031475E">
        <w:rPr>
          <w:rFonts w:cs="Leelawadee UI"/>
          <w:sz w:val="24"/>
          <w:szCs w:val="24"/>
          <w:cs/>
          <w:lang w:bidi="lo-LA"/>
        </w:rPr>
        <w:t>ມື້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ຖ້າທ່ານຍື່ນອຸທອນກ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ໍ່ໄດ້ຕິດຕໍ່ກັບຄືນມາຫາທ່ານດ້ວຍການຕັດສິນເປັນລາຍລັກອັກສອນກ່ຽວກັບການອຸທອນຂອງທ່ານພາຍໃນ</w:t>
      </w:r>
      <w:r w:rsidRPr="0031475E">
        <w:rPr>
          <w:sz w:val="24"/>
          <w:szCs w:val="24"/>
          <w:cs/>
          <w:lang w:bidi="lo-LA"/>
        </w:rPr>
        <w:t xml:space="preserve"> 30 </w:t>
      </w:r>
      <w:r w:rsidRPr="0031475E">
        <w:rPr>
          <w:rFonts w:cs="Leelawadee UI"/>
          <w:sz w:val="24"/>
          <w:szCs w:val="24"/>
          <w:cs/>
          <w:lang w:bidi="lo-LA"/>
        </w:rPr>
        <w:t>ມື້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າກທ່ານຍື່ນອຸທອນແບບເລັ່ງລັດ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ໍ່ໄດ້ຮັບການຕອບຮັບພາຍໃນ</w:t>
      </w:r>
      <w:r w:rsidRPr="0031475E">
        <w:rPr>
          <w:sz w:val="24"/>
          <w:szCs w:val="24"/>
          <w:cs/>
          <w:lang w:bidi="lo-LA"/>
        </w:rPr>
        <w:t xml:space="preserve"> 72 </w:t>
      </w:r>
      <w:r w:rsidRPr="0031475E">
        <w:rPr>
          <w:rFonts w:cs="Leelawadee UI"/>
          <w:sz w:val="24"/>
          <w:szCs w:val="24"/>
          <w:cs/>
          <w:lang w:bidi="lo-LA"/>
        </w:rPr>
        <w:t>ຊົ່ວໂມງ</w:t>
      </w:r>
      <w:r w:rsidRPr="0031475E">
        <w:rPr>
          <w:sz w:val="24"/>
          <w:szCs w:val="24"/>
          <w:cs/>
          <w:lang w:bidi="lo-LA"/>
        </w:rPr>
        <w:t xml:space="preserve">.);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bookmarkEnd w:id="23"/>
    </w:p>
    <w:p w14:paraId="5179C31E" w14:textId="764C4DC8" w:rsidR="00861BE0" w:rsidRPr="0031475E" w:rsidRDefault="7983EEB4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ປະຕິເສດຄໍາຮ້ອງຂໍຂອງຜູ້ໄດ້ຮັບຜົນປະໂຫຍດເພື່ອໂຕ້ແຍ້ງຄວາມຮັບຜິດຊອບທາງດ້ານການເງິນ</w:t>
      </w:r>
      <w:r w:rsidRPr="0031475E">
        <w:rPr>
          <w:sz w:val="24"/>
          <w:szCs w:val="24"/>
          <w:cs/>
          <w:lang w:bidi="lo-LA"/>
        </w:rPr>
        <w:t>.</w:t>
      </w:r>
    </w:p>
    <w:p w14:paraId="1519AE82" w14:textId="77777777" w:rsidR="001B7C83" w:rsidRPr="0031475E" w:rsidRDefault="001B7C83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3887854" w14:textId="5BCDDA65" w:rsidR="00B259C9" w:rsidRPr="0031475E" w:rsidRDefault="00B259C9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bookmarkStart w:id="24" w:name="_Hlk115180223"/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ຈ້ງການກ່ຽວກັບການກໍານົດຜົນປະໂຫຍດທາງລົບແມ່ນຫຍັ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bookmarkEnd w:id="24"/>
    <w:p w14:paraId="05A08A86" w14:textId="77777777" w:rsidR="002241F0" w:rsidRPr="0031475E" w:rsidRDefault="002241F0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57D16F8" w14:textId="028DC79F" w:rsidR="00B259C9" w:rsidRPr="0031475E" w:rsidRDefault="00B259C9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  <w:cs/>
          <w:lang w:bidi="lo-LA"/>
        </w:rPr>
      </w:pPr>
      <w:bookmarkStart w:id="25" w:name="_Hlk115185423"/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ການການກໍານົດຜົນປະໂຫຍດທາງລົບແມ່ນຈົດໝາຍ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ຈະສົ່ງໃຫ້ທ່ານຖ້າມັນຕັດສິນໃຈປະຕ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ກ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ຸດຜ່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ຊັກຊ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ສິ້ນສຸດທີ່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ຂອງທ່ານເຊື່ອວ່າທ່ານຄວນໄດ້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.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່ງນີ້ລວມເຖິງການປະຕິເສດການຊໍາລະຄ່າ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ະຕິເສດທີ່ອີງໃສ່ສິດທິໃນການບໍລິການທີ່ບໍ່ຈໍາເປັນທາງການແພ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ະຕິເສດວ່າການບໍລິການບໍ່ຖືກ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ະບົບການຈັດສົ່ງ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ະຕິເສດການຮ້ອງຂໍເພື່ອໂຕ້ແຍ້ງຄວາມຮັບຜິດຊອບທາງດ້ານການເງ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bookmarkEnd w:id="25"/>
      <w:r w:rsidRPr="0031475E">
        <w:rPr>
          <w:rFonts w:ascii="Arial" w:hAnsi="Arial" w:cs="Leelawadee UI"/>
          <w:sz w:val="24"/>
          <w:szCs w:val="24"/>
          <w:cs/>
          <w:lang w:bidi="lo-LA"/>
        </w:rPr>
        <w:t>ນອກຈາກນີ້ຍັງໃຊ້ການແຈ້ງການກ່ຽວກັບການກໍານົດຜົນປະໂຫຍດທາງລົບເພື່ອແຈ້ງໃຫ້ທ່ານຮູ້ວ່າຄໍາຮ້ອງທຸ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ແບບເລັ່ງລັດຂອງທ່ານບໍ່ໄດ້ຮັບການແກ້ໄຂທັນເວ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ບໍ່ໄດ້ຮັບການບໍລິການພາຍໃນມາດຕະຖານທາມລາຍ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ລັບການສະຫນອງການບໍລິ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EA31E71" w14:textId="77777777" w:rsidR="00DB34FD" w:rsidRPr="0031475E" w:rsidRDefault="00DB34FD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B49AE39" w14:textId="142FD024" w:rsidR="00CB0BC0" w:rsidRPr="0031475E" w:rsidRDefault="00CB0BC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ໍາ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ນົ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ວ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ລາ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ໜັ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ສື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ຈ້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</w:p>
    <w:p w14:paraId="74AD72C2" w14:textId="0950C376" w:rsidR="00CB0BC0" w:rsidRPr="0031475E" w:rsidRDefault="00CB0BC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bookmarkStart w:id="26" w:name="_Hlk115180612"/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ການດັ່ງກ່າວຈະຕ້ອງສົ່ງແຈ້ງການເຖິງຜູ້ໄດ້ຮັບຜົນປະໂຫຍດຢ່າງໜ້ອ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10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້ກ່ອນວັນທີ່ດຳເນີນການເພື່ອຢຸດຕ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ຸດການບໍລິການດ້ານສຸຂະພາບຈິດພິເສດທີ່ໄດ້ຮັບອະນຸຍາດກ່ອນໜ້າ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bookmarkStart w:id="27" w:name="_Hlk115180845"/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ແຜນການດັ່ງກ່າວຈະຕ້ອງສົ່ງແຈ້ງການໄປຫາຜູ້ໄດ້ຮັບຜົນປະໂຫຍດພາຍໃນສອງວັນເຮັດວຽກຂອງການຕັດສິນໃຈສໍາລັບການປະຕິເສດການຊໍາລະເງ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ຕັດສິນໃຈທີ່ເຮັດໃຫ້ເກີດການປະຕ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ຊັກຊ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ັບປ່ຽນບໍລິການສຸຂະພາບຈິດສະເພາະທັງໜົ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າງສ່ວນທີ່ຮ້ອງຂ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bookmarkEnd w:id="26"/>
    <w:bookmarkEnd w:id="27"/>
    <w:p w14:paraId="6BA29CED" w14:textId="77777777" w:rsidR="00CB0BC0" w:rsidRPr="0031475E" w:rsidRDefault="00CB0BC0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3F8FEEC" w14:textId="7BEEEBAC" w:rsidR="00293097" w:rsidRPr="0031475E" w:rsidRDefault="00466769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ຈະໄດ້ຮັບແຈ້ງເຕືອນກ່ຽວກັບການກໍານົດຜົນປະໂຫຍດທາງລົບສະເໝີເມື່ອຂ້າພະເຈົ້າບໍ່ໄດ້ຮັບການບໍລິການທີ່ຂ້າພະເຈົ້າຕ້ອງການບ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52585A82" w14:textId="77777777" w:rsidR="00293097" w:rsidRPr="0031475E" w:rsidRDefault="00293097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C57EB8E" w14:textId="17D42038" w:rsidR="00293097" w:rsidRPr="0031475E" w:rsidRDefault="00293097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ມີບາງກໍລະນີທີ່ທ່ານອາດຈະບໍ່ໄດ້ຮັບແຈ້ງການກໍານົດຜົນປະໂຫຍດທາງລົ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ຍັງຄົງຈະຍື່ນອຸທອນກັບແຜນການເມື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ໄດ້ສໍາເລັດຂັ້ນຕອນກາ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ຮ້ອງຂໍການພິຈາລະນາຄະດີທີ່ເປັນທໍາຈາກລັດຖະບານໄດ້ເມື່ອສິ່ງເຫຼົ່ານີ້ເກີດຂຶ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້ມູນກ່ຽວກັບວິທີການຍື່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ຂໍການໃຫ້ມີການພິຈາລະນາຄະດີຢ່າງຍຸຕິທໍາແມ່ນຢູ່ໃນປຶ້ມຄູ່ມືເຫຼັ້ມ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ນຈະມີຂໍ້ມູນຢູ່ໃນຫ້ອງການຂອງຜູ້ໃຫ້ບໍລິການຂອງທ່ານ</w:t>
      </w:r>
    </w:p>
    <w:p w14:paraId="70A8E893" w14:textId="77777777" w:rsidR="00293097" w:rsidRPr="0031475E" w:rsidRDefault="00293097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35D83EC" w14:textId="2946D078" w:rsidR="00B259C9" w:rsidRPr="0031475E" w:rsidRDefault="00B259C9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ຈ້ງການກ່ຽວກັບກ</w:t>
      </w:r>
      <w:r w:rsidR="00D62B21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ານກໍານົດຜົນປະໂຫຍດທາງລົບຈະບອກຂ້າພະເຈ</w:t>
      </w:r>
      <w:r w:rsidR="00D62B21"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ົ້າ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ນວ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725CAD16" w14:textId="77777777" w:rsidR="002241F0" w:rsidRPr="0031475E" w:rsidRDefault="002241F0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7BB623C" w14:textId="68CB6F25" w:rsidR="00B259C9" w:rsidRPr="0031475E" w:rsidRDefault="00B259C9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ການກ່ຽວກັບການກໍານົດຜົນປະໂຫຍດທາງລົບຈະບອກທ່ານ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3AB44D99" w14:textId="477AA1C9" w:rsidR="00B259C9" w:rsidRPr="0031475E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ຕັດສິນໃຈຂ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ອງທ່ານເຮັດນັ້ນມີຜົນຕໍ່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ວາມສາມາດໃນການຮັບການບໍລິການ</w:t>
      </w:r>
    </w:p>
    <w:p w14:paraId="3211AA18" w14:textId="77777777" w:rsidR="00B259C9" w:rsidRPr="0031475E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ວັນທີທີ່ການຕັດສິນໃຈຈະມີຜົ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ຫດຜົນສໍາລັບການຕັດສິນໃຈ</w:t>
      </w:r>
    </w:p>
    <w:p w14:paraId="6AB72771" w14:textId="3E07510A" w:rsidR="00B259C9" w:rsidRPr="0031475E" w:rsidRDefault="00D62B21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ົດລະບຽບຂອງແ</w:t>
      </w:r>
      <w:r w:rsidRPr="0031475E">
        <w:rPr>
          <w:rFonts w:cs="Leelawadee UI" w:hint="cs"/>
          <w:sz w:val="24"/>
          <w:szCs w:val="24"/>
          <w:cs/>
          <w:lang w:bidi="lo-LA"/>
        </w:rPr>
        <w:t>ຂວງ</w:t>
      </w:r>
      <w:r w:rsidR="00B259C9" w:rsidRPr="0031475E">
        <w:rPr>
          <w:sz w:val="24"/>
          <w:szCs w:val="24"/>
          <w:cs/>
          <w:lang w:bidi="lo-LA"/>
        </w:rPr>
        <w:t xml:space="preserve"> </w:t>
      </w:r>
      <w:r w:rsidR="00B259C9" w:rsidRPr="0031475E">
        <w:rPr>
          <w:rFonts w:cs="Leelawadee UI"/>
          <w:sz w:val="24"/>
          <w:szCs w:val="24"/>
          <w:cs/>
          <w:lang w:bidi="lo-LA"/>
        </w:rPr>
        <w:t>ຫຼື</w:t>
      </w:r>
      <w:r w:rsidR="00B259C9" w:rsidRPr="0031475E">
        <w:rPr>
          <w:sz w:val="24"/>
          <w:szCs w:val="24"/>
          <w:cs/>
          <w:lang w:bidi="lo-LA"/>
        </w:rPr>
        <w:t xml:space="preserve"> </w:t>
      </w:r>
      <w:r w:rsidR="00B259C9" w:rsidRPr="0031475E">
        <w:rPr>
          <w:rFonts w:cs="Leelawadee UI"/>
          <w:sz w:val="24"/>
          <w:szCs w:val="24"/>
          <w:cs/>
          <w:lang w:bidi="lo-LA"/>
        </w:rPr>
        <w:t>ລັດຖະບານກາງການຕັດສິນໃຈແມ່ນອີງໃສ່</w:t>
      </w:r>
    </w:p>
    <w:p w14:paraId="0F711A42" w14:textId="2A7B70F9" w:rsidR="00B259C9" w:rsidRPr="0031475E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ສິດທິຂອງ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ໃນການຍື່ນອຸທອ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ຖ້າທ່ານບໍ່ເຫັນດີກັບຄຳຕັດສິນໃຈຂອງແຜນສຸຂະພາບຈິດ</w:t>
      </w:r>
    </w:p>
    <w:p w14:paraId="0109014A" w14:textId="781A8A74" w:rsidR="00B259C9" w:rsidRPr="0031475E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ວິທີການຍື່ນອຸທອນກ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</w:p>
    <w:p w14:paraId="518326E9" w14:textId="5398A802" w:rsidR="00B259C9" w:rsidRPr="0031475E" w:rsidRDefault="000E6B0E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ວິທີການຮ້ອງຂໍການໄຕ່ສວນຄະດີຂອງແຂວງ</w:t>
      </w:r>
      <w:r w:rsidR="00B259C9" w:rsidRPr="0031475E">
        <w:rPr>
          <w:rFonts w:cs="Leelawadee UI"/>
          <w:sz w:val="24"/>
          <w:szCs w:val="24"/>
          <w:cs/>
          <w:lang w:bidi="lo-LA"/>
        </w:rPr>
        <w:t>ຖ້າຫາກວ່າທ່ານບໍ່ພໍໃຈກັບ</w:t>
      </w:r>
      <w:r w:rsidR="00B259C9" w:rsidRPr="0031475E">
        <w:rPr>
          <w:sz w:val="24"/>
          <w:szCs w:val="24"/>
          <w:cs/>
          <w:lang w:bidi="lo-LA"/>
        </w:rPr>
        <w:t xml:space="preserve"> </w:t>
      </w:r>
      <w:r w:rsidR="00B259C9"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="00B259C9" w:rsidRPr="0031475E">
        <w:rPr>
          <w:sz w:val="24"/>
          <w:szCs w:val="24"/>
          <w:cs/>
          <w:lang w:bidi="lo-LA"/>
        </w:rPr>
        <w:t xml:space="preserve"> </w:t>
      </w:r>
      <w:r w:rsidR="00B259C9" w:rsidRPr="0031475E">
        <w:rPr>
          <w:rFonts w:cs="Leelawadee UI"/>
          <w:sz w:val="24"/>
          <w:szCs w:val="24"/>
          <w:cs/>
          <w:lang w:bidi="lo-LA"/>
        </w:rPr>
        <w:t>ການຕັດສິນໃຈກ່ຽວກັບການອຸທອນຂອງທ່ານ</w:t>
      </w:r>
    </w:p>
    <w:p w14:paraId="2F7886DF" w14:textId="7FF9D1A4" w:rsidR="00B259C9" w:rsidRPr="0031475E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ວິທີການຮ້ອງຂໍການອຸທອນແບບເລັ່ງລັ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="000E6B0E" w:rsidRPr="0031475E">
        <w:rPr>
          <w:rFonts w:cs="Leelawadee UI"/>
          <w:sz w:val="24"/>
          <w:szCs w:val="24"/>
          <w:cs/>
          <w:lang w:bidi="lo-LA"/>
        </w:rPr>
        <w:t>ການໄຕ່ສວນທາງແຂວງ</w:t>
      </w:r>
      <w:r w:rsidRPr="0031475E">
        <w:rPr>
          <w:rFonts w:cs="Leelawadee UI"/>
          <w:sz w:val="24"/>
          <w:szCs w:val="24"/>
          <w:cs/>
          <w:lang w:bidi="lo-LA"/>
        </w:rPr>
        <w:t>ແບບເລັ່ງລັດ</w:t>
      </w:r>
    </w:p>
    <w:p w14:paraId="133ECB66" w14:textId="08067D07" w:rsidR="00B259C9" w:rsidRPr="0031475E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  <w:cs/>
          <w:lang w:bidi="lo-LA"/>
        </w:rPr>
      </w:pPr>
      <w:bookmarkStart w:id="28" w:name="___What_Should_I_Do_When_I_Get_a_Notice_"/>
      <w:bookmarkEnd w:id="28"/>
      <w:r w:rsidRPr="0031475E">
        <w:rPr>
          <w:rFonts w:cs="Leelawadee UI"/>
          <w:sz w:val="24"/>
          <w:szCs w:val="24"/>
          <w:cs/>
          <w:lang w:bidi="lo-LA"/>
        </w:rPr>
        <w:t>ວິທີການຂໍຄວາມຊ່ວຍເຫຼືອໃນການຍື່ນອຸທອນ</w:t>
      </w:r>
      <w:r w:rsidRPr="0031475E">
        <w:rPr>
          <w:sz w:val="24"/>
          <w:szCs w:val="24"/>
          <w:cs/>
          <w:lang w:bidi="lo-LA"/>
        </w:rPr>
        <w:t xml:space="preserve"> </w:t>
      </w:r>
      <w:r w:rsidR="000E6B0E" w:rsidRPr="0031475E">
        <w:rPr>
          <w:rFonts w:cs="Leelawadee UI"/>
          <w:sz w:val="24"/>
          <w:szCs w:val="24"/>
          <w:cs/>
          <w:lang w:bidi="lo-LA"/>
        </w:rPr>
        <w:t>ຫຼືຮ້ອງຂໍການພິຈາລະນາຄະດີຂອງແຂວງ</w:t>
      </w:r>
    </w:p>
    <w:p w14:paraId="6B0DB1DD" w14:textId="23A77C6A" w:rsidR="00B259C9" w:rsidRPr="0031475E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ໄລຍະເວລາທີ່ທ່ານຕ້ອງຍື່ນອຸທອ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="000E6B0E" w:rsidRPr="0031475E">
        <w:rPr>
          <w:rFonts w:cs="Leelawadee UI"/>
          <w:sz w:val="24"/>
          <w:szCs w:val="24"/>
          <w:cs/>
          <w:lang w:bidi="lo-LA"/>
        </w:rPr>
        <w:t>ຮ້ອງຂໍການພິຈາລະນາຄະດີຂອງແຂວງ</w:t>
      </w:r>
      <w:r w:rsidRPr="0031475E">
        <w:rPr>
          <w:rFonts w:cs="Leelawadee UI"/>
          <w:sz w:val="24"/>
          <w:szCs w:val="24"/>
          <w:cs/>
          <w:lang w:bidi="lo-LA"/>
        </w:rPr>
        <w:t>ດົນປານໃດ</w:t>
      </w:r>
    </w:p>
    <w:p w14:paraId="076D52C4" w14:textId="7635A5EC" w:rsidR="00B259C9" w:rsidRPr="0031475E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ສິດຂອງທ່ານໃນກ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ືບຕໍ່ຮັບການບໍລິການໃນຂະນະທີ່ທ່ານລໍຖ້າການອຸທອ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="000E6B0E" w:rsidRPr="0031475E">
        <w:rPr>
          <w:rFonts w:cs="Leelawadee UI"/>
          <w:sz w:val="24"/>
          <w:szCs w:val="24"/>
          <w:cs/>
          <w:lang w:bidi="lo-LA"/>
        </w:rPr>
        <w:t>ການພິຈາລະນາຄະດີຂອງແຂວງ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ວິທີຮ້ອງຂໍໃຫ້ສືບຕໍ່ການບໍລິການເຫຼົ່ານີ້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່າໃຊ້ຈ່າຍຂອງການບໍລິການເຫຼົ່ານີ້ຈະຖືກຄຸ້ມຄອງໂດຍ</w:t>
      </w:r>
      <w:r w:rsidRPr="0031475E">
        <w:rPr>
          <w:sz w:val="24"/>
          <w:szCs w:val="24"/>
          <w:cs/>
          <w:lang w:bidi="lo-LA"/>
        </w:rPr>
        <w:t xml:space="preserve"> Medi-Cal </w:t>
      </w:r>
      <w:r w:rsidRPr="0031475E">
        <w:rPr>
          <w:rFonts w:cs="Leelawadee UI"/>
          <w:sz w:val="24"/>
          <w:szCs w:val="24"/>
          <w:cs/>
          <w:lang w:bidi="lo-LA"/>
        </w:rPr>
        <w:t>ຫຼືບໍ່</w:t>
      </w:r>
    </w:p>
    <w:p w14:paraId="080CD6D7" w14:textId="00D4CCD0" w:rsidR="00B259C9" w:rsidRPr="0031475E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ເມື່ອທ່ານຕ້ອງຍື່ນອຸທອ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="000E6B0E" w:rsidRPr="0031475E">
        <w:rPr>
          <w:rFonts w:cs="Leelawadee UI"/>
          <w:sz w:val="24"/>
          <w:szCs w:val="24"/>
          <w:cs/>
          <w:lang w:bidi="lo-LA"/>
        </w:rPr>
        <w:t>ຄຳຮ້ອງຂໍການໄຕ່ສວນທາງແຂວງ</w:t>
      </w:r>
      <w:r w:rsidRPr="0031475E">
        <w:rPr>
          <w:rFonts w:cs="Leelawadee UI"/>
          <w:sz w:val="24"/>
          <w:szCs w:val="24"/>
          <w:cs/>
          <w:lang w:bidi="lo-LA"/>
        </w:rPr>
        <w:t>ຂອງ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ຖ້າທ່ານຕ້ອງການໃຫ້ການບໍລິການດຳເນີນຕໍ່ໄປ</w:t>
      </w:r>
    </w:p>
    <w:p w14:paraId="28DFE66F" w14:textId="3098061E" w:rsidR="00DB34FD" w:rsidRPr="0031475E" w:rsidRDefault="00DB34FD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DA36EC2" w14:textId="3C9C4205" w:rsidR="00DB34FD" w:rsidRPr="0031475E" w:rsidRDefault="00DB34FD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ຄວນເຮັດແນວໃດເມື່ອຂ້າພະເຈົ້າໄດ້ຮັບແຈ້ງການກໍານົດຜົນປະໂຫຍດທາງລົບ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519D9A79" w14:textId="77777777" w:rsidR="002241F0" w:rsidRPr="0031475E" w:rsidRDefault="002241F0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3363FD6" w14:textId="02AA976B" w:rsidR="00DB34FD" w:rsidRPr="0031475E" w:rsidRDefault="00DB34FD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DokChampa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ເມື່ອທ່ານໄດ້ຮັບແຈ້ງການກໍານົດຜົນປະໂຫຍດທາງລົ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ຄວນອ່ານຂໍ້ມູນທັງໝົດ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່າງລະມັດລະວັ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ົ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່ວ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0E6B0E" w:rsidRPr="0031475E">
        <w:rPr>
          <w:rFonts w:ascii="Arial" w:hAnsi="Arial" w:cs="Leelawadee UI"/>
          <w:sz w:val="24"/>
          <w:szCs w:val="24"/>
          <w:cs/>
          <w:lang w:bidi="lo-LA"/>
        </w:rPr>
        <w:t>ທ່ານອາດຈະຂໍໃຫ້ຄົນອື່ນຊ່ວຍທ່ານໄດ້ເ</w:t>
      </w:r>
      <w:r w:rsidR="000E6B0E" w:rsidRPr="0031475E">
        <w:rPr>
          <w:rFonts w:ascii="Arial" w:hAnsi="Arial" w:cs="Leelawadee UI" w:hint="cs"/>
          <w:sz w:val="24"/>
          <w:szCs w:val="24"/>
          <w:cs/>
          <w:lang w:bidi="lo-LA"/>
        </w:rPr>
        <w:t>ໝືອນກັນ.</w:t>
      </w:r>
    </w:p>
    <w:p w14:paraId="71AB2303" w14:textId="77777777" w:rsidR="00705FE2" w:rsidRPr="0031475E" w:rsidRDefault="00705FE2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2B912F6" w14:textId="13DE4A98" w:rsidR="00DB34FD" w:rsidRPr="0031475E" w:rsidRDefault="7F9E46D3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ທ່ານວ່າການບໍລິການຂອງທ່ານຈະສິ້ນສຸ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ຸດລົ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ບໍ່ເຫັນດີກັບການຕັດສິນ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ມີສ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ື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ຂອງການຕັດສິນໃຈ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ຮັບການບໍລິການຕໍ່ໄປຈົນກວ່າກາ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E6B0E" w:rsidRPr="0031475E">
        <w:rPr>
          <w:rFonts w:ascii="Arial" w:hAnsi="Arial" w:cs="Leelawadee UI"/>
          <w:sz w:val="24"/>
          <w:szCs w:val="24"/>
          <w:cs/>
          <w:lang w:bidi="lo-LA"/>
        </w:rPr>
        <w:t>ການພິຈາລະນາຂອງແຂວ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ຖືກຕັດສ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ຕ້ອງຮ້ອງຂໍບໍລິການຕໍ່ເນື່ອງບໍ່ເກ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10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້ຫຼັງຈາກໄດ້ຮັບແຈ້ງການກໍານົດຜົນປະໂຫຍດທາງລົ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ອນວັນທີ່ມີການປ່ຽນແປງມີຜົນບັງຄັບໃຊ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495366A" w14:textId="77777777" w:rsidR="00247536" w:rsidRPr="0031475E" w:rsidRDefault="00247536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A981712" w14:textId="4AC079FD" w:rsidR="00DB34FD" w:rsidRPr="0031475E" w:rsidRDefault="00DB34F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7B15B12B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7B9F83D" w14:textId="458DAF61" w:rsidR="00DB34FD" w:rsidRPr="0031475E" w:rsidRDefault="00DB34F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ໃສ່ຂໍ້ມູນສະເພາະ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p w14:paraId="11190016" w14:textId="77777777" w:rsidR="00DB34FD" w:rsidRPr="0031475E" w:rsidRDefault="00DB34FD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r w:rsidRPr="0031475E">
        <w:rPr>
          <w:cs/>
          <w:lang w:bidi="lo-LA"/>
        </w:rPr>
        <w:br w:type="column"/>
      </w:r>
      <w:bookmarkStart w:id="29" w:name="_Toc109642500"/>
      <w:bookmarkStart w:id="30" w:name="_Toc125136106"/>
      <w:r w:rsidRPr="0031475E">
        <w:rPr>
          <w:rFonts w:cs="Leelawadee UI"/>
          <w:cs/>
          <w:lang w:bidi="lo-LA"/>
        </w:rPr>
        <w:lastRenderedPageBreak/>
        <w:t>ຂະບວນການແກ້ໄຂບັນຫາ</w:t>
      </w:r>
      <w:r w:rsidRPr="0031475E">
        <w:rPr>
          <w:cs/>
          <w:lang w:bidi="lo-LA"/>
        </w:rPr>
        <w:t xml:space="preserve">: </w:t>
      </w:r>
      <w:r w:rsidRPr="0031475E">
        <w:rPr>
          <w:rFonts w:cs="Leelawadee UI"/>
          <w:cs/>
          <w:lang w:bidi="lo-LA"/>
        </w:rPr>
        <w:t>ເພື່ອຍື່ນຄໍາຮ້ອງທຸກ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ອຸທອນ</w:t>
      </w:r>
      <w:bookmarkEnd w:id="29"/>
      <w:bookmarkEnd w:id="30"/>
    </w:p>
    <w:p w14:paraId="602A1E9C" w14:textId="77777777" w:rsidR="00DB34FD" w:rsidRPr="0031475E" w:rsidRDefault="00DB34F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1F2AD1B" w14:textId="4AF29CC6" w:rsidR="00B259C9" w:rsidRPr="0031475E" w:rsidRDefault="00DB34F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ຈະເປັນແນວໃດຖ້າຂ້າພະເຈົ້າບໍ່ໄດ້ຮັບບໍລິການທີ່ຂ້າພະເຈົ້າຕ້ອງການຈາກ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?</w:t>
      </w:r>
    </w:p>
    <w:p w14:paraId="54FC16EF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0C382B7" w14:textId="25C9244C" w:rsidR="00DB34FD" w:rsidRPr="0031475E" w:rsidRDefault="00DB34F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ຕ້ອງມີຂະບວນການສໍາລັບທ່ານເພື່ອແກ້ໄຂຄໍາຮ້ອງທຸ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ັນຫາກ່ຽວກັບບັນຫາຕ່າງໆທີ່ກ່ຽວຂ້ອງກັບການບໍລິການສຸຂະພາບຈິດພິເສດທີ່ທ່ານຕ້ອ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ຳລັງໄດ້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ັນນີ້ເອີ້ນ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ບວນການແກ້ໄຂບັນ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ັນອາດກ່ຽວຂ້ອງ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349523BE" w14:textId="0F597E89" w:rsidR="00DB34FD" w:rsidRPr="0031475E" w:rsidRDefault="00DB34FD">
      <w:pPr>
        <w:pStyle w:val="ListParagraph"/>
        <w:numPr>
          <w:ilvl w:val="0"/>
          <w:numId w:val="33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b/>
          <w:bCs/>
          <w:sz w:val="24"/>
          <w:szCs w:val="24"/>
          <w:cs/>
          <w:lang w:bidi="lo-LA"/>
        </w:rPr>
        <w:t>ຂະບວນການຮ້ອງທຸກ</w:t>
      </w:r>
      <w:r w:rsidRPr="0031475E">
        <w:rPr>
          <w:sz w:val="24"/>
          <w:szCs w:val="24"/>
          <w:cs/>
          <w:lang w:bidi="lo-LA"/>
        </w:rPr>
        <w:t xml:space="preserve">: </w:t>
      </w:r>
      <w:r w:rsidRPr="0031475E">
        <w:rPr>
          <w:rFonts w:cs="Leelawadee UI"/>
          <w:sz w:val="24"/>
          <w:szCs w:val="24"/>
          <w:cs/>
          <w:lang w:bidi="lo-LA"/>
        </w:rPr>
        <w:t>ການສະແດງອອກຂອງຄວາມບໍ່ພໍໃຈກ່ຽວກັບການບໍລິການສຸຂະພາບຈິດພິເສດຂອງ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>.</w:t>
      </w:r>
    </w:p>
    <w:p w14:paraId="5888ECCA" w14:textId="218BC572" w:rsidR="00DB34FD" w:rsidRPr="0031475E" w:rsidRDefault="00DB34FD">
      <w:pPr>
        <w:pStyle w:val="ListParagraph"/>
        <w:numPr>
          <w:ilvl w:val="0"/>
          <w:numId w:val="33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b/>
          <w:bCs/>
          <w:sz w:val="24"/>
          <w:szCs w:val="24"/>
          <w:cs/>
          <w:lang w:bidi="lo-LA"/>
        </w:rPr>
        <w:t>ຂັ້ນຕອນການອຸທອນ</w:t>
      </w:r>
      <w:r w:rsidRPr="0031475E">
        <w:rPr>
          <w:sz w:val="24"/>
          <w:szCs w:val="24"/>
          <w:cs/>
          <w:lang w:bidi="lo-LA"/>
        </w:rPr>
        <w:t xml:space="preserve">: </w:t>
      </w:r>
      <w:r w:rsidRPr="0031475E">
        <w:rPr>
          <w:rFonts w:cs="Leelawadee UI"/>
          <w:sz w:val="24"/>
          <w:szCs w:val="24"/>
          <w:cs/>
          <w:lang w:bidi="lo-LA"/>
        </w:rPr>
        <w:t>ການທົບທວນຄືນການຕັດສິນໃຈ</w:t>
      </w:r>
      <w:r w:rsidRPr="0031475E">
        <w:rPr>
          <w:sz w:val="24"/>
          <w:szCs w:val="24"/>
          <w:cs/>
          <w:lang w:bidi="lo-LA"/>
        </w:rPr>
        <w:t xml:space="preserve"> (</w:t>
      </w:r>
      <w:r w:rsidRPr="0031475E">
        <w:rPr>
          <w:rFonts w:cs="Leelawadee UI"/>
          <w:sz w:val="24"/>
          <w:szCs w:val="24"/>
          <w:cs/>
          <w:lang w:bidi="lo-LA"/>
        </w:rPr>
        <w:t>ເຊັ່ນ</w:t>
      </w:r>
      <w:r w:rsidRPr="0031475E">
        <w:rPr>
          <w:sz w:val="24"/>
          <w:szCs w:val="24"/>
          <w:cs/>
          <w:lang w:bidi="lo-LA"/>
        </w:rPr>
        <w:t xml:space="preserve">: </w:t>
      </w:r>
      <w:r w:rsidRPr="0031475E">
        <w:rPr>
          <w:rFonts w:cs="Leelawadee UI"/>
          <w:sz w:val="24"/>
          <w:szCs w:val="24"/>
          <w:cs/>
          <w:lang w:bidi="lo-LA"/>
        </w:rPr>
        <w:t>ການປະຕິເສ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ຢຸດເຊົ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ຫຼຸດຜ່ອ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ບໍລິການ</w:t>
      </w:r>
      <w:r w:rsidRPr="0031475E">
        <w:rPr>
          <w:sz w:val="24"/>
          <w:szCs w:val="24"/>
          <w:cs/>
          <w:lang w:bidi="lo-LA"/>
        </w:rPr>
        <w:t xml:space="preserve">) </w:t>
      </w:r>
      <w:r w:rsidRPr="0031475E">
        <w:rPr>
          <w:rFonts w:cs="Leelawadee UI"/>
          <w:sz w:val="24"/>
          <w:szCs w:val="24"/>
          <w:cs/>
          <w:lang w:bidi="lo-LA"/>
        </w:rPr>
        <w:t>ທີ່ສ້າງຂຶ້ນກ່ຽວກັບການບໍລິການສຸຂະພາບຈິດພິເສດຂອງທ່ານໂດ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ຜູ້ໃຫ້ບໍລິການຂອງທ່ານ</w:t>
      </w:r>
      <w:r w:rsidRPr="0031475E">
        <w:rPr>
          <w:sz w:val="24"/>
          <w:szCs w:val="24"/>
          <w:cs/>
          <w:lang w:bidi="lo-LA"/>
        </w:rPr>
        <w:t>.</w:t>
      </w:r>
    </w:p>
    <w:p w14:paraId="0BB8D7FC" w14:textId="657A337F" w:rsidR="00DB34FD" w:rsidRPr="0031475E" w:rsidRDefault="000E6B0E">
      <w:pPr>
        <w:pStyle w:val="ListParagraph"/>
        <w:numPr>
          <w:ilvl w:val="0"/>
          <w:numId w:val="33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b/>
          <w:bCs/>
          <w:sz w:val="24"/>
          <w:szCs w:val="24"/>
          <w:cs/>
          <w:lang w:bidi="lo-LA"/>
        </w:rPr>
        <w:t>ຂະບວນການພິຈາລະນາຄະດີຂອງແຂວງ</w:t>
      </w:r>
      <w:r w:rsidR="00DB34FD" w:rsidRPr="0031475E">
        <w:rPr>
          <w:sz w:val="24"/>
          <w:szCs w:val="24"/>
          <w:cs/>
          <w:lang w:bidi="lo-LA"/>
        </w:rPr>
        <w:t xml:space="preserve">: </w:t>
      </w:r>
      <w:r w:rsidR="00DB34FD" w:rsidRPr="0031475E">
        <w:rPr>
          <w:rFonts w:cs="Leelawadee UI"/>
          <w:sz w:val="24"/>
          <w:szCs w:val="24"/>
          <w:cs/>
          <w:lang w:bidi="lo-LA"/>
        </w:rPr>
        <w:t>ຂະບວນການຮ້ອງຂໍການໄຕ່ສວນທາງບໍລິຫານກ</w:t>
      </w:r>
      <w:r w:rsidRPr="0031475E">
        <w:rPr>
          <w:rFonts w:cs="Leelawadee UI"/>
          <w:sz w:val="24"/>
          <w:szCs w:val="24"/>
          <w:cs/>
          <w:lang w:bidi="lo-LA"/>
        </w:rPr>
        <w:t>່ອນຜູ້ພິພາກສາກົດໝາຍບໍລິຫານຂອງແຂວງ</w:t>
      </w:r>
      <w:r w:rsidR="00DB34FD" w:rsidRPr="0031475E">
        <w:rPr>
          <w:rFonts w:cs="Leelawadee UI"/>
          <w:sz w:val="24"/>
          <w:szCs w:val="24"/>
          <w:cs/>
          <w:lang w:bidi="lo-LA"/>
        </w:rPr>
        <w:t>ຖ້າ</w:t>
      </w:r>
      <w:r w:rsidR="00DB34FD" w:rsidRPr="0031475E">
        <w:rPr>
          <w:sz w:val="24"/>
          <w:szCs w:val="24"/>
          <w:cs/>
          <w:lang w:bidi="lo-LA"/>
        </w:rPr>
        <w:t xml:space="preserve"> </w:t>
      </w:r>
      <w:r w:rsidR="00DB34FD"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="00DB34FD" w:rsidRPr="0031475E">
        <w:rPr>
          <w:sz w:val="24"/>
          <w:szCs w:val="24"/>
          <w:cs/>
          <w:lang w:bidi="lo-LA"/>
        </w:rPr>
        <w:t xml:space="preserve"> </w:t>
      </w:r>
      <w:r w:rsidR="00DB34FD" w:rsidRPr="0031475E">
        <w:rPr>
          <w:rFonts w:cs="Leelawadee UI"/>
          <w:sz w:val="24"/>
          <w:szCs w:val="24"/>
          <w:cs/>
          <w:lang w:bidi="lo-LA"/>
        </w:rPr>
        <w:t>ປະຕິເສດການອຸທອນຂອງທ່ານ</w:t>
      </w:r>
      <w:r w:rsidR="00DB34FD" w:rsidRPr="0031475E">
        <w:rPr>
          <w:sz w:val="24"/>
          <w:szCs w:val="24"/>
          <w:cs/>
          <w:lang w:bidi="lo-LA"/>
        </w:rPr>
        <w:t>.</w:t>
      </w:r>
    </w:p>
    <w:p w14:paraId="2F2F48AA" w14:textId="77777777" w:rsidR="00DB34FD" w:rsidRPr="0031475E" w:rsidRDefault="00DB34FD" w:rsidP="00A92CD7">
      <w:pPr>
        <w:pStyle w:val="BodyText"/>
        <w:spacing w:line="360" w:lineRule="auto"/>
        <w:ind w:left="139" w:right="262"/>
        <w:contextualSpacing/>
        <w:rPr>
          <w:cs/>
          <w:lang w:bidi="lo-LA"/>
        </w:rPr>
      </w:pPr>
    </w:p>
    <w:p w14:paraId="199BE8D4" w14:textId="39F1EDEA" w:rsidR="00DB34FD" w:rsidRPr="0031475E" w:rsidRDefault="00DB34FD" w:rsidP="00A92CD7">
      <w:pPr>
        <w:pStyle w:val="BodyText"/>
        <w:spacing w:line="360" w:lineRule="auto"/>
        <w:ind w:right="262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ການຍື່ນຄໍາຮ້ອງທຸກ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ການອຸທອ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ຮ້ອງຂໍການພິຈາລະ</w:t>
      </w:r>
      <w:r w:rsidR="000E6B0E" w:rsidRPr="0031475E">
        <w:rPr>
          <w:rFonts w:cs="Leelawadee UI"/>
          <w:cs/>
          <w:lang w:bidi="lo-LA"/>
        </w:rPr>
        <w:t>ນາຄະດີຂອງແຂວງຈະບໍ່ມີຜົນກະທົບ</w:t>
      </w:r>
      <w:r w:rsidRPr="0031475E">
        <w:rPr>
          <w:rFonts w:cs="Leelawadee UI"/>
          <w:cs/>
          <w:lang w:bidi="lo-LA"/>
        </w:rPr>
        <w:t>ຕໍ່ກັບທ່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ຈະບໍ່ສົ່ງຜົນກະທົບຕໍ່ການບໍລິການທີ່ທ່ານໄດ້ຮັບ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ການຍື່ນຄໍາຮ້ອງທຸກ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ອຸທອນຊ່ວຍເຮັດໃຫ້ທ່ານໄດ້ຮັບການບໍລິການທີ່ທ່ານຕ້ອງກ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ກ້ໄຂບັນຫາຕ່າງໆທີ່ທ່ານມີກັບການບໍລິການສຸຂະພາບຈິດພິເສດຂອງທ່ານ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ການຮ້ອງທຸກແລະການອຸທອນຍັງຊ່ວຍ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ໂດຍການໃຫ້</w:t>
      </w:r>
      <w:r w:rsidRPr="0031475E">
        <w:rPr>
          <w:cs/>
          <w:lang w:bidi="lo-LA"/>
        </w:rPr>
        <w:t xml:space="preserve">  </w:t>
      </w:r>
      <w:r w:rsidRPr="0031475E">
        <w:rPr>
          <w:rFonts w:cs="Leelawadee UI"/>
          <w:cs/>
          <w:lang w:bidi="lo-LA"/>
        </w:rPr>
        <w:t>ຂໍ້ມູ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ໃຫ້ເຂົາເຈົ້າສາມາດນຳໃຊ້ເພື່ອປັບປຸງການບໍລິການ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ເມື່ອ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ຮ້ອ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ຸກ</w:t>
      </w:r>
      <w:r w:rsidRPr="0031475E">
        <w:rPr>
          <w:cs/>
          <w:lang w:bidi="lo-LA"/>
        </w:rPr>
        <w:t xml:space="preserve"> ​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​ </w:t>
      </w:r>
      <w:r w:rsidRPr="0031475E">
        <w:rPr>
          <w:rFonts w:cs="Leelawadee UI"/>
          <w:cs/>
          <w:lang w:bidi="lo-LA"/>
        </w:rPr>
        <w:t>ກ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ຮ້ອ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ຮຽ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ຂອ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່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ສໍາ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ເລັດ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ສົມ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ບູນ</w:t>
      </w:r>
      <w:r w:rsidRPr="0031475E">
        <w:rPr>
          <w:cs/>
          <w:lang w:bidi="lo-LA"/>
        </w:rPr>
        <w:t xml:space="preserve">​, </w:t>
      </w:r>
      <w:r w:rsidRPr="0031475E">
        <w:rPr>
          <w:rFonts w:cs="Leelawadee UI"/>
          <w:cs/>
          <w:lang w:bidi="lo-LA"/>
        </w:rPr>
        <w:t>ແຜ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ສຸ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ຂະ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ພາບ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ຂອ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່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ຈະ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ແຈ້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ໃຫ້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່ານ</w:t>
      </w:r>
      <w:r w:rsidRPr="0031475E">
        <w:rPr>
          <w:cs/>
          <w:lang w:bidi="lo-LA"/>
        </w:rPr>
        <w:t xml:space="preserve">​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​ </w:t>
      </w:r>
      <w:r w:rsidRPr="0031475E">
        <w:rPr>
          <w:rFonts w:cs="Leelawadee UI"/>
          <w:cs/>
          <w:lang w:bidi="lo-LA"/>
        </w:rPr>
        <w:t>ຄົ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ອື່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ີ່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່ຽວ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ຂ້ອ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ັບ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ຜົ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ໄດ້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ຮັບ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ສຸດ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້າຍ</w:t>
      </w:r>
      <w:r w:rsidRPr="0031475E">
        <w:rPr>
          <w:cs/>
          <w:lang w:bidi="lo-LA"/>
        </w:rPr>
        <w:t xml:space="preserve">​. </w:t>
      </w:r>
      <w:r w:rsidRPr="0031475E">
        <w:rPr>
          <w:rFonts w:cs="Leelawadee UI"/>
          <w:cs/>
          <w:lang w:bidi="lo-LA"/>
        </w:rPr>
        <w:t>ເມື</w:t>
      </w:r>
      <w:r w:rsidR="000E6B0E" w:rsidRPr="0031475E">
        <w:rPr>
          <w:rFonts w:cs="Leelawadee UI"/>
          <w:cs/>
          <w:lang w:bidi="lo-LA"/>
        </w:rPr>
        <w:t>່ອພິຈາລະນາຄະດີຂອງແຂວງ</w:t>
      </w:r>
      <w:r w:rsidRPr="0031475E">
        <w:rPr>
          <w:rFonts w:cs="Leelawadee UI"/>
          <w:cs/>
          <w:lang w:bidi="lo-LA"/>
        </w:rPr>
        <w:t>ຂອງທ່ານໄດ້ຮັບການຕັດສິນ</w:t>
      </w:r>
      <w:r w:rsidRPr="0031475E">
        <w:rPr>
          <w:cs/>
          <w:lang w:bidi="lo-LA"/>
        </w:rPr>
        <w:t xml:space="preserve">, </w:t>
      </w:r>
      <w:r w:rsidR="000E6B0E" w:rsidRPr="0031475E">
        <w:rPr>
          <w:rFonts w:cs="Leelawadee UI"/>
          <w:cs/>
          <w:lang w:bidi="lo-LA"/>
        </w:rPr>
        <w:t>ຫ້ອງການພິຈາລະນາຄະດີຂອງແຂວງ</w:t>
      </w:r>
      <w:r w:rsidRPr="0031475E">
        <w:rPr>
          <w:rFonts w:cs="Leelawadee UI"/>
          <w:cs/>
          <w:lang w:bidi="lo-LA"/>
        </w:rPr>
        <w:t>ຈະແຈ້ງໃຫ້ທ່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ຜູ້ອື່ນໆທີ່ກ່ຽວຂ້ອງກ່ຽວກັບຜົນໄດ້ຮັບສຸດທ້າຍ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ທ່ານສາມາດຮຽນຮູ້ເພີ່ມເຕີມກ່ຽວກັບແຕ່ລະຂະບວນການແກ້ໄຂບັນຫາຂ້າງລຸ່ມນີ້</w:t>
      </w:r>
      <w:r w:rsidRPr="0031475E">
        <w:rPr>
          <w:cs/>
          <w:lang w:bidi="lo-LA"/>
        </w:rPr>
        <w:t>.</w:t>
      </w:r>
    </w:p>
    <w:p w14:paraId="28A20A69" w14:textId="77777777" w:rsidR="00DB34FD" w:rsidRPr="0031475E" w:rsidRDefault="00DB34FD" w:rsidP="00A92CD7">
      <w:pPr>
        <w:pStyle w:val="BodyText"/>
        <w:spacing w:line="360" w:lineRule="auto"/>
        <w:ind w:left="139" w:right="262"/>
        <w:contextualSpacing/>
        <w:rPr>
          <w:cs/>
          <w:lang w:bidi="lo-LA"/>
        </w:rPr>
      </w:pPr>
    </w:p>
    <w:p w14:paraId="048AF417" w14:textId="5BDFADC4" w:rsidR="00DB34FD" w:rsidRPr="0031475E" w:rsidRDefault="00DB34F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ສາມາດຂໍຄວາມຊ່ວຍເຫຼືອໃນການຍື່ນອຸທອນ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ຮ້ອງທຸກ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="000E6B0E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ພິຈາລະນາຄະດີຂອງແຂວງ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ໄດ້ບ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06AD03BE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4E35BAD" w14:textId="27FF72BE" w:rsidR="00DB34FD" w:rsidRPr="0031475E" w:rsidRDefault="00DB34F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ຈະຊ່ວຍອະທິບາຍຂະບວນການເຫຼົ່ານີ້ໃຫ້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ຊ່ວຍທ່ານຍື່ນຄໍາຮ້ອງທຸ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E6B0E" w:rsidRPr="0031475E">
        <w:rPr>
          <w:rFonts w:ascii="Arial" w:hAnsi="Arial" w:cs="Leelawadee UI"/>
          <w:sz w:val="24"/>
          <w:szCs w:val="24"/>
          <w:cs/>
          <w:lang w:bidi="lo-LA"/>
        </w:rPr>
        <w:t>ຮ້ອງຂໍການພິຈາລະນາຄະດີຂອງແຂວ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ັງສາມາດຊ່ວຍໃຫ້ທ່ານຕັດສິນໃຈໄດ້ວ່າທ່ານມີຄຸນສົມບັດສໍາລັບອັນທີ່ເອີ້ນວ່າຂະບວນ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“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ຸທອນແບບເລັ່ງລ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”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ຶ່ງໝາຍຄວາມວ່າມັນຈະຖືກທົບທວນໄວຂຶ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າະວ່າສຸຂະພາບ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/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ໝັ້ນຄົງຂອງທ່ານ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ູ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່ຽ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ອກຈາກນີ້ທ່ານອາດຈະອະນຸຍາດໃຫ້ບຸກຄົນອື່ນດໍາເນີນການແທນ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ວມທັງຜູ້ໃຫ້ບໍລິການດ້ານສຸຂະພາບຈິດພິເສ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4F5F42" w:rsidRPr="0031475E">
        <w:rPr>
          <w:rFonts w:ascii="Arial" w:hAnsi="Arial" w:cs="Leelawadee UI"/>
          <w:sz w:val="24"/>
          <w:szCs w:val="24"/>
          <w:cs/>
          <w:lang w:bidi="lo-LA"/>
        </w:rPr>
        <w:t>ຫຼືຜູ້ສະໜັບ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ໜູ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.</w:t>
      </w:r>
    </w:p>
    <w:p w14:paraId="3AFED952" w14:textId="2376F13E" w:rsidR="002560A7" w:rsidRPr="0031475E" w:rsidRDefault="002560A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ຕ້ອງການຄວາມຊ່ວຍເຫຼື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ໂທ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="004F5F42" w:rsidRPr="0031475E">
        <w:rPr>
          <w:rFonts w:ascii="Arial" w:hAnsi="Arial" w:cs="Leelawadee UI"/>
          <w:sz w:val="24"/>
          <w:szCs w:val="24"/>
          <w:cs/>
          <w:lang w:bidi="lo-LA"/>
        </w:rPr>
        <w:t>ເມືອ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ຈະໃສ່ເບີໂທລະສັບໂທຟຣ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]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ຂອງທ່ານຕ້ອງໃຫ້ການຊ່ວຍເຫຼືອທີ່ສົມເຫດສົມຜົນແກ່ທ່ານໃນການຕື່ມແບບຟອ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F5F42" w:rsidRPr="0031475E">
        <w:rPr>
          <w:rFonts w:ascii="Arial" w:hAnsi="Arial" w:cs="Leelawadee UI"/>
          <w:sz w:val="24"/>
          <w:szCs w:val="24"/>
          <w:cs/>
          <w:lang w:bidi="lo-LA"/>
        </w:rPr>
        <w:t>ຂັ້ນຕອນ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ື່ນໆທີ່ກ່ຽວຂ້ອງກັບການຮ້ອງທຸ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ີ້ຮວມເຖິ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ຕ່ບໍ່ຈຳກັດພຽງແຕ່ການໃຫ້ບໍລິການນັກແປພາ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ໝາຍເລກໂທຟຣີທີ່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TTY/TDD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ສາມາດຂອງນັກແປພາ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223196B" w14:textId="3A3349F0" w:rsidR="002560A7" w:rsidRPr="0031475E" w:rsidRDefault="002560A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CA85E58" w14:textId="1AFC531E" w:rsidR="002560A7" w:rsidRPr="0031475E" w:rsidRDefault="004F5F42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ທາງແຂວງ</w:t>
      </w:r>
      <w:r w:rsidR="002560A7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ສາມາດຊ່ວຍຂ້ອຍໃນບັນຫາ</w:t>
      </w:r>
      <w:r w:rsidR="002560A7"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/ </w:t>
      </w:r>
      <w:r w:rsidR="002560A7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ຄໍາຖາມຂອງຂ້ອຍໄດ້ບໍ</w:t>
      </w:r>
      <w:r w:rsidR="002560A7"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C25BE6C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A3705F5" w14:textId="23C3782F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ຕິດຕໍ່ພະແນກບໍລິການດູແລສຸຂະ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້ອງການຜູ້ກວດສອ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ນຈັນເຖິງວັນສຸ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8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ມງເຊົ້າ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5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ມງແລ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 (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ລວມວັນພ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)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ໂທລະສັບໄດ້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888-452-8609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ງອີເມວໄດ້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hyperlink r:id="rId19" w:history="1">
        <w:r w:rsidRPr="0031475E">
          <w:rPr>
            <w:rStyle w:val="Hyperlink"/>
            <w:rFonts w:ascii="Arial" w:hAnsi="Arial" w:cs="Arial"/>
            <w:sz w:val="24"/>
            <w:szCs w:val="24"/>
            <w:cs/>
            <w:lang w:bidi="lo-LA"/>
          </w:rPr>
          <w:t>MMCDOmbudsmanOffice@dhcs.ca.gov</w:t>
        </w:r>
      </w:hyperlink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ະລຸນາສັງເກ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: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້ຄວາມອີເມລບໍ່ໄດ້ຖືກພິຈາລະນາເປັນຄວາມ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ບໍ່ຄວນໃສ່ຂໍ້ມູນສ່ວນຕົວໃນຂໍ້ຄວາມອີເມ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A49EBFD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CE597F2" w14:textId="7E271E51" w:rsidR="002560A7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ທ່ານອາດຈະໄດ້ຮັບການຊ່ວຍເຫຼືອທາງດ້ານກົດໝາຍຟຣີຢູ່ຫ້ອງການຊ່ວຍເຫຼືອທາງດ້ານກົດໝາຍໃນທ້ອງຖິ່ນ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ຸ່ມອື່ນໆ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ອກນັ້ນທ່ານຍັງສາມາດຕິດຕໍ່ພະແນກບໍລິການສັງຄົມຂອງລັດຄາລິຟໍເນ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(CDSS)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ຖາມກ່ຽວກັບສິດທິໃນການໄດ້ຍິນຂອງທ່ານໂດຍການຕິດຕໍ່ກັບໜ່ວຍງານສອບຖ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ອບກັບສາທາລະນະຂອງພວກເຂົາທາງໂທລະສັບໄດ້ທີ່ເບ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800-952-5253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TTY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ທ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800-952-8349</w:t>
      </w:r>
      <w:r w:rsidRPr="0031475E">
        <w:rPr>
          <w:rFonts w:ascii="Arial" w:hAnsi="Arial" w:cs="Arial"/>
          <w:sz w:val="24"/>
          <w:szCs w:val="24"/>
          <w:cs/>
          <w:lang w:bidi="lo-LA"/>
        </w:rPr>
        <w:t>).</w:t>
      </w:r>
    </w:p>
    <w:p w14:paraId="480FCA33" w14:textId="7777777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FBDB579" w14:textId="5FE1CE19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2456DB61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BE7D60D" w14:textId="2D02924B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ໃສ່ຂໍ້ມູນສະເພາະ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p w14:paraId="3D50CC63" w14:textId="47B7DB9E" w:rsidR="00247536" w:rsidRPr="0031475E" w:rsidRDefault="00247536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r w:rsidRPr="0031475E">
        <w:rPr>
          <w:cs/>
          <w:lang w:bidi="lo-LA"/>
        </w:rPr>
        <w:br w:type="column"/>
      </w:r>
      <w:bookmarkStart w:id="31" w:name="_Toc125136107"/>
      <w:r w:rsidRPr="0031475E">
        <w:rPr>
          <w:rFonts w:cs="Leelawadee UI"/>
          <w:cs/>
          <w:lang w:bidi="lo-LA"/>
        </w:rPr>
        <w:lastRenderedPageBreak/>
        <w:t>ຂະບວນການຮ້ອງທຸກ</w:t>
      </w:r>
      <w:bookmarkEnd w:id="31"/>
    </w:p>
    <w:p w14:paraId="737107D9" w14:textId="77777777" w:rsidR="00AB7322" w:rsidRPr="0031475E" w:rsidRDefault="00AB732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8DF6072" w14:textId="0292E999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ຄວາມຂັດຂ້ອງໃຈແມ່ນຫຍັງ</w:t>
      </w:r>
    </w:p>
    <w:p w14:paraId="591842D6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C83D4F3" w14:textId="09A18465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ຮ້ອງທຸກແມ່ນການສະແດງອອກຂອງຄວາມບໍ່ພໍໃຈກ່ຽວກັບສິ່ງໃດກໍ່ຕາມກ່ຽວກັບການບໍລິການສຸຂະພາບຈິດພິເສ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ບໍ່ແມ່ນບັນຫາໜຶ່ງໃນຂະບວນກາ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F5F42" w:rsidRPr="0031475E">
        <w:rPr>
          <w:rFonts w:ascii="Arial" w:hAnsi="Arial" w:cs="Leelawadee UI"/>
          <w:sz w:val="24"/>
          <w:szCs w:val="24"/>
          <w:cs/>
          <w:lang w:bidi="lo-LA"/>
        </w:rPr>
        <w:t>ຂະບວນການພິຈາລະນາຄະດີຂອງແຂວ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88D3875" w14:textId="7777777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CBBB39A" w14:textId="15F80FEB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ະບວນການຮ້ອງທຸກແມ່ນຫຍັ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688766B0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005217C" w14:textId="1806AEF3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ຂະບວນການຮ້ອງທຸກແມ່ນຂະບວນ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ລັບກວດສອບຂໍ້ຂ້ອງ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ໍາຮ້ອງທຸກກ່ຽວກັບການບໍລິການ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ຮ້ອງທຸກສາມາດເຮັດໄດ້ທຸກເວລາທາງປ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ຽນດ້ວຍລາຍລັກອັກ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ຮ້ອງທຸກຈະບໍ່ເຮັດໃຫ້ທ່ານສູນເສຍສິດທ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ບໍລິການ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ຍື່ນຄໍາຮ້ອງທຸ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ຂອງທ່ານຈະບໍ່ມີບັນ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BBBE380" w14:textId="77777777" w:rsidR="00FE3255" w:rsidRPr="0031475E" w:rsidRDefault="00FE32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88900BA" w14:textId="689A42FD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ື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ູ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ນ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ທ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ື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ນີ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ທ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ົ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ບ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ຟອ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່ອ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ູ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ຸ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ັ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510EFD9" w14:textId="77777777" w:rsidR="00FE3255" w:rsidRPr="0031475E" w:rsidRDefault="00FE32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AED81D1" w14:textId="4C46A82A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ບຸກຄົນໃດກໍ່ຕາມທີ່ເຮັດວຽກໃຫ້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ເປັນຜູ້ຕັດສິນເລື້ອງຮ້ອງທຸກຈະຕ້ອງມີຄຸນສົມບັດໃນການຕັດສິນ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ມີສ່ວນກ່ຽວຂ້ອງກັບການທົບທວ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ຕັດສິນໃຈໃນຂັ້ນທີ່ຜ່ານມ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499E2C6" w14:textId="7777777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4066C32" w14:textId="676C860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ສາມາດຍື່ນຄໍາຮ້ອງທຸກໄດ້ເມື່ອ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95EA491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744C150C" w14:textId="64259953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ຍື່ນຄໍາຮ້ອງທຸກໄດ້ທຸກເວລາດ້ວ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ບໍ່ພໍໃຈກັບການບໍລິການດ້ານສຸຂະພາບຈິດພ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ຄວາມກັງວົນອື່ນກ່ຽວ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C37CF54" w14:textId="7777777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9E9EDDE" w14:textId="36F5EFF0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ສາມາດຍື່ນຄໍາຮ້ອງທຸກໄດ້ແນວ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1402A23B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6812B64" w14:textId="7FC4F7A4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ດໂທ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="004F5F42" w:rsidRPr="0031475E">
        <w:rPr>
          <w:rFonts w:ascii="Arial" w:hAnsi="Arial" w:cs="Leelawadee UI"/>
          <w:sz w:val="24"/>
          <w:szCs w:val="24"/>
          <w:cs/>
          <w:lang w:bidi="lo-LA"/>
        </w:rPr>
        <w:t>ເມືອ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ຈະໃສ່ເບີໂທລະສັບໂທຟຣີຖ້າຕ່າງກັນກັບສ່ວນທ້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]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ຂໍຄວາມຊ່ວຍເຫຼືອເລື່ອງຂັດຂ້ອງ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ຮ້ອງທຸກສາມາດຍື່ນດ້ວຍທາງປ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ລາຍລັກອັກ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ຮ້ອງທຸກທາງປາກບໍ່ຈໍາເປັນຕ້ອງຕິດຕາມເປັນລາຍລັກອັກ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ຕ້ອງການຍື່ນຄໍາຮ້ອງທຸກຂອງທ່ານເປັນລາຍລັກອັກ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ໃຫ້ຊອງຈົດໝາຍທີ່ຂຽນດ້ວຍຕົນເອງຢູ່ທຸກສະຖານທີ່ຂອງຜູ້ໃຫ້ບໍລິການເພື່ອໃຫ້ທ່ານສົ່ງຈົດໝາຍຮ້ອງທຸກ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ົ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ໝ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ົ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ຸ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ົ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ູ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ະບຸ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ູ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້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ໜ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ູ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3502B695" w14:textId="7777777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9E16139" w14:textId="1170374D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ຈະຮູ້ໄດ້ແນວໃດວ່າ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ໄດ້ຮັບຄໍາຮ້ອງທຸກຂອງຂ່າພະເຈົ້າ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D82BA06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65BA5D1" w14:textId="49270142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ໍາເປັນ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F5F42" w:rsidRPr="0031475E">
        <w:rPr>
          <w:rFonts w:ascii="Arial" w:hAnsi="Arial" w:cs="Leelawadee UI"/>
          <w:sz w:val="24"/>
          <w:szCs w:val="24"/>
          <w:cs/>
          <w:lang w:bidi="lo-LA"/>
        </w:rPr>
        <w:t>ແຈ້ງໃຫ້ທ່ານຮູ້ວ່າເຂົາ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ຮັບການຮ້ອງທຸກຂອງທ່ານໂດຍການສົ່ງຄໍາຢືນຢັນເປັນລາຍລັກອັກສອນໃຫ້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4F52228" w14:textId="7777777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E8E9EE4" w14:textId="0056FCEE" w:rsidR="00247536" w:rsidRPr="0031475E" w:rsidRDefault="004F5F42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ມື່ອໃດການຮ້ອງທຸກຂອງຂ້າພະເຈ</w:t>
      </w:r>
      <w:r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ົ້າ</w:t>
      </w:r>
      <w:r w:rsidR="00247536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ຈະຖືກຕັດສິນ</w:t>
      </w:r>
      <w:r w:rsidR="00247536"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6D9DB9B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0727A08" w14:textId="3919DE00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ຕ້ອງຕັດສິນໃຈກ່ຽວກັບຄຳຮ້ອງທຸກຂອງທ່ານພາຍ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90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ນຕາມປະຕິທິນນັບຈາກມື້ທີ່ທ່ານຍື່ນຄຳຮ້ອງທຸກ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ລຍະເວລາໃນການຕັດສິນໃຈອາດຈະຖືກຂະຫຍາຍອອກໄປເຖິ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14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ນຕາມປະຕິທ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ຮ້ອງຂໍການຂະຫຍາຍເວ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ເຊື່ອວ່າຕ້ອງມີຂໍ້ມູນເພີ່ມເຕີ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ເລື່ອນເວລາອອກໄປແມ່ນເພື່ອຜົນປະໂຫຍ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ວຢ່າງຂອງເວລາການຊັກຊ້າອາດຈະເປັນຜົນປະໂຫຍດຂອງທ່ານແມ່ນເວລາ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ື່ອວ່າມັນອາດຈະສາມາດແກ້ໄຂຂໍ້ຂ້ອງໃຈຂອງທ່ານໄດ້ຖ້າເຂົາເຈົ້າມີເວລາຫຼາຍກວ່າທີ່ຈະໄດ້ຂໍ້ມູນຈາກ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ອື່ນທີ່ກ່ຽວຂ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2C03948" w14:textId="7777777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ECC2281" w14:textId="64634DE2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ຈະຮູ້ໄດ້ແນວໃດວ່າ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ໄດ້ຕັດສິນໃຈກ່ຽວກັບຄວາມຂັດຂ້ອງໃຈຂອງຂ້າພະເຈົ້າແລ້ວ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2B50F31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8591D0E" w14:textId="343B92CE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ເມ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ຽ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ຸ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ທ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ຽວ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ບໍ່ແຈ້ງໃຫ້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ກສ່ວນທີ່ໄດ້ຮັບຜົນກະທົບໃດໆຊາບກ່ຽວກັບການຕັດສິນໃຈຮ້ອງທຸກຕາມເວລາທີ່ກໍານົ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,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ສົ່ງແຈ້ງການກ່ຽວກັບການພິຈາລະນາຜົນປະໂຫຍດທາງລົບໃຫ້ທ່ານຊ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ແນະນຳສິດຂອງທ່ານໃນການຮ້ອງຂ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4F5F42" w:rsidRPr="0031475E">
        <w:rPr>
          <w:rFonts w:ascii="Arial" w:hAnsi="Arial" w:cs="Leelawadee UI"/>
          <w:sz w:val="24"/>
          <w:szCs w:val="24"/>
          <w:cs/>
          <w:lang w:bidi="lo-LA"/>
        </w:rPr>
        <w:t>ການພິຈາລະນາຄະດີຂອງແຂວ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bookmarkStart w:id="32" w:name="_Hlk115355766"/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ຈໍາເປັນ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bookmarkEnd w:id="32"/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ການພິຈາລະນາຜົນປະໂຫຍດທາງລົບຕໍ່ທ່ານໃນວັນທີທີ່ໄລຍະເວລາໝົດອາຍ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ໂທຫາ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ຂໍຂໍ້ມູນເພີ່ມເຕີມຖ້າທ່ານບໍ່ໄດ້ຮັບແຈ້ງການກ່ຽວກັບການກໍານົດຜົນປະໂຫຍດທາງລົ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F32FB3A" w14:textId="77777777" w:rsidR="00BC2117" w:rsidRPr="0031475E" w:rsidRDefault="00BC211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4EDAFA1" w14:textId="448ABEA2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ມີກໍານົດເວລາທີ່ຈະຍື່ນຄໍາຮ້ອງທຸກບໍ່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19C02139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71629D57" w14:textId="2A4C8155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="004F5F42" w:rsidRPr="0031475E">
        <w:rPr>
          <w:rFonts w:ascii="Arial" w:hAnsi="Arial" w:cs="Leelawadee UI" w:hint="cs"/>
          <w:sz w:val="24"/>
          <w:szCs w:val="24"/>
          <w:cs/>
          <w:lang w:bidi="lo-LA"/>
        </w:rPr>
        <w:t>ມີກຳນົ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ຍື່ນຄໍາຮ້ອງທຸກໄດ້ທຸກເວ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085335B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82A30D6" w14:textId="1B7F9D8B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09FA6B28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5A0749C" w14:textId="3F4F4470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ໃສ່ຂໍ້ມູນສະເພາະ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p w14:paraId="5F27E8B6" w14:textId="304D7BD4" w:rsidR="00247536" w:rsidRPr="0031475E" w:rsidRDefault="00247536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r w:rsidRPr="0031475E">
        <w:rPr>
          <w:cs/>
          <w:lang w:bidi="lo-LA"/>
        </w:rPr>
        <w:br w:type="column"/>
      </w:r>
      <w:bookmarkStart w:id="33" w:name="_Toc125136108"/>
      <w:r w:rsidRPr="0031475E">
        <w:rPr>
          <w:rFonts w:cs="Leelawadee UI"/>
          <w:cs/>
          <w:lang w:bidi="lo-LA"/>
        </w:rPr>
        <w:lastRenderedPageBreak/>
        <w:t>ຂັ້ນຕອນການອຸທອນ</w:t>
      </w:r>
      <w:r w:rsidRPr="0031475E">
        <w:rPr>
          <w:cs/>
          <w:lang w:bidi="lo-LA"/>
        </w:rPr>
        <w:t xml:space="preserve"> (</w:t>
      </w:r>
      <w:r w:rsidRPr="0031475E">
        <w:rPr>
          <w:rFonts w:cs="Leelawadee UI"/>
          <w:cs/>
          <w:lang w:bidi="lo-LA"/>
        </w:rPr>
        <w:t>ມາດຕະຖ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ເລັ່ງລັດ</w:t>
      </w:r>
      <w:r w:rsidRPr="0031475E">
        <w:rPr>
          <w:cs/>
          <w:lang w:bidi="lo-LA"/>
        </w:rPr>
        <w:t>)</w:t>
      </w:r>
      <w:bookmarkEnd w:id="33"/>
    </w:p>
    <w:p w14:paraId="275BC405" w14:textId="7777777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FFC4F73" w14:textId="5F0600CC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ຫ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ກວດສອ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່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ຮ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* *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ກ່ຽວກັບການບໍລິການສຸຂະພາບຈິດພິເສ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ສອງວິທີທີ່ທ່ານສາມາດຮ້ອງຂໍໃຫ້ມີການກວດສອບຄື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ິທີໜຶ່ງແມ່ນໃຊ້ຂັ້ນຕອນການອຸທອນມາດຕະຖ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ີກວິທີໜຶ່ງແມ່ນໂດຍໃຊ້ຂັ້ນຕອນການອຸທອນທີ່ເລັ່ງລ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ສອງປະເພດນີ້ແມ່ນຄ້າຍຄືກ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ນວໃດກໍ່ຕ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ຂໍ້ກໍານົດສະເພາະທີ່ຈະມີຄຸນສົມບັດສໍາລັບການອຸທອນທີ່ເລັ່ງລ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້ກໍານົດສະເພາະແມ່ນໄດ້ອະທິບາຍຂ້າງລຸ່ມ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794319C" w14:textId="7777777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2BBA720" w14:textId="1A0CE9D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ອຸທອນມາດຕະຖານແມ່ນຫຍັ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7C73AFA3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DE15297" w14:textId="371DF7AA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ມາດຕະຖານແມ່ນການຮ້ອງຂໍໃຫ້ມີການກວດສອບຄືນການຕັດສິນໃຈທີ່ເຮັດ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ຂອງທ່ານທີ່ກ່ຽວຂ້ອງກັບການປະຕ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ປ່ຽນແປງການບໍລິການທີ່ທ່ານຄິດວ່າທ່ານຕ້ອງ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ຮ້ອງຂໍການອຸທອນມາດຕະຖ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ຈະໃຊ້ເວລາເຖິ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30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້ເພື່ອທົບທວນມ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ຄິດວ່າການລໍ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30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້ຈະເຮັດໃຫ້ສຸຂະພາບຂອງທ່ານມີຄວາມສ່ຽ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ຄວນຮ້ອງຂໍໃຫ້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"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ດ່ວ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"</w:t>
      </w:r>
    </w:p>
    <w:p w14:paraId="48103FCD" w14:textId="07CD95BB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ຂັ້ນຕອນການອຸທອນມາດຕະຖານ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326C7B75" w14:textId="72A7FAEC" w:rsidR="00247536" w:rsidRPr="0031475E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ອະນຸຍາດໃຫ້ທ່ານຍື່ນອຸທອນປາກເປົ່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ປັນລາຍລັກອັກສອນ</w:t>
      </w:r>
      <w:r w:rsidRPr="0031475E">
        <w:rPr>
          <w:sz w:val="24"/>
          <w:szCs w:val="24"/>
          <w:cs/>
          <w:lang w:bidi="lo-LA"/>
        </w:rPr>
        <w:t>.</w:t>
      </w:r>
    </w:p>
    <w:p w14:paraId="06C90522" w14:textId="2358D5A5" w:rsidR="00247536" w:rsidRPr="0031475E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ວດສອ</w:t>
      </w:r>
      <w:r w:rsidR="004F5F42" w:rsidRPr="0031475E">
        <w:rPr>
          <w:rFonts w:cs="Leelawadee UI"/>
          <w:sz w:val="24"/>
          <w:szCs w:val="24"/>
          <w:cs/>
          <w:lang w:bidi="lo-LA"/>
        </w:rPr>
        <w:t>ບໃຫ້ແນ່ໃຈວ່າການຍື່ນອຸທອນຈະບໍ່ມີຜົນກະທົບ</w:t>
      </w:r>
      <w:r w:rsidRPr="0031475E">
        <w:rPr>
          <w:rFonts w:cs="Leelawadee UI"/>
          <w:sz w:val="24"/>
          <w:szCs w:val="24"/>
          <w:cs/>
          <w:lang w:bidi="lo-LA"/>
        </w:rPr>
        <w:t>ຕໍ່ກັບ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ຜູ້ໃຫ້ບໍລິການຂອງທ່ານໃນທາງໃດທາງໜຶ່ງ</w:t>
      </w:r>
      <w:r w:rsidRPr="0031475E">
        <w:rPr>
          <w:sz w:val="24"/>
          <w:szCs w:val="24"/>
          <w:cs/>
          <w:lang w:bidi="lo-LA"/>
        </w:rPr>
        <w:t>.</w:t>
      </w:r>
    </w:p>
    <w:p w14:paraId="68D6A3B8" w14:textId="774DCFC6" w:rsidR="00247536" w:rsidRPr="0031475E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ອະນຸຍາດໃຫ້ທ່ານອະນຸຍາດໃຫ້ບຸກຄົນອື່ນປະຕິບັດໃນນາມຂອງທ່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ລວມທັງຜູ້ໃຫ້ບໍລິການ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ຖ້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າ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ຍາ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ື່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ດ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ນີ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ທ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ອາ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້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ົ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ບ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ຟອ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ຍາ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່ອ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ໍ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ູ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ຸ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ັ້ນ</w:t>
      </w:r>
      <w:r w:rsidRPr="0031475E">
        <w:rPr>
          <w:sz w:val="24"/>
          <w:szCs w:val="24"/>
          <w:cs/>
          <w:lang w:bidi="lo-LA"/>
        </w:rPr>
        <w:t>.</w:t>
      </w:r>
    </w:p>
    <w:p w14:paraId="5F984144" w14:textId="4975EF5B" w:rsidR="00247536" w:rsidRPr="0031475E" w:rsidRDefault="01FE30AF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ໃຫ້ຜົນປະໂຫຍດຂອງທ່ານສືບຕໍ່ຕາມການຮ້ອງຂໍການອຸທອນພາຍໃນໄລຍະເວລາທີ່ກໍານົດໄວ້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ເຊິ່ງແມ່ນ</w:t>
      </w:r>
      <w:r w:rsidRPr="0031475E">
        <w:rPr>
          <w:sz w:val="24"/>
          <w:szCs w:val="24"/>
          <w:cs/>
          <w:lang w:bidi="lo-LA"/>
        </w:rPr>
        <w:t xml:space="preserve"> 10 </w:t>
      </w:r>
      <w:r w:rsidRPr="0031475E">
        <w:rPr>
          <w:rFonts w:cs="Leelawadee UI"/>
          <w:sz w:val="24"/>
          <w:szCs w:val="24"/>
          <w:cs/>
          <w:lang w:bidi="lo-LA"/>
        </w:rPr>
        <w:t>ມື້ນັບຈາກວັນທີແຈ້ງການກໍານົດຜົນປະໂຫຍດທາງລົບຂອງທ່ານຖືກສົ່ງມາທາງໄປສະນີ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ມອບໃຫ້ທ່ານເປັນສ່ວນຕົວ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ທ່ານບໍ່ຈໍາເປັນຕ້ອງຈ່າຍຄ່າບໍລິການຢ່າງຕໍ່ເນື່ອງໃນຂະນະທີ່ການອຸທອນຍັງລໍຖ້າຢູ່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ຢ່າງໃດກໍຕາມ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ຖ້າທ່ານຮ້ອງຂໍຜົນປະໂຫຍດຕໍ່ໄປ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ຕັດສິນໃຈຂັ້ນສຸດທ້າຍຂອງການອຸທອນຢືນຢັນການຕັດສິນໃຈທີ່ຈະຫຼຸດລົ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ຢຸດເຊົາການບໍລິການທີ່ທ່ານໄດ້ຮັບ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ທ່ານອາດຈະຕ້ອງຈ່າຍຄ່າບໍລິການທີ່ສະໜອງໃຫ້ໃນຂະນະທີ່ການອຸທອນຢູ່ລະຫວ່າງການພິຈາລະນາ</w:t>
      </w:r>
      <w:r w:rsidRPr="0031475E">
        <w:rPr>
          <w:sz w:val="24"/>
          <w:szCs w:val="24"/>
          <w:cs/>
          <w:lang w:bidi="lo-LA"/>
        </w:rPr>
        <w:t>.</w:t>
      </w:r>
    </w:p>
    <w:p w14:paraId="6F0CBE65" w14:textId="71F17FD8" w:rsidR="00247536" w:rsidRPr="0031475E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ວດສອບໃຫ້ແນ່ໃຈວ່າບຸກຄົນທີ່ເຮັດການຕັດສິນໃຈໃນການອຸທອນຂອງທ່ານມີຄຸນສົມບັດເໝາະສົມທີ່ຈະເຮັດແນວນັ້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ໍ່ມີສ່ວນຮ່ວມກັບລະດັບການທົບທວ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ຕັດສິນໃຈກ່ອນນ້ານີ້</w:t>
      </w:r>
      <w:r w:rsidRPr="0031475E">
        <w:rPr>
          <w:sz w:val="24"/>
          <w:szCs w:val="24"/>
          <w:cs/>
          <w:lang w:bidi="lo-LA"/>
        </w:rPr>
        <w:t>.</w:t>
      </w:r>
    </w:p>
    <w:p w14:paraId="56F109B9" w14:textId="686FF7E4" w:rsidR="00247536" w:rsidRPr="0031475E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ອະນຸຍາດໃຫ້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ຜູ້ຕາ</w:t>
      </w:r>
      <w:r w:rsidR="004F5F42" w:rsidRPr="0031475E">
        <w:rPr>
          <w:rFonts w:cs="Leelawadee UI" w:hint="cs"/>
          <w:sz w:val="24"/>
          <w:szCs w:val="24"/>
          <w:cs/>
          <w:lang w:bidi="lo-LA"/>
        </w:rPr>
        <w:t>ງ</w:t>
      </w:r>
      <w:r w:rsidRPr="0031475E">
        <w:rPr>
          <w:rFonts w:cs="Leelawadee UI"/>
          <w:sz w:val="24"/>
          <w:szCs w:val="24"/>
          <w:cs/>
          <w:lang w:bidi="lo-LA"/>
        </w:rPr>
        <w:t>ໜ້າຂອງທ່ານກວດເບິ່ງເອກະສານກໍລະນີຂອງທ່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ລວມທັງບັນທຶກທາງການແພດຂອງ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ອກະສານຫຼືບັນທຶກອື່ນໆທີ່ພິຈາລະນາໃນລະຫວ່າງຂະບວນການອຸທອນ</w:t>
      </w:r>
      <w:r w:rsidRPr="0031475E">
        <w:rPr>
          <w:sz w:val="24"/>
          <w:szCs w:val="24"/>
          <w:cs/>
          <w:lang w:bidi="lo-LA"/>
        </w:rPr>
        <w:t>.</w:t>
      </w:r>
    </w:p>
    <w:p w14:paraId="780EE0BC" w14:textId="5FB9ED71" w:rsidR="00247536" w:rsidRPr="0031475E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ອະນຸຍາດໃຫ້ທ່ານມີໂອກາດທີ່ສົມເຫດສົມຜົນທີ່ຈະນໍາສະເໜີຫຼັກຖ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ໍາໃຫ້ກ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ຮັດໃຫ້ການໂຕ້ຖຽງທາງດ້ານກົດໝາ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ວາມຈິງ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ດ້ວຍຕົນເ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ປັນລາຍລັກອັກສອນ</w:t>
      </w:r>
      <w:r w:rsidRPr="0031475E">
        <w:rPr>
          <w:sz w:val="24"/>
          <w:szCs w:val="24"/>
          <w:cs/>
          <w:lang w:bidi="lo-LA"/>
        </w:rPr>
        <w:t>.</w:t>
      </w:r>
    </w:p>
    <w:p w14:paraId="6DD08707" w14:textId="1D6E4E40" w:rsidR="00247536" w:rsidRPr="0031475E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ອ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ຍາ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ຕົ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ທ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ຕົ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ທ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າ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ດ້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ົ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ໝ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ຊ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ິ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ຜ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ຜ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ໂຫຍ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ສ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ຊ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ວ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ຂົ້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ປ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່ວ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ອນ</w:t>
      </w:r>
      <w:r w:rsidRPr="0031475E">
        <w:rPr>
          <w:sz w:val="24"/>
          <w:szCs w:val="24"/>
          <w:cs/>
          <w:lang w:bidi="lo-LA"/>
        </w:rPr>
        <w:t>.</w:t>
      </w:r>
    </w:p>
    <w:p w14:paraId="73D905C2" w14:textId="6EE12AB1" w:rsidR="00247536" w:rsidRPr="0031475E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ແຈ້ງໃຫ້ທ່ານຮູ້ວ່າການອຸທອນຂອງທ່ານກຳລັງຖືກກວດສອບໂດຍການສົ່ງການຢືນຢັນເປັນລາຍລັກອັກສອນໃຫ້ທ່ານ</w:t>
      </w:r>
      <w:r w:rsidRPr="0031475E">
        <w:rPr>
          <w:sz w:val="24"/>
          <w:szCs w:val="24"/>
          <w:cs/>
          <w:lang w:bidi="lo-LA"/>
        </w:rPr>
        <w:t>.</w:t>
      </w:r>
    </w:p>
    <w:p w14:paraId="0F71FE62" w14:textId="5D8F1279" w:rsidR="00963EE4" w:rsidRPr="0031475E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ແຈ້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ຊ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່ຽ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້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ຕ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ວ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າງ</w:t>
      </w:r>
      <w:r w:rsidRPr="0031475E">
        <w:rPr>
          <w:sz w:val="24"/>
          <w:szCs w:val="24"/>
          <w:cs/>
          <w:lang w:bidi="lo-LA"/>
        </w:rPr>
        <w:t>​</w:t>
      </w:r>
      <w:r w:rsidR="004F5F42" w:rsidRPr="0031475E">
        <w:rPr>
          <w:rFonts w:cs="Leelawadee UI"/>
          <w:sz w:val="24"/>
          <w:szCs w:val="24"/>
          <w:cs/>
          <w:lang w:bidi="lo-LA"/>
        </w:rPr>
        <w:t>ແຂວງ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ຫຼັ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າ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ລັ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ວ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ອ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>.</w:t>
      </w:r>
    </w:p>
    <w:p w14:paraId="4E782C7E" w14:textId="03508330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2C585BB" w14:textId="3AFA9257" w:rsidR="00247536" w:rsidRPr="0031475E" w:rsidRDefault="0024753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ຈະຍື່ນຸທອນໄດ້ເມື່ອ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9CCE50E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FA01400" w14:textId="16A9029B" w:rsidR="00247536" w:rsidRPr="0031475E" w:rsidRDefault="00BC316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ຍື່ນອຸທອນ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ໃນທຸກສະຖານະການຕໍ່ໄປ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5BC91993" w14:textId="5D58C742" w:rsidR="00BC316E" w:rsidRPr="0031475E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ໜຶ່ງໃນຜູ້ໃຫ້ບໍລິການທີ່ມີສັນຍາຕັດສິນໃຈວ່າທ່ານບໍ່ມີຄຸນສົມບັດທີ່ຈະໄດ້ຮັບການບໍລິການດ້ານສຸຂະພາບຈິດພິເສດຂອງ</w:t>
      </w:r>
      <w:r w:rsidRPr="0031475E">
        <w:rPr>
          <w:sz w:val="24"/>
          <w:szCs w:val="24"/>
          <w:cs/>
          <w:lang w:bidi="lo-LA"/>
        </w:rPr>
        <w:t xml:space="preserve"> Medi-Cal </w:t>
      </w:r>
      <w:r w:rsidRPr="0031475E">
        <w:rPr>
          <w:rFonts w:cs="Leelawadee UI"/>
          <w:sz w:val="24"/>
          <w:szCs w:val="24"/>
          <w:cs/>
          <w:lang w:bidi="lo-LA"/>
        </w:rPr>
        <w:t>ເພາະວ່າທ່ານບໍ່ກົງກັບ</w:t>
      </w:r>
      <w:r w:rsidR="00704B13" w:rsidRPr="0031475E">
        <w:rPr>
          <w:rFonts w:cs="Leelawadee UI" w:hint="cs"/>
          <w:sz w:val="24"/>
          <w:szCs w:val="24"/>
          <w:cs/>
          <w:lang w:bidi="lo-LA"/>
        </w:rPr>
        <w:t>ກົດ</w:t>
      </w:r>
      <w:r w:rsidRPr="0031475E">
        <w:rPr>
          <w:rFonts w:cs="Leelawadee UI"/>
          <w:sz w:val="24"/>
          <w:szCs w:val="24"/>
          <w:cs/>
          <w:lang w:bidi="lo-LA"/>
        </w:rPr>
        <w:t>ເກນຄວາມຈຳເປັນທາງການແພດ</w:t>
      </w:r>
      <w:r w:rsidRPr="0031475E">
        <w:rPr>
          <w:sz w:val="24"/>
          <w:szCs w:val="24"/>
          <w:cs/>
          <w:lang w:bidi="lo-LA"/>
        </w:rPr>
        <w:t>.</w:t>
      </w:r>
    </w:p>
    <w:p w14:paraId="4CE6F39E" w14:textId="491B314E" w:rsidR="00BC316E" w:rsidRPr="0031475E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ຜູ້ໃຫ້ບໍລິການຂອງທ່ານຄິດວ່າທ່ານຕ້ອງການການບໍລິການດ້ານສຸຂະພາບຈິດພິເສ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ຂໍໃຫ້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ອະນຸມັ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ແຕ່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ໍ່ເຫັນດີ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ປະຕິເສດການຮ້ອງຂໍຂອງຜູ້ໃຫ້ບໍລິການຂອງ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ປ່ຽນປະເພ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ວາມຖີ່ຂອງການບໍລິການ</w:t>
      </w:r>
      <w:r w:rsidRPr="0031475E">
        <w:rPr>
          <w:sz w:val="24"/>
          <w:szCs w:val="24"/>
          <w:cs/>
          <w:lang w:bidi="lo-LA"/>
        </w:rPr>
        <w:t>.</w:t>
      </w:r>
    </w:p>
    <w:p w14:paraId="531CDEB9" w14:textId="1D1BCCF0" w:rsidR="00BC316E" w:rsidRPr="0031475E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ຜູ້ໃຫ້ບໍລິການຂອງທ່ານໄດ້ຮ້ອງຂໍໃຫ້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ອະນຸມັ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ແຕ່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ຕ້ອງການຂໍ້ມູນເພີ່ມເຕີມເພື່ອຕັດສິນໃຈ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ໍ່ສຳເລັດຂັ້ນຕອນການອະນຸມັດຕາມເວລາ</w:t>
      </w:r>
      <w:r w:rsidRPr="0031475E">
        <w:rPr>
          <w:sz w:val="24"/>
          <w:szCs w:val="24"/>
          <w:cs/>
          <w:lang w:bidi="lo-LA"/>
        </w:rPr>
        <w:t>.</w:t>
      </w:r>
    </w:p>
    <w:p w14:paraId="15992F62" w14:textId="265A1719" w:rsidR="00BC316E" w:rsidRPr="0031475E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ດ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ໜ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ໂດ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ີ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ສ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ລ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ຍ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ໄດ້ກໍານົດໄວ້</w:t>
      </w:r>
      <w:r w:rsidRPr="0031475E">
        <w:rPr>
          <w:sz w:val="24"/>
          <w:szCs w:val="24"/>
          <w:cs/>
          <w:lang w:bidi="lo-LA"/>
        </w:rPr>
        <w:t>.</w:t>
      </w:r>
    </w:p>
    <w:p w14:paraId="30BB83B7" w14:textId="2CD814EE" w:rsidR="00BC316E" w:rsidRPr="0031475E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່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ຈ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ໄດ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ອ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ໜ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້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.</w:t>
      </w:r>
    </w:p>
    <w:p w14:paraId="24B8D767" w14:textId="77777777" w:rsidR="00BC316E" w:rsidRPr="0031475E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ຮ້ອງທຸກ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ອຸທອ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ຫຼືການອຸທອນແບບເລັ່ງລັດຂອງທ່ານບໍ່ໄດ້ແກ້ໄຂໃຫ້ທັນເວລາ</w:t>
      </w:r>
      <w:r w:rsidRPr="0031475E">
        <w:rPr>
          <w:sz w:val="24"/>
          <w:szCs w:val="24"/>
          <w:cs/>
          <w:lang w:bidi="lo-LA"/>
        </w:rPr>
        <w:t>.</w:t>
      </w:r>
    </w:p>
    <w:p w14:paraId="622C4EAD" w14:textId="77777777" w:rsidR="00BC316E" w:rsidRPr="0031475E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ຜູ້ໃຫ້ບໍລິການຂອງທ່ານບໍ່ເຫັນດີກັບການບໍລິການສຸຂະພາບຈິດພິເສດທີ່ທ່ານຕ້ອງການ</w:t>
      </w:r>
      <w:r w:rsidRPr="0031475E">
        <w:rPr>
          <w:sz w:val="24"/>
          <w:szCs w:val="24"/>
          <w:cs/>
          <w:lang w:bidi="lo-LA"/>
        </w:rPr>
        <w:t>.</w:t>
      </w:r>
    </w:p>
    <w:p w14:paraId="0E59D51A" w14:textId="27510C0E" w:rsidR="00BC316E" w:rsidRPr="0031475E" w:rsidRDefault="00BC316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B48451B" w14:textId="5515CDBE" w:rsidR="00BC316E" w:rsidRPr="0031475E" w:rsidRDefault="00BC316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ສາມາດຍື່ນຸທອນໄດ້ແນວ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082D65A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7BE9B06" w14:textId="67510EB6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ໂທໄປ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704B13" w:rsidRPr="0031475E">
        <w:rPr>
          <w:rFonts w:ascii="Arial" w:hAnsi="Arial" w:cs="Leelawadee UI"/>
          <w:sz w:val="24"/>
          <w:szCs w:val="24"/>
          <w:cs/>
          <w:lang w:bidi="lo-LA"/>
        </w:rPr>
        <w:t>ເພື່ອເພ</w:t>
      </w:r>
      <w:r w:rsidR="00704B13" w:rsidRPr="0031475E">
        <w:rPr>
          <w:rFonts w:ascii="Arial" w:hAnsi="Arial" w:cs="Leelawadee UI" w:hint="cs"/>
          <w:sz w:val="24"/>
          <w:szCs w:val="24"/>
          <w:cs/>
          <w:lang w:bidi="lo-LA"/>
        </w:rPr>
        <w:t>ີ້ມ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ສ່ເບີໂທລະສັບໂທຟຣ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ແຕກຕ່າງຈາກສ່ວນທ້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]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ຂໍຄວາມຊ່ວຍເຫຼືອໃນການຍື່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ໃຫ້</w:t>
      </w:r>
      <w:r w:rsidR="00704B13" w:rsidRPr="0031475E">
        <w:rPr>
          <w:rFonts w:ascii="Arial" w:hAnsi="Arial" w:cs="Leelawadee UI"/>
          <w:sz w:val="24"/>
          <w:szCs w:val="24"/>
          <w:cs/>
          <w:lang w:bidi="lo-LA"/>
        </w:rPr>
        <w:t>ຊອງຈົດໝາຍທີ່ຂຽນດ້ວຍຕົນເອງຢູ່ເວັບ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ຊຂອງຜູ້ໃຫ້ບໍລິການທຸກສະຖານທີ່ເພື່ອໃຫ້ທ່ານສົ່ງການອຸທອນທາງໄປສະນ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ົ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ໝ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ຽ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້ວ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ອ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ົ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ຳ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ໂດ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ົ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ປ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ູ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້ານໜ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ູ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ີ້ໂດຍກົ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ົ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ຳ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ທາ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ຟ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ປ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*[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ພ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ສ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ຢູ່ອີເມ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ບີແຟັກສຳລັບກາ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p w14:paraId="0DCA3ED3" w14:textId="77777777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1525EB7" w14:textId="31091AA7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ຂົ້າຈະຮູ້ໄດ້ແນວໃດວ່າການອຸທອນຂອງຂ້າພະເຈົ້າໄດ້ຖືກຕັດສິນແລ້ວ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5503DC0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9CF7238" w14:textId="58D3E195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ຈ້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ທ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ຽ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ຂົ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ຈົ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ແຈ້ງເຕືອນຈະມີຂໍ້ມູນຕໍ່ໄປ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5B25B792" w14:textId="77777777" w:rsidR="00A2793E" w:rsidRPr="0031475E" w:rsidRDefault="00A2793E">
      <w:pPr>
        <w:pStyle w:val="ListParagraph"/>
        <w:numPr>
          <w:ilvl w:val="0"/>
          <w:numId w:val="36"/>
        </w:numPr>
        <w:tabs>
          <w:tab w:val="left" w:pos="860"/>
        </w:tabs>
        <w:spacing w:line="360" w:lineRule="auto"/>
        <w:contextualSpacing/>
        <w:jc w:val="both"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ຜົນໄດ້ຮັບຂອງຂະບວນການແກ້ໄຂການອຸທອນ</w:t>
      </w:r>
    </w:p>
    <w:p w14:paraId="51003055" w14:textId="77777777" w:rsidR="00A2793E" w:rsidRPr="0031475E" w:rsidRDefault="00A2793E">
      <w:pPr>
        <w:pStyle w:val="ListParagraph"/>
        <w:numPr>
          <w:ilvl w:val="0"/>
          <w:numId w:val="36"/>
        </w:numPr>
        <w:tabs>
          <w:tab w:val="left" w:pos="860"/>
        </w:tabs>
        <w:spacing w:line="360" w:lineRule="auto"/>
        <w:contextualSpacing/>
        <w:jc w:val="both"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ວັນທີທີ່ການຕັດສິນໃຈອຸທອນໄດ້ຖືກດໍາເນີນ</w:t>
      </w:r>
    </w:p>
    <w:p w14:paraId="0F4B13FC" w14:textId="04A05E24" w:rsidR="00A2793E" w:rsidRPr="0031475E" w:rsidRDefault="00A2793E">
      <w:pPr>
        <w:pStyle w:val="ListParagraph"/>
        <w:numPr>
          <w:ilvl w:val="0"/>
          <w:numId w:val="36"/>
        </w:numPr>
        <w:tabs>
          <w:tab w:val="left" w:pos="860"/>
        </w:tabs>
        <w:spacing w:line="360" w:lineRule="auto"/>
        <w:ind w:right="316"/>
        <w:contextualSpacing/>
        <w:jc w:val="both"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ຖ້າການອຸທອນບໍ່ໄດ້ຮັບການແກ້ໄຂຢ່າງຄົບຖ້ວນເພື່ອຜົນປະໂຫຍດຂອງທ່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ແຈ້ງການຈະມີຂໍ້ມູນກ່ຽວກັບສ</w:t>
      </w:r>
      <w:r w:rsidR="00704B13" w:rsidRPr="0031475E">
        <w:rPr>
          <w:rFonts w:cs="Leelawadee UI"/>
          <w:sz w:val="24"/>
          <w:szCs w:val="24"/>
          <w:cs/>
          <w:lang w:bidi="lo-LA"/>
        </w:rPr>
        <w:t>ິດທິຂອງທ່ານໃນການໄຕ່ສວນຄະດີຂອງແຂວ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ັ້ນຕອນການຍື່ນການໄຕ່ສວນທາງ</w:t>
      </w:r>
      <w:r w:rsidR="00704B13" w:rsidRPr="0031475E">
        <w:rPr>
          <w:rFonts w:cs="Leelawadee UI"/>
          <w:sz w:val="24"/>
          <w:szCs w:val="24"/>
          <w:cs/>
          <w:lang w:bidi="lo-LA"/>
        </w:rPr>
        <w:t>ແຂວງ</w:t>
      </w:r>
      <w:r w:rsidRPr="0031475E">
        <w:rPr>
          <w:sz w:val="24"/>
          <w:szCs w:val="24"/>
          <w:cs/>
          <w:lang w:bidi="lo-LA"/>
        </w:rPr>
        <w:t>.</w:t>
      </w:r>
    </w:p>
    <w:p w14:paraId="319F263C" w14:textId="77777777" w:rsidR="00A2793E" w:rsidRPr="0031475E" w:rsidRDefault="00A2793E" w:rsidP="00A92CD7">
      <w:pPr>
        <w:spacing w:after="0" w:line="360" w:lineRule="auto"/>
        <w:ind w:left="360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E587B24" w14:textId="3892865E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ມີກໍານົດເວລາທີ່ຈະຍື່ນອຸທອນບໍ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68399BD0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69CE3AA" w14:textId="16196FF2" w:rsidR="002241F0" w:rsidRPr="0031475E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ຕ້ອງຍື່ນອຸທອນພາຍ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60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້ນັບຈາກວັນທີແຈ້ງການກໍານົດຜົນປະໂຫຍດທາງລົ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ມີກໍານົດເວລາໃນການຍື່ນອຸທອນເມື່ອທ່ານບໍ່ໄດ້ໜັງສືບແຈ້ງການກໍານົດຜົນປະໂຫຍດທາງລົ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ັ່ງນັ້ນທ່ານສາມາດຍື່ນອຸທອນປະເພດນີ້ໄດ້ທຸກເວ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8E84179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807FB90" w14:textId="09CF0CA2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ຈະມີການຕັດສິນໃຈກ່ຽວກັບການອຸທອນຂອງຂ້າພະເຈົ້າເມື່ອ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67245846" w14:textId="77777777" w:rsidR="002241F0" w:rsidRPr="0031475E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54ACE87" w14:textId="34A8C0AF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ຽ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30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ນ</w:t>
      </w:r>
      <w:r w:rsidR="00704B13" w:rsidRPr="0031475E">
        <w:rPr>
          <w:rFonts w:ascii="Arial" w:hAnsi="Arial" w:cs="Leelawadee UI" w:hint="cs"/>
          <w:sz w:val="24"/>
          <w:szCs w:val="24"/>
          <w:cs/>
          <w:lang w:bidi="lo-LA"/>
        </w:rPr>
        <w:t>ຕ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ປ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ນ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ັ້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ຕ່ວັນທ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ອນ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ລຍ</w:t>
      </w:r>
      <w:r w:rsidR="00704B13" w:rsidRPr="0031475E">
        <w:rPr>
          <w:rFonts w:ascii="Arial" w:hAnsi="Arial" w:cs="Leelawadee UI"/>
          <w:sz w:val="24"/>
          <w:szCs w:val="24"/>
          <w:cs/>
          <w:lang w:bidi="lo-LA"/>
        </w:rPr>
        <w:t>ະເວລາໃນການຕັດສິນໃຈອາດຈະຖືກຕ</w:t>
      </w:r>
      <w:r w:rsidR="00704B13" w:rsidRPr="0031475E">
        <w:rPr>
          <w:rFonts w:ascii="Arial" w:hAnsi="Arial" w:cs="Leelawadee UI" w:hint="cs"/>
          <w:sz w:val="24"/>
          <w:szCs w:val="24"/>
          <w:cs/>
          <w:lang w:bidi="lo-LA"/>
        </w:rPr>
        <w:t>ໍ່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ອກໄປເຖິ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14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ນຕາມປະຕິທ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704B13"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ຮ້ອງຂໍການຕ</w:t>
      </w:r>
      <w:r w:rsidR="00704B13" w:rsidRPr="0031475E">
        <w:rPr>
          <w:rFonts w:ascii="Arial" w:hAnsi="Arial" w:cs="Leelawadee UI" w:hint="cs"/>
          <w:sz w:val="24"/>
          <w:szCs w:val="24"/>
          <w:cs/>
          <w:lang w:bidi="lo-LA"/>
        </w:rPr>
        <w:t>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g;]k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ື່ອວ່າຕ້ອງມີຂໍ້ມູນເພີ່ມເຕີ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ເລື່ອນເວລາອອກໄປແມ່ນເພື່ອຜົນປະໂຫຍ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ວຢ່າງຂອງເວລາທີ່ການຊັກຊ້າແມ່ນຜົນປະໂຫຍດຂອງທ່ານແມ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ື່ອວ່າມັນອາດຈະສາມາດອະນຸມັດການອຸທອນຂອງທ່ານໄດ້ຖ້າມີເວລາຫຼາຍກວ່າທີ່ຈະໄດ້ຂໍ້ມູນຈາກ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ຜູ້ໃຫ້ບໍລິການ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1E1FDC5" w14:textId="77777777" w:rsidR="00A2793E" w:rsidRPr="0031475E" w:rsidRDefault="00A2793E" w:rsidP="00A92CD7">
      <w:pPr>
        <w:spacing w:after="0" w:line="360" w:lineRule="auto"/>
        <w:ind w:left="360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508D0EC5" w14:textId="507D7B4B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ຈະເປັນແນວໃດຖ້າຂ້າພະເຈົ້າບໍ່ສາມາດລໍຖ້າ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30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ມື້ສໍາລັບການຕັດສິນໃຈອຸທອນຂອງຂ້າພະເຈົ້າ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78EFDC1C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E7C6C1D" w14:textId="77777777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ຂັ້ນຕອນການຍື່ນອຸທອນອາດຈະໄວກວ່າຖ້າມັນເໝາະສົມກັບຂັ້ນຕອນການອຸທອນທີ່ເລັ່ງລ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64C787E" w14:textId="77777777" w:rsidR="00A2793E" w:rsidRPr="0031475E" w:rsidRDefault="00A2793E" w:rsidP="00A92CD7">
      <w:pPr>
        <w:spacing w:after="0" w:line="360" w:lineRule="auto"/>
        <w:ind w:left="360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615ED7E" w14:textId="51BB3CDB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ອຸທອນແບບເລັ່ງລັດແມ່ນຫຍັ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171A759A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244AEDA" w14:textId="781A80F2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ແບບເລັ່ງລັດແມ່ນວິທີທີ່ໄວກວ່າທີ່ຈະຕັດສິນ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ຽວກັ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ບວນການອຸທອນທີ່ເລັ່ງລັດປະຕິບັດຕາມຂັ້ນຕອນທີ່ຄ້າຍຄືກັນກັບຂັ້ນຕອນການອຸທອນມາດຕະຖ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່າງໃດກໍ່ຕ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ຕ້ອງສະແດງໃຫ້ເຫັນວ່າການລໍຖ້າການອຸທອນມາດຕະຖານສາມາດເຮັດໃຫ້ສະພາບສຸຂະພາບຈິດຂອງທ່ານຮ້າຍແຮງຂຶ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ັ້ນຕອນການອຸທອນແບບເລັ່ງລັດຍັງປະຕິບັດຕາມກຳນົດເວລາທີ່ແຕກຕ່າງຈາກການອຸທອນມາດຕະຖ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ີເວ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72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ົ່ວໂມງເພື່ອທົບທວນຄືນການອຸທອນທີ່ເລັ່ງລ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ສາມາດ</w:t>
      </w:r>
      <w:r w:rsidR="00704B13" w:rsidRPr="0031475E">
        <w:rPr>
          <w:rFonts w:ascii="Arial" w:hAnsi="Arial" w:cs="Leelawadee UI" w:hint="cs"/>
          <w:sz w:val="24"/>
          <w:szCs w:val="24"/>
          <w:cs/>
          <w:lang w:bidi="lo-LA"/>
        </w:rPr>
        <w:t>ຍື່ນ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້ວຍການປາກເວົ້າເພື່ອຂໍໃຫ້ການອຸທອນແບບເລັ່ງລັດຂື້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ບໍ່ຈໍາເປັນຕ້ອງສົ່ງຄໍາຮ້ອງຂໍການອຸທອນທີ່ເລັ່ງລັດຂອງທ່ານເປັນລາຍລັກອັກ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FF49DE4" w14:textId="77777777" w:rsidR="00A2793E" w:rsidRPr="0031475E" w:rsidRDefault="00A2793E" w:rsidP="00A92CD7">
      <w:pPr>
        <w:spacing w:after="0" w:line="360" w:lineRule="auto"/>
        <w:ind w:left="360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15DF238" w14:textId="12F5B760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ສາມາດຍື່ນການອຸທອນແບບເລັ່ງລັດໄດ້ເມື່ອ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7788880E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35E0801" w14:textId="6278C8CF" w:rsidR="00FE3255" w:rsidRPr="0031475E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ຄິດວ່າການລໍຖ້າເຖິ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30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້ສໍາລັບການຕັດສິນໃຈອຸທອນມາດຕະຖານຈະເປັນອັນຕະລາຍຕໍ່ຊີວ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ຂະ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ສາມາດໃນການບັນລ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ັກສ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ຟື້ນຟູໜ້າທີ່ສູງສຸດ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ອາດຈະຮ້ອງຂໍໃຫ້ມີການແກ້ໄຂການອຸທອນທີ່ເລັ່ງລ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ົກລົງເຫັນດີວ່າການອຸທອນຂອງທ່ານກົງກັບຄວາມຕ້ອງການສໍາລັບການອຸທອນແບບເລັ່ງລ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ຈະແກ້ໄຂການອຸທອນທີ່ເລັ່ງລັດພາຍ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72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ຊົ່ວໂມງຫຼັງ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ຮັບການອຸ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ລຍະເວລາໃນກາ</w:t>
      </w:r>
      <w:r w:rsidR="00704B13" w:rsidRPr="0031475E">
        <w:rPr>
          <w:rFonts w:ascii="Arial" w:hAnsi="Arial" w:cs="Leelawadee UI"/>
          <w:sz w:val="24"/>
          <w:szCs w:val="24"/>
          <w:cs/>
          <w:lang w:bidi="lo-LA"/>
        </w:rPr>
        <w:t>ນຕັດສິນໃຈອາດຈະຖືກຕ</w:t>
      </w:r>
      <w:r w:rsidR="00704B13" w:rsidRPr="0031475E">
        <w:rPr>
          <w:rFonts w:ascii="Arial" w:hAnsi="Arial" w:cs="Leelawadee UI" w:hint="cs"/>
          <w:sz w:val="24"/>
          <w:szCs w:val="24"/>
          <w:cs/>
          <w:lang w:bidi="lo-LA"/>
        </w:rPr>
        <w:t>ໍ່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ອກໄປເຖິ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14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ັນຕາມປະຕິທ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704B13"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ຮ້ອງຂໍການຕ</w:t>
      </w:r>
      <w:r w:rsidR="00704B13" w:rsidRPr="0031475E">
        <w:rPr>
          <w:rFonts w:ascii="Arial" w:hAnsi="Arial" w:cs="Leelawadee UI" w:hint="cs"/>
          <w:sz w:val="24"/>
          <w:szCs w:val="24"/>
          <w:cs/>
          <w:lang w:bidi="lo-LA"/>
        </w:rPr>
        <w:t>ໍ່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ວ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ະບຸວ່າຈໍາເປັນຕ້ອງມີຂໍ້ມູນເພີ່ມເຕີ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ວາມລ່າຊ້າແມ່ນມີຄວາມສົນໃຈຂອງ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605140B3" w14:textId="77777777" w:rsidR="00FE3255" w:rsidRPr="0031475E" w:rsidRDefault="00FE32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9890BE6" w14:textId="00F7E78A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="00704B13" w:rsidRPr="0031475E">
        <w:rPr>
          <w:rFonts w:ascii="Arial" w:hAnsi="Arial" w:cs="Leelawadee UI"/>
          <w:sz w:val="24"/>
          <w:szCs w:val="24"/>
          <w:cs/>
          <w:lang w:bidi="lo-LA"/>
        </w:rPr>
        <w:t>ຕ</w:t>
      </w:r>
      <w:r w:rsidR="00704B13" w:rsidRPr="0031475E">
        <w:rPr>
          <w:rFonts w:ascii="Arial" w:hAnsi="Arial" w:cs="Leelawadee UI" w:hint="cs"/>
          <w:sz w:val="24"/>
          <w:szCs w:val="24"/>
          <w:cs/>
          <w:lang w:bidi="lo-LA"/>
        </w:rPr>
        <w:t>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ຫ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ັ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ຍັ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ຍາ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ລ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669EC69" w14:textId="6EA39594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ັດສິນວ່າການອຸທອນຂອງທ່ານບໍ່ເໝາະສົມກັບການອຸທອນແບບເລັ່ງລ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ຕ້ອງພະຍາຍາມຢ່າງສົມເຫດສົມຜົນເພື່ອໃຫ້ທ່ານແຈ້ງປາກເປົ່າທັນທ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ແຈ້ງໃຫ້ທ່ານຮູ້ເປັນລາຍລັກອັກສອນພາຍໃນສອງມື້ຕາມປະຕິທ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ມີເຫດຜົນສໍາລັບການຕັດສິນ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ອຸທອນຂອງທ່ານຈະປະຕິບັດຕາມໄລຍະເວລາການອຸທອນມາດຕະຖານທີ່ໄດ້ລະບຸໄວ້ກ່ອນໜ້ານີ້ໃນພາກ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ຫັ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ດ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ິ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ໃ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າມ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ລັ່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ອ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ຍື່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ຄໍ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ຮ້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ຸກ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37D1B655" w14:textId="77777777" w:rsidR="00FE3255" w:rsidRPr="0031475E" w:rsidRDefault="00FE32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8AFC5B6" w14:textId="7D67145C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ເມື່ອ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ທ່ານແກ້ໄຂຄຳຮ້ອງຂໍການອຸທອນແບບເລັ່ງລັ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ແຈ້ງໃຫ້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ຸກພາກສ່ວນທີ່ໄດ້ຮັບຜົນກະທົບທາງປາກເປົ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ປັນລາຍລັກອັກສອ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2E03CA2" w14:textId="77777777" w:rsidR="006237A6" w:rsidRPr="0031475E" w:rsidRDefault="006237A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F82E9B2" w14:textId="34945CFD" w:rsidR="006237A6" w:rsidRPr="0031475E" w:rsidRDefault="006237A6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41AD8683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C4C1925" w14:textId="190BD9CB" w:rsidR="006237A6" w:rsidRPr="0031475E" w:rsidRDefault="006237A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lastRenderedPageBreak/>
        <w:t>ໃສ່ຂໍ້ມູນສະເພາະ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p w14:paraId="7E68EFDB" w14:textId="3CAEC217" w:rsidR="00402B5E" w:rsidRPr="0031475E" w:rsidRDefault="006237A6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r w:rsidRPr="0031475E">
        <w:rPr>
          <w:cs/>
          <w:lang w:bidi="lo-LA"/>
        </w:rPr>
        <w:br w:type="column"/>
      </w:r>
      <w:bookmarkStart w:id="34" w:name="_Toc109642503"/>
      <w:bookmarkStart w:id="35" w:name="_Toc125136109"/>
      <w:r w:rsidRPr="0031475E">
        <w:rPr>
          <w:rFonts w:cs="Leelawadee UI"/>
          <w:cs/>
          <w:lang w:bidi="lo-LA"/>
        </w:rPr>
        <w:lastRenderedPageBreak/>
        <w:t>ຂະບວນການພິຈາລະນາຄະດີຂອງ</w:t>
      </w:r>
      <w:bookmarkEnd w:id="34"/>
      <w:bookmarkEnd w:id="35"/>
      <w:r w:rsidR="00704B13" w:rsidRPr="0031475E">
        <w:rPr>
          <w:rFonts w:cs="Leelawadee UI"/>
          <w:cs/>
          <w:lang w:bidi="lo-LA"/>
        </w:rPr>
        <w:t>ແຂວງ</w:t>
      </w:r>
    </w:p>
    <w:p w14:paraId="0A4BC430" w14:textId="77777777" w:rsidR="00402B5E" w:rsidRPr="0031475E" w:rsidRDefault="00402B5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3A57A8B" w14:textId="0895BFF2" w:rsidR="00402B5E" w:rsidRPr="0031475E" w:rsidRDefault="00704B1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ການພິຈາລະນາຄະດີຂອງແຂວງ</w:t>
      </w:r>
      <w:r w:rsidR="00402B5E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ມ່ນຫຍັງ</w:t>
      </w:r>
      <w:r w:rsidR="00402B5E"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C03D687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A9C9AF2" w14:textId="31CD7584" w:rsidR="006237A6" w:rsidRPr="0031475E" w:rsidRDefault="00704B1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ການພິຈາລະນາຄະດີຂອງແຂວງ</w:t>
      </w:r>
      <w:r w:rsidR="00402B5E" w:rsidRPr="0031475E">
        <w:rPr>
          <w:rFonts w:ascii="Arial" w:hAnsi="Arial" w:cs="Leelawadee UI"/>
          <w:sz w:val="24"/>
          <w:szCs w:val="24"/>
          <w:cs/>
          <w:lang w:bidi="lo-LA"/>
        </w:rPr>
        <w:t>ແມ່ນການທົບທວນເອກະລາດ</w:t>
      </w:r>
      <w:r w:rsidR="00402B5E"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402B5E" w:rsidRPr="0031475E">
        <w:rPr>
          <w:rFonts w:ascii="Arial" w:hAnsi="Arial" w:cs="Leelawadee UI"/>
          <w:sz w:val="24"/>
          <w:szCs w:val="24"/>
          <w:cs/>
          <w:lang w:bidi="lo-LA"/>
        </w:rPr>
        <w:t>ດໍາເນີນໂດຍຜູ້ພິພາກສາກົດໝາຍບໍລິຫານທີ່ເຮັດວ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ຽກໃຫ້ພະແນກບໍລິການສັງຄົມຂອງລແຂວງ</w:t>
      </w:r>
      <w:r w:rsidR="00402B5E" w:rsidRPr="0031475E">
        <w:rPr>
          <w:rFonts w:ascii="Arial" w:hAnsi="Arial" w:cs="Leelawadee UI"/>
          <w:sz w:val="24"/>
          <w:szCs w:val="24"/>
          <w:cs/>
          <w:lang w:bidi="lo-LA"/>
        </w:rPr>
        <w:t>ຄາລິຟໍເນຍ</w:t>
      </w:r>
      <w:r w:rsidR="00402B5E"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402B5E" w:rsidRPr="0031475E">
        <w:rPr>
          <w:rFonts w:ascii="Arial" w:hAnsi="Arial" w:cs="Leelawadee UI"/>
          <w:sz w:val="24"/>
          <w:szCs w:val="24"/>
          <w:cs/>
          <w:lang w:bidi="lo-LA"/>
        </w:rPr>
        <w:t>ເພື່ອຮັບປະກັນວ່າທ່ານໄດ້ຮັບການບໍລິການດ້ານສຸຂະພາບຈິດພິເສດທີ່ທ່ານມີສິດພາຍໃຕ້ໂຄງການ</w:t>
      </w:r>
      <w:r w:rsidR="00402B5E" w:rsidRPr="0031475E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="00402B5E" w:rsidRPr="0031475E">
        <w:rPr>
          <w:rFonts w:cs="Leelawadee UI"/>
          <w:cs/>
          <w:lang w:bidi="lo-LA"/>
        </w:rPr>
        <w:t>ທ່ານຍັງສາມາດເຂົ້</w:t>
      </w:r>
      <w:r w:rsidR="004D68EF" w:rsidRPr="0031475E">
        <w:rPr>
          <w:rFonts w:cs="Leelawadee UI"/>
          <w:cs/>
          <w:lang w:bidi="lo-LA"/>
        </w:rPr>
        <w:t>າໄປເບິ່ງພະແນກບໍລິການສັງຄົມຂອງແຂວງ</w:t>
      </w:r>
      <w:r w:rsidR="00402B5E" w:rsidRPr="0031475E">
        <w:rPr>
          <w:rFonts w:cs="Leelawadee UI"/>
          <w:cs/>
          <w:lang w:bidi="lo-LA"/>
        </w:rPr>
        <w:t>ຄາລິຟໍເນຍໄດ້ທີ່</w:t>
      </w:r>
      <w:r w:rsidR="00402B5E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hyperlink r:id="rId20" w:history="1">
        <w:r w:rsidR="00402B5E" w:rsidRPr="0031475E">
          <w:rPr>
            <w:rStyle w:val="Hyperlink"/>
            <w:rFonts w:ascii="Arial" w:hAnsi="Arial" w:cs="Arial"/>
            <w:sz w:val="24"/>
            <w:szCs w:val="24"/>
            <w:cs/>
            <w:lang w:bidi="lo-LA"/>
          </w:rPr>
          <w:t>https://www.cdss.ca.gov/hearing-requests</w:t>
        </w:r>
      </w:hyperlink>
      <w:r w:rsidR="00402B5E"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02B5E" w:rsidRPr="0031475E">
        <w:rPr>
          <w:rFonts w:ascii="Arial" w:hAnsi="Arial" w:cs="Leelawadee UI"/>
          <w:sz w:val="24"/>
          <w:szCs w:val="24"/>
          <w:cs/>
          <w:lang w:bidi="lo-LA"/>
        </w:rPr>
        <w:t>ສໍາລັບຂໍ້ມູນເພີ່ມເຕີມ</w:t>
      </w:r>
      <w:r w:rsidR="00402B5E"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F5F83D2" w14:textId="2E50D952" w:rsidR="00402B5E" w:rsidRPr="0031475E" w:rsidRDefault="00402B5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EADE3F2" w14:textId="2DCD2207" w:rsidR="00402B5E" w:rsidRPr="0031475E" w:rsidRDefault="004D68EF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ສິດທິການໄຕ່ສວນຂອງແຂວງ</w:t>
      </w:r>
      <w:r w:rsidR="00402B5E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ອງຂ້ອຍແມ່ນຫຍັງ</w:t>
      </w:r>
      <w:r w:rsidR="00402B5E"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11BBDCD7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0D3771C" w14:textId="77777777" w:rsidR="00402B5E" w:rsidRPr="0031475E" w:rsidRDefault="00402B5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ມີສິດທີ່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5B8D4CA1" w14:textId="22745538" w:rsidR="00402B5E" w:rsidRPr="0031475E" w:rsidRDefault="00402B5E">
      <w:pPr>
        <w:pStyle w:val="ListParagraph"/>
        <w:numPr>
          <w:ilvl w:val="0"/>
          <w:numId w:val="37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ມີການໄຕ່ສວນຕໍ່ຜູ້ພິພາກສາກົດໝາຍປົກຄອງ</w:t>
      </w:r>
      <w:r w:rsidRPr="0031475E">
        <w:rPr>
          <w:sz w:val="24"/>
          <w:szCs w:val="24"/>
          <w:cs/>
          <w:lang w:bidi="lo-LA"/>
        </w:rPr>
        <w:t xml:space="preserve"> (</w:t>
      </w:r>
      <w:r w:rsidR="004D68EF" w:rsidRPr="0031475E">
        <w:rPr>
          <w:rFonts w:cs="Leelawadee UI"/>
          <w:sz w:val="24"/>
          <w:szCs w:val="24"/>
          <w:cs/>
          <w:lang w:bidi="lo-LA"/>
        </w:rPr>
        <w:t>ຍັງເອີ້ນວ່າການໄຕ່ສວນຄະດີຂອງແຂວງ</w:t>
      </w:r>
      <w:r w:rsidRPr="0031475E">
        <w:rPr>
          <w:sz w:val="24"/>
          <w:szCs w:val="24"/>
          <w:cs/>
          <w:lang w:bidi="lo-LA"/>
        </w:rPr>
        <w:t>)</w:t>
      </w:r>
    </w:p>
    <w:p w14:paraId="56C1A610" w14:textId="41B70A4C" w:rsidR="00402B5E" w:rsidRPr="0031475E" w:rsidRDefault="00402B5E">
      <w:pPr>
        <w:pStyle w:val="ListParagraph"/>
        <w:numPr>
          <w:ilvl w:val="0"/>
          <w:numId w:val="37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ໄດ້ຮັບການບອກເລົ່າກ່ຽວກັບວ</w:t>
      </w:r>
      <w:r w:rsidR="004D68EF" w:rsidRPr="0031475E">
        <w:rPr>
          <w:rFonts w:cs="Leelawadee UI"/>
          <w:sz w:val="24"/>
          <w:szCs w:val="24"/>
          <w:cs/>
          <w:lang w:bidi="lo-LA"/>
        </w:rPr>
        <w:t>ິທີການຮ້ອງຂໍໃຫ້ມີການໄຕ່ສວນທາງແຂວງ</w:t>
      </w:r>
    </w:p>
    <w:p w14:paraId="5E0C8B07" w14:textId="02DAA7E8" w:rsidR="00402B5E" w:rsidRPr="0031475E" w:rsidRDefault="00402B5E">
      <w:pPr>
        <w:pStyle w:val="ListParagraph"/>
        <w:numPr>
          <w:ilvl w:val="0"/>
          <w:numId w:val="37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ໄດ້ຮັບການບອກເລົ່າກ່ຽວກັບກົດລະບຽບທີ່ປົກຄອງການເປັນ</w:t>
      </w:r>
      <w:r w:rsidR="004D68EF" w:rsidRPr="0031475E">
        <w:rPr>
          <w:rFonts w:cs="Leelawadee UI"/>
          <w:sz w:val="24"/>
          <w:szCs w:val="24"/>
          <w:cs/>
          <w:lang w:bidi="lo-LA"/>
        </w:rPr>
        <w:t>ຕົວແທນຢູ່ໃນການພິຈາລະນາຄະດີຂອງແຂວງ</w:t>
      </w:r>
    </w:p>
    <w:p w14:paraId="2F3A7AE5" w14:textId="3105D86F" w:rsidR="00402B5E" w:rsidRPr="0031475E" w:rsidRDefault="00402B5E">
      <w:pPr>
        <w:pStyle w:val="ListParagraph"/>
        <w:numPr>
          <w:ilvl w:val="0"/>
          <w:numId w:val="37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ໃຫ້ຜົນປະໂຫຍດຂອງທ່ານສືບຕໍ່ຕາມການຮ້ອງຂໍຂອງທ່ານໃນລ</w:t>
      </w:r>
      <w:r w:rsidR="004D68EF" w:rsidRPr="0031475E">
        <w:rPr>
          <w:rFonts w:cs="Leelawadee UI"/>
          <w:sz w:val="24"/>
          <w:szCs w:val="24"/>
          <w:cs/>
          <w:lang w:bidi="lo-LA"/>
        </w:rPr>
        <w:t>ະຫວ່າງຂະບວນການພິຈາລະນາຄະດີຂອງແຂວ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ຖ້າທ່ານ</w:t>
      </w:r>
      <w:r w:rsidR="004D68EF" w:rsidRPr="0031475E">
        <w:rPr>
          <w:rFonts w:cs="Leelawadee UI"/>
          <w:sz w:val="24"/>
          <w:szCs w:val="24"/>
          <w:cs/>
          <w:lang w:bidi="lo-LA"/>
        </w:rPr>
        <w:t>ຮ້ອງຂໍໃຫ້ມີການພິຈາລະນາຄະດີຂອງແຂວງ</w:t>
      </w:r>
      <w:r w:rsidRPr="0031475E">
        <w:rPr>
          <w:rFonts w:cs="Leelawadee UI"/>
          <w:sz w:val="24"/>
          <w:szCs w:val="24"/>
          <w:cs/>
          <w:lang w:bidi="lo-LA"/>
        </w:rPr>
        <w:t>ພາຍໃນໄລຍະເວລາທີ່ກໍານົດໄວ້</w:t>
      </w:r>
      <w:r w:rsidRPr="0031475E">
        <w:rPr>
          <w:sz w:val="24"/>
          <w:szCs w:val="24"/>
          <w:cs/>
          <w:lang w:bidi="lo-LA"/>
        </w:rPr>
        <w:t>.</w:t>
      </w:r>
    </w:p>
    <w:p w14:paraId="0DAEFD49" w14:textId="6B6E0BFC" w:rsidR="00A2793E" w:rsidRPr="0031475E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7CEBCC0" w14:textId="7F843C21" w:rsidR="00402B5E" w:rsidRPr="0031475E" w:rsidRDefault="00402B5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ົ້າສາມາດຍື່ນຄໍາຮ້ອງທຸກໄດ້ເມື່ອ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0F03CAEF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2374A0A" w14:textId="0D459C8E" w:rsidR="00402B5E" w:rsidRPr="0031475E" w:rsidRDefault="00402B5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</w:t>
      </w:r>
      <w:r w:rsidR="004D68EF" w:rsidRPr="0031475E">
        <w:rPr>
          <w:rFonts w:ascii="Arial" w:hAnsi="Arial" w:cs="Leelawadee UI"/>
          <w:sz w:val="24"/>
          <w:szCs w:val="24"/>
          <w:cs/>
          <w:lang w:bidi="lo-LA"/>
        </w:rPr>
        <w:t>ານສາມາດຍື່ນການພິຈາລະນາຄະດີຂອງແຂວ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ໃນທຸກສະຖານະການຕໍ່ໄປ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2E20376D" w14:textId="626F997C" w:rsidR="00402B5E" w:rsidRPr="0031475E" w:rsidRDefault="00402B5E">
      <w:pPr>
        <w:pStyle w:val="ListParagraph"/>
        <w:numPr>
          <w:ilvl w:val="0"/>
          <w:numId w:val="38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ດ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ຍື່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້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ຟ້ອງ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ໄດ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ັບຈົດໝ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ກ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ຂການອຸທອ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ອ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່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ສ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້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ໝັ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.</w:t>
      </w:r>
    </w:p>
    <w:p w14:paraId="61A00003" w14:textId="3BD8B290" w:rsidR="00402B5E" w:rsidRPr="0031475E" w:rsidRDefault="00402B5E">
      <w:pPr>
        <w:pStyle w:val="ListParagraph"/>
        <w:numPr>
          <w:ilvl w:val="0"/>
          <w:numId w:val="38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ານຮ້ອງທຸກ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ອຸທອ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ອຸທອນແບບເລັ່ງລັດຂອງທ່ານບໍ່ໄດ້ແກ້ໄຂໃຫ້ທັນເວລາ</w:t>
      </w:r>
      <w:r w:rsidRPr="0031475E">
        <w:rPr>
          <w:sz w:val="24"/>
          <w:szCs w:val="24"/>
          <w:cs/>
          <w:lang w:bidi="lo-LA"/>
        </w:rPr>
        <w:t>.</w:t>
      </w:r>
    </w:p>
    <w:p w14:paraId="034706B2" w14:textId="7980AA0D" w:rsidR="00402B5E" w:rsidRPr="0031475E" w:rsidRDefault="00402B5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EFB0C65" w14:textId="6B7BF184" w:rsidR="00402B5E" w:rsidRPr="0031475E" w:rsidRDefault="00402B5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້າພະເຈ</w:t>
      </w:r>
      <w:r w:rsidR="004D68EF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ົ້າຈະຮ້ອງຂໍການພິຈາລະນາຄະດີຂອງແຂວງ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ໄດ້ແນວໃດ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FFC5183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94B838F" w14:textId="2AB3C89B" w:rsidR="00A31823" w:rsidRPr="0031475E" w:rsidRDefault="00402B5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="004D68EF" w:rsidRPr="0031475E">
        <w:rPr>
          <w:rFonts w:ascii="Arial" w:hAnsi="Arial" w:cs="Leelawadee UI"/>
          <w:sz w:val="24"/>
          <w:szCs w:val="24"/>
          <w:cs/>
          <w:lang w:bidi="lo-LA"/>
        </w:rPr>
        <w:t>ສາມາດຮ້ອງຂໍການພິຈາລະນາຄະດີຂອງແຂວ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ໄດ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3C5FF85A" w14:textId="7E0FB4F5" w:rsidR="00402B5E" w:rsidRPr="0031475E" w:rsidRDefault="00A31823">
      <w:pPr>
        <w:pStyle w:val="ListParagraph"/>
        <w:numPr>
          <w:ilvl w:val="0"/>
          <w:numId w:val="39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u w:val="single"/>
          <w:cs/>
          <w:lang w:bidi="lo-LA"/>
        </w:rPr>
        <w:t>ອອນລາຍໄດ້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 xml:space="preserve">: </w:t>
      </w:r>
      <w:hyperlink r:id="rId21" w:history="1">
        <w:r w:rsidRPr="0031475E">
          <w:rPr>
            <w:rStyle w:val="Hyperlink"/>
            <w:sz w:val="24"/>
            <w:szCs w:val="24"/>
            <w:cs/>
            <w:lang w:bidi="lo-LA"/>
          </w:rPr>
          <w:t xml:space="preserve">https://acms.dss.ca.gov/acms/login.request.do </w:t>
        </w:r>
      </w:hyperlink>
    </w:p>
    <w:p w14:paraId="12135557" w14:textId="78927E51" w:rsidR="00A31823" w:rsidRPr="0031475E" w:rsidRDefault="00A31823">
      <w:pPr>
        <w:pStyle w:val="BodyText"/>
        <w:numPr>
          <w:ilvl w:val="0"/>
          <w:numId w:val="39"/>
        </w:numPr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u w:val="single"/>
          <w:cs/>
          <w:lang w:bidi="lo-LA"/>
        </w:rPr>
        <w:t>ໃນ</w:t>
      </w:r>
      <w:r w:rsidRPr="0031475E">
        <w:rPr>
          <w:u w:val="single"/>
          <w:cs/>
          <w:lang w:bidi="lo-LA"/>
        </w:rPr>
        <w:t>​</w:t>
      </w:r>
      <w:r w:rsidRPr="0031475E">
        <w:rPr>
          <w:rFonts w:cs="Leelawadee UI"/>
          <w:u w:val="single"/>
          <w:cs/>
          <w:lang w:bidi="lo-LA"/>
        </w:rPr>
        <w:t>ການ</w:t>
      </w:r>
      <w:r w:rsidRPr="0031475E">
        <w:rPr>
          <w:u w:val="single"/>
          <w:cs/>
          <w:lang w:bidi="lo-LA"/>
        </w:rPr>
        <w:t>​</w:t>
      </w:r>
      <w:r w:rsidRPr="0031475E">
        <w:rPr>
          <w:rFonts w:cs="Leelawadee UI"/>
          <w:u w:val="single"/>
          <w:cs/>
          <w:lang w:bidi="lo-LA"/>
        </w:rPr>
        <w:t>ຂຽນ</w:t>
      </w:r>
      <w:r w:rsidRPr="0031475E">
        <w:rPr>
          <w:cs/>
          <w:lang w:bidi="lo-LA"/>
        </w:rPr>
        <w:t xml:space="preserve">: </w:t>
      </w:r>
      <w:r w:rsidRPr="0031475E">
        <w:rPr>
          <w:rFonts w:cs="Leelawadee UI"/>
          <w:cs/>
          <w:lang w:bidi="lo-LA"/>
        </w:rPr>
        <w:t>ສົ່ງຄໍາຮ້ອງຂໍຂອງທ່ານໄປຫາພະແນກສະຫວັດດີການຂອງຄາວຕີ້ຕາມທີ່ຢູ່ທີ່ສະແດງຢູ່ໃນແຈ້ງການກໍານົດຜົນປະໂຫຍດທາງລົບ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ສົ່ງຈົດໝາຍ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ມັ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ໄປທີ່</w:t>
      </w:r>
      <w:r w:rsidRPr="0031475E">
        <w:rPr>
          <w:cs/>
          <w:lang w:bidi="lo-LA"/>
        </w:rPr>
        <w:t>:</w:t>
      </w:r>
    </w:p>
    <w:p w14:paraId="70BE4C6E" w14:textId="462AB57E" w:rsidR="00A31823" w:rsidRPr="0031475E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  <w:cs/>
          <w:lang w:bidi="lo-LA"/>
        </w:rPr>
      </w:pPr>
    </w:p>
    <w:p w14:paraId="56E03A18" w14:textId="0F39A564" w:rsidR="00A31823" w:rsidRPr="0031475E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>California Department of Social Services (</w:t>
      </w:r>
      <w:r w:rsidR="004D68EF" w:rsidRPr="0031475E">
        <w:rPr>
          <w:rFonts w:cs="Leelawadee UI"/>
          <w:sz w:val="24"/>
          <w:szCs w:val="24"/>
          <w:cs/>
          <w:lang w:bidi="lo-LA"/>
        </w:rPr>
        <w:t>ພະແນກບໍລິການສັງຄົມຂອງແຂວງ</w:t>
      </w:r>
      <w:r w:rsidRPr="0031475E">
        <w:rPr>
          <w:rFonts w:cs="Leelawadee UI"/>
          <w:sz w:val="24"/>
          <w:szCs w:val="24"/>
          <w:cs/>
          <w:lang w:bidi="lo-LA"/>
        </w:rPr>
        <w:t>ຄາລິຟໍເນຍ</w:t>
      </w:r>
      <w:r w:rsidRPr="0031475E">
        <w:rPr>
          <w:sz w:val="24"/>
          <w:szCs w:val="24"/>
          <w:cs/>
          <w:lang w:bidi="lo-LA"/>
        </w:rPr>
        <w:t xml:space="preserve">) </w:t>
      </w:r>
    </w:p>
    <w:p w14:paraId="4E23EE8E" w14:textId="6EDB8F21" w:rsidR="00A31823" w:rsidRPr="0031475E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>State Hearings Division (</w:t>
      </w:r>
      <w:r w:rsidRPr="0031475E">
        <w:rPr>
          <w:rFonts w:cs="Leelawadee UI"/>
          <w:sz w:val="24"/>
          <w:szCs w:val="24"/>
          <w:cs/>
          <w:lang w:bidi="lo-LA"/>
        </w:rPr>
        <w:t>ພະແນກພິຈາລະນ</w:t>
      </w:r>
      <w:r w:rsidR="004D68EF" w:rsidRPr="0031475E">
        <w:rPr>
          <w:rFonts w:cs="Leelawadee UI"/>
          <w:sz w:val="24"/>
          <w:szCs w:val="24"/>
          <w:cs/>
          <w:lang w:bidi="lo-LA"/>
        </w:rPr>
        <w:t>າຄະດີຂອງແຂວງ</w:t>
      </w:r>
      <w:r w:rsidRPr="0031475E">
        <w:rPr>
          <w:sz w:val="24"/>
          <w:szCs w:val="24"/>
          <w:cs/>
          <w:lang w:bidi="lo-LA"/>
        </w:rPr>
        <w:t>)</w:t>
      </w:r>
    </w:p>
    <w:p w14:paraId="695FC2AD" w14:textId="77777777" w:rsidR="00A31823" w:rsidRPr="0031475E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ຕູ້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ປ</w:t>
      </w:r>
      <w:r w:rsidRPr="0031475E">
        <w:rPr>
          <w:sz w:val="24"/>
          <w:szCs w:val="24"/>
          <w:cs/>
          <w:lang w:bidi="lo-LA"/>
        </w:rPr>
        <w:t>.</w:t>
      </w:r>
      <w:r w:rsidRPr="0031475E">
        <w:rPr>
          <w:rFonts w:cs="Leelawadee UI"/>
          <w:sz w:val="24"/>
          <w:szCs w:val="24"/>
          <w:cs/>
          <w:lang w:bidi="lo-LA"/>
        </w:rPr>
        <w:t>ນ</w:t>
      </w:r>
      <w:r w:rsidRPr="0031475E">
        <w:rPr>
          <w:sz w:val="24"/>
          <w:szCs w:val="24"/>
          <w:cs/>
          <w:lang w:bidi="lo-LA"/>
        </w:rPr>
        <w:t xml:space="preserve"> 944243, </w:t>
      </w:r>
      <w:r w:rsidRPr="0031475E">
        <w:rPr>
          <w:rFonts w:cs="Leelawadee UI"/>
          <w:sz w:val="24"/>
          <w:szCs w:val="24"/>
          <w:cs/>
          <w:lang w:bidi="lo-LA"/>
        </w:rPr>
        <w:t>ສະຖານີໄປສະນີ</w:t>
      </w:r>
      <w:r w:rsidRPr="0031475E">
        <w:rPr>
          <w:sz w:val="24"/>
          <w:szCs w:val="24"/>
          <w:cs/>
          <w:lang w:bidi="lo-LA"/>
        </w:rPr>
        <w:t xml:space="preserve"> 9-17-37 </w:t>
      </w:r>
    </w:p>
    <w:p w14:paraId="43362C40" w14:textId="77777777" w:rsidR="00A31823" w:rsidRPr="0031475E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>Sacramento, CA 94244-2430</w:t>
      </w:r>
    </w:p>
    <w:p w14:paraId="5E91C212" w14:textId="77777777" w:rsidR="00A31823" w:rsidRPr="0031475E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  <w:cs/>
          <w:lang w:bidi="lo-LA"/>
        </w:rPr>
      </w:pPr>
    </w:p>
    <w:p w14:paraId="6F8172B8" w14:textId="5647CB11" w:rsidR="00A31823" w:rsidRPr="0031475E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ໂດຍແຟັກຫາ</w:t>
      </w:r>
      <w:r w:rsidRPr="0031475E">
        <w:rPr>
          <w:sz w:val="24"/>
          <w:szCs w:val="24"/>
          <w:cs/>
          <w:lang w:bidi="lo-LA"/>
        </w:rPr>
        <w:t xml:space="preserve">: </w:t>
      </w:r>
      <w:r w:rsidRPr="0031475E">
        <w:rPr>
          <w:b/>
          <w:bCs/>
          <w:sz w:val="24"/>
          <w:szCs w:val="24"/>
          <w:cs/>
          <w:lang w:bidi="lo-LA"/>
        </w:rPr>
        <w:t>916-651-5210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b/>
          <w:bCs/>
          <w:sz w:val="24"/>
          <w:szCs w:val="24"/>
          <w:cs/>
          <w:lang w:bidi="lo-LA"/>
        </w:rPr>
        <w:t>916-651-2789</w:t>
      </w:r>
      <w:r w:rsidRPr="0031475E">
        <w:rPr>
          <w:sz w:val="24"/>
          <w:szCs w:val="24"/>
          <w:cs/>
          <w:lang w:bidi="lo-LA"/>
        </w:rPr>
        <w:t>.</w:t>
      </w:r>
    </w:p>
    <w:p w14:paraId="10FBF84A" w14:textId="2D70E219" w:rsidR="00A31823" w:rsidRPr="0031475E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  <w:cs/>
          <w:lang w:bidi="lo-LA"/>
        </w:rPr>
      </w:pPr>
    </w:p>
    <w:p w14:paraId="50583D0F" w14:textId="51FA7800" w:rsidR="00A31823" w:rsidRPr="0031475E" w:rsidRDefault="00A31823" w:rsidP="00A92CD7">
      <w:pPr>
        <w:pStyle w:val="BodyText"/>
        <w:spacing w:line="360" w:lineRule="auto"/>
        <w:ind w:left="140"/>
        <w:contextualSpacing/>
        <w:rPr>
          <w:spacing w:val="-4"/>
          <w:cs/>
          <w:lang w:bidi="lo-LA"/>
        </w:rPr>
      </w:pPr>
      <w:r w:rsidRPr="0031475E">
        <w:rPr>
          <w:rFonts w:cs="Leelawadee UI"/>
          <w:cs/>
          <w:lang w:bidi="lo-LA"/>
        </w:rPr>
        <w:lastRenderedPageBreak/>
        <w:t>ທ່ານຍັງ</w:t>
      </w:r>
      <w:r w:rsidR="004D68EF" w:rsidRPr="0031475E">
        <w:rPr>
          <w:rFonts w:cs="Leelawadee UI"/>
          <w:cs/>
          <w:lang w:bidi="lo-LA"/>
        </w:rPr>
        <w:t>ສາມາດຮ້ອງຂໍການພິຈາລະນາຄະດີຂອງແຂວງ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="004D68EF" w:rsidRPr="0031475E">
        <w:rPr>
          <w:rFonts w:cs="Leelawadee UI"/>
          <w:cs/>
          <w:lang w:bidi="lo-LA"/>
        </w:rPr>
        <w:t>ພິຈາລະນາຄະດີໂດຍແຂວງ</w:t>
      </w:r>
      <w:r w:rsidRPr="0031475E">
        <w:rPr>
          <w:rFonts w:cs="Leelawadee UI"/>
          <w:cs/>
          <w:lang w:bidi="lo-LA"/>
        </w:rPr>
        <w:t>ແບບເລັ່ງລັດໄດ້</w:t>
      </w:r>
      <w:r w:rsidRPr="0031475E">
        <w:rPr>
          <w:cs/>
          <w:lang w:bidi="lo-LA"/>
        </w:rPr>
        <w:t>:</w:t>
      </w:r>
    </w:p>
    <w:p w14:paraId="6DDD34C2" w14:textId="77777777" w:rsidR="00A31823" w:rsidRPr="0031475E" w:rsidRDefault="00A31823" w:rsidP="00A92CD7">
      <w:pPr>
        <w:pStyle w:val="BodyText"/>
        <w:spacing w:line="360" w:lineRule="auto"/>
        <w:ind w:left="140"/>
        <w:contextualSpacing/>
        <w:rPr>
          <w:spacing w:val="-4"/>
          <w:cs/>
          <w:lang w:bidi="lo-LA"/>
        </w:rPr>
      </w:pPr>
    </w:p>
    <w:p w14:paraId="17541341" w14:textId="03191084" w:rsidR="00A31823" w:rsidRPr="0031475E" w:rsidRDefault="004D68EF">
      <w:pPr>
        <w:pStyle w:val="BodyText"/>
        <w:numPr>
          <w:ilvl w:val="0"/>
          <w:numId w:val="40"/>
        </w:numPr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u w:val="single"/>
          <w:cs/>
          <w:lang w:bidi="lo-LA"/>
        </w:rPr>
        <w:t>ໂດຍໂທລະສັບ</w:t>
      </w:r>
      <w:r w:rsidR="00A31823" w:rsidRPr="0031475E">
        <w:rPr>
          <w:cs/>
          <w:lang w:bidi="lo-LA"/>
        </w:rPr>
        <w:t xml:space="preserve">: </w:t>
      </w:r>
      <w:r w:rsidR="00A31823" w:rsidRPr="0031475E">
        <w:rPr>
          <w:rFonts w:cs="Leelawadee UI"/>
          <w:cs/>
          <w:lang w:bidi="lo-LA"/>
        </w:rPr>
        <w:t>ຕິດຕໍ່ຫາພະ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ແນກ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ພິ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ຈາ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ລະ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ນາ</w:t>
      </w:r>
      <w:r w:rsidR="00A31823"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ແຂວງ</w:t>
      </w:r>
      <w:r w:rsidR="00A31823" w:rsidRPr="0031475E">
        <w:rPr>
          <w:cs/>
          <w:lang w:bidi="lo-LA"/>
        </w:rPr>
        <w:t xml:space="preserve">, </w:t>
      </w:r>
      <w:r w:rsidR="00A31823" w:rsidRPr="0031475E">
        <w:rPr>
          <w:rFonts w:cs="Leelawadee UI"/>
          <w:cs/>
          <w:lang w:bidi="lo-LA"/>
        </w:rPr>
        <w:t>ໂທ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ຟຣີ</w:t>
      </w:r>
      <w:r w:rsidR="00A31823" w:rsidRPr="0031475E">
        <w:rPr>
          <w:cs/>
          <w:lang w:bidi="lo-LA"/>
        </w:rPr>
        <w:t xml:space="preserve">, </w:t>
      </w:r>
      <w:r w:rsidR="00A31823" w:rsidRPr="0031475E">
        <w:rPr>
          <w:rFonts w:cs="Leelawadee UI"/>
          <w:cs/>
          <w:lang w:bidi="lo-LA"/>
        </w:rPr>
        <w:t>ທີ່</w:t>
      </w:r>
      <w:r w:rsidR="00A31823" w:rsidRPr="0031475E">
        <w:rPr>
          <w:cs/>
          <w:lang w:bidi="lo-LA"/>
        </w:rPr>
        <w:t xml:space="preserve"> </w:t>
      </w:r>
      <w:r w:rsidR="00A31823" w:rsidRPr="0031475E">
        <w:rPr>
          <w:b/>
          <w:bCs/>
          <w:cs/>
          <w:lang w:bidi="lo-LA"/>
        </w:rPr>
        <w:t>800-743-8525</w:t>
      </w:r>
      <w:r w:rsidR="00A31823" w:rsidRPr="0031475E">
        <w:rPr>
          <w:cs/>
          <w:lang w:bidi="lo-LA"/>
        </w:rPr>
        <w:t xml:space="preserve"> </w:t>
      </w:r>
      <w:r w:rsidR="00A31823" w:rsidRPr="0031475E">
        <w:rPr>
          <w:rFonts w:cs="Leelawadee UI"/>
          <w:cs/>
          <w:lang w:bidi="lo-LA"/>
        </w:rPr>
        <w:t>ຫຼື</w:t>
      </w:r>
      <w:r w:rsidR="00A31823" w:rsidRPr="0031475E">
        <w:rPr>
          <w:cs/>
          <w:lang w:bidi="lo-LA"/>
        </w:rPr>
        <w:t xml:space="preserve"> </w:t>
      </w:r>
      <w:r w:rsidR="00A31823" w:rsidRPr="0031475E">
        <w:rPr>
          <w:b/>
          <w:bCs/>
          <w:cs/>
          <w:lang w:bidi="lo-LA"/>
        </w:rPr>
        <w:t>855-795-0634</w:t>
      </w:r>
      <w:r w:rsidR="00A31823" w:rsidRPr="0031475E">
        <w:rPr>
          <w:cs/>
          <w:lang w:bidi="lo-LA"/>
        </w:rPr>
        <w:t xml:space="preserve"> </w:t>
      </w:r>
      <w:r w:rsidR="00A31823" w:rsidRPr="0031475E">
        <w:rPr>
          <w:rFonts w:cs="Leelawadee UI"/>
          <w:cs/>
          <w:lang w:bidi="lo-LA"/>
        </w:rPr>
        <w:t>ຫຼື</w:t>
      </w:r>
      <w:r w:rsidR="00A31823" w:rsidRPr="0031475E">
        <w:rPr>
          <w:cs/>
          <w:lang w:bidi="lo-LA"/>
        </w:rPr>
        <w:t xml:space="preserve"> ​</w:t>
      </w:r>
      <w:r w:rsidR="00A31823" w:rsidRPr="0031475E">
        <w:rPr>
          <w:rFonts w:cs="Leelawadee UI"/>
          <w:cs/>
          <w:lang w:bidi="lo-LA"/>
        </w:rPr>
        <w:t>ໂທ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ຫາ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ສາຍ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ການ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ສອບ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ຖາມ</w:t>
      </w:r>
      <w:r w:rsidR="00A31823" w:rsidRPr="0031475E">
        <w:rPr>
          <w:cs/>
          <w:lang w:bidi="lo-LA"/>
        </w:rPr>
        <w:t xml:space="preserve"> ​</w:t>
      </w:r>
      <w:r w:rsidR="00A31823" w:rsidRPr="0031475E">
        <w:rPr>
          <w:rFonts w:cs="Leelawadee UI"/>
          <w:cs/>
          <w:lang w:bidi="lo-LA"/>
        </w:rPr>
        <w:t>ແລະ</w:t>
      </w:r>
      <w:r w:rsidR="00A31823" w:rsidRPr="0031475E">
        <w:rPr>
          <w:cs/>
          <w:lang w:bidi="lo-LA"/>
        </w:rPr>
        <w:t xml:space="preserve">​ </w:t>
      </w:r>
      <w:r w:rsidR="00A31823" w:rsidRPr="0031475E">
        <w:rPr>
          <w:rFonts w:cs="Leelawadee UI"/>
          <w:cs/>
          <w:lang w:bidi="lo-LA"/>
        </w:rPr>
        <w:t>ການ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ຕອບ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ກັບສາ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ທາ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ລະ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ນະ</w:t>
      </w:r>
      <w:r w:rsidR="00A31823" w:rsidRPr="0031475E">
        <w:rPr>
          <w:cs/>
          <w:lang w:bidi="lo-LA"/>
        </w:rPr>
        <w:t xml:space="preserve">, </w:t>
      </w:r>
      <w:r w:rsidR="00A31823" w:rsidRPr="0031475E">
        <w:rPr>
          <w:rFonts w:cs="Leelawadee UI"/>
          <w:cs/>
          <w:lang w:bidi="lo-LA"/>
        </w:rPr>
        <w:t>ໂທ</w:t>
      </w:r>
      <w:r w:rsidR="00A31823" w:rsidRPr="0031475E">
        <w:rPr>
          <w:cs/>
          <w:lang w:bidi="lo-LA"/>
        </w:rPr>
        <w:t>​</w:t>
      </w:r>
      <w:r w:rsidR="00A31823" w:rsidRPr="0031475E">
        <w:rPr>
          <w:rFonts w:cs="Leelawadee UI"/>
          <w:cs/>
          <w:lang w:bidi="lo-LA"/>
        </w:rPr>
        <w:t>ຟຣີ</w:t>
      </w:r>
      <w:r w:rsidR="00A31823" w:rsidRPr="0031475E">
        <w:rPr>
          <w:cs/>
          <w:lang w:bidi="lo-LA"/>
        </w:rPr>
        <w:t xml:space="preserve">, </w:t>
      </w:r>
      <w:r w:rsidR="00A31823" w:rsidRPr="0031475E">
        <w:rPr>
          <w:rFonts w:cs="Leelawadee UI"/>
          <w:cs/>
          <w:lang w:bidi="lo-LA"/>
        </w:rPr>
        <w:t>ທີ່</w:t>
      </w:r>
      <w:r w:rsidR="00A31823" w:rsidRPr="0031475E">
        <w:rPr>
          <w:b/>
          <w:bCs/>
          <w:cs/>
          <w:lang w:bidi="lo-LA"/>
        </w:rPr>
        <w:t xml:space="preserve"> 800-952-5253</w:t>
      </w:r>
      <w:r w:rsidR="00A31823" w:rsidRPr="0031475E">
        <w:rPr>
          <w:cs/>
          <w:lang w:bidi="lo-LA"/>
        </w:rPr>
        <w:t xml:space="preserve"> </w:t>
      </w:r>
      <w:r w:rsidR="00A31823" w:rsidRPr="0031475E">
        <w:rPr>
          <w:rFonts w:cs="Leelawadee UI"/>
          <w:cs/>
          <w:lang w:bidi="lo-LA"/>
        </w:rPr>
        <w:t>ຫຼື</w:t>
      </w:r>
      <w:r w:rsidR="00A31823" w:rsidRPr="0031475E">
        <w:rPr>
          <w:cs/>
          <w:lang w:bidi="lo-LA"/>
        </w:rPr>
        <w:t xml:space="preserve"> TDD  </w:t>
      </w:r>
      <w:r w:rsidR="00A31823" w:rsidRPr="0031475E">
        <w:rPr>
          <w:rFonts w:cs="Leelawadee UI"/>
          <w:cs/>
          <w:lang w:bidi="lo-LA"/>
        </w:rPr>
        <w:t>ທີ່</w:t>
      </w:r>
      <w:r w:rsidR="00A31823" w:rsidRPr="0031475E">
        <w:rPr>
          <w:cs/>
          <w:lang w:bidi="lo-LA"/>
        </w:rPr>
        <w:t xml:space="preserve">  </w:t>
      </w:r>
      <w:r w:rsidR="00A31823" w:rsidRPr="0031475E">
        <w:rPr>
          <w:b/>
          <w:bCs/>
          <w:cs/>
          <w:lang w:bidi="lo-LA"/>
        </w:rPr>
        <w:t>800-952-8349</w:t>
      </w:r>
      <w:r w:rsidR="00A31823" w:rsidRPr="0031475E">
        <w:rPr>
          <w:cs/>
          <w:lang w:bidi="lo-LA"/>
        </w:rPr>
        <w:t>.</w:t>
      </w:r>
    </w:p>
    <w:p w14:paraId="590F19E3" w14:textId="77777777" w:rsidR="00A31823" w:rsidRPr="0031475E" w:rsidRDefault="00A31823" w:rsidP="00A92CD7">
      <w:pPr>
        <w:pStyle w:val="BodyText"/>
        <w:spacing w:line="360" w:lineRule="auto"/>
        <w:ind w:left="860"/>
        <w:contextualSpacing/>
        <w:rPr>
          <w:cs/>
          <w:lang w:bidi="lo-LA"/>
        </w:rPr>
      </w:pPr>
    </w:p>
    <w:p w14:paraId="29B9CEAB" w14:textId="409E6A19" w:rsidR="00A31823" w:rsidRPr="0031475E" w:rsidRDefault="00A31823" w:rsidP="00A92CD7">
      <w:pPr>
        <w:pStyle w:val="BodyText"/>
        <w:spacing w:line="360" w:lineRule="auto"/>
        <w:contextualSpacing/>
        <w:rPr>
          <w:b/>
          <w:bCs/>
          <w:cs/>
          <w:lang w:bidi="lo-LA"/>
        </w:rPr>
      </w:pPr>
      <w:r w:rsidRPr="0031475E">
        <w:rPr>
          <w:rFonts w:cs="Leelawadee UI"/>
          <w:b/>
          <w:bCs/>
          <w:cs/>
          <w:lang w:bidi="lo-LA"/>
        </w:rPr>
        <w:t>ມີກຳນົດເວລາທີ່ຈະ</w:t>
      </w:r>
      <w:r w:rsidR="004D68EF" w:rsidRPr="0031475E">
        <w:rPr>
          <w:rFonts w:cs="Leelawadee UI"/>
          <w:b/>
          <w:bCs/>
          <w:cs/>
          <w:lang w:bidi="lo-LA"/>
        </w:rPr>
        <w:t>ຮ້ອງຂໍໃຫ້ມີການພິຈາລະນາຄະດີຂອງແຂວງ</w:t>
      </w:r>
      <w:r w:rsidRPr="0031475E">
        <w:rPr>
          <w:rFonts w:cs="Leelawadee UI"/>
          <w:b/>
          <w:bCs/>
          <w:cs/>
          <w:lang w:bidi="lo-LA"/>
        </w:rPr>
        <w:t>ບໍ</w:t>
      </w:r>
      <w:r w:rsidRPr="0031475E">
        <w:rPr>
          <w:b/>
          <w:bCs/>
          <w:cs/>
          <w:lang w:bidi="lo-LA"/>
        </w:rPr>
        <w:t>?</w:t>
      </w:r>
    </w:p>
    <w:p w14:paraId="4ECC2781" w14:textId="77777777" w:rsidR="006D4343" w:rsidRPr="0031475E" w:rsidRDefault="006D4343" w:rsidP="00A92CD7">
      <w:pPr>
        <w:pStyle w:val="BodyText"/>
        <w:spacing w:line="360" w:lineRule="auto"/>
        <w:contextualSpacing/>
        <w:rPr>
          <w:b/>
          <w:bCs/>
          <w:cs/>
          <w:lang w:bidi="lo-LA"/>
        </w:rPr>
      </w:pPr>
    </w:p>
    <w:p w14:paraId="32509995" w14:textId="03C161DC" w:rsidR="00A31823" w:rsidRPr="0031475E" w:rsidRDefault="00A31823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ແມ່ນແລ້ວ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ທ່ານມີເວລາພຽງແຕ່</w:t>
      </w:r>
      <w:r w:rsidRPr="0031475E">
        <w:rPr>
          <w:cs/>
          <w:lang w:bidi="lo-LA"/>
        </w:rPr>
        <w:t xml:space="preserve"> 120 </w:t>
      </w:r>
      <w:r w:rsidRPr="0031475E">
        <w:rPr>
          <w:rFonts w:cs="Leelawadee UI"/>
          <w:cs/>
          <w:lang w:bidi="lo-LA"/>
        </w:rPr>
        <w:t>ມື້ເທົ່ານັ້ນທີ່ຈະຮ</w:t>
      </w:r>
      <w:r w:rsidR="004D68EF" w:rsidRPr="0031475E">
        <w:rPr>
          <w:rFonts w:cs="Leelawadee UI"/>
          <w:cs/>
          <w:lang w:bidi="lo-LA"/>
        </w:rPr>
        <w:t>້ອງຂໍໃຫ້ມີການພິຈາລະນາຄະດີໂດຍແຂວງ</w:t>
      </w:r>
      <w:r w:rsidRPr="0031475E">
        <w:rPr>
          <w:cs/>
          <w:lang w:bidi="lo-LA"/>
        </w:rPr>
        <w:t xml:space="preserve">. 120 </w:t>
      </w:r>
      <w:r w:rsidRPr="0031475E">
        <w:rPr>
          <w:rFonts w:cs="Leelawadee UI"/>
          <w:cs/>
          <w:lang w:bidi="lo-LA"/>
        </w:rPr>
        <w:t>ມື້ແມ່ນຈະເລີ່ມໃນມື້ໃດມື້ໜຶ່ງຫຼັງຈາກ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ສົ່ງຄຳແຈ້ງການຕັດສິນອຸທອນແກ່ທ່ານເປັນສ່ວນຕົວ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ໜຶ່ງມື້ຫຼັງຈາກວັນທີ່ຕິດປ້າຍປະກາດຂອງ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ຜນສຸຂະພາບຈ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ຈ້ງການຕັດສິນອຸທອນ</w:t>
      </w:r>
      <w:r w:rsidRPr="0031475E">
        <w:rPr>
          <w:cs/>
          <w:lang w:bidi="lo-LA"/>
        </w:rPr>
        <w:t>.</w:t>
      </w:r>
    </w:p>
    <w:p w14:paraId="2E76E5DE" w14:textId="77777777" w:rsidR="00A31823" w:rsidRPr="0031475E" w:rsidRDefault="00A31823" w:rsidP="00A92CD7">
      <w:pPr>
        <w:pStyle w:val="BodyText"/>
        <w:spacing w:line="360" w:lineRule="auto"/>
        <w:contextualSpacing/>
        <w:rPr>
          <w:cs/>
          <w:lang w:bidi="lo-LA"/>
        </w:rPr>
      </w:pPr>
    </w:p>
    <w:p w14:paraId="7E6B2DFF" w14:textId="32E0F07A" w:rsidR="00A31823" w:rsidRPr="0031475E" w:rsidRDefault="00A31823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ຖ້າ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ຫາກ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ວ່າ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່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ບໍ່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ໄດ້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ຮັບ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ແຈ້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ໍາ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ນົດ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ຜົ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ປະ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ໂຫຍດ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າ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ລົບ</w:t>
      </w:r>
      <w:r w:rsidRPr="0031475E">
        <w:rPr>
          <w:cs/>
          <w:lang w:bidi="lo-LA"/>
        </w:rPr>
        <w:t xml:space="preserve">​, </w:t>
      </w:r>
      <w:r w:rsidRPr="0031475E">
        <w:rPr>
          <w:rFonts w:cs="Leelawadee UI"/>
          <w:cs/>
          <w:lang w:bidi="lo-LA"/>
        </w:rPr>
        <w:t>ທ່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ສາ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ມາດ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ຍື່ນເລື່ອ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ເພື່ອ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ກ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ພິ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ຈາ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ລະ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ນາ</w:t>
      </w:r>
      <w:r w:rsidRPr="0031475E">
        <w:rPr>
          <w:cs/>
          <w:lang w:bidi="lo-LA"/>
        </w:rPr>
        <w:t>​</w:t>
      </w:r>
      <w:r w:rsidR="004D68EF" w:rsidRPr="0031475E">
        <w:rPr>
          <w:rFonts w:cs="Leelawadee UI"/>
          <w:cs/>
          <w:lang w:bidi="lo-LA"/>
        </w:rPr>
        <w:t>ໂດຍແຂວ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ໄດ້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ຕະຫຼອດເວ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ລາ</w:t>
      </w:r>
      <w:r w:rsidRPr="0031475E">
        <w:rPr>
          <w:cs/>
          <w:lang w:bidi="lo-LA"/>
        </w:rPr>
        <w:t>​.</w:t>
      </w:r>
    </w:p>
    <w:p w14:paraId="39E336E9" w14:textId="77777777" w:rsidR="00A31823" w:rsidRPr="0031475E" w:rsidRDefault="00A31823" w:rsidP="00A92CD7">
      <w:pPr>
        <w:pStyle w:val="BodyText"/>
        <w:spacing w:line="360" w:lineRule="auto"/>
        <w:contextualSpacing/>
        <w:rPr>
          <w:cs/>
          <w:lang w:bidi="lo-LA"/>
        </w:rPr>
      </w:pPr>
    </w:p>
    <w:p w14:paraId="7E2900C7" w14:textId="5D792390" w:rsidR="00A31823" w:rsidRPr="0031475E" w:rsidRDefault="00A31823" w:rsidP="00A92CD7">
      <w:pPr>
        <w:pStyle w:val="BodyText"/>
        <w:spacing w:line="360" w:lineRule="auto"/>
        <w:contextualSpacing/>
        <w:rPr>
          <w:b/>
          <w:bCs/>
          <w:cs/>
          <w:lang w:bidi="lo-LA"/>
        </w:rPr>
      </w:pPr>
      <w:r w:rsidRPr="0031475E">
        <w:rPr>
          <w:rFonts w:cs="Leelawadee UI"/>
          <w:b/>
          <w:bCs/>
          <w:cs/>
          <w:lang w:bidi="lo-LA"/>
        </w:rPr>
        <w:t>ຂ້າພະເຈົ້າສາມາດໃຫ້ການບໍລິການໃນຂະນະທີ່ຂ້າພ</w:t>
      </w:r>
      <w:r w:rsidR="004D68EF" w:rsidRPr="0031475E">
        <w:rPr>
          <w:rFonts w:cs="Leelawadee UI"/>
          <w:b/>
          <w:bCs/>
          <w:cs/>
          <w:lang w:bidi="lo-LA"/>
        </w:rPr>
        <w:t>ະເຈົ້າລໍຖ້າການພິຈາລະນາຄະດີຂອງແຂວງ</w:t>
      </w:r>
      <w:r w:rsidRPr="0031475E">
        <w:rPr>
          <w:rFonts w:cs="Leelawadee UI"/>
          <w:b/>
          <w:bCs/>
          <w:cs/>
          <w:lang w:bidi="lo-LA"/>
        </w:rPr>
        <w:t>ໄດ້ບໍ</w:t>
      </w:r>
      <w:r w:rsidRPr="0031475E">
        <w:rPr>
          <w:b/>
          <w:bCs/>
          <w:cs/>
          <w:lang w:bidi="lo-LA"/>
        </w:rPr>
        <w:t>?</w:t>
      </w:r>
    </w:p>
    <w:p w14:paraId="7498D560" w14:textId="77777777" w:rsidR="006D4343" w:rsidRPr="0031475E" w:rsidRDefault="006D4343" w:rsidP="00A92CD7">
      <w:pPr>
        <w:pStyle w:val="BodyText"/>
        <w:spacing w:line="360" w:lineRule="auto"/>
        <w:contextualSpacing/>
        <w:rPr>
          <w:b/>
          <w:bCs/>
          <w:cs/>
          <w:lang w:bidi="lo-LA"/>
        </w:rPr>
      </w:pPr>
    </w:p>
    <w:p w14:paraId="45DC7E92" w14:textId="59BDD4C2" w:rsidR="00A31823" w:rsidRPr="0031475E" w:rsidRDefault="00A3182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ທ່ານກໍາລັງໄດ້ຮັບການບໍລິການທີ່ໄດ້ຮັບອະນຸຍາ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ລ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ຕ້ອງການສືບຕໍ່ຮັບການບໍລິການໃນຂະນະທີ່ທ່ານລໍຖ້າກ</w:t>
      </w:r>
      <w:r w:rsidR="004D68EF" w:rsidRPr="0031475E">
        <w:rPr>
          <w:rFonts w:ascii="Arial" w:hAnsi="Arial" w:cs="Leelawadee UI"/>
          <w:sz w:val="24"/>
          <w:szCs w:val="24"/>
          <w:cs/>
          <w:lang w:bidi="lo-LA"/>
        </w:rPr>
        <w:t>ານຕັດສິນຂອງການພິຈາລະນາຄະດີໂດຍທາງແຂວ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="004D68EF" w:rsidRPr="0031475E">
        <w:rPr>
          <w:rFonts w:ascii="Arial" w:hAnsi="Arial" w:cs="Leelawadee UI"/>
          <w:sz w:val="24"/>
          <w:szCs w:val="24"/>
          <w:cs/>
          <w:lang w:bidi="lo-LA"/>
        </w:rPr>
        <w:t>ຕ້ອງຮ້ອງຂໍໃຫ້ມີການພິຈາລະນາໂດຍທາງແຂວງ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ຍໃ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10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ື້ນັບຈາກມື້ທີ່ໄດ້ຮັບແຈ້ງການກໍານົດຜົນປະໂຫຍດທາງລົ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ອນວັນທ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ສຸ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ພາ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່າວ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ວ່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ບໍ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ິ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ການ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ຕ່າງໆ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ື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ຢຸ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ຊົາ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ື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ຫຼຸ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>​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ລົ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ື່ອທ່ານ</w:t>
      </w:r>
      <w:r w:rsidR="004D68EF" w:rsidRPr="0031475E">
        <w:rPr>
          <w:rFonts w:ascii="Arial" w:hAnsi="Arial" w:cs="Leelawadee UI"/>
          <w:sz w:val="24"/>
          <w:szCs w:val="24"/>
          <w:cs/>
          <w:lang w:bidi="lo-LA"/>
        </w:rPr>
        <w:t>ຮ້ອງຂໍໃຫ້ມີການພິຈາລະນາຄະດີໂດຍທາງແຂວ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ຕ້ອງແຈ້ງວ່າທ່ານຕ້ອງການຮັບການບໍລິການໃນລ</w:t>
      </w:r>
      <w:r w:rsidR="00F459C5" w:rsidRPr="0031475E">
        <w:rPr>
          <w:rFonts w:ascii="Arial" w:hAnsi="Arial" w:cs="Leelawadee UI"/>
          <w:sz w:val="24"/>
          <w:szCs w:val="24"/>
          <w:cs/>
          <w:lang w:bidi="lo-LA"/>
        </w:rPr>
        <w:t>ະຫວ່າງຂະບວນການພິຈາລະນາຄະດີໂດຍທາງແຂວ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159E3E6" w14:textId="77777777" w:rsidR="00FE3255" w:rsidRPr="0031475E" w:rsidRDefault="00FE32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6F08C0B" w14:textId="40961778" w:rsidR="00A31823" w:rsidRPr="0031475E" w:rsidRDefault="00A31823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ຖ້າທ່ານຮ້ອງຂໍໃຫ້ສືບຕໍ່ການບໍລິກ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ຕັດສິ</w:t>
      </w:r>
      <w:r w:rsidR="00F459C5" w:rsidRPr="0031475E">
        <w:rPr>
          <w:rFonts w:cs="Leelawadee UI"/>
          <w:cs/>
          <w:lang w:bidi="lo-LA"/>
        </w:rPr>
        <w:t>ນໃຈຂັ້ນສຸດທ້າຍຂອງການໄຕ່ສວນຂອງແຂວງ</w:t>
      </w:r>
      <w:r w:rsidRPr="0031475E">
        <w:rPr>
          <w:rFonts w:cs="Leelawadee UI"/>
          <w:cs/>
          <w:lang w:bidi="lo-LA"/>
        </w:rPr>
        <w:t>ຢືນຢັນການຕັດສິນໃຈທີ່ຈະຫຼຸ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ຢຸດໃຫ້ບໍລິການທີ່ທ່ານໄດ້ຮັບ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ທ່ານອາດຈະຕ້ອງຈ່າຍຄ່າບໍລິການທີ່ສະໜອງໃ</w:t>
      </w:r>
      <w:r w:rsidR="00F459C5" w:rsidRPr="0031475E">
        <w:rPr>
          <w:rFonts w:cs="Leelawadee UI"/>
          <w:cs/>
          <w:lang w:bidi="lo-LA"/>
        </w:rPr>
        <w:t>ຫ້ໃນຂະນະທີ່ການພິຈາລະນາຄະດີຂອງແຂວງ</w:t>
      </w:r>
      <w:r w:rsidRPr="0031475E">
        <w:rPr>
          <w:rFonts w:cs="Leelawadee UI"/>
          <w:cs/>
          <w:lang w:bidi="lo-LA"/>
        </w:rPr>
        <w:t>ຍັງຄ້າງຢູ່</w:t>
      </w:r>
      <w:r w:rsidRPr="0031475E">
        <w:rPr>
          <w:cs/>
          <w:lang w:bidi="lo-LA"/>
        </w:rPr>
        <w:t>.</w:t>
      </w:r>
    </w:p>
    <w:p w14:paraId="45395624" w14:textId="77777777" w:rsidR="00A31823" w:rsidRPr="0031475E" w:rsidRDefault="00A31823" w:rsidP="00A92CD7">
      <w:pPr>
        <w:pStyle w:val="BodyText"/>
        <w:spacing w:line="360" w:lineRule="auto"/>
        <w:contextualSpacing/>
        <w:rPr>
          <w:cs/>
          <w:lang w:bidi="lo-LA"/>
        </w:rPr>
      </w:pPr>
    </w:p>
    <w:p w14:paraId="7E6D3634" w14:textId="5A1CF42B" w:rsidR="00A31823" w:rsidRPr="0031475E" w:rsidRDefault="00A31823" w:rsidP="00A92CD7">
      <w:pPr>
        <w:pStyle w:val="BodyText"/>
        <w:spacing w:line="360" w:lineRule="auto"/>
        <w:contextualSpacing/>
        <w:rPr>
          <w:b/>
          <w:bCs/>
          <w:cs/>
          <w:lang w:bidi="lo-LA"/>
        </w:rPr>
      </w:pPr>
      <w:r w:rsidRPr="0031475E">
        <w:rPr>
          <w:rFonts w:cs="Leelawadee UI"/>
          <w:b/>
          <w:bCs/>
          <w:cs/>
          <w:lang w:bidi="lo-LA"/>
        </w:rPr>
        <w:t>ການຕັດສິນໃຈກ</w:t>
      </w:r>
      <w:r w:rsidR="00F459C5" w:rsidRPr="0031475E">
        <w:rPr>
          <w:rFonts w:cs="Leelawadee UI"/>
          <w:b/>
          <w:bCs/>
          <w:cs/>
          <w:lang w:bidi="lo-LA"/>
        </w:rPr>
        <w:t>່ຽວກັບການຮັບຟັງຄວາມຄິດເຫັນຂອງທາງແຂວງ</w:t>
      </w:r>
      <w:r w:rsidRPr="0031475E">
        <w:rPr>
          <w:rFonts w:cs="Leelawadee UI"/>
          <w:b/>
          <w:bCs/>
          <w:cs/>
          <w:lang w:bidi="lo-LA"/>
        </w:rPr>
        <w:t>ຂອງຂ້າພະເຈົ້າຈະເກີດຂື້ນເມື່ອໃດ</w:t>
      </w:r>
      <w:r w:rsidRPr="0031475E">
        <w:rPr>
          <w:b/>
          <w:bCs/>
          <w:cs/>
          <w:lang w:bidi="lo-LA"/>
        </w:rPr>
        <w:t>?</w:t>
      </w:r>
    </w:p>
    <w:p w14:paraId="5A004627" w14:textId="77777777" w:rsidR="006D4343" w:rsidRPr="0031475E" w:rsidRDefault="006D4343" w:rsidP="00A92CD7">
      <w:pPr>
        <w:pStyle w:val="BodyText"/>
        <w:spacing w:line="360" w:lineRule="auto"/>
        <w:contextualSpacing/>
        <w:rPr>
          <w:b/>
          <w:bCs/>
          <w:cs/>
          <w:lang w:bidi="lo-LA"/>
        </w:rPr>
      </w:pPr>
    </w:p>
    <w:p w14:paraId="361B725E" w14:textId="70912A21" w:rsidR="00A31823" w:rsidRPr="0031475E" w:rsidRDefault="00A31823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ຫຼັ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ຈາກ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ີ່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່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ຮ້ອ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ຂໍ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ໃຫ້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ມີ</w:t>
      </w:r>
      <w:r w:rsidRPr="0031475E">
        <w:rPr>
          <w:cs/>
          <w:lang w:bidi="lo-LA"/>
        </w:rPr>
        <w:t>​</w:t>
      </w:r>
      <w:r w:rsidR="00F459C5" w:rsidRPr="0031475E">
        <w:rPr>
          <w:rFonts w:cs="Leelawadee UI"/>
          <w:cs/>
          <w:lang w:bidi="lo-LA"/>
        </w:rPr>
        <w:t>ການພິຈາລະນາຄະດີຂອງແຂວງ</w:t>
      </w:r>
      <w:r w:rsidRPr="0031475E">
        <w:rPr>
          <w:cs/>
          <w:lang w:bidi="lo-LA"/>
        </w:rPr>
        <w:t xml:space="preserve">​, </w:t>
      </w:r>
      <w:r w:rsidRPr="0031475E">
        <w:rPr>
          <w:rFonts w:cs="Leelawadee UI"/>
          <w:cs/>
          <w:lang w:bidi="lo-LA"/>
        </w:rPr>
        <w:t>ມັ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ອາດ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ຈະ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ໃຊ້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ເວ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ລາ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ເຖິງ</w:t>
      </w:r>
      <w:r w:rsidRPr="0031475E">
        <w:rPr>
          <w:cs/>
          <w:lang w:bidi="lo-LA"/>
        </w:rPr>
        <w:t xml:space="preserve"> 90 </w:t>
      </w:r>
      <w:r w:rsidRPr="0031475E">
        <w:rPr>
          <w:rFonts w:cs="Leelawadee UI"/>
          <w:cs/>
          <w:lang w:bidi="lo-LA"/>
        </w:rPr>
        <w:t>ວັ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ເພື່ອ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ຕັດ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ສິ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ຄະ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ດີ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ຂອ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່ານ</w:t>
      </w:r>
      <w:r w:rsidRPr="0031475E">
        <w:rPr>
          <w:cs/>
          <w:lang w:bidi="lo-LA"/>
        </w:rPr>
        <w:t xml:space="preserve">​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​</w:t>
      </w:r>
      <w:r w:rsidRPr="0031475E">
        <w:rPr>
          <w:rFonts w:cs="Leelawadee UI"/>
          <w:cs/>
          <w:lang w:bidi="lo-LA"/>
        </w:rPr>
        <w:t>ສົ່ງ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ຄໍາ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ຕອບ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ໃຫ້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ທ່ານ</w:t>
      </w:r>
      <w:r w:rsidRPr="0031475E">
        <w:rPr>
          <w:cs/>
          <w:lang w:bidi="lo-LA"/>
        </w:rPr>
        <w:t>​.</w:t>
      </w:r>
    </w:p>
    <w:p w14:paraId="02734310" w14:textId="77777777" w:rsidR="00963EE4" w:rsidRPr="0031475E" w:rsidRDefault="00963EE4" w:rsidP="00A92CD7">
      <w:pPr>
        <w:pStyle w:val="BodyText"/>
        <w:spacing w:line="360" w:lineRule="auto"/>
        <w:contextualSpacing/>
        <w:rPr>
          <w:cs/>
          <w:lang w:bidi="lo-LA"/>
        </w:rPr>
      </w:pPr>
    </w:p>
    <w:p w14:paraId="3D0FD468" w14:textId="7C244B7D" w:rsidR="00A31823" w:rsidRPr="0031475E" w:rsidRDefault="0C0D6E72" w:rsidP="00A92CD7">
      <w:pPr>
        <w:pStyle w:val="BodyText"/>
        <w:spacing w:line="360" w:lineRule="auto"/>
        <w:contextualSpacing/>
        <w:rPr>
          <w:b/>
          <w:bCs/>
          <w:strike/>
          <w:cs/>
          <w:lang w:bidi="lo-LA"/>
        </w:rPr>
      </w:pPr>
      <w:bookmarkStart w:id="36" w:name="_Hlk115356248"/>
      <w:r w:rsidRPr="0031475E">
        <w:rPr>
          <w:rFonts w:cs="Leelawadee UI"/>
          <w:b/>
          <w:bCs/>
          <w:cs/>
          <w:lang w:bidi="lo-LA"/>
        </w:rPr>
        <w:t>ຂ້າພະເຈ</w:t>
      </w:r>
      <w:r w:rsidR="00F459C5" w:rsidRPr="0031475E">
        <w:rPr>
          <w:rFonts w:cs="Leelawadee UI"/>
          <w:b/>
          <w:bCs/>
          <w:cs/>
          <w:lang w:bidi="lo-LA"/>
        </w:rPr>
        <w:t>ົ້າຈະໄດ້ຮັບການພິຈາລະນາຄະດີຂອງທາງແຂວງ</w:t>
      </w:r>
      <w:r w:rsidRPr="0031475E">
        <w:rPr>
          <w:rFonts w:cs="Leelawadee UI"/>
          <w:b/>
          <w:bCs/>
          <w:cs/>
          <w:lang w:bidi="lo-LA"/>
        </w:rPr>
        <w:t>ໄດ້ໄວຂຶ້ນກວ່ານີ້ບໍ</w:t>
      </w:r>
      <w:r w:rsidRPr="0031475E">
        <w:rPr>
          <w:b/>
          <w:bCs/>
          <w:cs/>
          <w:lang w:bidi="lo-LA"/>
        </w:rPr>
        <w:t>?</w:t>
      </w:r>
    </w:p>
    <w:bookmarkEnd w:id="36"/>
    <w:p w14:paraId="55002938" w14:textId="77777777" w:rsidR="006D4343" w:rsidRPr="0031475E" w:rsidRDefault="006D4343" w:rsidP="00A92CD7">
      <w:pPr>
        <w:pStyle w:val="BodyText"/>
        <w:spacing w:line="360" w:lineRule="auto"/>
        <w:contextualSpacing/>
        <w:rPr>
          <w:b/>
          <w:bCs/>
          <w:cs/>
          <w:lang w:bidi="lo-LA"/>
        </w:rPr>
      </w:pPr>
    </w:p>
    <w:p w14:paraId="786BDD5F" w14:textId="3A6B63E4" w:rsidR="00A31823" w:rsidRPr="0031475E" w:rsidRDefault="00A31823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ຖ້າທ່ານຄິດວ່າການລໍຖ້າດົນນານນັ້ນຈະເປັນອັນຕະລາຍຕໍ່ສຸຂະພາບຂອງທ່ານ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ທ່ານອາດຈະສາມາດໄດ້ຮັບຄໍາຕອບພາຍໃນສາມມື້ຂອງການເຮັດວຽກ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ຂໍໃຫ້ທ່ານໝໍ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ຜູ້ຊ່ຽວຊານດ້ານສຸຂະພາບຈິດຂຽນຈົດໝາຍໃຫ້ທ່ານ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ນອກນັ້ນທ່ານຍັງສາມາດຂຽນຈົດໝາຍດ້ວຍຕົວທ່ານເອງ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ຈົດໝາຍຕ້ອງອະທິບາຍຢ່າງລະອຽດວ່າ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ການລໍຖ້າເຖິງ</w:t>
      </w:r>
      <w:r w:rsidRPr="0031475E">
        <w:rPr>
          <w:cs/>
          <w:lang w:bidi="lo-LA"/>
        </w:rPr>
        <w:t xml:space="preserve"> 90 </w:t>
      </w:r>
      <w:r w:rsidRPr="0031475E">
        <w:rPr>
          <w:rFonts w:cs="Leelawadee UI"/>
          <w:cs/>
          <w:lang w:bidi="lo-LA"/>
        </w:rPr>
        <w:t>ວັນເພື່ອໃຫ້ຄະດີຂອງທ່ານໄດ້ຮັບການຕັດສິນຈະສົ່ງຜົນເສຍຮ້າຍແຮງຕໍ່ຊີວິດ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ສຸຂະພາບຂອງທ່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ຄວາມສາມາດໃນການບັນລຸ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ຮັກສາ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ຟື້ນຟູໜ້າທີ່ສູງສຸດຂອງທ່ານໄດ້ແນວໃດ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ຫຼັງຈາກນັ້ນ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ກວດກາໃຫ້ແນ່ໃຈວ່າທ່ານຮ້ອງຂໍໃຫ້ມີ</w:t>
      </w:r>
      <w:r w:rsidRPr="0031475E">
        <w:rPr>
          <w:cs/>
          <w:lang w:bidi="lo-LA"/>
        </w:rPr>
        <w:t xml:space="preserve"> "</w:t>
      </w:r>
      <w:r w:rsidRPr="0031475E">
        <w:rPr>
          <w:rFonts w:cs="Leelawadee UI"/>
          <w:cs/>
          <w:lang w:bidi="lo-LA"/>
        </w:rPr>
        <w:t>ການພິຈາລະນາຄະດີແບບເລັ່ງລັດ</w:t>
      </w:r>
      <w:r w:rsidRPr="0031475E">
        <w:rPr>
          <w:cs/>
          <w:lang w:bidi="lo-LA"/>
        </w:rPr>
        <w:t xml:space="preserve">"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ຍື່ນຈົດໝາຍຂອງທ່ານກັບການຮ້ອງຂໍການພິຈາລະນາຄະດີ</w:t>
      </w:r>
      <w:r w:rsidRPr="0031475E">
        <w:rPr>
          <w:cs/>
          <w:lang w:bidi="lo-LA"/>
        </w:rPr>
        <w:t>.</w:t>
      </w:r>
    </w:p>
    <w:p w14:paraId="44E3EE41" w14:textId="77777777" w:rsidR="00A31823" w:rsidRPr="0031475E" w:rsidRDefault="00A31823" w:rsidP="00A92CD7">
      <w:pPr>
        <w:pStyle w:val="BodyText"/>
        <w:spacing w:line="360" w:lineRule="auto"/>
        <w:contextualSpacing/>
        <w:rPr>
          <w:cs/>
          <w:lang w:bidi="lo-LA"/>
        </w:rPr>
      </w:pPr>
    </w:p>
    <w:p w14:paraId="7A1A3D8D" w14:textId="4670CF81" w:rsidR="009B22FC" w:rsidRPr="0031475E" w:rsidRDefault="00A31823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ພະແນກບໍລິການສັງຄົມ</w:t>
      </w:r>
      <w:r w:rsidRPr="0031475E">
        <w:rPr>
          <w:cs/>
          <w:lang w:bidi="lo-LA"/>
        </w:rPr>
        <w:t xml:space="preserve">, </w:t>
      </w:r>
      <w:r w:rsidR="00F459C5" w:rsidRPr="0031475E">
        <w:rPr>
          <w:rFonts w:cs="Leelawadee UI"/>
          <w:cs/>
          <w:lang w:bidi="lo-LA"/>
        </w:rPr>
        <w:t>ພະແນກພິຈາລະນາຄະດີຂອງແຂວງ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ຈະທົບທວນຄືນຄໍາຮ້ອງຂໍຂ</w:t>
      </w:r>
      <w:r w:rsidR="00F459C5" w:rsidRPr="0031475E">
        <w:rPr>
          <w:rFonts w:cs="Leelawadee UI"/>
          <w:cs/>
          <w:lang w:bidi="lo-LA"/>
        </w:rPr>
        <w:t>ອງທ່ານສໍາລັບການພິຈາລະນາຄະດີຂອງແຂວງ</w:t>
      </w:r>
      <w:r w:rsidRPr="0031475E">
        <w:rPr>
          <w:rFonts w:cs="Leelawadee UI"/>
          <w:cs/>
          <w:lang w:bidi="lo-LA"/>
        </w:rPr>
        <w:t>ແບບເລັ່ງລັ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ຕັດສິນໃຈວ່າມັນມີຄຸນສົມບັດຫຼືບໍ່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ຖ້າຄໍາຮ້ອງຂໍການພິຈາລະນາຄະດີແບບເລັ່ງລັດຂອງທ່ານໄດ້ຮັບການອະນຸມັດ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ການພິຈາລະນາຄະດີຈະຖືກຈັດຂຶ້ນ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lastRenderedPageBreak/>
        <w:t>ຄໍາຕັດສິນການພິຈາລະນາຄະດີຈະຖືກອອກພາຍໃນສາມວັນເຮັດວຽກຂອງວັນທີຄໍາຮ້ອງຂໍຂອງທ່ານໄດ້</w:t>
      </w:r>
      <w:r w:rsidR="00F459C5" w:rsidRPr="0031475E">
        <w:rPr>
          <w:rFonts w:cs="Leelawadee UI"/>
          <w:cs/>
          <w:lang w:bidi="lo-LA"/>
        </w:rPr>
        <w:t>ຮັບໂດຍພະແນກການພິຈາລະນາຄະດີຂອງແຂວງ</w:t>
      </w:r>
      <w:r w:rsidRPr="0031475E">
        <w:rPr>
          <w:cs/>
          <w:lang w:bidi="lo-LA"/>
        </w:rPr>
        <w:t>.</w:t>
      </w:r>
    </w:p>
    <w:p w14:paraId="465FC814" w14:textId="77777777" w:rsidR="009B22FC" w:rsidRPr="0031475E" w:rsidRDefault="009B22FC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88462E2" w14:textId="5B593EF1" w:rsidR="009B22FC" w:rsidRPr="0031475E" w:rsidRDefault="009B22F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3C11DBD0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9D23B04" w14:textId="594EAA83" w:rsidR="009B22FC" w:rsidRPr="0031475E" w:rsidRDefault="009B22FC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ໃສ່ຂໍ້ມູນສະເພາະ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p w14:paraId="17B18274" w14:textId="46B7C71C" w:rsidR="009B22FC" w:rsidRPr="0031475E" w:rsidRDefault="009B22FC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r w:rsidRPr="0031475E">
        <w:rPr>
          <w:cs/>
          <w:lang w:bidi="lo-LA"/>
        </w:rPr>
        <w:br w:type="column"/>
      </w:r>
      <w:bookmarkStart w:id="37" w:name="_Toc109642504"/>
      <w:bookmarkStart w:id="38" w:name="_Toc125136110"/>
      <w:r w:rsidRPr="0031475E">
        <w:rPr>
          <w:rFonts w:cs="Leelawadee UI"/>
          <w:cs/>
          <w:lang w:bidi="lo-LA"/>
        </w:rPr>
        <w:lastRenderedPageBreak/>
        <w:t>ຄຳແນະນຳລ່ວງໜ້າ</w:t>
      </w:r>
      <w:bookmarkEnd w:id="37"/>
      <w:bookmarkEnd w:id="38"/>
    </w:p>
    <w:p w14:paraId="4D6FF6FF" w14:textId="77777777" w:rsidR="00E65995" w:rsidRPr="0031475E" w:rsidRDefault="00E65995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35E6447" w14:textId="241570B9" w:rsidR="009B22FC" w:rsidRPr="0031475E" w:rsidRDefault="00F459C5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ຄຳແ</w:t>
      </w:r>
      <w:r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ນະນຳ</w:t>
      </w:r>
      <w:r w:rsidR="00E65995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ລ່ວງໜ້າແມ່ນຫຍັງ</w:t>
      </w:r>
      <w:r w:rsidR="00E65995"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647D6D9F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6B3D5BD" w14:textId="2342F25D" w:rsidR="00112E87" w:rsidRPr="0031475E" w:rsidRDefault="00112E87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ທ່ານມີສິດທີ່ຈະມີຄໍາສັ່ງລ່ວງຫນ້າ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ຄໍາສັ່ງລ່ວງໜ້າແມ່ນຄໍາແນະນໍາເປັນລາຍລັກອັກສອນກ່ຽວກັບການດູແລສຸຂະພາບຂອງທ່ານທີ່ໄດ້ຮັບການຍອມຮັບພາຍໃຕ້ກົດໝາຍຂອງຄາລິຟໍເນຍ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ມັນປະກອບມີຂໍ້ມູນທີ່ລະບຸວ່າທ່ານຕ້ອງການການດູແລສຸຂະພາບແນວໃ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ເວົ້າວ່າການຕັດສິນໃຈອັນໃດທີ່ທ່ານຢາກຈະເຮັດ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ຖ້າທ່ານບໍ່ສາມາດເວົ້າດ້ວຍຕົວເອງໄດ້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ບາງເທື່ອທ່ານອາດຈະໄດ້ຍິນຄຳສັ່ງລ່ວງໜ້າທີ່ອະທິບາຍໄວ້ວ່າເປັນເຈດຈຳນົງທີ່ມີຊີວິ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ອຳນາດຂອງທະນາຍຄວາມທີ່ຄົງທົນ</w:t>
      </w:r>
      <w:r w:rsidRPr="0031475E">
        <w:rPr>
          <w:cs/>
          <w:lang w:bidi="lo-LA"/>
        </w:rPr>
        <w:t>.</w:t>
      </w:r>
    </w:p>
    <w:p w14:paraId="32B81479" w14:textId="77777777" w:rsidR="008227EA" w:rsidRPr="0031475E" w:rsidRDefault="008227EA" w:rsidP="00A92CD7">
      <w:pPr>
        <w:pStyle w:val="BodyText"/>
        <w:spacing w:line="360" w:lineRule="auto"/>
        <w:contextualSpacing/>
        <w:rPr>
          <w:cs/>
          <w:lang w:bidi="lo-LA"/>
        </w:rPr>
      </w:pPr>
    </w:p>
    <w:p w14:paraId="02C935F6" w14:textId="26512C83" w:rsidR="00112E87" w:rsidRPr="0031475E" w:rsidRDefault="00F459C5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ກົດໝາຍຂອງແຂວງ</w:t>
      </w:r>
      <w:r w:rsidR="00112E87" w:rsidRPr="0031475E">
        <w:rPr>
          <w:rFonts w:cs="Leelawadee UI"/>
          <w:cs/>
          <w:lang w:bidi="lo-LA"/>
        </w:rPr>
        <w:t>ຄາລິຟໍເນຍກຳນົດຄຳສັ່ງລ່ວງໜ້າວ່າເປັນຄໍາແນະນໍາດ້ານການດູແລສຸຂະພາບສ່ວນບຸກຄົນ</w:t>
      </w:r>
      <w:r w:rsidR="00112E87" w:rsidRPr="0031475E">
        <w:rPr>
          <w:cs/>
          <w:lang w:bidi="lo-LA"/>
        </w:rPr>
        <w:t xml:space="preserve"> </w:t>
      </w:r>
      <w:r w:rsidR="00112E87" w:rsidRPr="0031475E">
        <w:rPr>
          <w:rFonts w:cs="Leelawadee UI"/>
          <w:cs/>
          <w:lang w:bidi="lo-LA"/>
        </w:rPr>
        <w:t>ຫຼື</w:t>
      </w:r>
      <w:r w:rsidR="00112E87" w:rsidRPr="0031475E">
        <w:rPr>
          <w:cs/>
          <w:lang w:bidi="lo-LA"/>
        </w:rPr>
        <w:t xml:space="preserve"> </w:t>
      </w:r>
      <w:r w:rsidR="00112E87" w:rsidRPr="0031475E">
        <w:rPr>
          <w:rFonts w:cs="Leelawadee UI"/>
          <w:cs/>
          <w:lang w:bidi="lo-LA"/>
        </w:rPr>
        <w:t>ເປັນຄຳສັ່ງທາງປາກເລົ່າ</w:t>
      </w:r>
      <w:r w:rsidR="00112E87" w:rsidRPr="0031475E">
        <w:rPr>
          <w:cs/>
          <w:lang w:bidi="lo-LA"/>
        </w:rPr>
        <w:t xml:space="preserve"> </w:t>
      </w:r>
      <w:r w:rsidR="00112E87" w:rsidRPr="0031475E">
        <w:rPr>
          <w:rFonts w:cs="Leelawadee UI"/>
          <w:cs/>
          <w:lang w:bidi="lo-LA"/>
        </w:rPr>
        <w:t>ຫຼື</w:t>
      </w:r>
      <w:r w:rsidR="00112E87" w:rsidRPr="0031475E">
        <w:rPr>
          <w:cs/>
          <w:lang w:bidi="lo-LA"/>
        </w:rPr>
        <w:t xml:space="preserve"> </w:t>
      </w:r>
      <w:r w:rsidR="00112E87" w:rsidRPr="0031475E">
        <w:rPr>
          <w:rFonts w:cs="Leelawadee UI"/>
          <w:cs/>
          <w:lang w:bidi="lo-LA"/>
        </w:rPr>
        <w:t>ເປັນລາຍລັກອັກສອນ</w:t>
      </w:r>
      <w:r w:rsidR="00112E87" w:rsidRPr="0031475E">
        <w:rPr>
          <w:cs/>
          <w:lang w:bidi="lo-LA"/>
        </w:rPr>
        <w:t xml:space="preserve"> </w:t>
      </w:r>
      <w:r w:rsidR="00112E87" w:rsidRPr="0031475E">
        <w:rPr>
          <w:rFonts w:cs="Leelawadee UI"/>
          <w:cs/>
          <w:lang w:bidi="lo-LA"/>
        </w:rPr>
        <w:t>ຫຼື</w:t>
      </w:r>
      <w:r w:rsidR="00112E87" w:rsidRPr="0031475E">
        <w:rPr>
          <w:cs/>
          <w:lang w:bidi="lo-LA"/>
        </w:rPr>
        <w:t xml:space="preserve"> </w:t>
      </w:r>
      <w:r w:rsidR="00112E87" w:rsidRPr="0031475E">
        <w:rPr>
          <w:rFonts w:cs="Leelawadee UI"/>
          <w:cs/>
          <w:lang w:bidi="lo-LA"/>
        </w:rPr>
        <w:t>ເປັນໜັງສືມອບອໍານາດ</w:t>
      </w:r>
      <w:r w:rsidR="00112E87" w:rsidRPr="0031475E">
        <w:rPr>
          <w:cs/>
          <w:lang w:bidi="lo-LA"/>
        </w:rPr>
        <w:t xml:space="preserve"> (</w:t>
      </w:r>
      <w:r w:rsidR="00112E87" w:rsidRPr="0031475E">
        <w:rPr>
          <w:rFonts w:cs="Leelawadee UI"/>
          <w:cs/>
          <w:lang w:bidi="lo-LA"/>
        </w:rPr>
        <w:t>ເອກະສານທີ່ເປັນລາຍລັກອັກສອນທີ່ອານຸຍາດໃຫ້ຜູ້ອື່ນຕັດສິນໃຈແທ່ນທ່ານ</w:t>
      </w:r>
      <w:r w:rsidR="00112E87" w:rsidRPr="0031475E">
        <w:rPr>
          <w:cs/>
          <w:lang w:bidi="lo-LA"/>
        </w:rPr>
        <w:t xml:space="preserve">).  </w:t>
      </w:r>
      <w:r w:rsidR="00112E87" w:rsidRPr="0031475E">
        <w:rPr>
          <w:rFonts w:cs="Leelawadee UI"/>
          <w:cs/>
          <w:lang w:bidi="lo-LA"/>
        </w:rPr>
        <w:t>ແຜນສຸຂະພາບຈິດ</w:t>
      </w:r>
      <w:r w:rsidR="00112E87" w:rsidRPr="0031475E">
        <w:rPr>
          <w:cs/>
          <w:lang w:bidi="lo-LA"/>
        </w:rPr>
        <w:t xml:space="preserve"> </w:t>
      </w:r>
      <w:r w:rsidR="00112E87" w:rsidRPr="0031475E">
        <w:rPr>
          <w:rFonts w:cs="Leelawadee UI"/>
          <w:cs/>
          <w:lang w:bidi="lo-LA"/>
        </w:rPr>
        <w:t>ທັງໝົດແມ່ນຕ້ອງມີນະໂຍບາຍແນະນຳລ່ວງໜ້າ</w:t>
      </w:r>
      <w:r w:rsidR="00112E87" w:rsidRPr="0031475E">
        <w:rPr>
          <w:cs/>
          <w:lang w:bidi="lo-LA"/>
        </w:rPr>
        <w:t xml:space="preserve">. </w:t>
      </w:r>
      <w:r w:rsidR="00112E87" w:rsidRPr="0031475E">
        <w:rPr>
          <w:rFonts w:cs="Leelawadee UI"/>
          <w:cs/>
          <w:lang w:bidi="lo-LA"/>
        </w:rPr>
        <w:t>ແຜນສຸຂະພາບຈິດ</w:t>
      </w:r>
      <w:r w:rsidR="00112E87" w:rsidRPr="0031475E">
        <w:rPr>
          <w:cs/>
          <w:lang w:bidi="lo-LA"/>
        </w:rPr>
        <w:t xml:space="preserve"> </w:t>
      </w:r>
      <w:r w:rsidR="00112E87" w:rsidRPr="0031475E">
        <w:rPr>
          <w:rFonts w:cs="Leelawadee UI"/>
          <w:cs/>
          <w:lang w:bidi="lo-LA"/>
        </w:rPr>
        <w:t>ຂອງທ່ານຕ້ອງໃຫ້ຂໍ້ມູນເປັນລາຍລັກອັກສອນກ່ຽວກັບນະໂຍບາຍຄໍາສັ່ງລວ່ງໜ້າຂອງ</w:t>
      </w:r>
      <w:r w:rsidR="00112E87" w:rsidRPr="0031475E">
        <w:rPr>
          <w:cs/>
          <w:lang w:bidi="lo-LA"/>
        </w:rPr>
        <w:t xml:space="preserve"> </w:t>
      </w:r>
      <w:r w:rsidR="00112E87" w:rsidRPr="0031475E">
        <w:rPr>
          <w:rFonts w:cs="Leelawadee UI"/>
          <w:cs/>
          <w:lang w:bidi="lo-LA"/>
        </w:rPr>
        <w:t>ແຜນສຸຂະພາບຈິດ</w:t>
      </w:r>
      <w:r w:rsidR="00112E87" w:rsidRPr="0031475E">
        <w:rPr>
          <w:cs/>
          <w:lang w:bidi="lo-LA"/>
        </w:rPr>
        <w:t xml:space="preserve">  </w:t>
      </w:r>
      <w:r w:rsidRPr="0031475E">
        <w:rPr>
          <w:rFonts w:cs="Leelawadee UI"/>
          <w:cs/>
          <w:lang w:bidi="lo-LA"/>
        </w:rPr>
        <w:t>ແລະຄຳອະທິບາຍກົດໝາຍຂອງແຂວງ</w:t>
      </w:r>
      <w:r w:rsidR="00112E87" w:rsidRPr="0031475E">
        <w:rPr>
          <w:cs/>
          <w:lang w:bidi="lo-LA"/>
        </w:rPr>
        <w:t xml:space="preserve">, </w:t>
      </w:r>
      <w:r w:rsidR="00112E87" w:rsidRPr="0031475E">
        <w:rPr>
          <w:rFonts w:cs="Leelawadee UI"/>
          <w:cs/>
          <w:lang w:bidi="lo-LA"/>
        </w:rPr>
        <w:t>ຖ້າມີການຂໍຂໍ້ມູນ</w:t>
      </w:r>
      <w:r w:rsidR="00112E87" w:rsidRPr="0031475E">
        <w:rPr>
          <w:cs/>
          <w:lang w:bidi="lo-LA"/>
        </w:rPr>
        <w:t xml:space="preserve">. </w:t>
      </w:r>
      <w:r w:rsidR="00112E87" w:rsidRPr="0031475E">
        <w:rPr>
          <w:rFonts w:cs="Leelawadee UI"/>
          <w:cs/>
          <w:lang w:bidi="lo-LA"/>
        </w:rPr>
        <w:t>ຖ້າທ່ານຕ້ອງການຮ້ອງຂໍຂໍ້ມູນ</w:t>
      </w:r>
      <w:r w:rsidR="00112E87" w:rsidRPr="0031475E">
        <w:rPr>
          <w:cs/>
          <w:lang w:bidi="lo-LA"/>
        </w:rPr>
        <w:t xml:space="preserve">, </w:t>
      </w:r>
      <w:r w:rsidR="00112E87" w:rsidRPr="0031475E">
        <w:rPr>
          <w:rFonts w:cs="Leelawadee UI"/>
          <w:cs/>
          <w:lang w:bidi="lo-LA"/>
        </w:rPr>
        <w:t>ທ່ານຄວນໂທຫາ</w:t>
      </w:r>
      <w:r w:rsidR="00112E87" w:rsidRPr="0031475E">
        <w:rPr>
          <w:cs/>
          <w:lang w:bidi="lo-LA"/>
        </w:rPr>
        <w:t xml:space="preserve"> </w:t>
      </w:r>
      <w:r w:rsidR="00112E87" w:rsidRPr="0031475E">
        <w:rPr>
          <w:rFonts w:cs="Leelawadee UI"/>
          <w:cs/>
          <w:lang w:bidi="lo-LA"/>
        </w:rPr>
        <w:t>ແຜນສຸຂະພາບຈິດ</w:t>
      </w:r>
      <w:r w:rsidR="00112E87" w:rsidRPr="0031475E">
        <w:rPr>
          <w:cs/>
          <w:lang w:bidi="lo-LA"/>
        </w:rPr>
        <w:t xml:space="preserve"> </w:t>
      </w:r>
      <w:r w:rsidR="00112E87" w:rsidRPr="0031475E">
        <w:rPr>
          <w:rFonts w:cs="Leelawadee UI"/>
          <w:cs/>
          <w:lang w:bidi="lo-LA"/>
        </w:rPr>
        <w:t>ຂອງທ່ານສໍາລັບຮັບຂໍ້ມູນເພີ່ມເຕີມ</w:t>
      </w:r>
      <w:r w:rsidR="00112E87" w:rsidRPr="0031475E">
        <w:rPr>
          <w:cs/>
          <w:lang w:bidi="lo-LA"/>
        </w:rPr>
        <w:t>.</w:t>
      </w:r>
    </w:p>
    <w:p w14:paraId="34A6BF06" w14:textId="77777777" w:rsidR="008227EA" w:rsidRPr="0031475E" w:rsidRDefault="008227EA" w:rsidP="00A92CD7">
      <w:pPr>
        <w:pStyle w:val="BodyText"/>
        <w:spacing w:line="360" w:lineRule="auto"/>
        <w:contextualSpacing/>
        <w:rPr>
          <w:cs/>
          <w:lang w:bidi="lo-LA"/>
        </w:rPr>
      </w:pPr>
    </w:p>
    <w:p w14:paraId="7C27BDC2" w14:textId="15323232" w:rsidR="00112E87" w:rsidRPr="0031475E" w:rsidRDefault="00112E87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ຄໍາສັ່ງລ່ວງໜ້າໄດ້ຮັບການອອກແບບມາເພື່ອໃຫ້ຜູ້ຄົນມີການຄວບຄຸມການປິ່ນປົວຂອງຕົນເອງໄດ້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ໂດຍສະເພາະໃນເວລາທີ່ເຂົາເຈົ້າບໍ່ສາມາດໃຫ້ຄໍາແນະນໍາກ່ຽວກັບການດູແລຂອງຕົນເອງ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ມັນເປັນເອກະສານທາງດ້ານກົດໝາຍທີ່ອະນຸຍາດໃຫ້ຜູ້ຄົນເວົ້າ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ລ່ວງໜ້າວ່າ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ຄວາມປາຖະຫນາຂອງເຂົາເຈົ້າຈະເປັນແນວໃດຖ້າເຂົາເຈົ້າບໍ່ສາມາດຕັດສິນໃຈກ່ຽວກັບການດູແລສຸຂະພາບໄດ້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ອັນນີ້ອາດຈະລວມເຖິງສິດທິໃນການຍອມຮັບ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ປະຕິເສດການປິ່ນປົວທາງການແພດ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ການຜ່າຕັດ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ເລືອກການດູແລສຸຂະພາບອື່ນໆ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ໃນຄາລິຟໍເນຍ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ຄໍາສັ່ງລ່ວງໜ້າປະກອບດ້ວຍສອງພາກສ່ວນ</w:t>
      </w:r>
      <w:r w:rsidRPr="0031475E">
        <w:rPr>
          <w:cs/>
          <w:lang w:bidi="lo-LA"/>
        </w:rPr>
        <w:t>:</w:t>
      </w:r>
    </w:p>
    <w:p w14:paraId="28BF4B2C" w14:textId="77777777" w:rsidR="00112E87" w:rsidRPr="0031475E" w:rsidRDefault="00112E87">
      <w:pPr>
        <w:pStyle w:val="BodyText"/>
        <w:numPr>
          <w:ilvl w:val="0"/>
          <w:numId w:val="40"/>
        </w:numPr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ການແຕ່ງຕັ້ງຕົວແທນ</w:t>
      </w:r>
      <w:r w:rsidRPr="0031475E">
        <w:rPr>
          <w:cs/>
          <w:lang w:bidi="lo-LA"/>
        </w:rPr>
        <w:t xml:space="preserve"> (</w:t>
      </w:r>
      <w:r w:rsidRPr="0031475E">
        <w:rPr>
          <w:rFonts w:cs="Leelawadee UI"/>
          <w:cs/>
          <w:lang w:bidi="lo-LA"/>
        </w:rPr>
        <w:t>ບຸກຄົນ</w:t>
      </w:r>
      <w:r w:rsidRPr="0031475E">
        <w:rPr>
          <w:cs/>
          <w:lang w:bidi="lo-LA"/>
        </w:rPr>
        <w:t xml:space="preserve">) </w:t>
      </w:r>
      <w:r w:rsidRPr="0031475E">
        <w:rPr>
          <w:rFonts w:cs="Leelawadee UI"/>
          <w:cs/>
          <w:lang w:bidi="lo-LA"/>
        </w:rPr>
        <w:t>ຕັດສິນໃຈກ່ຽວກັບການດູແລສຸຂະພາບຂອງທ່ານ</w:t>
      </w:r>
      <w:r w:rsidRPr="0031475E">
        <w:rPr>
          <w:cs/>
          <w:lang w:bidi="lo-LA"/>
        </w:rPr>
        <w:t xml:space="preserve">; </w:t>
      </w:r>
      <w:r w:rsidRPr="0031475E">
        <w:rPr>
          <w:rFonts w:cs="Leelawadee UI"/>
          <w:cs/>
          <w:lang w:bidi="lo-LA"/>
        </w:rPr>
        <w:t>ແລະ</w:t>
      </w:r>
    </w:p>
    <w:p w14:paraId="15B91BC0" w14:textId="02F95EBB" w:rsidR="00112E87" w:rsidRPr="0031475E" w:rsidRDefault="00112E87">
      <w:pPr>
        <w:pStyle w:val="BodyText"/>
        <w:numPr>
          <w:ilvl w:val="0"/>
          <w:numId w:val="40"/>
        </w:numPr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ຄໍາແນະນໍາໃນການດູແລສຸຂະພາບສ່ວນບຸກຄົນຂອງທ່ານ</w:t>
      </w:r>
    </w:p>
    <w:p w14:paraId="33B3E8B4" w14:textId="77777777" w:rsidR="00112E87" w:rsidRPr="0031475E" w:rsidRDefault="00112E87" w:rsidP="008227EA">
      <w:pPr>
        <w:pStyle w:val="BodyText"/>
        <w:spacing w:line="360" w:lineRule="auto"/>
        <w:contextualSpacing/>
        <w:rPr>
          <w:cs/>
          <w:lang w:bidi="lo-LA"/>
        </w:rPr>
      </w:pPr>
    </w:p>
    <w:p w14:paraId="095E1676" w14:textId="32CA01C5" w:rsidR="00112E87" w:rsidRPr="0031475E" w:rsidRDefault="00112E87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ທ່ານອາດຈະໄດ້ຮັບແບບຟອມສໍາລັບຄໍາແນະນໍາລ່ວງໜ້າຈາກແຜນສຸຂະພາບຈິດຂອງທ່ານ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ທາງອອນລາຍ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ໃນຄາລິຟໍເນຍ</w:t>
      </w:r>
      <w:r w:rsidRPr="0031475E">
        <w:rPr>
          <w:cs/>
          <w:lang w:bidi="lo-LA"/>
        </w:rPr>
        <w:t xml:space="preserve">, </w:t>
      </w:r>
      <w:r w:rsidRPr="0031475E">
        <w:rPr>
          <w:rFonts w:cs="Leelawadee UI"/>
          <w:cs/>
          <w:lang w:bidi="lo-LA"/>
        </w:rPr>
        <w:t>ທ່ານມີສິດທີ່ຈະໃຫ້ຄໍາແນະນໍາລ່ວງໜ້າໃຫ້ແກ່ຜູ້ໃຫ້ບໍລິການດູແລສຸຂະພາບຂອງທ່ານທັງໝົດ</w:t>
      </w:r>
      <w:r w:rsidRPr="0031475E">
        <w:rPr>
          <w:cs/>
          <w:lang w:bidi="lo-LA"/>
        </w:rPr>
        <w:t xml:space="preserve">. </w:t>
      </w:r>
      <w:r w:rsidRPr="0031475E">
        <w:rPr>
          <w:rFonts w:cs="Leelawadee UI"/>
          <w:cs/>
          <w:lang w:bidi="lo-LA"/>
        </w:rPr>
        <w:t>ນອກນັ້ນທ່ານຍັງມີສິດທີ່ຈະປ່ຽນແປງ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ຫຼື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ຍົກເລີກຄໍາແນະນໍາລ່ວງໜ້າຂອງທ່ານໄດ້ທຸກເວລາ</w:t>
      </w:r>
      <w:r w:rsidRPr="0031475E">
        <w:rPr>
          <w:cs/>
          <w:lang w:bidi="lo-LA"/>
        </w:rPr>
        <w:t>.</w:t>
      </w:r>
    </w:p>
    <w:p w14:paraId="0AB2C028" w14:textId="77777777" w:rsidR="00112E87" w:rsidRPr="0031475E" w:rsidRDefault="00112E87" w:rsidP="00A92CD7">
      <w:pPr>
        <w:pStyle w:val="BodyText"/>
        <w:spacing w:line="360" w:lineRule="auto"/>
        <w:contextualSpacing/>
        <w:rPr>
          <w:cs/>
          <w:lang w:bidi="lo-LA"/>
        </w:rPr>
      </w:pPr>
    </w:p>
    <w:p w14:paraId="12D4A76E" w14:textId="61CCA524" w:rsidR="00112E87" w:rsidRPr="0031475E" w:rsidRDefault="00112E87" w:rsidP="00A92CD7">
      <w:pPr>
        <w:pStyle w:val="BodyText"/>
        <w:spacing w:line="360" w:lineRule="auto"/>
        <w:contextualSpacing/>
        <w:rPr>
          <w:cs/>
          <w:lang w:bidi="lo-LA"/>
        </w:rPr>
      </w:pPr>
      <w:r w:rsidRPr="0031475E">
        <w:rPr>
          <w:rFonts w:cs="Leelawadee UI"/>
          <w:cs/>
          <w:lang w:bidi="lo-LA"/>
        </w:rPr>
        <w:t>ຖ້າທ່ານມີຄຳຖາມກ່ຽວກັບກົດໝາຍຄາລິຟໍເນຍກ່ຽວກັບຂໍ້ກໍານົດຄໍາສັ່ງລ່ວງໜ້າ</w:t>
      </w:r>
      <w:r w:rsidRPr="0031475E">
        <w:rPr>
          <w:cs/>
          <w:lang w:bidi="lo-LA"/>
        </w:rPr>
        <w:t xml:space="preserve">, </w:t>
      </w:r>
      <w:r w:rsidR="00F459C5" w:rsidRPr="0031475E">
        <w:rPr>
          <w:rFonts w:cs="Leelawadee UI"/>
          <w:cs/>
          <w:lang w:bidi="lo-LA"/>
        </w:rPr>
        <w:t>ທ່ານ</w:t>
      </w:r>
      <w:r w:rsidRPr="0031475E">
        <w:rPr>
          <w:rFonts w:cs="Leelawadee UI"/>
          <w:cs/>
          <w:lang w:bidi="lo-LA"/>
        </w:rPr>
        <w:t>ສາມາດສົ່ງຈົດໝາຍໄປທີ່</w:t>
      </w:r>
      <w:r w:rsidRPr="0031475E">
        <w:rPr>
          <w:cs/>
          <w:lang w:bidi="lo-LA"/>
        </w:rPr>
        <w:t>:</w:t>
      </w:r>
    </w:p>
    <w:p w14:paraId="6EB78A46" w14:textId="77777777" w:rsidR="00925D78" w:rsidRPr="0031475E" w:rsidRDefault="00925D78" w:rsidP="00A92CD7">
      <w:pPr>
        <w:pStyle w:val="BodyText"/>
        <w:spacing w:line="360" w:lineRule="auto"/>
        <w:ind w:left="720"/>
        <w:contextualSpacing/>
        <w:rPr>
          <w:cs/>
          <w:lang w:bidi="lo-LA"/>
        </w:rPr>
      </w:pPr>
    </w:p>
    <w:p w14:paraId="5FF5514F" w14:textId="1098B69B" w:rsidR="00112E87" w:rsidRPr="0031475E" w:rsidRDefault="00112E87" w:rsidP="00A92CD7">
      <w:pPr>
        <w:pStyle w:val="BodyText"/>
        <w:spacing w:line="360" w:lineRule="auto"/>
        <w:ind w:left="720"/>
        <w:contextualSpacing/>
        <w:rPr>
          <w:rFonts w:cs="DokChampa"/>
          <w:lang w:val="en-US" w:bidi="lo-LA"/>
        </w:rPr>
      </w:pPr>
      <w:r w:rsidRPr="0031475E">
        <w:rPr>
          <w:rFonts w:cs="Leelawadee UI"/>
          <w:cs/>
          <w:lang w:bidi="lo-LA"/>
        </w:rPr>
        <w:t>ພະແນກຍຸຕິທໍາຂອງລັດຄາລິຟໍເນຍ</w:t>
      </w:r>
      <w:r w:rsidR="00F459C5" w:rsidRPr="0031475E">
        <w:rPr>
          <w:cs/>
          <w:lang w:bidi="lo-LA"/>
        </w:rPr>
        <w:t xml:space="preserve">        </w:t>
      </w:r>
      <w:r w:rsidR="00F459C5" w:rsidRPr="0031475E">
        <w:rPr>
          <w:lang w:val="en-US" w:bidi="lo-LA"/>
        </w:rPr>
        <w:t>California Department of Justice</w:t>
      </w:r>
    </w:p>
    <w:p w14:paraId="26A79186" w14:textId="672FD21F" w:rsidR="00112E87" w:rsidRPr="0031475E" w:rsidRDefault="00112E87" w:rsidP="00A92CD7">
      <w:pPr>
        <w:pStyle w:val="BodyText"/>
        <w:spacing w:line="360" w:lineRule="auto"/>
        <w:ind w:left="720"/>
        <w:contextualSpacing/>
        <w:rPr>
          <w:rFonts w:asciiTheme="minorBidi" w:hAnsiTheme="minorBidi" w:cstheme="minorBidi"/>
          <w:lang w:val="en-US" w:bidi="lo-LA"/>
        </w:rPr>
      </w:pPr>
      <w:r w:rsidRPr="0031475E">
        <w:rPr>
          <w:rFonts w:cs="Leelawadee UI"/>
          <w:cs/>
          <w:lang w:bidi="lo-LA"/>
        </w:rPr>
        <w:t>ຮຽນ</w:t>
      </w:r>
      <w:r w:rsidRPr="0031475E">
        <w:rPr>
          <w:cs/>
          <w:lang w:bidi="lo-LA"/>
        </w:rPr>
        <w:t xml:space="preserve">: </w:t>
      </w:r>
      <w:r w:rsidRPr="0031475E">
        <w:rPr>
          <w:rFonts w:cs="Leelawadee UI"/>
          <w:cs/>
          <w:lang w:bidi="lo-LA"/>
        </w:rPr>
        <w:t>ໜ່ວຍງາ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ສືບ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ສວນ</w:t>
      </w:r>
      <w:r w:rsidRPr="0031475E">
        <w:rPr>
          <w:cs/>
          <w:lang w:bidi="lo-LA"/>
        </w:rPr>
        <w:t>​</w:t>
      </w:r>
      <w:r w:rsidRPr="0031475E">
        <w:rPr>
          <w:rFonts w:cs="Leelawadee UI"/>
          <w:cs/>
          <w:lang w:bidi="lo-LA"/>
        </w:rPr>
        <w:t>ສາທາລະນະ</w:t>
      </w:r>
      <w:r w:rsidR="00F459C5" w:rsidRPr="0031475E">
        <w:rPr>
          <w:rFonts w:cs="DokChampa" w:hint="cs"/>
          <w:cs/>
          <w:lang w:bidi="lo-LA"/>
        </w:rPr>
        <w:t xml:space="preserve">     </w:t>
      </w:r>
      <w:r w:rsidR="00F459C5" w:rsidRPr="0031475E">
        <w:rPr>
          <w:rFonts w:asciiTheme="minorBidi" w:hAnsiTheme="minorBidi" w:cstheme="minorBidi"/>
          <w:lang w:val="en-US" w:bidi="lo-LA"/>
        </w:rPr>
        <w:t>Attn: Public Inquiry Unit</w:t>
      </w:r>
    </w:p>
    <w:p w14:paraId="05867BD4" w14:textId="06D1E34E" w:rsidR="00112E87" w:rsidRPr="0031475E" w:rsidRDefault="00112E87" w:rsidP="00A92CD7">
      <w:pPr>
        <w:pStyle w:val="BodyText"/>
        <w:spacing w:line="360" w:lineRule="auto"/>
        <w:ind w:left="720"/>
        <w:contextualSpacing/>
        <w:rPr>
          <w:rFonts w:asciiTheme="minorBidi" w:hAnsiTheme="minorBidi" w:cstheme="minorBidi"/>
          <w:lang w:val="en-US" w:bidi="lo-LA"/>
        </w:rPr>
      </w:pPr>
      <w:r w:rsidRPr="0031475E">
        <w:rPr>
          <w:rFonts w:cs="Leelawadee UI"/>
          <w:cs/>
          <w:lang w:bidi="lo-LA"/>
        </w:rPr>
        <w:t>ຕູູ້ໄປສະນີ</w:t>
      </w:r>
      <w:r w:rsidRPr="0031475E">
        <w:rPr>
          <w:cs/>
          <w:lang w:bidi="lo-LA"/>
        </w:rPr>
        <w:t>. 944255</w:t>
      </w:r>
      <w:r w:rsidR="00F459C5" w:rsidRPr="0031475E">
        <w:rPr>
          <w:rFonts w:cs="DokChampa"/>
          <w:cs/>
          <w:lang w:bidi="lo-LA"/>
        </w:rPr>
        <w:tab/>
      </w:r>
      <w:r w:rsidR="00F459C5" w:rsidRPr="0031475E">
        <w:rPr>
          <w:rFonts w:cs="DokChampa"/>
          <w:cs/>
          <w:lang w:bidi="lo-LA"/>
        </w:rPr>
        <w:tab/>
      </w:r>
      <w:r w:rsidR="00F459C5" w:rsidRPr="0031475E">
        <w:rPr>
          <w:rFonts w:cs="DokChampa"/>
          <w:cs/>
          <w:lang w:bidi="lo-LA"/>
        </w:rPr>
        <w:tab/>
      </w:r>
      <w:r w:rsidR="00F459C5" w:rsidRPr="0031475E">
        <w:rPr>
          <w:rFonts w:asciiTheme="minorBidi" w:hAnsiTheme="minorBidi" w:cstheme="minorBidi"/>
          <w:lang w:val="en-US" w:bidi="lo-LA"/>
        </w:rPr>
        <w:t>P.O. Box 944255</w:t>
      </w:r>
    </w:p>
    <w:p w14:paraId="4FCF5B46" w14:textId="5BEC995B" w:rsidR="00A31823" w:rsidRPr="0031475E" w:rsidRDefault="00112E87" w:rsidP="00A92CD7">
      <w:pPr>
        <w:pStyle w:val="BodyText"/>
        <w:spacing w:line="360" w:lineRule="auto"/>
        <w:ind w:left="720"/>
        <w:contextualSpacing/>
        <w:rPr>
          <w:rFonts w:asciiTheme="minorBidi" w:hAnsiTheme="minorBidi" w:cs="DokChampa"/>
          <w:cs/>
          <w:lang w:val="en-US" w:bidi="lo-LA"/>
        </w:rPr>
      </w:pPr>
      <w:r w:rsidRPr="0031475E">
        <w:rPr>
          <w:cs/>
          <w:lang w:bidi="lo-LA"/>
        </w:rPr>
        <w:t>Sacramento, CA 94244-2550</w:t>
      </w:r>
      <w:r w:rsidR="00F459C5" w:rsidRPr="0031475E">
        <w:rPr>
          <w:rFonts w:cs="DokChampa"/>
          <w:cs/>
          <w:lang w:bidi="lo-LA"/>
        </w:rPr>
        <w:tab/>
      </w:r>
      <w:r w:rsidR="00F459C5" w:rsidRPr="0031475E">
        <w:rPr>
          <w:rFonts w:asciiTheme="minorBidi" w:hAnsiTheme="minorBidi" w:cstheme="minorBidi"/>
          <w:lang w:val="en-US" w:bidi="lo-LA"/>
        </w:rPr>
        <w:t>Sacramento, CA 94244-2550</w:t>
      </w:r>
    </w:p>
    <w:p w14:paraId="7B38CD00" w14:textId="77777777" w:rsidR="00112E87" w:rsidRPr="0031475E" w:rsidRDefault="00112E8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lang w:val="es-419"/>
        </w:rPr>
      </w:pPr>
    </w:p>
    <w:p w14:paraId="4D1D8052" w14:textId="103DAC6E" w:rsidR="00112E87" w:rsidRPr="0031475E" w:rsidRDefault="00112E87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5DA671C6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7FD0A56C" w14:textId="662A57C8" w:rsidR="00112E87" w:rsidRPr="0031475E" w:rsidRDefault="00112E8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ໃສ່ຂໍ້ມູນສະເພາະ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p w14:paraId="7788A772" w14:textId="04FA6BDE" w:rsidR="00672CC6" w:rsidRPr="0031475E" w:rsidRDefault="00672CC6" w:rsidP="00A92CD7">
      <w:pPr>
        <w:pStyle w:val="Heading1"/>
        <w:bidi w:val="0"/>
        <w:spacing w:after="0" w:line="360" w:lineRule="auto"/>
        <w:contextualSpacing/>
        <w:rPr>
          <w:cs/>
          <w:lang w:bidi="lo-LA"/>
        </w:rPr>
      </w:pPr>
      <w:r w:rsidRPr="0031475E">
        <w:rPr>
          <w:cs/>
          <w:lang w:bidi="lo-LA"/>
        </w:rPr>
        <w:br w:type="column"/>
      </w:r>
      <w:bookmarkStart w:id="39" w:name="_Toc109642505"/>
      <w:bookmarkStart w:id="40" w:name="_Toc125136111"/>
      <w:r w:rsidRPr="0031475E">
        <w:rPr>
          <w:rFonts w:cs="Leelawadee UI"/>
          <w:cs/>
          <w:lang w:bidi="lo-LA"/>
        </w:rPr>
        <w:lastRenderedPageBreak/>
        <w:t>ສິດ</w:t>
      </w:r>
      <w:r w:rsidR="00901B29" w:rsidRPr="0031475E">
        <w:rPr>
          <w:rFonts w:cs="Leelawadee UI" w:hint="cs"/>
          <w:cs/>
          <w:lang w:bidi="lo-LA"/>
        </w:rPr>
        <w:t>ທິ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ແລະ</w:t>
      </w:r>
      <w:r w:rsidRPr="0031475E">
        <w:rPr>
          <w:cs/>
          <w:lang w:bidi="lo-LA"/>
        </w:rPr>
        <w:t xml:space="preserve"> </w:t>
      </w:r>
      <w:r w:rsidRPr="0031475E">
        <w:rPr>
          <w:rFonts w:cs="Leelawadee UI"/>
          <w:cs/>
          <w:lang w:bidi="lo-LA"/>
        </w:rPr>
        <w:t>ຄວາມຮັບຜິດຊອບຂອງຜູ້ໄດ້ຮັບຜົນປະໂຫຍດ</w:t>
      </w:r>
      <w:bookmarkEnd w:id="39"/>
      <w:bookmarkEnd w:id="40"/>
    </w:p>
    <w:p w14:paraId="6D8EE5C5" w14:textId="77777777" w:rsidR="00BC2117" w:rsidRPr="0031475E" w:rsidRDefault="00BC211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C50E458" w14:textId="781CF46A" w:rsidR="00672CC6" w:rsidRPr="0031475E" w:rsidRDefault="00901B29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ສິດທິຂອງຂ້າພະເຈ</w:t>
      </w:r>
      <w:r w:rsidRPr="0031475E">
        <w:rPr>
          <w:rFonts w:ascii="Arial" w:hAnsi="Arial" w:cs="Leelawadee UI" w:hint="cs"/>
          <w:b/>
          <w:bCs/>
          <w:sz w:val="24"/>
          <w:szCs w:val="24"/>
          <w:cs/>
          <w:lang w:bidi="lo-LA"/>
        </w:rPr>
        <w:t>ົ້າ</w:t>
      </w:r>
      <w:r w:rsidR="00672CC6"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ໃນຖານະຜູ້ຮັບການບໍລິການສຸຂະພາບຈິດພິເສດແມ່ນຫຍັງ</w:t>
      </w:r>
      <w:r w:rsidR="00672CC6"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7073B387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7FB0124" w14:textId="3BC2DFBA" w:rsidR="00672CC6" w:rsidRPr="0031475E" w:rsidRDefault="00672CC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ໃນຖານະເປັນບຸກຄົນທີ່ມີສິດໄດ້ຮັບ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Medi-Cal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ມີສິດທີ່ຈະໄດ້ຮັບການບໍລິການສຸຂະພາບຈິດພິເສດທີ່ຈໍາເປັນທາງດ້ານການປິ່ນປົວຈາກ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ເມື່ອເຂົ້າເຖິງການບໍລິການເຫຼົ່າ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່ານມີສິດທີ່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31C7F442" w14:textId="77777777" w:rsidR="00672CC6" w:rsidRPr="0031475E" w:rsidRDefault="00672CC6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ໄດ້ຮັບການປະຕິບັດດ້ວຍຄວາມເຄົາລົບສ່ວນບຸກຄົນແລະເຄົາລົບກຽດສັກສີ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ວາມເປັນສ່ວນຕົວຂອງທ່ານ</w:t>
      </w:r>
      <w:r w:rsidRPr="0031475E">
        <w:rPr>
          <w:sz w:val="24"/>
          <w:szCs w:val="24"/>
          <w:cs/>
          <w:lang w:bidi="lo-LA"/>
        </w:rPr>
        <w:t>.</w:t>
      </w:r>
    </w:p>
    <w:p w14:paraId="5EF2578D" w14:textId="77777777" w:rsidR="00672CC6" w:rsidRPr="0031475E" w:rsidRDefault="00672CC6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ໄດ້ຮັບຂໍ້ມູນກ່ຽວກັບທາງເລືອກການປິ່ນປົວທີ່ມີຢູ່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ໃຫ້ເຂົາເຈົ້າອະທິບາຍໃນລັກສະນະທີ່ທ່ານສາມາດເຂົ້າໃຈໄດ້</w:t>
      </w:r>
      <w:r w:rsidRPr="0031475E">
        <w:rPr>
          <w:sz w:val="24"/>
          <w:szCs w:val="24"/>
          <w:cs/>
          <w:lang w:bidi="lo-LA"/>
        </w:rPr>
        <w:t>.</w:t>
      </w:r>
    </w:p>
    <w:p w14:paraId="12159252" w14:textId="77777777" w:rsidR="00672CC6" w:rsidRPr="0031475E" w:rsidRDefault="00672CC6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ມີສ່ວນຮ່ວມໃນການຕັດສິນໃຈກ່ຽວກັບການດູແລສຸຂະພາບຈິດຂອງທ່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ລວມທັງສິດທິໃນການປະຕິເສດການປິ່ນປົວ</w:t>
      </w:r>
      <w:r w:rsidRPr="0031475E">
        <w:rPr>
          <w:sz w:val="24"/>
          <w:szCs w:val="24"/>
          <w:cs/>
          <w:lang w:bidi="lo-LA"/>
        </w:rPr>
        <w:t>.</w:t>
      </w:r>
    </w:p>
    <w:p w14:paraId="609AFBF3" w14:textId="0E1A9C45" w:rsidR="00672CC6" w:rsidRPr="0031475E" w:rsidRDefault="00672CC6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ົ້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າ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ຍ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ຍັ້ງ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ໂດດດ່ຽ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ຊ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ປ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ິທ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ັງຄັບ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ລະບຽ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ດວກ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ົ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ໂທ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="00901B29" w:rsidRPr="0031475E">
        <w:rPr>
          <w:rFonts w:cs="Leelawadee UI"/>
          <w:sz w:val="24"/>
          <w:szCs w:val="24"/>
          <w:cs/>
          <w:lang w:bidi="lo-LA"/>
        </w:rPr>
        <w:t>ຕອບໂຕ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່ຽ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ຊ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ຢັບຢັ້ງ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ໂດດດ່ຽວ</w:t>
      </w:r>
      <w:r w:rsidRPr="0031475E">
        <w:rPr>
          <w:sz w:val="24"/>
          <w:szCs w:val="24"/>
          <w:cs/>
          <w:lang w:bidi="lo-LA"/>
        </w:rPr>
        <w:t>.</w:t>
      </w:r>
    </w:p>
    <w:p w14:paraId="34C080E7" w14:textId="77777777" w:rsidR="00672CC6" w:rsidRPr="0031475E" w:rsidRDefault="00672CC6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ຮ້ອງຂໍເອົ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ໍາເນົາບັນທຶກທາງການແພດຂອງ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ໍໃຫ້ເຂົາເຈົ້າປ່ຽນແປ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ກ້ໄຂ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ຖ້າຈໍາເປັນ</w:t>
      </w:r>
      <w:r w:rsidRPr="0031475E">
        <w:rPr>
          <w:sz w:val="24"/>
          <w:szCs w:val="24"/>
          <w:cs/>
          <w:lang w:bidi="lo-LA"/>
        </w:rPr>
        <w:t>.</w:t>
      </w:r>
    </w:p>
    <w:p w14:paraId="581DFFC6" w14:textId="18DEDFE4" w:rsidR="00672CC6" w:rsidRPr="0031475E" w:rsidRDefault="002E3033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ໄດ້ຮ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ໍ້ມູນໃນປຶ້ມຄູ່ມືນີ້ກ່ຽວກັບການບໍລິການທີ່ຄຸ້ມຄອງໂດ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ພັນທະອື່ນໆຂ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ິດທິຂອງທ່ານຕາມທີ່ໄດ້ອະທິບາຍໄວ້ນີ້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ທ່ານຍັງມີສິດທີ່ຈະໄດ້ຮັບຂໍ້ມູນນີ້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ໍ້ມູນອື່ນໆທີ່ສະໜອງໃຫ້ທ່ານໂດ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ໃນຮູບແບບທີ່ເຂົ້າໃຈງ່າ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ປະຕິບັດຕາມກົດໝາຍຄົນພິການຂອງອາເມລິກາ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ນີ້ໝາຍຄວາມວ່າ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ຕົວຢ່າງເຊັ່ນ</w:t>
      </w:r>
      <w:r w:rsidRPr="0031475E">
        <w:rPr>
          <w:sz w:val="24"/>
          <w:szCs w:val="24"/>
          <w:cs/>
          <w:lang w:bidi="lo-LA"/>
        </w:rPr>
        <w:t xml:space="preserve">, 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ຈະຕ້ອງເຮັດໃຫ້ຂໍ້ມູນລາຍລັກອັກສອນເປັນນພາສາທີ່ໃຊ້ໂດຍຜູ້ຮັບຜົນປະໂຫຍ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ຢ່າງໜ້ອຍຫ້າສ່ວນຮ້ອ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3,000 </w:t>
      </w:r>
      <w:r w:rsidRPr="0031475E">
        <w:rPr>
          <w:rFonts w:cs="Leelawadee UI"/>
          <w:sz w:val="24"/>
          <w:szCs w:val="24"/>
          <w:cs/>
          <w:lang w:bidi="lo-LA"/>
        </w:rPr>
        <w:t>ຄົນແລ້ວແຕ່ຈໍານວນໃດຈະໜ້ອຍກວ່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="00901B29" w:rsidRPr="0031475E">
        <w:rPr>
          <w:rFonts w:cs="Leelawadee UI"/>
          <w:sz w:val="24"/>
          <w:szCs w:val="24"/>
          <w:cs/>
          <w:lang w:bidi="lo-LA"/>
        </w:rPr>
        <w:t>ມີແປພາສາທາງເວ</w:t>
      </w:r>
      <w:r w:rsidR="00901B29" w:rsidRPr="0031475E">
        <w:rPr>
          <w:rFonts w:cs="Leelawadee UI" w:hint="cs"/>
          <w:sz w:val="24"/>
          <w:szCs w:val="24"/>
          <w:cs/>
          <w:lang w:bidi="lo-LA"/>
        </w:rPr>
        <w:t>ົ້າ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ການບໍລິການນັກແປພາສາຟຣີສໍາລັບຜູ້ທີ່ເວົ້າພາສາອື່ນ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ນອກຈາກນີ້ຍັງໝາຍຄວາມວ່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ຈະຕ້ອງສະໜອງອຸປະກອນຕ່າງໆໃຫ້ແກ່ຄົນທີ່ມີຄວາມຕ້ອງການພິເສ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ຊັ່ນ</w:t>
      </w:r>
      <w:r w:rsidRPr="0031475E">
        <w:rPr>
          <w:sz w:val="24"/>
          <w:szCs w:val="24"/>
          <w:cs/>
          <w:lang w:bidi="lo-LA"/>
        </w:rPr>
        <w:t xml:space="preserve">: </w:t>
      </w:r>
      <w:r w:rsidRPr="0031475E">
        <w:rPr>
          <w:rFonts w:cs="Leelawadee UI"/>
          <w:sz w:val="24"/>
          <w:szCs w:val="24"/>
          <w:cs/>
          <w:lang w:bidi="lo-LA"/>
        </w:rPr>
        <w:t>ຄົນຕາບອ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າຍຕາສັ້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ຜູ້ທີ່ມີບັນຫາໃນການອ່ານໜັງສື</w:t>
      </w:r>
      <w:r w:rsidRPr="0031475E">
        <w:rPr>
          <w:sz w:val="24"/>
          <w:szCs w:val="24"/>
          <w:cs/>
          <w:lang w:bidi="lo-LA"/>
        </w:rPr>
        <w:t>.</w:t>
      </w:r>
    </w:p>
    <w:p w14:paraId="0EDA6697" w14:textId="52379582" w:rsidR="002E3033" w:rsidRPr="0031475E" w:rsidRDefault="002E3033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ໄດ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ັບ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ສ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າກ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ັ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ບ</w:t>
      </w:r>
      <w:r w:rsidRPr="0031475E">
        <w:rPr>
          <w:sz w:val="24"/>
          <w:szCs w:val="24"/>
          <w:cs/>
          <w:lang w:bidi="lo-LA"/>
        </w:rPr>
        <w:t>​</w:t>
      </w:r>
      <w:r w:rsidR="00901B29" w:rsidRPr="0031475E">
        <w:rPr>
          <w:rFonts w:cs="Leelawadee UI"/>
          <w:sz w:val="24"/>
          <w:szCs w:val="24"/>
          <w:cs/>
          <w:lang w:bidi="lo-LA"/>
        </w:rPr>
        <w:t>ທາງແຂວ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ວາມພ້ອມ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ຂອງ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 xml:space="preserve">​,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າດ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ຽ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ໍ</w:t>
      </w:r>
      <w:r w:rsidRPr="0031475E">
        <w:rPr>
          <w:sz w:val="24"/>
          <w:szCs w:val="24"/>
          <w:cs/>
          <w:lang w:bidi="lo-LA"/>
        </w:rPr>
        <w:t xml:space="preserve">​,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ງານ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ື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ໍ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ດູ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ລ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ຸ້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ອະນຸຍາດການບໍລິການ</w:t>
      </w:r>
      <w:r w:rsidRPr="0031475E">
        <w:rPr>
          <w:sz w:val="24"/>
          <w:szCs w:val="24"/>
          <w:cs/>
          <w:lang w:bidi="lo-LA"/>
        </w:rPr>
        <w:t xml:space="preserve">. 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ແມ່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ປ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້ອງ</w:t>
      </w:r>
      <w:r w:rsidRPr="0031475E">
        <w:rPr>
          <w:sz w:val="24"/>
          <w:szCs w:val="24"/>
          <w:cs/>
          <w:lang w:bidi="lo-LA"/>
        </w:rPr>
        <w:t>​:</w:t>
      </w:r>
    </w:p>
    <w:p w14:paraId="6B9E5CC9" w14:textId="77777777" w:rsidR="002E3033" w:rsidRPr="0031475E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ຈ້າ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ມີສັນຍາເປັນລາຍລັກອັກສອນກັບຜູ້ໃຫ້ບໍລິການທີ່ພຽງພໍເພື່ອໃຫ້ແນ່ໃຈວ່າຜູ້ຮັບຜົນປະໂຫຍດຂອງ</w:t>
      </w:r>
      <w:r w:rsidRPr="0031475E">
        <w:rPr>
          <w:sz w:val="24"/>
          <w:szCs w:val="24"/>
          <w:cs/>
          <w:lang w:bidi="lo-LA"/>
        </w:rPr>
        <w:t xml:space="preserve"> Medi-Cal </w:t>
      </w:r>
      <w:r w:rsidRPr="0031475E">
        <w:rPr>
          <w:rFonts w:cs="Leelawadee UI"/>
          <w:sz w:val="24"/>
          <w:szCs w:val="24"/>
          <w:cs/>
          <w:lang w:bidi="lo-LA"/>
        </w:rPr>
        <w:t>ທຸກຄົນທີ່ມີສິດໄດ້ຮັບການບໍລິການດ້ານສຸຂະພາບຈິດພິເສດສາມາດຮັບເຂົາເຈົ້າໄດ້ທັນເວລາ</w:t>
      </w:r>
      <w:r w:rsidRPr="0031475E">
        <w:rPr>
          <w:sz w:val="24"/>
          <w:szCs w:val="24"/>
          <w:cs/>
          <w:lang w:bidi="lo-LA"/>
        </w:rPr>
        <w:t>.</w:t>
      </w:r>
    </w:p>
    <w:p w14:paraId="355A721F" w14:textId="176B6F48" w:rsidR="002E3033" w:rsidRPr="0031475E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ຄຸ້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ປ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າ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ພ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ອ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ຄືອ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່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ຢ່າ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ວງທັ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ຖ້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ໍ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ັ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ງານ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ຜ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ຕາມສ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າ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. “</w:t>
      </w:r>
      <w:r w:rsidRPr="0031475E">
        <w:rPr>
          <w:rFonts w:cs="Leelawadee UI"/>
          <w:sz w:val="24"/>
          <w:szCs w:val="24"/>
          <w:cs/>
          <w:lang w:bidi="lo-LA"/>
        </w:rPr>
        <w:t>ຜູ້ໃຫ້ບໍລິການນອກເຄືອຂ່າຍ</w:t>
      </w:r>
      <w:r w:rsidRPr="0031475E">
        <w:rPr>
          <w:sz w:val="24"/>
          <w:szCs w:val="24"/>
          <w:cs/>
          <w:lang w:bidi="lo-LA"/>
        </w:rPr>
        <w:t xml:space="preserve">” </w:t>
      </w:r>
      <w:r w:rsidRPr="0031475E">
        <w:rPr>
          <w:rFonts w:cs="Leelawadee UI"/>
          <w:sz w:val="24"/>
          <w:szCs w:val="24"/>
          <w:cs/>
          <w:lang w:bidi="lo-LA"/>
        </w:rPr>
        <w:t>ໝາຍເຖິງຜູ້ໃຫ້ບໍລິການທີ່ບໍ່ຢູ່ໃ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ລາຍຊື່ຜູ້ໃຫ້ບໍລິການ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ຕ້ອງຮັບປະກັນວ່າທ່ານບໍ່ໄດ້ຈ່າຍຄ່າຫຍັງເພີ່ມເຕີມສຳລັບການໄປພົບຜູ້ໃຫ້ບໍລິການນອກເຄືອຂ່າຍ</w:t>
      </w:r>
      <w:r w:rsidRPr="0031475E">
        <w:rPr>
          <w:sz w:val="24"/>
          <w:szCs w:val="24"/>
          <w:cs/>
          <w:lang w:bidi="lo-LA"/>
        </w:rPr>
        <w:t>.</w:t>
      </w:r>
    </w:p>
    <w:p w14:paraId="69D8E6B3" w14:textId="6D6E47EA" w:rsidR="002E3033" w:rsidRPr="0031475E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ວດສອບໃຫ້ແນ່ໃຈວ່າຜູ້ໃຫ້ບໍລິການໄດ້ຮັບການຝຶກອົບຮົມເພື່ອສະໜອງການບໍລິການສຸຂະພາບຈິດພິເສດທີ</w:t>
      </w:r>
      <w:r w:rsidR="00901B29" w:rsidRPr="0031475E">
        <w:rPr>
          <w:rFonts w:cs="Leelawadee UI"/>
          <w:sz w:val="24"/>
          <w:szCs w:val="24"/>
          <w:cs/>
          <w:lang w:bidi="lo-LA"/>
        </w:rPr>
        <w:t>່ຜູ້ໃຫ້ບໍລິການຕົກລົງເຫັນດີໃຫ້ຮັບ</w:t>
      </w:r>
      <w:r w:rsidRPr="0031475E">
        <w:rPr>
          <w:rFonts w:cs="Leelawadee UI"/>
          <w:sz w:val="24"/>
          <w:szCs w:val="24"/>
          <w:cs/>
          <w:lang w:bidi="lo-LA"/>
        </w:rPr>
        <w:t>ເອົາ</w:t>
      </w:r>
      <w:r w:rsidRPr="0031475E">
        <w:rPr>
          <w:sz w:val="24"/>
          <w:szCs w:val="24"/>
          <w:cs/>
          <w:lang w:bidi="lo-LA"/>
        </w:rPr>
        <w:t>.</w:t>
      </w:r>
    </w:p>
    <w:p w14:paraId="41176041" w14:textId="6B0E3C17" w:rsidR="002E3033" w:rsidRPr="0031475E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ວດສອບໃຫ້ແນ່ໃຈວ່າການບໍລິການດ້ານສຸຂະພາບຈິດພິເສ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ຄວບຄຸມເອົາແມ່ນມີຈໍານວ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ໄລຍະເວລາ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ອບເຂດພຽງພໍເພື່ອຕອບສະໜອງຄວາມຕ້ອງການຂອງຜູ້ໄດ້ຮັບຜົນປະໂຫຍດຂອງ</w:t>
      </w:r>
      <w:r w:rsidRPr="0031475E">
        <w:rPr>
          <w:sz w:val="24"/>
          <w:szCs w:val="24"/>
          <w:cs/>
          <w:lang w:bidi="lo-LA"/>
        </w:rPr>
        <w:t xml:space="preserve"> Medi-Cal. </w:t>
      </w:r>
      <w:r w:rsidRPr="0031475E">
        <w:rPr>
          <w:rFonts w:cs="Leelawadee UI"/>
          <w:sz w:val="24"/>
          <w:szCs w:val="24"/>
          <w:cs/>
          <w:lang w:bidi="lo-LA"/>
        </w:rPr>
        <w:t>ຊິ່ງລວມມີການກວດສອບໃຫ້ແນ່ໃຈວ່າລະບົບ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ສໍາລັບການອະນຸມັດການຊໍາລະຄ່າບໍລິການນັ້ນຂື້ນຢູ່ກັບຄວາມຈໍາເປັນທາງການແພ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ໃຫ້ແນ່ໃຈວ່າເງື່ອນໄຂຄວາມຈໍາເປັນທາງການແພດຖືກນໍາໃຊ້ຢ່າງຍຸດຕິທໍາ</w:t>
      </w:r>
      <w:r w:rsidRPr="0031475E">
        <w:rPr>
          <w:sz w:val="24"/>
          <w:szCs w:val="24"/>
          <w:cs/>
          <w:lang w:bidi="lo-LA"/>
        </w:rPr>
        <w:t>.</w:t>
      </w:r>
    </w:p>
    <w:p w14:paraId="3269DC2B" w14:textId="35ABE3D5" w:rsidR="002E3033" w:rsidRPr="0031475E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ວດສອບໃຫ້ແນ່ໃຈວ່າຜູ້ໃຫ້ບໍລິການຂອງມັນເຮັດການປະເມີນຜູ້ທີ່ອາດຈະໄດ້ຮັບການບໍລິການພຽງພ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ຂົາເຈົ້າເຮັດວຽກຮ່ວມກັບຜູ້ທີ່ຈະໄດ້ຮັບການບໍລິການເພື່ອ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ພັດທະນາ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ເປົ້າໝາຍການປິ່ນປົວ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ບໍລິການທີ່ຈະໄດ້ຮັບ</w:t>
      </w:r>
      <w:r w:rsidRPr="0031475E">
        <w:rPr>
          <w:sz w:val="24"/>
          <w:szCs w:val="24"/>
          <w:cs/>
          <w:lang w:bidi="lo-LA"/>
        </w:rPr>
        <w:t>.</w:t>
      </w:r>
    </w:p>
    <w:p w14:paraId="2230378A" w14:textId="05A4B338" w:rsidR="002E3033" w:rsidRPr="0031475E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ສະເໜີຄໍາຄິດເຫັນທີ່ສອງຈາກຜູ້ຊ່ຽວຊານດ້ານການດູແລສຸຂະພາບທີ່ມີຄຸນວຸດທິພາຍໃນເຄືອຂ່າຍ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lastRenderedPageBreak/>
        <w:t>ນອກເຄືອຂ່າຍ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ໂດຍບໍ່ມີຄ່າໃຊ້ຈ່າຍເພີ່ມເຕີມຕໍ່ກັບທ່ານຫາກທ່ານຮ້ອງຂໍມັນ</w:t>
      </w:r>
      <w:r w:rsidRPr="0031475E">
        <w:rPr>
          <w:sz w:val="24"/>
          <w:szCs w:val="24"/>
          <w:cs/>
          <w:lang w:bidi="lo-LA"/>
        </w:rPr>
        <w:t>.</w:t>
      </w:r>
    </w:p>
    <w:p w14:paraId="2ECF5B69" w14:textId="284C7DBA" w:rsidR="002E3033" w:rsidRPr="0031475E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ປະສານງານການບໍລິການທີ່ມັນສະໜອງໃຫ້ກັບການບໍລິການທີ່ສະໜອງໃຫ້ທ່ານໂດຍຜ່ານ</w:t>
      </w:r>
      <w:r w:rsidRPr="0031475E">
        <w:rPr>
          <w:sz w:val="24"/>
          <w:szCs w:val="24"/>
          <w:cs/>
          <w:lang w:bidi="lo-LA"/>
        </w:rPr>
        <w:t xml:space="preserve"> Medi-Cal </w:t>
      </w:r>
      <w:r w:rsidRPr="0031475E">
        <w:rPr>
          <w:rFonts w:cs="Leelawadee UI"/>
          <w:sz w:val="24"/>
          <w:szCs w:val="24"/>
          <w:cs/>
          <w:lang w:bidi="lo-LA"/>
        </w:rPr>
        <w:t>ແຜນການດູແລທີ່ຄຸ້ມຄ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ັບຜູ້ໃຫ້ບໍລິການດູແລຫຼັກຂອງທ່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ຖ້າຈໍາເປັນ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ໃຫ້ແນ່ໃຈວ່າຄວາມເປັນສ່ວນຕົວຂອງທ່ານຖືກປົກປ້ອງຕາມທີ່ລະບຸໄວ້ໃນກົດລະບຽບຂອງລັດຖະບານກາງກ່ຽວກັບຄວາມເປັນສ່ວນຕົວຂອງສຸຂະພາບ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ຂໍ້ມູນ</w:t>
      </w:r>
      <w:r w:rsidRPr="0031475E">
        <w:rPr>
          <w:sz w:val="24"/>
          <w:szCs w:val="24"/>
          <w:cs/>
          <w:lang w:bidi="lo-LA"/>
        </w:rPr>
        <w:t>.</w:t>
      </w:r>
    </w:p>
    <w:p w14:paraId="51065F08" w14:textId="77777777" w:rsidR="002E3033" w:rsidRPr="0031475E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ໃຫ້ການເຂົ້າເຖິງການດູແລທັນເວລາ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ລວມທັງການໃຫ້ບໍລິການຕະຫຼອດ</w:t>
      </w:r>
      <w:r w:rsidRPr="0031475E">
        <w:rPr>
          <w:sz w:val="24"/>
          <w:szCs w:val="24"/>
          <w:cs/>
          <w:lang w:bidi="lo-LA"/>
        </w:rPr>
        <w:t xml:space="preserve"> 24 </w:t>
      </w:r>
      <w:r w:rsidRPr="0031475E">
        <w:rPr>
          <w:rFonts w:cs="Leelawadee UI"/>
          <w:sz w:val="24"/>
          <w:szCs w:val="24"/>
          <w:cs/>
          <w:lang w:bidi="lo-LA"/>
        </w:rPr>
        <w:t>ຊົ່ວໂມງຕໍ່ມື້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ເຈັດມື້ຕໍ່ອາທິດ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ໃນເວລາທີ່ມີຄວາມຈໍາເປັນທາງການແພດເພື່ອປິ່ນປົວພະຍາດທາງຈິດສຸກເສີ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ສະພາບທີ່ຮີບດ່ວ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ວິກິດການ</w:t>
      </w:r>
      <w:r w:rsidRPr="0031475E">
        <w:rPr>
          <w:sz w:val="24"/>
          <w:szCs w:val="24"/>
          <w:cs/>
          <w:lang w:bidi="lo-LA"/>
        </w:rPr>
        <w:t>.</w:t>
      </w:r>
    </w:p>
    <w:p w14:paraId="33F75B60" w14:textId="747B24E4" w:rsidR="002E3033" w:rsidRPr="0031475E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ສ່ວ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່ວມໃ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ະຍາຍ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="00901B29" w:rsidRPr="0031475E">
        <w:rPr>
          <w:rFonts w:cs="Leelawadee UI"/>
          <w:sz w:val="24"/>
          <w:szCs w:val="24"/>
          <w:cs/>
          <w:lang w:bidi="lo-LA"/>
        </w:rPr>
        <w:t>ທາງແຂວງ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ເພື່ອ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ຊຸກຍ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ະໜ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ລິ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າ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ດ້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ັດທະນະທຳ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ກ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ະຊາຊ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ຸ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ົ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ລວມທັ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ຜ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ວ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າມາ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ດ້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ສ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ອັງກ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ຳກັດ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ພື້ນຖ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ັດທະນະທຳ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ຊ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ຜົ່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ຕ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່າ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ນ</w:t>
      </w:r>
      <w:r w:rsidRPr="0031475E">
        <w:rPr>
          <w:sz w:val="24"/>
          <w:szCs w:val="24"/>
          <w:cs/>
          <w:lang w:bidi="lo-LA"/>
        </w:rPr>
        <w:t>.</w:t>
      </w:r>
    </w:p>
    <w:p w14:paraId="42A46D71" w14:textId="40848088" w:rsidR="002E3033" w:rsidRPr="0031475E" w:rsidRDefault="002E3033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ຂອງທ່ານຕ້ອງປະຕິບັດຕາມກົດໝາຍຂອງລັດຖະບານກາ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="00901B29" w:rsidRPr="0031475E">
        <w:rPr>
          <w:rFonts w:cs="Leelawadee UI"/>
          <w:sz w:val="24"/>
          <w:szCs w:val="24"/>
          <w:cs/>
          <w:lang w:bidi="lo-LA"/>
        </w:rPr>
        <w:t>ທາງແຂວງ</w:t>
      </w:r>
      <w:r w:rsidRPr="0031475E">
        <w:rPr>
          <w:rFonts w:cs="Leelawadee UI"/>
          <w:sz w:val="24"/>
          <w:szCs w:val="24"/>
          <w:cs/>
          <w:lang w:bidi="lo-LA"/>
        </w:rPr>
        <w:t>ທີ່ບັງຄັບໃຊ້</w:t>
      </w:r>
      <w:r w:rsidRPr="0031475E">
        <w:rPr>
          <w:sz w:val="24"/>
          <w:szCs w:val="24"/>
          <w:cs/>
          <w:lang w:bidi="lo-LA"/>
        </w:rPr>
        <w:t xml:space="preserve"> (</w:t>
      </w:r>
      <w:r w:rsidRPr="0031475E">
        <w:rPr>
          <w:rFonts w:cs="Leelawadee UI"/>
          <w:sz w:val="24"/>
          <w:szCs w:val="24"/>
          <w:cs/>
          <w:lang w:bidi="lo-LA"/>
        </w:rPr>
        <w:t>ເຊັ່ນ</w:t>
      </w:r>
      <w:r w:rsidRPr="0031475E">
        <w:rPr>
          <w:sz w:val="24"/>
          <w:szCs w:val="24"/>
          <w:cs/>
          <w:lang w:bidi="lo-LA"/>
        </w:rPr>
        <w:t xml:space="preserve">: </w:t>
      </w:r>
      <w:r w:rsidRPr="0031475E">
        <w:rPr>
          <w:rFonts w:cs="Leelawadee UI"/>
          <w:sz w:val="24"/>
          <w:szCs w:val="24"/>
          <w:cs/>
          <w:lang w:bidi="lo-LA"/>
        </w:rPr>
        <w:t>ຫົວຂໍ້ທີ</w:t>
      </w:r>
      <w:r w:rsidRPr="0031475E">
        <w:rPr>
          <w:sz w:val="24"/>
          <w:szCs w:val="24"/>
          <w:cs/>
          <w:lang w:bidi="lo-LA"/>
        </w:rPr>
        <w:t xml:space="preserve"> VI </w:t>
      </w:r>
      <w:r w:rsidRPr="0031475E">
        <w:rPr>
          <w:rFonts w:cs="Leelawadee UI"/>
          <w:sz w:val="24"/>
          <w:szCs w:val="24"/>
          <w:cs/>
          <w:lang w:bidi="lo-LA"/>
        </w:rPr>
        <w:t>ຂອງກົດໝາຍວ່າດ້ວຍສິດທິພົນລະເມືອງປີ</w:t>
      </w:r>
      <w:r w:rsidRPr="0031475E">
        <w:rPr>
          <w:sz w:val="24"/>
          <w:szCs w:val="24"/>
          <w:cs/>
          <w:lang w:bidi="lo-LA"/>
        </w:rPr>
        <w:t xml:space="preserve"> 1964 </w:t>
      </w:r>
      <w:r w:rsidRPr="0031475E">
        <w:rPr>
          <w:rFonts w:cs="Leelawadee UI"/>
          <w:sz w:val="24"/>
          <w:szCs w:val="24"/>
          <w:cs/>
          <w:lang w:bidi="lo-LA"/>
        </w:rPr>
        <w:t>ທີ່ບັງຄັບໃຊ້ໂດຍລະບຽບການ</w:t>
      </w:r>
      <w:r w:rsidRPr="0031475E">
        <w:rPr>
          <w:sz w:val="24"/>
          <w:szCs w:val="24"/>
          <w:cs/>
          <w:lang w:bidi="lo-LA"/>
        </w:rPr>
        <w:t xml:space="preserve"> 45 CFR </w:t>
      </w:r>
      <w:r w:rsidRPr="0031475E">
        <w:rPr>
          <w:rFonts w:cs="Leelawadee UI"/>
          <w:sz w:val="24"/>
          <w:szCs w:val="24"/>
          <w:cs/>
          <w:lang w:bidi="lo-LA"/>
        </w:rPr>
        <w:t>ໜ້າທີ່</w:t>
      </w:r>
      <w:r w:rsidRPr="0031475E">
        <w:rPr>
          <w:sz w:val="24"/>
          <w:szCs w:val="24"/>
          <w:cs/>
          <w:lang w:bidi="lo-LA"/>
        </w:rPr>
        <w:t xml:space="preserve"> 80; </w:t>
      </w:r>
      <w:r w:rsidRPr="0031475E">
        <w:rPr>
          <w:rFonts w:cs="Leelawadee UI"/>
          <w:sz w:val="24"/>
          <w:szCs w:val="24"/>
          <w:cs/>
          <w:lang w:bidi="lo-LA"/>
        </w:rPr>
        <w:t>ກົດໝາຍວ່າດ້ວຍການຈຳແນກອາຍຸປີ</w:t>
      </w:r>
      <w:r w:rsidRPr="0031475E">
        <w:rPr>
          <w:sz w:val="24"/>
          <w:szCs w:val="24"/>
          <w:cs/>
          <w:lang w:bidi="lo-LA"/>
        </w:rPr>
        <w:t xml:space="preserve"> 1975 </w:t>
      </w:r>
      <w:r w:rsidRPr="0031475E">
        <w:rPr>
          <w:rFonts w:cs="Leelawadee UI"/>
          <w:sz w:val="24"/>
          <w:szCs w:val="24"/>
          <w:cs/>
          <w:lang w:bidi="lo-LA"/>
        </w:rPr>
        <w:t>ຊິ່ງບັງຄັບໃຊ້ໂດຍຂໍ້ບັງຄັບທີ່</w:t>
      </w:r>
      <w:r w:rsidRPr="0031475E">
        <w:rPr>
          <w:sz w:val="24"/>
          <w:szCs w:val="24"/>
          <w:cs/>
          <w:lang w:bidi="lo-LA"/>
        </w:rPr>
        <w:t xml:space="preserve"> 45 CFR </w:t>
      </w:r>
      <w:r w:rsidRPr="0031475E">
        <w:rPr>
          <w:rFonts w:cs="Leelawadee UI"/>
          <w:sz w:val="24"/>
          <w:szCs w:val="24"/>
          <w:cs/>
          <w:lang w:bidi="lo-LA"/>
        </w:rPr>
        <w:t>ໜ້າທີ່</w:t>
      </w:r>
      <w:r w:rsidRPr="0031475E">
        <w:rPr>
          <w:sz w:val="24"/>
          <w:szCs w:val="24"/>
          <w:cs/>
          <w:lang w:bidi="lo-LA"/>
        </w:rPr>
        <w:t xml:space="preserve"> 91; </w:t>
      </w:r>
      <w:r w:rsidRPr="0031475E">
        <w:rPr>
          <w:rFonts w:cs="Leelawadee UI"/>
          <w:sz w:val="24"/>
          <w:szCs w:val="24"/>
          <w:cs/>
          <w:lang w:bidi="lo-LA"/>
        </w:rPr>
        <w:t>ກົດໝາຍວ່າດ້ວຍການຟື້ນຟູປີ</w:t>
      </w:r>
      <w:r w:rsidRPr="0031475E">
        <w:rPr>
          <w:sz w:val="24"/>
          <w:szCs w:val="24"/>
          <w:cs/>
          <w:lang w:bidi="lo-LA"/>
        </w:rPr>
        <w:t xml:space="preserve"> 1973; </w:t>
      </w:r>
      <w:r w:rsidRPr="0031475E">
        <w:rPr>
          <w:rFonts w:cs="Leelawadee UI"/>
          <w:sz w:val="24"/>
          <w:szCs w:val="24"/>
          <w:cs/>
          <w:lang w:bidi="lo-LA"/>
        </w:rPr>
        <w:t>ຫົວຂໍ້ທີ</w:t>
      </w:r>
      <w:r w:rsidRPr="0031475E">
        <w:rPr>
          <w:sz w:val="24"/>
          <w:szCs w:val="24"/>
          <w:cs/>
          <w:lang w:bidi="lo-LA"/>
        </w:rPr>
        <w:t xml:space="preserve"> IX </w:t>
      </w:r>
      <w:r w:rsidRPr="0031475E">
        <w:rPr>
          <w:rFonts w:cs="Leelawadee UI"/>
          <w:sz w:val="24"/>
          <w:szCs w:val="24"/>
          <w:cs/>
          <w:lang w:bidi="lo-LA"/>
        </w:rPr>
        <w:t>ຂອງການປັບປຸງການສຶກສາປີ</w:t>
      </w:r>
      <w:r w:rsidRPr="0031475E">
        <w:rPr>
          <w:sz w:val="24"/>
          <w:szCs w:val="24"/>
          <w:cs/>
          <w:lang w:bidi="lo-LA"/>
        </w:rPr>
        <w:t xml:space="preserve"> 1972 (</w:t>
      </w:r>
      <w:r w:rsidRPr="0031475E">
        <w:rPr>
          <w:rFonts w:cs="Leelawadee UI"/>
          <w:sz w:val="24"/>
          <w:szCs w:val="24"/>
          <w:cs/>
          <w:lang w:bidi="lo-LA"/>
        </w:rPr>
        <w:t>ກ່ຽວກັບໂຄງກ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ິດຈະກໍາການສຶກສາ</w:t>
      </w:r>
      <w:r w:rsidRPr="0031475E">
        <w:rPr>
          <w:sz w:val="24"/>
          <w:szCs w:val="24"/>
          <w:cs/>
          <w:lang w:bidi="lo-LA"/>
        </w:rPr>
        <w:t xml:space="preserve">); </w:t>
      </w:r>
      <w:r w:rsidRPr="0031475E">
        <w:rPr>
          <w:rFonts w:cs="Leelawadee UI"/>
          <w:sz w:val="24"/>
          <w:szCs w:val="24"/>
          <w:cs/>
          <w:lang w:bidi="lo-LA"/>
        </w:rPr>
        <w:t>ຫົວຂໍ້ທີ່</w:t>
      </w:r>
      <w:r w:rsidRPr="0031475E">
        <w:rPr>
          <w:sz w:val="24"/>
          <w:szCs w:val="24"/>
          <w:cs/>
          <w:lang w:bidi="lo-LA"/>
        </w:rPr>
        <w:t xml:space="preserve"> II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III 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ົດໝາຍວ່າດ້ວຍຄົນພິການອາເມລິກາ</w:t>
      </w:r>
      <w:r w:rsidRPr="0031475E">
        <w:rPr>
          <w:sz w:val="24"/>
          <w:szCs w:val="24"/>
          <w:cs/>
          <w:lang w:bidi="lo-LA"/>
        </w:rPr>
        <w:t xml:space="preserve">); </w:t>
      </w:r>
      <w:r w:rsidRPr="0031475E">
        <w:rPr>
          <w:rFonts w:cs="Leelawadee UI"/>
          <w:sz w:val="24"/>
          <w:szCs w:val="24"/>
          <w:cs/>
          <w:lang w:bidi="lo-LA"/>
        </w:rPr>
        <w:t>ມາດຕາ</w:t>
      </w:r>
      <w:r w:rsidRPr="0031475E">
        <w:rPr>
          <w:sz w:val="24"/>
          <w:szCs w:val="24"/>
          <w:cs/>
          <w:lang w:bidi="lo-LA"/>
        </w:rPr>
        <w:t xml:space="preserve"> 1557 </w:t>
      </w:r>
      <w:r w:rsidRPr="0031475E">
        <w:rPr>
          <w:rFonts w:cs="Leelawadee UI"/>
          <w:sz w:val="24"/>
          <w:szCs w:val="24"/>
          <w:cs/>
          <w:lang w:bidi="lo-LA"/>
        </w:rPr>
        <w:t>ຂອງກົດໝາຍວ່າດ້ວຍການປົກປ້ອງຄົນເຈັ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ການດູແລລາຄາບໍ່ແພງ</w:t>
      </w:r>
      <w:r w:rsidRPr="0031475E">
        <w:rPr>
          <w:sz w:val="24"/>
          <w:szCs w:val="24"/>
          <w:cs/>
          <w:lang w:bidi="lo-LA"/>
        </w:rPr>
        <w:t xml:space="preserve">; </w:t>
      </w:r>
      <w:r w:rsidRPr="0031475E">
        <w:rPr>
          <w:rFonts w:cs="Leelawadee UI"/>
          <w:sz w:val="24"/>
          <w:szCs w:val="24"/>
          <w:cs/>
          <w:lang w:bidi="lo-LA"/>
        </w:rPr>
        <w:t>ເຊັ່ນດຽວກັນກັບສິດທິທີ່ອະທິບາຍຢູ່ທີ່ນີ້</w:t>
      </w:r>
      <w:r w:rsidRPr="0031475E">
        <w:rPr>
          <w:sz w:val="24"/>
          <w:szCs w:val="24"/>
          <w:cs/>
          <w:lang w:bidi="lo-LA"/>
        </w:rPr>
        <w:t xml:space="preserve">.   </w:t>
      </w:r>
      <w:r w:rsidRPr="0031475E">
        <w:rPr>
          <w:rFonts w:cs="Leelawadee UI"/>
          <w:sz w:val="24"/>
          <w:szCs w:val="24"/>
          <w:cs/>
          <w:lang w:bidi="lo-LA"/>
        </w:rPr>
        <w:t>ເວົ້າອີກຢ່າງໜຶ່ງ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ວ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ດ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ິ່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ົວ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ຕ້ອງບໍ່ມີການຈໍາແນກ</w:t>
      </w:r>
      <w:r w:rsidRPr="0031475E">
        <w:rPr>
          <w:sz w:val="24"/>
          <w:szCs w:val="24"/>
          <w:cs/>
          <w:lang w:bidi="lo-LA"/>
        </w:rPr>
        <w:t xml:space="preserve"> .</w:t>
      </w:r>
    </w:p>
    <w:p w14:paraId="5D2B496E" w14:textId="6047E7FD" w:rsidR="002E3033" w:rsidRPr="0031475E" w:rsidRDefault="002E3033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ທ່ານອາດຈະ</w:t>
      </w:r>
      <w:r w:rsidR="00901B29" w:rsidRPr="0031475E">
        <w:rPr>
          <w:rFonts w:cs="Leelawadee UI"/>
          <w:sz w:val="24"/>
          <w:szCs w:val="24"/>
          <w:cs/>
          <w:lang w:bidi="lo-LA"/>
        </w:rPr>
        <w:t>ມີສິດເພີ່ມເຕີມພາຍໃຕ້ກົດໝາຍຂອງແຂວງ</w:t>
      </w:r>
      <w:r w:rsidRPr="0031475E">
        <w:rPr>
          <w:rFonts w:cs="Leelawadee UI"/>
          <w:sz w:val="24"/>
          <w:szCs w:val="24"/>
          <w:cs/>
          <w:lang w:bidi="lo-LA"/>
        </w:rPr>
        <w:t>ກ່ຽວກັບການປິ່ນປົວສຸຂະພາບຈິດ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ຖ້າທ່ານຕ້ອງການຕິດຕໍ່ກ</w:t>
      </w:r>
      <w:r w:rsidR="00901B29" w:rsidRPr="0031475E">
        <w:rPr>
          <w:rFonts w:cs="Leelawadee UI"/>
          <w:sz w:val="24"/>
          <w:szCs w:val="24"/>
          <w:cs/>
          <w:lang w:bidi="lo-LA"/>
        </w:rPr>
        <w:t>ັບຜູ້ສະໜັບສະໜູນສິດທິຄົນເຈັບເມືອງ</w:t>
      </w:r>
      <w:r w:rsidRPr="0031475E">
        <w:rPr>
          <w:rFonts w:cs="Leelawadee UI"/>
          <w:sz w:val="24"/>
          <w:szCs w:val="24"/>
          <w:cs/>
          <w:lang w:bidi="lo-LA"/>
        </w:rPr>
        <w:t>ຂອງທ່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ທ່ານສາມາດເຮັດໄດ້ໂດຍ</w:t>
      </w:r>
      <w:r w:rsidRPr="0031475E">
        <w:rPr>
          <w:sz w:val="24"/>
          <w:szCs w:val="24"/>
          <w:cs/>
          <w:lang w:bidi="lo-LA"/>
        </w:rPr>
        <w:t>: *[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ພື່ອ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ພີ່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ໍ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ູ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ໍ່ກ່ຽວກ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ຈັບ</w:t>
      </w:r>
      <w:r w:rsidRPr="0031475E">
        <w:rPr>
          <w:sz w:val="24"/>
          <w:szCs w:val="24"/>
          <w:cs/>
          <w:lang w:bidi="lo-LA"/>
        </w:rPr>
        <w:t>].</w:t>
      </w:r>
    </w:p>
    <w:p w14:paraId="5F4F6677" w14:textId="77777777" w:rsidR="00EA33C0" w:rsidRPr="0031475E" w:rsidRDefault="00EA33C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66223A4" w14:textId="21BB3669" w:rsidR="00EA33C0" w:rsidRPr="0031475E" w:rsidRDefault="00EA33C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ສິດທິຂອງຂ້ອຍໃນຖານະຜູ້ຮັບການບໍລິການສຸຂະພາບຈິດພິເສດແມ່ນຫຍັ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262327FF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72351C2E" w14:textId="791713E4" w:rsidR="00EA33C0" w:rsidRPr="0031475E" w:rsidRDefault="00EA33C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ໃນຖານະເປັນຜູ້ຮັບການບໍລິການສຸຂະພາບຈິດພິເສ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ມັນເປັນຄວາມຮັບຜິດຊອບຂອງທ່ານທີ່ຈະ</w:t>
      </w:r>
      <w:r w:rsidRPr="0031475E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7CB8819F" w14:textId="08F3E969" w:rsidR="00EA33C0" w:rsidRPr="0031475E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ອ່ານປຶ້ມຄູ່ມືຜູ້ໄດ້ຮັບຜົນປະໂຫຍດນີ້ຢ່າງລະມັດລະວັ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ອຸປະກອນການແຈ້ງຂໍ້ມູນທີ່ສໍາຄັນອື່ນໆຈາກ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ຂໍ້ມູນເຫຼົ່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ີ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ຊ່ວ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ຂົ້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່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ຢູ່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ວ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ດ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ິ່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ົ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ຖ້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າ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່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້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ມັນ</w:t>
      </w:r>
      <w:r w:rsidRPr="0031475E">
        <w:rPr>
          <w:sz w:val="24"/>
          <w:szCs w:val="24"/>
          <w:cs/>
          <w:lang w:bidi="lo-LA"/>
        </w:rPr>
        <w:t xml:space="preserve"> .</w:t>
      </w:r>
    </w:p>
    <w:p w14:paraId="0562FAA9" w14:textId="1D4EF6E3" w:rsidR="00EA33C0" w:rsidRPr="0031475E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ເຂົ້າຮ່ວມການປິ່ນປົວຂອງທ່ານຕາມກໍານົດ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ດ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ຜົ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ດ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ຖ້າ</w:t>
      </w:r>
      <w:r w:rsidRPr="0031475E">
        <w:rPr>
          <w:sz w:val="24"/>
          <w:szCs w:val="24"/>
          <w:cs/>
          <w:lang w:bidi="lo-LA"/>
        </w:rPr>
        <w:t>​​</w:t>
      </w:r>
      <w:r w:rsidRPr="0031475E">
        <w:rPr>
          <w:rFonts w:cs="Leelawadee UI"/>
          <w:sz w:val="24"/>
          <w:szCs w:val="24"/>
          <w:cs/>
          <w:lang w:bidi="lo-LA"/>
        </w:rPr>
        <w:t>ວ່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ຮັ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ຽ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ຮ່ວ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ຜ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ພື່ອ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ັ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ປົ້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ໝ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ິ່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ປົ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​</w:t>
      </w:r>
      <w:r w:rsidRPr="0031475E">
        <w:rPr>
          <w:rFonts w:cs="Leelawadee UI"/>
          <w:sz w:val="24"/>
          <w:szCs w:val="24"/>
          <w:cs/>
          <w:lang w:bidi="lo-LA"/>
        </w:rPr>
        <w:t>ປ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ັ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ປົ້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ໝາ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ເຫຼົ່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ນັ້ນ</w:t>
      </w:r>
      <w:r w:rsidRPr="0031475E">
        <w:rPr>
          <w:sz w:val="24"/>
          <w:szCs w:val="24"/>
          <w:cs/>
          <w:lang w:bidi="lo-LA"/>
        </w:rPr>
        <w:t xml:space="preserve"> . </w:t>
      </w:r>
      <w:r w:rsidRPr="0031475E">
        <w:rPr>
          <w:rFonts w:cs="Leelawadee UI"/>
          <w:sz w:val="24"/>
          <w:szCs w:val="24"/>
          <w:cs/>
          <w:lang w:bidi="lo-LA"/>
        </w:rPr>
        <w:t>ຖ້າທ່ານຕ້ອງການພາດການນັດໝາຍ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ໃຫ້ໂທຫາຜູ້ໃຫ້ບໍລິການຂອງທ່ານລ່ວງໜ້າຢ່າງໜ້ອຍ</w:t>
      </w:r>
      <w:r w:rsidRPr="0031475E">
        <w:rPr>
          <w:sz w:val="24"/>
          <w:szCs w:val="24"/>
          <w:cs/>
          <w:lang w:bidi="lo-LA"/>
        </w:rPr>
        <w:t xml:space="preserve"> 24 </w:t>
      </w:r>
      <w:r w:rsidRPr="0031475E">
        <w:rPr>
          <w:rFonts w:cs="Leelawadee UI"/>
          <w:sz w:val="24"/>
          <w:szCs w:val="24"/>
          <w:cs/>
          <w:lang w:bidi="lo-LA"/>
        </w:rPr>
        <w:t>ຊົ່ວໂມງ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ນັດໝາຍໃໝ່ໃນມື້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ວລາໃໝ່</w:t>
      </w:r>
      <w:r w:rsidRPr="0031475E">
        <w:rPr>
          <w:sz w:val="24"/>
          <w:szCs w:val="24"/>
          <w:cs/>
          <w:lang w:bidi="lo-LA"/>
        </w:rPr>
        <w:t>.</w:t>
      </w:r>
    </w:p>
    <w:p w14:paraId="3F19A07B" w14:textId="77777777" w:rsidR="00EA33C0" w:rsidRPr="0031475E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ຖືບັດປະຈໍາຕົວຜົນປະໂຫຍດ</w:t>
      </w:r>
      <w:r w:rsidRPr="0031475E">
        <w:rPr>
          <w:sz w:val="24"/>
          <w:szCs w:val="24"/>
          <w:cs/>
          <w:lang w:bidi="lo-LA"/>
        </w:rPr>
        <w:t xml:space="preserve"> Medi-Cal (BIC)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ບັດປະຈໍາຕົວທີ່ມີຮູບຖ່າຍຕິດຕົວໄວ້ສະເໝີເມື່ອເວລາທ່ານເຂົ້າປິ່ນປົວ</w:t>
      </w:r>
      <w:r w:rsidRPr="0031475E">
        <w:rPr>
          <w:sz w:val="24"/>
          <w:szCs w:val="24"/>
          <w:cs/>
          <w:lang w:bidi="lo-LA"/>
        </w:rPr>
        <w:t>.</w:t>
      </w:r>
    </w:p>
    <w:p w14:paraId="552E5B1C" w14:textId="7326B366" w:rsidR="00EA33C0" w:rsidRPr="0031475E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ແຈ້ງໃຫ້ຜູ້ໃຫ້ບໍລິການຂອງທ່ານຮູ້ວ່</w:t>
      </w:r>
      <w:r w:rsidR="00901B29" w:rsidRPr="0031475E">
        <w:rPr>
          <w:rFonts w:cs="Leelawadee UI"/>
          <w:sz w:val="24"/>
          <w:szCs w:val="24"/>
          <w:cs/>
          <w:lang w:bidi="lo-LA"/>
        </w:rPr>
        <w:t>າຖ້າທ່ານຕ້ອງການນັກແປພາສາ</w:t>
      </w:r>
      <w:r w:rsidRPr="0031475E">
        <w:rPr>
          <w:rFonts w:cs="Leelawadee UI"/>
          <w:sz w:val="24"/>
          <w:szCs w:val="24"/>
          <w:cs/>
          <w:lang w:bidi="lo-LA"/>
        </w:rPr>
        <w:t>ກ່ອນການນັດໝາຍຂອງທ່ານ</w:t>
      </w:r>
      <w:r w:rsidRPr="0031475E">
        <w:rPr>
          <w:sz w:val="24"/>
          <w:szCs w:val="24"/>
          <w:cs/>
          <w:lang w:bidi="lo-LA"/>
        </w:rPr>
        <w:t>.</w:t>
      </w:r>
    </w:p>
    <w:p w14:paraId="6E6A2580" w14:textId="693E2FA1" w:rsidR="00EA33C0" w:rsidRPr="0031475E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ອກຜູ້ໃຫ້ບໍລິການຂອງທ່ານກ່ຽວກັັບບັນຫາທາງການແພດຂອງທ່ານ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ຂໍ້ມູນທີ່ຄົບຖ້ວນກວ່າທີ່ທ່ານແບ່ງປັນກ່ຽວກັບຄວາມຕ້ອງການຂອງທ່າ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ານປິ່ນປົວຂອງທ່ານຈະປະສົບຜົນສໍາເລັດຫຼາຍຂຶ້ນ</w:t>
      </w:r>
      <w:r w:rsidRPr="0031475E">
        <w:rPr>
          <w:sz w:val="24"/>
          <w:szCs w:val="24"/>
          <w:cs/>
          <w:lang w:bidi="lo-LA"/>
        </w:rPr>
        <w:t>.</w:t>
      </w:r>
    </w:p>
    <w:p w14:paraId="5E184390" w14:textId="43DC459E" w:rsidR="00EA33C0" w:rsidRPr="0031475E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ກວດສອບໃຫ້ແນ່ໃຈວ່າໄດ້ຖາມຄໍາຖາມໃດໆກັບຜູ້ໃຫ້ບໍລິການຂອງ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ມັນເປັນສິ່ງສໍາຄັນທີ່ສຸດທີ່ທ່ານຈະຕ້ອງເຂົ້າໃຈ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ຂໍ້ມູນ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ໃດໆທີ່ທ່ານໄດ້ຮັບໃນລະຫວ່າງການປິ່ນປົວ</w:t>
      </w:r>
      <w:r w:rsidRPr="0031475E">
        <w:rPr>
          <w:sz w:val="24"/>
          <w:szCs w:val="24"/>
          <w:cs/>
          <w:lang w:bidi="lo-LA"/>
        </w:rPr>
        <w:t>.</w:t>
      </w:r>
    </w:p>
    <w:p w14:paraId="63E4DD5A" w14:textId="1E612BDD" w:rsidR="00EA33C0" w:rsidRPr="0031475E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ປະຕິບັດຕາມ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ໂດຍຜ່ານ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ຂັ້ນຕອນການດໍາເນີນການທີ່ຂ້າພະເຈົ້າໄດ້ວາງແຜນໄວ້</w:t>
      </w:r>
      <w:r w:rsidRPr="0031475E">
        <w:rPr>
          <w:sz w:val="24"/>
          <w:szCs w:val="24"/>
          <w:cs/>
          <w:lang w:bidi="lo-LA"/>
        </w:rPr>
        <w:t xml:space="preserve">  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ຜູ້ໃຫ້ບໍລິການຂອງທ່ານໄດ້ຕົກລົງກັນ</w:t>
      </w:r>
      <w:r w:rsidRPr="0031475E">
        <w:rPr>
          <w:sz w:val="24"/>
          <w:szCs w:val="24"/>
          <w:cs/>
          <w:lang w:bidi="lo-LA"/>
        </w:rPr>
        <w:t>.</w:t>
      </w:r>
    </w:p>
    <w:p w14:paraId="5E0CB111" w14:textId="73A25D3A" w:rsidR="00EA33C0" w:rsidRPr="0031475E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ຕິ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ຕໍ່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ຜ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ຸ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ະ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ພາ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ຈິດ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ຖ້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າ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ຄໍ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ຖາມ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່ຽວ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​ </w:t>
      </w:r>
      <w:r w:rsidRPr="0031475E">
        <w:rPr>
          <w:rFonts w:cs="Leelawadee UI"/>
          <w:sz w:val="24"/>
          <w:szCs w:val="24"/>
          <w:cs/>
          <w:lang w:bidi="lo-LA"/>
        </w:rPr>
        <w:t>ຖ້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າກ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ວ່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ີ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ັ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ຫ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ໜຶ່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ກັບ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ຜູ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ໃຫ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ລິ</w:t>
      </w:r>
      <w:r w:rsidR="00901B29" w:rsidRPr="0031475E">
        <w:rPr>
          <w:rFonts w:cs="Leelawadee UI" w:hint="cs"/>
          <w:sz w:val="24"/>
          <w:szCs w:val="24"/>
          <w:cs/>
          <w:lang w:bidi="lo-LA"/>
        </w:rPr>
        <w:t>ກ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ຂອງ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ີ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ທ່ານ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ບໍ່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ສາ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ມາດ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ແກ້</w:t>
      </w:r>
      <w:r w:rsidRPr="0031475E">
        <w:rPr>
          <w:sz w:val="24"/>
          <w:szCs w:val="24"/>
          <w:cs/>
          <w:lang w:bidi="lo-LA"/>
        </w:rPr>
        <w:t>​</w:t>
      </w:r>
      <w:r w:rsidRPr="0031475E">
        <w:rPr>
          <w:rFonts w:cs="Leelawadee UI"/>
          <w:sz w:val="24"/>
          <w:szCs w:val="24"/>
          <w:cs/>
          <w:lang w:bidi="lo-LA"/>
        </w:rPr>
        <w:t>ໄຂໄດ້</w:t>
      </w:r>
      <w:r w:rsidRPr="0031475E">
        <w:rPr>
          <w:sz w:val="24"/>
          <w:szCs w:val="24"/>
          <w:cs/>
          <w:lang w:bidi="lo-LA"/>
        </w:rPr>
        <w:t>.</w:t>
      </w:r>
    </w:p>
    <w:p w14:paraId="27F1BE2E" w14:textId="320A3327" w:rsidR="00EA33C0" w:rsidRPr="0031475E" w:rsidRDefault="0076591D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ບອກຜູ້ໃຫ້ບໍລິການຂອງທ່ານ</w:t>
      </w:r>
      <w:r w:rsidR="00EA33C0" w:rsidRPr="0031475E">
        <w:rPr>
          <w:sz w:val="24"/>
          <w:szCs w:val="24"/>
          <w:cs/>
          <w:lang w:bidi="lo-LA"/>
        </w:rPr>
        <w:t xml:space="preserve"> </w:t>
      </w:r>
      <w:r w:rsidR="00EA33C0" w:rsidRPr="0031475E">
        <w:rPr>
          <w:rFonts w:cs="Leelawadee UI"/>
          <w:sz w:val="24"/>
          <w:szCs w:val="24"/>
          <w:cs/>
          <w:lang w:bidi="lo-LA"/>
        </w:rPr>
        <w:t>ແລະ</w:t>
      </w:r>
      <w:r w:rsidR="00EA33C0" w:rsidRPr="0031475E">
        <w:rPr>
          <w:sz w:val="24"/>
          <w:szCs w:val="24"/>
          <w:cs/>
          <w:lang w:bidi="lo-LA"/>
        </w:rPr>
        <w:t xml:space="preserve"> </w:t>
      </w:r>
      <w:r w:rsidR="00EA33C0" w:rsidRPr="0031475E">
        <w:rPr>
          <w:rFonts w:cs="Leelawadee UI"/>
          <w:sz w:val="24"/>
          <w:szCs w:val="24"/>
          <w:cs/>
          <w:lang w:bidi="lo-LA"/>
        </w:rPr>
        <w:t>ແຜນສຸຂະພາບຈິດ</w:t>
      </w:r>
      <w:r w:rsidR="00EA33C0" w:rsidRPr="0031475E">
        <w:rPr>
          <w:sz w:val="24"/>
          <w:szCs w:val="24"/>
          <w:cs/>
          <w:lang w:bidi="lo-LA"/>
        </w:rPr>
        <w:t xml:space="preserve"> </w:t>
      </w:r>
      <w:r w:rsidR="00EA33C0" w:rsidRPr="0031475E">
        <w:rPr>
          <w:rFonts w:cs="Leelawadee UI"/>
          <w:sz w:val="24"/>
          <w:szCs w:val="24"/>
          <w:cs/>
          <w:lang w:bidi="lo-LA"/>
        </w:rPr>
        <w:t>ຖ້າທ່ານມີການປ່ຽນແປງຂໍ້ມູນສ່ວນຕົວຂອງທ່ານ</w:t>
      </w:r>
      <w:r w:rsidR="00EA33C0" w:rsidRPr="0031475E">
        <w:rPr>
          <w:sz w:val="24"/>
          <w:szCs w:val="24"/>
          <w:cs/>
          <w:lang w:bidi="lo-LA"/>
        </w:rPr>
        <w:t xml:space="preserve">. </w:t>
      </w:r>
      <w:r w:rsidR="00EA33C0" w:rsidRPr="0031475E">
        <w:rPr>
          <w:rFonts w:cs="Leelawadee UI"/>
          <w:sz w:val="24"/>
          <w:szCs w:val="24"/>
          <w:cs/>
          <w:lang w:bidi="lo-LA"/>
        </w:rPr>
        <w:t>ນີ້ປະກອບມີທີ່ຢູ່</w:t>
      </w:r>
      <w:r w:rsidR="00EA33C0" w:rsidRPr="0031475E">
        <w:rPr>
          <w:sz w:val="24"/>
          <w:szCs w:val="24"/>
          <w:cs/>
          <w:lang w:bidi="lo-LA"/>
        </w:rPr>
        <w:t xml:space="preserve">, </w:t>
      </w:r>
      <w:r w:rsidR="00EA33C0" w:rsidRPr="0031475E">
        <w:rPr>
          <w:rFonts w:cs="Leelawadee UI"/>
          <w:sz w:val="24"/>
          <w:szCs w:val="24"/>
          <w:cs/>
          <w:lang w:bidi="lo-LA"/>
        </w:rPr>
        <w:t>ເບີໂທລະສັບຂອງທ່ານ</w:t>
      </w:r>
      <w:r w:rsidR="00EA33C0" w:rsidRPr="0031475E">
        <w:rPr>
          <w:sz w:val="24"/>
          <w:szCs w:val="24"/>
          <w:cs/>
          <w:lang w:bidi="lo-LA"/>
        </w:rPr>
        <w:t xml:space="preserve"> </w:t>
      </w:r>
      <w:r w:rsidR="00EA33C0" w:rsidRPr="0031475E">
        <w:rPr>
          <w:rFonts w:cs="Leelawadee UI"/>
          <w:sz w:val="24"/>
          <w:szCs w:val="24"/>
          <w:cs/>
          <w:lang w:bidi="lo-LA"/>
        </w:rPr>
        <w:t>ແລະ</w:t>
      </w:r>
      <w:r w:rsidR="00EA33C0" w:rsidRPr="0031475E">
        <w:rPr>
          <w:sz w:val="24"/>
          <w:szCs w:val="24"/>
          <w:cs/>
          <w:lang w:bidi="lo-LA"/>
        </w:rPr>
        <w:t xml:space="preserve"> </w:t>
      </w:r>
      <w:r w:rsidR="00EA33C0" w:rsidRPr="0031475E">
        <w:rPr>
          <w:rFonts w:cs="Leelawadee UI"/>
          <w:sz w:val="24"/>
          <w:szCs w:val="24"/>
          <w:cs/>
          <w:lang w:bidi="lo-LA"/>
        </w:rPr>
        <w:t>ຂໍ້ມູນທາງການແພດອື່ນໆທີ່ອາດຈະສົ່ງຜົນກະທົບຕໍ່ຄວາມສາມາດໃນການເຂົ້າຮ່ວມການປິ່ນປົວຂອງທ່ານ</w:t>
      </w:r>
      <w:r w:rsidR="00EA33C0" w:rsidRPr="0031475E">
        <w:rPr>
          <w:sz w:val="24"/>
          <w:szCs w:val="24"/>
          <w:cs/>
          <w:lang w:bidi="lo-LA"/>
        </w:rPr>
        <w:t>.</w:t>
      </w:r>
    </w:p>
    <w:p w14:paraId="0019BEDC" w14:textId="77777777" w:rsidR="00EA33C0" w:rsidRPr="0031475E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lastRenderedPageBreak/>
        <w:t>ປະຕິບັດຕໍ່ພະນັກງານທີ່ໃຫ້ການປິ່ນປົວຂອງທ່ານດ້ວຍຄວາມເຄົາລົບ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ມີມາລະຍາດ</w:t>
      </w:r>
      <w:r w:rsidRPr="0031475E">
        <w:rPr>
          <w:sz w:val="24"/>
          <w:szCs w:val="24"/>
          <w:cs/>
          <w:lang w:bidi="lo-LA"/>
        </w:rPr>
        <w:t>.</w:t>
      </w:r>
    </w:p>
    <w:p w14:paraId="3A3C9A2A" w14:textId="0BB6C1F5" w:rsidR="008227EA" w:rsidRPr="0031475E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ຖ້າທ່ານສົງໃສວ່າມີການສໍ້ໂກ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ຮັດຜິດ</w:t>
      </w:r>
      <w:r w:rsidRPr="0031475E">
        <w:rPr>
          <w:sz w:val="24"/>
          <w:szCs w:val="24"/>
          <w:cs/>
          <w:lang w:bidi="lo-LA"/>
        </w:rPr>
        <w:t xml:space="preserve">, </w:t>
      </w:r>
      <w:r w:rsidR="0076591D" w:rsidRPr="0031475E">
        <w:rPr>
          <w:rFonts w:cs="Leelawadee UI"/>
          <w:sz w:val="24"/>
          <w:szCs w:val="24"/>
          <w:cs/>
          <w:lang w:bidi="lo-LA"/>
        </w:rPr>
        <w:t>ໃຫ້ລາຍງານ</w:t>
      </w:r>
      <w:r w:rsidRPr="0031475E">
        <w:rPr>
          <w:sz w:val="24"/>
          <w:szCs w:val="24"/>
          <w:cs/>
          <w:lang w:bidi="lo-LA"/>
        </w:rPr>
        <w:t>:</w:t>
      </w:r>
    </w:p>
    <w:p w14:paraId="478A4AC5" w14:textId="77777777" w:rsidR="008227EA" w:rsidRPr="0031475E" w:rsidRDefault="00EA33C0">
      <w:pPr>
        <w:pStyle w:val="ListParagraph"/>
        <w:numPr>
          <w:ilvl w:val="1"/>
          <w:numId w:val="42"/>
        </w:numPr>
        <w:tabs>
          <w:tab w:val="left" w:pos="990"/>
        </w:tabs>
        <w:spacing w:line="360" w:lineRule="auto"/>
        <w:ind w:left="1260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sz w:val="24"/>
          <w:szCs w:val="24"/>
          <w:cs/>
          <w:lang w:bidi="lo-LA"/>
        </w:rPr>
        <w:t>ພະແນກບໍລິການການດູແລສຸຂະພາບຂໍໃຫ້ຜູ້ໃດທີ່ສົງໃສວ່າມີການສໍ້ໂກງ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ສີ້ນເປືອງ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ໃຊ້ໃນທາງທີ່ຜິດຂອງ</w:t>
      </w:r>
      <w:r w:rsidRPr="0031475E">
        <w:rPr>
          <w:sz w:val="24"/>
          <w:szCs w:val="24"/>
          <w:cs/>
          <w:lang w:bidi="lo-LA"/>
        </w:rPr>
        <w:t xml:space="preserve"> Medi-Cal </w:t>
      </w:r>
      <w:r w:rsidRPr="0031475E">
        <w:rPr>
          <w:rFonts w:cs="Leelawadee UI"/>
          <w:sz w:val="24"/>
          <w:szCs w:val="24"/>
          <w:cs/>
          <w:lang w:bidi="lo-LA"/>
        </w:rPr>
        <w:t>ໃຫ້ໂທຫາສາຍດ່ວນ</w:t>
      </w:r>
      <w:r w:rsidRPr="0031475E">
        <w:rPr>
          <w:sz w:val="24"/>
          <w:szCs w:val="24"/>
          <w:cs/>
          <w:lang w:bidi="lo-LA"/>
        </w:rPr>
        <w:t xml:space="preserve"> DHCS Medi-Cal Fraud </w:t>
      </w:r>
      <w:r w:rsidRPr="0031475E">
        <w:rPr>
          <w:rFonts w:cs="Leelawadee UI"/>
          <w:sz w:val="24"/>
          <w:szCs w:val="24"/>
          <w:cs/>
          <w:lang w:bidi="lo-LA"/>
        </w:rPr>
        <w:t>ທີ່ເບີ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b/>
          <w:bCs/>
          <w:sz w:val="24"/>
          <w:szCs w:val="24"/>
          <w:cs/>
          <w:lang w:bidi="lo-LA"/>
        </w:rPr>
        <w:t>1-800-822-6222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ຖ້າທ່ານຮູ້ສຶກວ່ານີ້ເປັນເຫດສຸກເສີນ</w:t>
      </w:r>
      <w:r w:rsidRPr="0031475E">
        <w:rPr>
          <w:sz w:val="24"/>
          <w:szCs w:val="24"/>
          <w:cs/>
          <w:lang w:bidi="lo-LA"/>
        </w:rPr>
        <w:t xml:space="preserve">, </w:t>
      </w:r>
      <w:r w:rsidRPr="0031475E">
        <w:rPr>
          <w:rFonts w:cs="Leelawadee UI"/>
          <w:sz w:val="24"/>
          <w:szCs w:val="24"/>
          <w:cs/>
          <w:lang w:bidi="lo-LA"/>
        </w:rPr>
        <w:t>ກະລຸນາໂທຫາ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b/>
          <w:bCs/>
          <w:sz w:val="24"/>
          <w:szCs w:val="24"/>
          <w:cs/>
          <w:lang w:bidi="lo-LA"/>
        </w:rPr>
        <w:t>911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ເພື່ອຂໍຄວາມຊ່ວຍເຫຼືອທັນທີ</w:t>
      </w:r>
      <w:r w:rsidRPr="0031475E">
        <w:rPr>
          <w:sz w:val="24"/>
          <w:szCs w:val="24"/>
          <w:cs/>
          <w:lang w:bidi="lo-LA"/>
        </w:rPr>
        <w:t xml:space="preserve">. </w:t>
      </w:r>
      <w:r w:rsidRPr="0031475E">
        <w:rPr>
          <w:rFonts w:cs="Leelawadee UI"/>
          <w:sz w:val="24"/>
          <w:szCs w:val="24"/>
          <w:cs/>
          <w:lang w:bidi="lo-LA"/>
        </w:rPr>
        <w:t>ການໂທແມ່ນໂທຟຣີ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ແລະ</w:t>
      </w:r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ຜູ້ໂທອາດຈະບໍ່ເປີດເຜີຍຊື່</w:t>
      </w:r>
      <w:r w:rsidRPr="0031475E">
        <w:rPr>
          <w:sz w:val="24"/>
          <w:szCs w:val="24"/>
          <w:cs/>
          <w:lang w:bidi="lo-LA"/>
        </w:rPr>
        <w:t>.</w:t>
      </w:r>
    </w:p>
    <w:p w14:paraId="487F0FEA" w14:textId="6E0EC436" w:rsidR="00EA33C0" w:rsidRPr="0031475E" w:rsidRDefault="00EA33C0">
      <w:pPr>
        <w:pStyle w:val="ListParagraph"/>
        <w:numPr>
          <w:ilvl w:val="1"/>
          <w:numId w:val="42"/>
        </w:numPr>
        <w:tabs>
          <w:tab w:val="left" w:pos="990"/>
        </w:tabs>
        <w:spacing w:line="360" w:lineRule="auto"/>
        <w:ind w:left="1260"/>
        <w:contextualSpacing/>
        <w:rPr>
          <w:sz w:val="24"/>
          <w:szCs w:val="24"/>
          <w:cs/>
          <w:lang w:bidi="lo-LA"/>
        </w:rPr>
      </w:pPr>
      <w:r w:rsidRPr="0031475E">
        <w:rPr>
          <w:rFonts w:cs="Leelawadee UI"/>
          <w:cs/>
          <w:lang w:bidi="lo-LA"/>
        </w:rPr>
        <w:t>ນອກນັ້ນທ່ານຍັງສາມາດລາຍງານການສໍ້ໂກງທີ່ສົງໃສຫຼືການລ່ວງລະເມີດທາງອີເມວໄປຫາ</w:t>
      </w:r>
      <w:r w:rsidRPr="0031475E">
        <w:rPr>
          <w:sz w:val="24"/>
          <w:szCs w:val="24"/>
          <w:cs/>
          <w:lang w:bidi="lo-LA"/>
        </w:rPr>
        <w:t xml:space="preserve"> </w:t>
      </w:r>
      <w:hyperlink r:id="rId22" w:history="1">
        <w:r w:rsidRPr="0031475E">
          <w:rPr>
            <w:rStyle w:val="Hyperlink"/>
            <w:sz w:val="24"/>
            <w:szCs w:val="24"/>
            <w:cs/>
            <w:lang w:bidi="lo-LA"/>
          </w:rPr>
          <w:t>fraud@dhcs.ca.gov</w:t>
        </w:r>
      </w:hyperlink>
      <w:r w:rsidRPr="0031475E">
        <w:rPr>
          <w:sz w:val="24"/>
          <w:szCs w:val="24"/>
          <w:cs/>
          <w:lang w:bidi="lo-LA"/>
        </w:rPr>
        <w:t xml:space="preserve"> </w:t>
      </w:r>
      <w:r w:rsidRPr="0031475E">
        <w:rPr>
          <w:rFonts w:cs="Leelawadee UI"/>
          <w:sz w:val="24"/>
          <w:szCs w:val="24"/>
          <w:cs/>
          <w:lang w:bidi="lo-LA"/>
        </w:rPr>
        <w:t>ຫຼືໃຊ້ແບບຟອມອອນລາຍໄດ້ທີ່</w:t>
      </w:r>
      <w:r w:rsidRPr="0031475E">
        <w:rPr>
          <w:sz w:val="24"/>
          <w:szCs w:val="24"/>
          <w:cs/>
          <w:lang w:bidi="lo-LA"/>
        </w:rPr>
        <w:t xml:space="preserve"> </w:t>
      </w:r>
      <w:hyperlink r:id="rId23" w:history="1">
        <w:r w:rsidRPr="0031475E">
          <w:rPr>
            <w:rStyle w:val="Hyperlink"/>
            <w:sz w:val="24"/>
            <w:szCs w:val="24"/>
            <w:cs/>
            <w:lang w:bidi="lo-LA"/>
          </w:rPr>
          <w:t>http://www.dhcs.ca.gov/individuals/Pages/StopMedi-CalFraud.aspx</w:t>
        </w:r>
      </w:hyperlink>
      <w:r w:rsidRPr="0031475E">
        <w:rPr>
          <w:sz w:val="24"/>
          <w:szCs w:val="24"/>
          <w:cs/>
          <w:lang w:bidi="lo-LA"/>
        </w:rPr>
        <w:t>.</w:t>
      </w:r>
    </w:p>
    <w:p w14:paraId="5613390D" w14:textId="00DD75F5" w:rsidR="00EA33C0" w:rsidRPr="0031475E" w:rsidRDefault="00EA33C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B02F692" w14:textId="77777777" w:rsidR="00EA33C0" w:rsidRPr="0031475E" w:rsidRDefault="00EA33C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A80865C" w14:textId="4D93B80B" w:rsidR="00EA33C0" w:rsidRPr="0031475E" w:rsidRDefault="00EA33C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ຂໍ້ມູນສະເພາະຂອງ</w:t>
      </w:r>
      <w:r w:rsidRPr="0031475E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b/>
          <w:bCs/>
          <w:sz w:val="24"/>
          <w:szCs w:val="24"/>
          <w:cs/>
          <w:lang w:bidi="lo-LA"/>
        </w:rPr>
        <w:t>ເພີ່ມເຕີມ</w:t>
      </w:r>
    </w:p>
    <w:p w14:paraId="583709B9" w14:textId="77777777" w:rsidR="006D4343" w:rsidRPr="0031475E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8089AB3" w14:textId="314E65E9" w:rsidR="00402B5E" w:rsidRPr="00160669" w:rsidRDefault="00EA33C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31475E">
        <w:rPr>
          <w:rFonts w:ascii="Arial" w:hAnsi="Arial" w:cs="Leelawadee UI"/>
          <w:sz w:val="24"/>
          <w:szCs w:val="24"/>
          <w:cs/>
          <w:lang w:bidi="lo-LA"/>
        </w:rPr>
        <w:t>ໃສ່ຂໍ້ມູນສະເພາະຂອງ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ແຜນສຸຂະພາບຈິດ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ທີ່ນີ້</w:t>
      </w:r>
      <w:r w:rsidRPr="0031475E">
        <w:rPr>
          <w:rFonts w:ascii="Arial" w:hAnsi="Arial" w:cs="Arial"/>
          <w:sz w:val="24"/>
          <w:szCs w:val="24"/>
          <w:cs/>
          <w:lang w:bidi="lo-LA"/>
        </w:rPr>
        <w:t xml:space="preserve"> [</w:t>
      </w:r>
      <w:r w:rsidRPr="0031475E">
        <w:rPr>
          <w:rFonts w:ascii="Arial" w:hAnsi="Arial" w:cs="Leelawadee UI"/>
          <w:sz w:val="24"/>
          <w:szCs w:val="24"/>
          <w:cs/>
          <w:lang w:bidi="lo-LA"/>
        </w:rPr>
        <w:t>ຖ້າມີ</w:t>
      </w:r>
      <w:r w:rsidRPr="0031475E">
        <w:rPr>
          <w:rFonts w:ascii="Arial" w:hAnsi="Arial" w:cs="Arial"/>
          <w:sz w:val="24"/>
          <w:szCs w:val="24"/>
          <w:cs/>
          <w:lang w:bidi="lo-LA"/>
        </w:rPr>
        <w:t>].</w:t>
      </w:r>
    </w:p>
    <w:sectPr w:rsidR="00402B5E" w:rsidRPr="00160669" w:rsidSect="00C927AE">
      <w:footerReference w:type="default" r:id="rId24"/>
      <w:pgSz w:w="14570" w:h="20636" w:code="12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BBCA4" w14:textId="77777777" w:rsidR="009D66B1" w:rsidRDefault="009D66B1" w:rsidP="002B09E7">
      <w:pPr>
        <w:spacing w:after="0" w:line="240" w:lineRule="auto"/>
        <w:rPr>
          <w:rFonts w:cs="Calibri"/>
          <w:cs/>
          <w:lang w:bidi="lo-LA"/>
        </w:rPr>
      </w:pPr>
      <w:r>
        <w:separator/>
      </w:r>
    </w:p>
  </w:endnote>
  <w:endnote w:type="continuationSeparator" w:id="0">
    <w:p w14:paraId="2E19700C" w14:textId="77777777" w:rsidR="009D66B1" w:rsidRDefault="009D66B1" w:rsidP="002B09E7">
      <w:pPr>
        <w:spacing w:after="0" w:line="240" w:lineRule="auto"/>
        <w:rPr>
          <w:rFonts w:cs="Calibri"/>
          <w:cs/>
          <w:lang w:bidi="lo-LA"/>
        </w:rPr>
      </w:pPr>
      <w:r>
        <w:continuationSeparator/>
      </w:r>
    </w:p>
  </w:endnote>
  <w:endnote w:type="continuationNotice" w:id="1">
    <w:p w14:paraId="215B4640" w14:textId="77777777" w:rsidR="009D66B1" w:rsidRDefault="009D66B1">
      <w:pPr>
        <w:spacing w:after="0" w:line="240" w:lineRule="auto"/>
        <w:rPr>
          <w:rFonts w:cs="Calibri"/>
          <w:cs/>
          <w:lang w:bidi="lo-L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4AB7A" w14:textId="6A3488A1" w:rsidR="00DD6938" w:rsidRPr="00A46CA7" w:rsidRDefault="00DD6938" w:rsidP="00A46CA7">
    <w:pPr>
      <w:pStyle w:val="Footer"/>
      <w:pBdr>
        <w:top w:val="single" w:sz="4" w:space="0" w:color="auto"/>
      </w:pBdr>
      <w:tabs>
        <w:tab w:val="clear" w:pos="4680"/>
      </w:tabs>
      <w:rPr>
        <w:rFonts w:ascii="Arial" w:hAnsi="Arial" w:cs="Arial"/>
        <w:cs/>
        <w:lang w:bidi="lo-LA"/>
      </w:rPr>
    </w:pPr>
    <w:r>
      <w:rPr>
        <w:noProof/>
        <w:color w:val="2B579A"/>
        <w:shd w:val="clear" w:color="auto" w:fill="E6E6E6"/>
        <w:lang w:val="en-US" w:bidi="th-TH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E43DD3F" wp14:editId="7DEE175A">
              <wp:simplePos x="0" y="0"/>
              <wp:positionH relativeFrom="margin">
                <wp:posOffset>719749</wp:posOffset>
              </wp:positionH>
              <wp:positionV relativeFrom="margin">
                <wp:posOffset>11503629</wp:posOffset>
              </wp:positionV>
              <wp:extent cx="7776713" cy="733330"/>
              <wp:effectExtent l="0" t="0" r="15240" b="1016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6713" cy="733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CA434C" w14:textId="66BD86B7" w:rsidR="00DD6938" w:rsidRDefault="00DD6938" w:rsidP="00E16360">
                          <w:pPr>
                            <w:pStyle w:val="BodyText"/>
                            <w:spacing w:before="12"/>
                            <w:ind w:left="20"/>
                            <w:rPr>
                              <w:cs/>
                              <w:lang w:bidi="lo-LA"/>
                            </w:rPr>
                          </w:pPr>
                          <w:r>
                            <w:rPr>
                              <w:rFonts w:cs="Leelawadee UI"/>
                              <w:cs/>
                              <w:lang w:bidi="lo-LA"/>
                            </w:rPr>
                            <w:t>ໂທຫາເບີໂທຟຣີທີ່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</w:t>
                          </w:r>
                          <w:r>
                            <w:rPr>
                              <w:rFonts w:cs="Leelawadee UI"/>
                              <w:cs/>
                              <w:lang w:bidi="lo-LA"/>
                            </w:rPr>
                            <w:t>ແຜນສຸຂະພາບຈິດ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</w:t>
                          </w:r>
                          <w:r>
                            <w:rPr>
                              <w:rFonts w:cs="Leelawadee UI"/>
                              <w:cs/>
                              <w:lang w:bidi="lo-LA"/>
                            </w:rPr>
                            <w:t>ຂອງທ່ານທີ່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*[</w:t>
                          </w:r>
                          <w:r>
                            <w:rPr>
                              <w:i/>
                              <w:iCs/>
                              <w:cs/>
                              <w:lang w:bidi="lo-LA"/>
                            </w:rPr>
                            <w:t>1-XXX-XXX-XXXX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 xml:space="preserve">] </w:t>
                          </w:r>
                          <w:r>
                            <w:rPr>
                              <w:rFonts w:cs="Leelawadee UI"/>
                              <w:color w:val="000000"/>
                              <w:cs/>
                              <w:lang w:bidi="lo-LA"/>
                            </w:rPr>
                            <w:t>ຫ</w:t>
                          </w:r>
                          <w:r>
                            <w:rPr>
                              <w:rFonts w:cs="Leelawadee UI"/>
                              <w:cs/>
                              <w:lang w:bidi="lo-LA"/>
                            </w:rPr>
                            <w:t>ຼືທາງອອນລາຍ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*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>[</w:t>
                          </w:r>
                          <w:r>
                            <w:rPr>
                              <w:rFonts w:cs="Leelawadee UI"/>
                              <w:color w:val="000000"/>
                              <w:cs/>
                              <w:lang w:bidi="lo-LA"/>
                            </w:rPr>
                            <w:t>ແຜນສຸຂະພາບຈິດ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 xml:space="preserve"> URL]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</w:t>
                          </w:r>
                          <w:r>
                            <w:rPr>
                              <w:rFonts w:cs="Leelawadee UI"/>
                              <w:cs/>
                              <w:lang w:bidi="lo-LA"/>
                            </w:rPr>
                            <w:t>ມີ</w:t>
                          </w:r>
                          <w:r>
                            <w:rPr>
                              <w:cs/>
                              <w:lang w:bidi="lo-LA"/>
                            </w:rPr>
                            <w:t>*[</w:t>
                          </w:r>
                          <w:r>
                            <w:rPr>
                              <w:rFonts w:cs="Leelawadee UI"/>
                              <w:cs/>
                              <w:lang w:bidi="lo-LA"/>
                            </w:rPr>
                            <w:t>ຊື່ແຜນສຸຂະພາບຈິດ</w:t>
                          </w:r>
                          <w:r>
                            <w:rPr>
                              <w:cs/>
                              <w:lang w:bidi="lo-LA"/>
                            </w:rPr>
                            <w:t>]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 xml:space="preserve"> *[</w:t>
                          </w:r>
                          <w:r>
                            <w:rPr>
                              <w:rFonts w:cs="Leelawadee UI"/>
                              <w:color w:val="000000"/>
                              <w:cs/>
                              <w:lang w:bidi="lo-LA"/>
                            </w:rPr>
                            <w:t>ມື້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 xml:space="preserve"> </w:t>
                          </w:r>
                          <w:r>
                            <w:rPr>
                              <w:rFonts w:cs="Leelawadee UI"/>
                              <w:color w:val="000000"/>
                              <w:cs/>
                              <w:lang w:bidi="lo-LA"/>
                            </w:rPr>
                            <w:t>ແລະ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 xml:space="preserve"> </w:t>
                          </w:r>
                          <w:r>
                            <w:rPr>
                              <w:rFonts w:cs="Leelawadee UI"/>
                              <w:color w:val="000000"/>
                              <w:cs/>
                              <w:lang w:bidi="lo-LA"/>
                            </w:rPr>
                            <w:t>ຊົ່ວໂມງຂອງການເຮັດວຽກ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 xml:space="preserve">].  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000000"/>
                              <w:shd w:val="clear" w:color="auto" w:fill="E6E6E6"/>
                            </w:rPr>
                            <w:fldChar w:fldCharType="separate"/>
                          </w:r>
                          <w:r w:rsidR="0076591D" w:rsidRPr="0076591D">
                            <w:rPr>
                              <w:noProof/>
                              <w:color w:val="000000"/>
                              <w:cs/>
                              <w:lang w:bidi="lo-LA"/>
                            </w:rPr>
                            <w:t>20</w:t>
                          </w:r>
                          <w:r>
                            <w:rPr>
                              <w:color w:val="000000"/>
                              <w:shd w:val="clear" w:color="auto" w:fill="E6E6E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43DD3F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56.65pt;margin-top:905.8pt;width:612.35pt;height:57.75pt;z-index:-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" filled="f" stroked="f">
              <v:textbox inset="0,0,0,0">
                <w:txbxContent>
                  <w:p w14:paraId="77CA434C" w14:textId="66BD86B7" w:rsidR="00DD6938" w:rsidRDefault="00DD6938" w:rsidP="00E16360">
                    <w:pPr>
                      <w:pStyle w:val="BodyText"/>
                      <w:spacing w:before="12"/>
                      <w:ind w:left="20"/>
                      <w:rPr>
                        <w:cs/>
                        <w:lang w:bidi="lo-LA"/>
                      </w:rPr>
                    </w:pPr>
                    <w:r>
                      <w:rPr>
                        <w:rFonts w:cs="Leelawadee UI"/>
                        <w:cs/>
                        <w:lang w:bidi="lo-LA"/>
                      </w:rPr>
                      <w:t>ໂທຫາເບີໂທຟຣີທີ່</w:t>
                    </w:r>
                    <w:r>
                      <w:rPr>
                        <w:cs/>
                        <w:lang w:bidi="lo-LA"/>
                      </w:rPr>
                      <w:t xml:space="preserve"> </w:t>
                    </w:r>
                    <w:r>
                      <w:rPr>
                        <w:rFonts w:cs="Leelawadee UI"/>
                        <w:cs/>
                        <w:lang w:bidi="lo-LA"/>
                      </w:rPr>
                      <w:t>ແຜນສຸຂະພາບຈິດ</w:t>
                    </w:r>
                    <w:r>
                      <w:rPr>
                        <w:cs/>
                        <w:lang w:bidi="lo-LA"/>
                      </w:rPr>
                      <w:t xml:space="preserve"> </w:t>
                    </w:r>
                    <w:r>
                      <w:rPr>
                        <w:rFonts w:cs="Leelawadee UI"/>
                        <w:cs/>
                        <w:lang w:bidi="lo-LA"/>
                      </w:rPr>
                      <w:t>ຂອງທ່ານທີ່</w:t>
                    </w:r>
                    <w:r>
                      <w:rPr>
                        <w:cs/>
                        <w:lang w:bidi="lo-LA"/>
                      </w:rPr>
                      <w:t xml:space="preserve"> *[</w:t>
                    </w:r>
                    <w:r>
                      <w:rPr>
                        <w:i/>
                        <w:iCs/>
                        <w:cs/>
                        <w:lang w:bidi="lo-LA"/>
                      </w:rPr>
                      <w:t>1-XXX-XXX-XXXX</w:t>
                    </w:r>
                    <w:r>
                      <w:rPr>
                        <w:color w:val="000000"/>
                        <w:cs/>
                        <w:lang w:bidi="lo-LA"/>
                      </w:rPr>
                      <w:t xml:space="preserve">] </w:t>
                    </w:r>
                    <w:r>
                      <w:rPr>
                        <w:rFonts w:cs="Leelawadee UI"/>
                        <w:color w:val="000000"/>
                        <w:cs/>
                        <w:lang w:bidi="lo-LA"/>
                      </w:rPr>
                      <w:t>ຫ</w:t>
                    </w:r>
                    <w:r>
                      <w:rPr>
                        <w:rFonts w:cs="Leelawadee UI"/>
                        <w:cs/>
                        <w:lang w:bidi="lo-LA"/>
                      </w:rPr>
                      <w:t>ຼືທາງອອນລາຍ</w:t>
                    </w:r>
                    <w:r>
                      <w:rPr>
                        <w:cs/>
                        <w:lang w:bidi="lo-LA"/>
                      </w:rPr>
                      <w:t xml:space="preserve"> *</w:t>
                    </w:r>
                    <w:r>
                      <w:rPr>
                        <w:color w:val="000000"/>
                        <w:cs/>
                        <w:lang w:bidi="lo-LA"/>
                      </w:rPr>
                      <w:t>[</w:t>
                    </w:r>
                    <w:r>
                      <w:rPr>
                        <w:rFonts w:cs="Leelawadee UI"/>
                        <w:color w:val="000000"/>
                        <w:cs/>
                        <w:lang w:bidi="lo-LA"/>
                      </w:rPr>
                      <w:t>ແຜນສຸຂະພາບຈິດ</w:t>
                    </w:r>
                    <w:r>
                      <w:rPr>
                        <w:color w:val="000000"/>
                        <w:cs/>
                        <w:lang w:bidi="lo-LA"/>
                      </w:rPr>
                      <w:t xml:space="preserve"> URL]</w:t>
                    </w:r>
                    <w:r>
                      <w:rPr>
                        <w:cs/>
                        <w:lang w:bidi="lo-LA"/>
                      </w:rPr>
                      <w:t xml:space="preserve"> </w:t>
                    </w:r>
                    <w:r>
                      <w:rPr>
                        <w:rFonts w:cs="Leelawadee UI"/>
                        <w:cs/>
                        <w:lang w:bidi="lo-LA"/>
                      </w:rPr>
                      <w:t>ມີ</w:t>
                    </w:r>
                    <w:r>
                      <w:rPr>
                        <w:cs/>
                        <w:lang w:bidi="lo-LA"/>
                      </w:rPr>
                      <w:t>*[</w:t>
                    </w:r>
                    <w:r>
                      <w:rPr>
                        <w:rFonts w:cs="Leelawadee UI"/>
                        <w:cs/>
                        <w:lang w:bidi="lo-LA"/>
                      </w:rPr>
                      <w:t>ຊື່ແຜນສຸຂະພາບຈິດ</w:t>
                    </w:r>
                    <w:r>
                      <w:rPr>
                        <w:cs/>
                        <w:lang w:bidi="lo-LA"/>
                      </w:rPr>
                      <w:t>]</w:t>
                    </w:r>
                    <w:r>
                      <w:rPr>
                        <w:color w:val="000000"/>
                        <w:cs/>
                        <w:lang w:bidi="lo-LA"/>
                      </w:rPr>
                      <w:t xml:space="preserve"> *[</w:t>
                    </w:r>
                    <w:r>
                      <w:rPr>
                        <w:rFonts w:cs="Leelawadee UI"/>
                        <w:color w:val="000000"/>
                        <w:cs/>
                        <w:lang w:bidi="lo-LA"/>
                      </w:rPr>
                      <w:t>ມື້</w:t>
                    </w:r>
                    <w:r>
                      <w:rPr>
                        <w:color w:val="000000"/>
                        <w:cs/>
                        <w:lang w:bidi="lo-LA"/>
                      </w:rPr>
                      <w:t xml:space="preserve"> </w:t>
                    </w:r>
                    <w:r>
                      <w:rPr>
                        <w:rFonts w:cs="Leelawadee UI"/>
                        <w:color w:val="000000"/>
                        <w:cs/>
                        <w:lang w:bidi="lo-LA"/>
                      </w:rPr>
                      <w:t>ແລະ</w:t>
                    </w:r>
                    <w:r>
                      <w:rPr>
                        <w:color w:val="000000"/>
                        <w:cs/>
                        <w:lang w:bidi="lo-LA"/>
                      </w:rPr>
                      <w:t xml:space="preserve"> </w:t>
                    </w:r>
                    <w:r>
                      <w:rPr>
                        <w:rFonts w:cs="Leelawadee UI"/>
                        <w:color w:val="000000"/>
                        <w:cs/>
                        <w:lang w:bidi="lo-LA"/>
                      </w:rPr>
                      <w:t>ຊົ່ວໂມງຂອງການເຮັດວຽກ</w:t>
                    </w:r>
                    <w:r>
                      <w:rPr>
                        <w:color w:val="000000"/>
                        <w:cs/>
                        <w:lang w:bidi="lo-LA"/>
                      </w:rPr>
                      <w:t xml:space="preserve">].  </w:t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shd w:val="clear" w:color="auto" w:fill="E6E6E6"/>
                      </w:rPr>
                      <w:fldChar w:fldCharType="begin"/>
                    </w:r>
                    <w:r>
                      <w:rPr>
                        <w:color w:val="000000"/>
                        <w:cs/>
                        <w:lang w:bidi="lo-LA"/>
                      </w:rPr>
                      <w:instrText xml:space="preserve"> PAGE   \* MERGEFORMAT </w:instrText>
                    </w:r>
                    <w:r>
                      <w:rPr>
                        <w:color w:val="000000"/>
                        <w:shd w:val="clear" w:color="auto" w:fill="E6E6E6"/>
                      </w:rPr>
                      <w:fldChar w:fldCharType="separate"/>
                    </w:r>
                    <w:r w:rsidR="0076591D" w:rsidRPr="0076591D">
                      <w:rPr>
                        <w:noProof/>
                        <w:color w:val="000000"/>
                        <w:cs/>
                        <w:lang w:bidi="lo-LA"/>
                      </w:rPr>
                      <w:t>20</w:t>
                    </w:r>
                    <w:r>
                      <w:rPr>
                        <w:color w:val="000000"/>
                        <w:shd w:val="clear" w:color="auto" w:fill="E6E6E6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  <w:p w14:paraId="2BB98738" w14:textId="4ED02E24" w:rsidR="00DD6938" w:rsidRPr="00305568" w:rsidRDefault="00DD6938">
    <w:pPr>
      <w:rPr>
        <w:rFonts w:asciiTheme="minorBidi" w:hAnsiTheme="minorBidi" w:cs="Arial"/>
        <w:cs/>
        <w:lang w:bidi="lo-LA"/>
      </w:rPr>
    </w:pPr>
    <w:r>
      <w:rPr>
        <w:noProof/>
        <w:color w:val="2B579A"/>
        <w:shd w:val="clear" w:color="auto" w:fill="E6E6E6"/>
        <w:lang w:val="en-US" w:bidi="th-TH"/>
      </w:rPr>
      <w:drawing>
        <wp:anchor distT="0" distB="0" distL="0" distR="0" simplePos="0" relativeHeight="251658240" behindDoc="1" locked="0" layoutInCell="1" allowOverlap="1" wp14:anchorId="55046CF7" wp14:editId="323549AC">
          <wp:simplePos x="0" y="0"/>
          <wp:positionH relativeFrom="page">
            <wp:posOffset>659017</wp:posOffset>
          </wp:positionH>
          <wp:positionV relativeFrom="page">
            <wp:posOffset>12215413</wp:posOffset>
          </wp:positionV>
          <wp:extent cx="399415" cy="399415"/>
          <wp:effectExtent l="0" t="0" r="635" b="635"/>
          <wp:wrapNone/>
          <wp:docPr id="1" name="image1.png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Icon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99415" cy="3994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>
      <w:rPr>
        <w:rFonts w:cs="Calibri"/>
        <w:cs/>
        <w:lang w:bidi="lo-LA"/>
      </w:rPr>
      <w:tab/>
    </w:r>
    <w:r w:rsidRPr="00305568">
      <w:rPr>
        <w:rFonts w:asciiTheme="minorBidi" w:hAnsiTheme="minorBidi"/>
        <w:color w:val="2B579A"/>
        <w:shd w:val="clear" w:color="auto" w:fill="E6E6E6"/>
      </w:rPr>
      <w:fldChar w:fldCharType="begin"/>
    </w:r>
    <w:r w:rsidRPr="00305568">
      <w:rPr>
        <w:rFonts w:asciiTheme="minorBidi" w:hAnsiTheme="minorBidi" w:cs="Arial"/>
        <w:cs/>
        <w:lang w:bidi="lo-LA"/>
      </w:rPr>
      <w:instrText xml:space="preserve"> PAGE   \* MERGEFORMAT </w:instrText>
    </w:r>
    <w:r w:rsidRPr="00305568">
      <w:rPr>
        <w:rFonts w:asciiTheme="minorBidi" w:hAnsiTheme="minorBidi"/>
        <w:color w:val="2B579A"/>
        <w:shd w:val="clear" w:color="auto" w:fill="E6E6E6"/>
      </w:rPr>
      <w:fldChar w:fldCharType="separate"/>
    </w:r>
    <w:r w:rsidR="0076591D" w:rsidRPr="0076591D">
      <w:rPr>
        <w:rFonts w:asciiTheme="minorBidi" w:hAnsiTheme="minorBidi" w:cs="Arial"/>
        <w:noProof/>
        <w:cs/>
        <w:lang w:bidi="lo-LA"/>
      </w:rPr>
      <w:t>20</w:t>
    </w:r>
    <w:r w:rsidRPr="00305568">
      <w:rPr>
        <w:rFonts w:asciiTheme="minorBidi" w:hAnsiTheme="minorBidi"/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6C2BD" w14:textId="77777777" w:rsidR="009D66B1" w:rsidRDefault="009D66B1" w:rsidP="002B09E7">
      <w:pPr>
        <w:spacing w:after="0" w:line="240" w:lineRule="auto"/>
        <w:rPr>
          <w:rFonts w:cs="Calibri"/>
          <w:cs/>
          <w:lang w:bidi="lo-LA"/>
        </w:rPr>
      </w:pPr>
      <w:r>
        <w:separator/>
      </w:r>
    </w:p>
  </w:footnote>
  <w:footnote w:type="continuationSeparator" w:id="0">
    <w:p w14:paraId="2A897185" w14:textId="77777777" w:rsidR="009D66B1" w:rsidRDefault="009D66B1" w:rsidP="002B09E7">
      <w:pPr>
        <w:spacing w:after="0" w:line="240" w:lineRule="auto"/>
        <w:rPr>
          <w:rFonts w:cs="Calibri"/>
          <w:cs/>
          <w:lang w:bidi="lo-LA"/>
        </w:rPr>
      </w:pPr>
      <w:r>
        <w:continuationSeparator/>
      </w:r>
    </w:p>
  </w:footnote>
  <w:footnote w:type="continuationNotice" w:id="1">
    <w:p w14:paraId="7EC34B11" w14:textId="77777777" w:rsidR="009D66B1" w:rsidRDefault="009D66B1">
      <w:pPr>
        <w:spacing w:after="0" w:line="240" w:lineRule="auto"/>
        <w:rPr>
          <w:rFonts w:cs="Calibri"/>
          <w:cs/>
          <w:lang w:bidi="lo-LA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3715D"/>
    <w:multiLevelType w:val="hybridMultilevel"/>
    <w:tmpl w:val="CC8C935C"/>
    <w:lvl w:ilvl="0" w:tplc="998AAAD2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b w:val="0"/>
        <w:bCs w:val="0"/>
        <w:i w:val="0"/>
        <w:iCs w:val="0"/>
        <w:strike w:val="0"/>
        <w:w w:val="100"/>
        <w:sz w:val="24"/>
        <w:szCs w:val="24"/>
        <w:lang w:val="en-US" w:eastAsia="en-US" w:bidi="ar-SA"/>
      </w:rPr>
    </w:lvl>
    <w:lvl w:ilvl="1" w:tplc="367A4F22">
      <w:numFmt w:val="bullet"/>
      <w:lvlText w:val="o"/>
      <w:lvlJc w:val="left"/>
      <w:pPr>
        <w:ind w:left="140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3AFA02AE">
      <w:numFmt w:val="bullet"/>
      <w:lvlText w:val="•"/>
      <w:lvlJc w:val="left"/>
      <w:pPr>
        <w:ind w:left="2315" w:hanging="360"/>
      </w:pPr>
      <w:rPr>
        <w:rFonts w:hint="default"/>
        <w:lang w:val="en-US" w:eastAsia="en-US" w:bidi="ar-SA"/>
      </w:rPr>
    </w:lvl>
    <w:lvl w:ilvl="3" w:tplc="136EBB08">
      <w:numFmt w:val="bullet"/>
      <w:lvlText w:val="•"/>
      <w:lvlJc w:val="left"/>
      <w:pPr>
        <w:ind w:left="3231" w:hanging="360"/>
      </w:pPr>
      <w:rPr>
        <w:rFonts w:hint="default"/>
        <w:lang w:val="en-US" w:eastAsia="en-US" w:bidi="ar-SA"/>
      </w:rPr>
    </w:lvl>
    <w:lvl w:ilvl="4" w:tplc="CAB873CC">
      <w:numFmt w:val="bullet"/>
      <w:lvlText w:val="•"/>
      <w:lvlJc w:val="left"/>
      <w:pPr>
        <w:ind w:left="4146" w:hanging="360"/>
      </w:pPr>
      <w:rPr>
        <w:rFonts w:hint="default"/>
        <w:lang w:val="en-US" w:eastAsia="en-US" w:bidi="ar-SA"/>
      </w:rPr>
    </w:lvl>
    <w:lvl w:ilvl="5" w:tplc="BEEE5A40">
      <w:numFmt w:val="bullet"/>
      <w:lvlText w:val="•"/>
      <w:lvlJc w:val="left"/>
      <w:pPr>
        <w:ind w:left="5062" w:hanging="360"/>
      </w:pPr>
      <w:rPr>
        <w:rFonts w:hint="default"/>
        <w:lang w:val="en-US" w:eastAsia="en-US" w:bidi="ar-SA"/>
      </w:rPr>
    </w:lvl>
    <w:lvl w:ilvl="6" w:tplc="AFC00A66">
      <w:numFmt w:val="bullet"/>
      <w:lvlText w:val="•"/>
      <w:lvlJc w:val="left"/>
      <w:pPr>
        <w:ind w:left="5977" w:hanging="360"/>
      </w:pPr>
      <w:rPr>
        <w:rFonts w:hint="default"/>
        <w:lang w:val="en-US" w:eastAsia="en-US" w:bidi="ar-SA"/>
      </w:rPr>
    </w:lvl>
    <w:lvl w:ilvl="7" w:tplc="246CC7EC">
      <w:numFmt w:val="bullet"/>
      <w:lvlText w:val="•"/>
      <w:lvlJc w:val="left"/>
      <w:pPr>
        <w:ind w:left="6893" w:hanging="360"/>
      </w:pPr>
      <w:rPr>
        <w:rFonts w:hint="default"/>
        <w:lang w:val="en-US" w:eastAsia="en-US" w:bidi="ar-SA"/>
      </w:rPr>
    </w:lvl>
    <w:lvl w:ilvl="8" w:tplc="2244E21A">
      <w:numFmt w:val="bullet"/>
      <w:lvlText w:val="•"/>
      <w:lvlJc w:val="left"/>
      <w:pPr>
        <w:ind w:left="780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22866C4"/>
    <w:multiLevelType w:val="hybridMultilevel"/>
    <w:tmpl w:val="7BBE94C8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8768F"/>
    <w:multiLevelType w:val="hybridMultilevel"/>
    <w:tmpl w:val="EEA609C0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54E58"/>
    <w:multiLevelType w:val="multilevel"/>
    <w:tmpl w:val="B31E0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B02D10"/>
    <w:multiLevelType w:val="hybridMultilevel"/>
    <w:tmpl w:val="4DEA5780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505C8"/>
    <w:multiLevelType w:val="hybridMultilevel"/>
    <w:tmpl w:val="0F2C624C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3B7554"/>
    <w:multiLevelType w:val="hybridMultilevel"/>
    <w:tmpl w:val="BDF02832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6154A3"/>
    <w:multiLevelType w:val="multilevel"/>
    <w:tmpl w:val="5EDED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316E3D"/>
    <w:multiLevelType w:val="hybridMultilevel"/>
    <w:tmpl w:val="E65E42C8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E048FC"/>
    <w:multiLevelType w:val="hybridMultilevel"/>
    <w:tmpl w:val="824AE612"/>
    <w:lvl w:ilvl="0" w:tplc="724A06A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EE0D17"/>
    <w:multiLevelType w:val="hybridMultilevel"/>
    <w:tmpl w:val="DC96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B4287E"/>
    <w:multiLevelType w:val="hybridMultilevel"/>
    <w:tmpl w:val="EE58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4F6C91"/>
    <w:multiLevelType w:val="hybridMultilevel"/>
    <w:tmpl w:val="1CF06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B79D1"/>
    <w:multiLevelType w:val="hybridMultilevel"/>
    <w:tmpl w:val="249A977A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790E6B"/>
    <w:multiLevelType w:val="hybridMultilevel"/>
    <w:tmpl w:val="8B547C8C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FB7B7D"/>
    <w:multiLevelType w:val="hybridMultilevel"/>
    <w:tmpl w:val="863290D4"/>
    <w:lvl w:ilvl="0" w:tplc="25720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FE6388"/>
    <w:multiLevelType w:val="hybridMultilevel"/>
    <w:tmpl w:val="69EA9DEC"/>
    <w:lvl w:ilvl="0" w:tplc="FBAEE45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B5877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F875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1C20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A6F7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7A15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965E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81F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B2EE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2A1A8A"/>
    <w:multiLevelType w:val="hybridMultilevel"/>
    <w:tmpl w:val="8ABCBB6C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DD3570"/>
    <w:multiLevelType w:val="hybridMultilevel"/>
    <w:tmpl w:val="94BA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B7419"/>
    <w:multiLevelType w:val="hybridMultilevel"/>
    <w:tmpl w:val="5E149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D42207"/>
    <w:multiLevelType w:val="hybridMultilevel"/>
    <w:tmpl w:val="1FB2485E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C94941"/>
    <w:multiLevelType w:val="hybridMultilevel"/>
    <w:tmpl w:val="9826944E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A44E8"/>
    <w:multiLevelType w:val="hybridMultilevel"/>
    <w:tmpl w:val="7B4C91B0"/>
    <w:lvl w:ilvl="0" w:tplc="AD96D1FC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6BC49E2A">
      <w:numFmt w:val="bullet"/>
      <w:lvlText w:val="o"/>
      <w:lvlJc w:val="left"/>
      <w:pPr>
        <w:ind w:left="140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36"/>
        <w:szCs w:val="36"/>
        <w:lang w:val="en-US" w:eastAsia="en-US" w:bidi="ar-SA"/>
      </w:rPr>
    </w:lvl>
    <w:lvl w:ilvl="2" w:tplc="38D484C4">
      <w:numFmt w:val="bullet"/>
      <w:lvlText w:val="•"/>
      <w:lvlJc w:val="left"/>
      <w:pPr>
        <w:ind w:left="1580" w:hanging="360"/>
      </w:pPr>
      <w:rPr>
        <w:rFonts w:hint="default"/>
        <w:lang w:val="en-US" w:eastAsia="en-US" w:bidi="ar-SA"/>
      </w:rPr>
    </w:lvl>
    <w:lvl w:ilvl="3" w:tplc="E4BA51B2">
      <w:numFmt w:val="bullet"/>
      <w:lvlText w:val="•"/>
      <w:lvlJc w:val="left"/>
      <w:pPr>
        <w:ind w:left="2587" w:hanging="360"/>
      </w:pPr>
      <w:rPr>
        <w:rFonts w:hint="default"/>
        <w:lang w:val="en-US" w:eastAsia="en-US" w:bidi="ar-SA"/>
      </w:rPr>
    </w:lvl>
    <w:lvl w:ilvl="4" w:tplc="8D2E9552">
      <w:numFmt w:val="bullet"/>
      <w:lvlText w:val="•"/>
      <w:lvlJc w:val="left"/>
      <w:pPr>
        <w:ind w:left="3595" w:hanging="360"/>
      </w:pPr>
      <w:rPr>
        <w:rFonts w:hint="default"/>
        <w:lang w:val="en-US" w:eastAsia="en-US" w:bidi="ar-SA"/>
      </w:rPr>
    </w:lvl>
    <w:lvl w:ilvl="5" w:tplc="E154DB82">
      <w:numFmt w:val="bullet"/>
      <w:lvlText w:val="•"/>
      <w:lvlJc w:val="left"/>
      <w:pPr>
        <w:ind w:left="4602" w:hanging="360"/>
      </w:pPr>
      <w:rPr>
        <w:rFonts w:hint="default"/>
        <w:lang w:val="en-US" w:eastAsia="en-US" w:bidi="ar-SA"/>
      </w:rPr>
    </w:lvl>
    <w:lvl w:ilvl="6" w:tplc="A116332C">
      <w:numFmt w:val="bullet"/>
      <w:lvlText w:val="•"/>
      <w:lvlJc w:val="left"/>
      <w:pPr>
        <w:ind w:left="5610" w:hanging="360"/>
      </w:pPr>
      <w:rPr>
        <w:rFonts w:hint="default"/>
        <w:lang w:val="en-US" w:eastAsia="en-US" w:bidi="ar-SA"/>
      </w:rPr>
    </w:lvl>
    <w:lvl w:ilvl="7" w:tplc="A100F9B2">
      <w:numFmt w:val="bullet"/>
      <w:lvlText w:val="•"/>
      <w:lvlJc w:val="left"/>
      <w:pPr>
        <w:ind w:left="6617" w:hanging="360"/>
      </w:pPr>
      <w:rPr>
        <w:rFonts w:hint="default"/>
        <w:lang w:val="en-US" w:eastAsia="en-US" w:bidi="ar-SA"/>
      </w:rPr>
    </w:lvl>
    <w:lvl w:ilvl="8" w:tplc="D698019A">
      <w:numFmt w:val="bullet"/>
      <w:lvlText w:val="•"/>
      <w:lvlJc w:val="left"/>
      <w:pPr>
        <w:ind w:left="7625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47D6124F"/>
    <w:multiLevelType w:val="hybridMultilevel"/>
    <w:tmpl w:val="14404D90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693263"/>
    <w:multiLevelType w:val="hybridMultilevel"/>
    <w:tmpl w:val="920EA5D4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863B59"/>
    <w:multiLevelType w:val="hybridMultilevel"/>
    <w:tmpl w:val="02CCB206"/>
    <w:lvl w:ilvl="0" w:tplc="724A06A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5C022B"/>
    <w:multiLevelType w:val="hybridMultilevel"/>
    <w:tmpl w:val="C374E3E4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E9260D"/>
    <w:multiLevelType w:val="hybridMultilevel"/>
    <w:tmpl w:val="DFF0B0E4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600397"/>
    <w:multiLevelType w:val="hybridMultilevel"/>
    <w:tmpl w:val="C838C5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7B7C69"/>
    <w:multiLevelType w:val="hybridMultilevel"/>
    <w:tmpl w:val="FFECB596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040034"/>
    <w:multiLevelType w:val="hybridMultilevel"/>
    <w:tmpl w:val="C838C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004583"/>
    <w:multiLevelType w:val="hybridMultilevel"/>
    <w:tmpl w:val="E6BAFCBA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964466"/>
    <w:multiLevelType w:val="hybridMultilevel"/>
    <w:tmpl w:val="837CC148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FF7DBB"/>
    <w:multiLevelType w:val="hybridMultilevel"/>
    <w:tmpl w:val="A2EA935E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74512A"/>
    <w:multiLevelType w:val="hybridMultilevel"/>
    <w:tmpl w:val="93E061D2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586340"/>
    <w:multiLevelType w:val="hybridMultilevel"/>
    <w:tmpl w:val="A09E7204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490FC1"/>
    <w:multiLevelType w:val="hybridMultilevel"/>
    <w:tmpl w:val="2356EF44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185052"/>
    <w:multiLevelType w:val="hybridMultilevel"/>
    <w:tmpl w:val="1C404DB6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8A6C03"/>
    <w:multiLevelType w:val="hybridMultilevel"/>
    <w:tmpl w:val="F3BAA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3D28E4"/>
    <w:multiLevelType w:val="hybridMultilevel"/>
    <w:tmpl w:val="747C3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6F04475D"/>
    <w:multiLevelType w:val="hybridMultilevel"/>
    <w:tmpl w:val="DCB6E59C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213444"/>
    <w:multiLevelType w:val="hybridMultilevel"/>
    <w:tmpl w:val="8110E3CE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2457E0"/>
    <w:multiLevelType w:val="hybridMultilevel"/>
    <w:tmpl w:val="F0629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7C7DFD"/>
    <w:multiLevelType w:val="hybridMultilevel"/>
    <w:tmpl w:val="6122EE0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7133315">
    <w:abstractNumId w:val="16"/>
  </w:num>
  <w:num w:numId="2" w16cid:durableId="220992559">
    <w:abstractNumId w:val="18"/>
  </w:num>
  <w:num w:numId="3" w16cid:durableId="841169003">
    <w:abstractNumId w:val="22"/>
  </w:num>
  <w:num w:numId="4" w16cid:durableId="1832527638">
    <w:abstractNumId w:val="11"/>
  </w:num>
  <w:num w:numId="5" w16cid:durableId="1311518207">
    <w:abstractNumId w:val="38"/>
  </w:num>
  <w:num w:numId="6" w16cid:durableId="1817644756">
    <w:abstractNumId w:val="19"/>
  </w:num>
  <w:num w:numId="7" w16cid:durableId="1074549181">
    <w:abstractNumId w:val="40"/>
  </w:num>
  <w:num w:numId="8" w16cid:durableId="1652715722">
    <w:abstractNumId w:val="0"/>
  </w:num>
  <w:num w:numId="9" w16cid:durableId="6181288">
    <w:abstractNumId w:val="15"/>
  </w:num>
  <w:num w:numId="10" w16cid:durableId="1195728590">
    <w:abstractNumId w:val="42"/>
  </w:num>
  <w:num w:numId="11" w16cid:durableId="1145006906">
    <w:abstractNumId w:val="10"/>
  </w:num>
  <w:num w:numId="12" w16cid:durableId="1081561005">
    <w:abstractNumId w:val="5"/>
  </w:num>
  <w:num w:numId="13" w16cid:durableId="781266034">
    <w:abstractNumId w:val="2"/>
  </w:num>
  <w:num w:numId="14" w16cid:durableId="1632590189">
    <w:abstractNumId w:val="35"/>
  </w:num>
  <w:num w:numId="15" w16cid:durableId="774444541">
    <w:abstractNumId w:val="4"/>
  </w:num>
  <w:num w:numId="16" w16cid:durableId="734738643">
    <w:abstractNumId w:val="29"/>
  </w:num>
  <w:num w:numId="17" w16cid:durableId="24253585">
    <w:abstractNumId w:val="36"/>
  </w:num>
  <w:num w:numId="18" w16cid:durableId="2142842197">
    <w:abstractNumId w:val="32"/>
  </w:num>
  <w:num w:numId="19" w16cid:durableId="170950537">
    <w:abstractNumId w:val="20"/>
  </w:num>
  <w:num w:numId="20" w16cid:durableId="265967583">
    <w:abstractNumId w:val="41"/>
  </w:num>
  <w:num w:numId="21" w16cid:durableId="2066564137">
    <w:abstractNumId w:val="25"/>
  </w:num>
  <w:num w:numId="22" w16cid:durableId="1452240079">
    <w:abstractNumId w:val="30"/>
  </w:num>
  <w:num w:numId="23" w16cid:durableId="2087873880">
    <w:abstractNumId w:val="9"/>
  </w:num>
  <w:num w:numId="24" w16cid:durableId="1272514161">
    <w:abstractNumId w:val="37"/>
  </w:num>
  <w:num w:numId="25" w16cid:durableId="162940852">
    <w:abstractNumId w:val="14"/>
  </w:num>
  <w:num w:numId="26" w16cid:durableId="332490658">
    <w:abstractNumId w:val="21"/>
  </w:num>
  <w:num w:numId="27" w16cid:durableId="1552644157">
    <w:abstractNumId w:val="23"/>
  </w:num>
  <w:num w:numId="28" w16cid:durableId="580873505">
    <w:abstractNumId w:val="26"/>
  </w:num>
  <w:num w:numId="29" w16cid:durableId="1101532752">
    <w:abstractNumId w:val="24"/>
  </w:num>
  <w:num w:numId="30" w16cid:durableId="1847018415">
    <w:abstractNumId w:val="1"/>
  </w:num>
  <w:num w:numId="31" w16cid:durableId="467355310">
    <w:abstractNumId w:val="28"/>
  </w:num>
  <w:num w:numId="32" w16cid:durableId="71196350">
    <w:abstractNumId w:val="17"/>
  </w:num>
  <w:num w:numId="33" w16cid:durableId="881747060">
    <w:abstractNumId w:val="43"/>
  </w:num>
  <w:num w:numId="34" w16cid:durableId="43720560">
    <w:abstractNumId w:val="13"/>
  </w:num>
  <w:num w:numId="35" w16cid:durableId="920286945">
    <w:abstractNumId w:val="6"/>
  </w:num>
  <w:num w:numId="36" w16cid:durableId="954096995">
    <w:abstractNumId w:val="33"/>
  </w:num>
  <w:num w:numId="37" w16cid:durableId="1381325259">
    <w:abstractNumId w:val="27"/>
  </w:num>
  <w:num w:numId="38" w16cid:durableId="1186096675">
    <w:abstractNumId w:val="8"/>
  </w:num>
  <w:num w:numId="39" w16cid:durableId="751001091">
    <w:abstractNumId w:val="31"/>
  </w:num>
  <w:num w:numId="40" w16cid:durableId="1730954270">
    <w:abstractNumId w:val="34"/>
  </w:num>
  <w:num w:numId="41" w16cid:durableId="734818416">
    <w:abstractNumId w:val="12"/>
  </w:num>
  <w:num w:numId="42" w16cid:durableId="1234240819">
    <w:abstractNumId w:val="39"/>
  </w:num>
  <w:num w:numId="43" w16cid:durableId="1045984313">
    <w:abstractNumId w:val="7"/>
  </w:num>
  <w:num w:numId="44" w16cid:durableId="1817214462">
    <w:abstractNumId w:val="3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MjUxMjMyNTC0NDFX0lEKTi0uzszPAykwqQUAxLt7zCwAAAA="/>
  </w:docVars>
  <w:rsids>
    <w:rsidRoot w:val="004C4CD6"/>
    <w:rsid w:val="000017A2"/>
    <w:rsid w:val="00004C58"/>
    <w:rsid w:val="00005414"/>
    <w:rsid w:val="0001523F"/>
    <w:rsid w:val="0002560D"/>
    <w:rsid w:val="000266EA"/>
    <w:rsid w:val="00054AB7"/>
    <w:rsid w:val="00054F38"/>
    <w:rsid w:val="00065CCF"/>
    <w:rsid w:val="000708F2"/>
    <w:rsid w:val="000762ED"/>
    <w:rsid w:val="0007789C"/>
    <w:rsid w:val="00077A7E"/>
    <w:rsid w:val="00080803"/>
    <w:rsid w:val="000902D6"/>
    <w:rsid w:val="00090661"/>
    <w:rsid w:val="00095B2F"/>
    <w:rsid w:val="00096D07"/>
    <w:rsid w:val="00097813"/>
    <w:rsid w:val="000A189C"/>
    <w:rsid w:val="000A3B1B"/>
    <w:rsid w:val="000A5BD2"/>
    <w:rsid w:val="000B0454"/>
    <w:rsid w:val="000B191A"/>
    <w:rsid w:val="000B67B4"/>
    <w:rsid w:val="000D0B3E"/>
    <w:rsid w:val="000D1C9C"/>
    <w:rsid w:val="000D2B68"/>
    <w:rsid w:val="000E6B0E"/>
    <w:rsid w:val="000F3183"/>
    <w:rsid w:val="000F39CE"/>
    <w:rsid w:val="001019CD"/>
    <w:rsid w:val="00101E8E"/>
    <w:rsid w:val="00104B58"/>
    <w:rsid w:val="00107E18"/>
    <w:rsid w:val="00112E87"/>
    <w:rsid w:val="00131488"/>
    <w:rsid w:val="001345F2"/>
    <w:rsid w:val="00137470"/>
    <w:rsid w:val="00152671"/>
    <w:rsid w:val="00156366"/>
    <w:rsid w:val="00160669"/>
    <w:rsid w:val="0016485E"/>
    <w:rsid w:val="001728D8"/>
    <w:rsid w:val="00173731"/>
    <w:rsid w:val="001803DE"/>
    <w:rsid w:val="00180EDF"/>
    <w:rsid w:val="00186341"/>
    <w:rsid w:val="001916D0"/>
    <w:rsid w:val="0019539F"/>
    <w:rsid w:val="0019769A"/>
    <w:rsid w:val="001A32AF"/>
    <w:rsid w:val="001A7C28"/>
    <w:rsid w:val="001B03F3"/>
    <w:rsid w:val="001B1620"/>
    <w:rsid w:val="001B18D4"/>
    <w:rsid w:val="001B41C9"/>
    <w:rsid w:val="001B4400"/>
    <w:rsid w:val="001B7C83"/>
    <w:rsid w:val="001C41EE"/>
    <w:rsid w:val="001C6BA0"/>
    <w:rsid w:val="001C7D60"/>
    <w:rsid w:val="001D7F23"/>
    <w:rsid w:val="001E08C6"/>
    <w:rsid w:val="001E4B70"/>
    <w:rsid w:val="001E672E"/>
    <w:rsid w:val="001F2C56"/>
    <w:rsid w:val="001F582D"/>
    <w:rsid w:val="002010AE"/>
    <w:rsid w:val="00207F9A"/>
    <w:rsid w:val="002161C7"/>
    <w:rsid w:val="002179BF"/>
    <w:rsid w:val="00217C23"/>
    <w:rsid w:val="002241F0"/>
    <w:rsid w:val="00236E1D"/>
    <w:rsid w:val="002374BD"/>
    <w:rsid w:val="00247536"/>
    <w:rsid w:val="00247D4B"/>
    <w:rsid w:val="00251639"/>
    <w:rsid w:val="0025176C"/>
    <w:rsid w:val="002525D1"/>
    <w:rsid w:val="002560A7"/>
    <w:rsid w:val="00262BBD"/>
    <w:rsid w:val="00263C11"/>
    <w:rsid w:val="00272BBA"/>
    <w:rsid w:val="00281AFE"/>
    <w:rsid w:val="00284049"/>
    <w:rsid w:val="00293097"/>
    <w:rsid w:val="002A58F7"/>
    <w:rsid w:val="002B09E7"/>
    <w:rsid w:val="002B68F4"/>
    <w:rsid w:val="002D798B"/>
    <w:rsid w:val="002E261A"/>
    <w:rsid w:val="002E3033"/>
    <w:rsid w:val="00301D40"/>
    <w:rsid w:val="00305568"/>
    <w:rsid w:val="0031475E"/>
    <w:rsid w:val="00320C51"/>
    <w:rsid w:val="00326756"/>
    <w:rsid w:val="00327918"/>
    <w:rsid w:val="00334466"/>
    <w:rsid w:val="00334DD4"/>
    <w:rsid w:val="00336EC5"/>
    <w:rsid w:val="0034167E"/>
    <w:rsid w:val="00341C2F"/>
    <w:rsid w:val="00347E2D"/>
    <w:rsid w:val="0035033D"/>
    <w:rsid w:val="003526DB"/>
    <w:rsid w:val="00354F4F"/>
    <w:rsid w:val="00356B30"/>
    <w:rsid w:val="003628AC"/>
    <w:rsid w:val="00363A1B"/>
    <w:rsid w:val="00365072"/>
    <w:rsid w:val="00367C3A"/>
    <w:rsid w:val="00375AD3"/>
    <w:rsid w:val="00375B79"/>
    <w:rsid w:val="0037648F"/>
    <w:rsid w:val="00385BF9"/>
    <w:rsid w:val="003A088D"/>
    <w:rsid w:val="003A2617"/>
    <w:rsid w:val="003A333C"/>
    <w:rsid w:val="003B0260"/>
    <w:rsid w:val="003B19FC"/>
    <w:rsid w:val="003C2D3B"/>
    <w:rsid w:val="003D0EA9"/>
    <w:rsid w:val="003D4415"/>
    <w:rsid w:val="003D4B9D"/>
    <w:rsid w:val="003E5059"/>
    <w:rsid w:val="003F1013"/>
    <w:rsid w:val="00402656"/>
    <w:rsid w:val="004026AB"/>
    <w:rsid w:val="00402B5E"/>
    <w:rsid w:val="00404AF9"/>
    <w:rsid w:val="00413044"/>
    <w:rsid w:val="0041395E"/>
    <w:rsid w:val="0042028D"/>
    <w:rsid w:val="00431A0C"/>
    <w:rsid w:val="0043799D"/>
    <w:rsid w:val="0044324B"/>
    <w:rsid w:val="00446E08"/>
    <w:rsid w:val="00450E48"/>
    <w:rsid w:val="00451F45"/>
    <w:rsid w:val="0046117B"/>
    <w:rsid w:val="00466769"/>
    <w:rsid w:val="004721C5"/>
    <w:rsid w:val="00480198"/>
    <w:rsid w:val="0048054F"/>
    <w:rsid w:val="00483C33"/>
    <w:rsid w:val="0048657B"/>
    <w:rsid w:val="0048731E"/>
    <w:rsid w:val="0049408A"/>
    <w:rsid w:val="004A332D"/>
    <w:rsid w:val="004A73CD"/>
    <w:rsid w:val="004B6804"/>
    <w:rsid w:val="004B75B7"/>
    <w:rsid w:val="004C0C71"/>
    <w:rsid w:val="004C2894"/>
    <w:rsid w:val="004C4357"/>
    <w:rsid w:val="004C4CD6"/>
    <w:rsid w:val="004D68EF"/>
    <w:rsid w:val="004E5BC1"/>
    <w:rsid w:val="004F34C1"/>
    <w:rsid w:val="004F5F42"/>
    <w:rsid w:val="00500831"/>
    <w:rsid w:val="00500F1A"/>
    <w:rsid w:val="00500FB3"/>
    <w:rsid w:val="00502D62"/>
    <w:rsid w:val="005031C9"/>
    <w:rsid w:val="005037D1"/>
    <w:rsid w:val="0051039C"/>
    <w:rsid w:val="00515435"/>
    <w:rsid w:val="005160AB"/>
    <w:rsid w:val="00516206"/>
    <w:rsid w:val="005345E9"/>
    <w:rsid w:val="00540C82"/>
    <w:rsid w:val="005434D1"/>
    <w:rsid w:val="00544005"/>
    <w:rsid w:val="00545EA7"/>
    <w:rsid w:val="00560639"/>
    <w:rsid w:val="00563D9E"/>
    <w:rsid w:val="00570254"/>
    <w:rsid w:val="005715AF"/>
    <w:rsid w:val="00574405"/>
    <w:rsid w:val="00574E61"/>
    <w:rsid w:val="00580367"/>
    <w:rsid w:val="005808E8"/>
    <w:rsid w:val="005826B2"/>
    <w:rsid w:val="005A498C"/>
    <w:rsid w:val="005A54A2"/>
    <w:rsid w:val="005B446A"/>
    <w:rsid w:val="005B7187"/>
    <w:rsid w:val="005D55E8"/>
    <w:rsid w:val="005E7B2A"/>
    <w:rsid w:val="005F47B4"/>
    <w:rsid w:val="005F4D71"/>
    <w:rsid w:val="006045C0"/>
    <w:rsid w:val="00614985"/>
    <w:rsid w:val="00615439"/>
    <w:rsid w:val="00616EB4"/>
    <w:rsid w:val="006237A6"/>
    <w:rsid w:val="006266EA"/>
    <w:rsid w:val="006268DB"/>
    <w:rsid w:val="00627412"/>
    <w:rsid w:val="00634509"/>
    <w:rsid w:val="00635332"/>
    <w:rsid w:val="00635DF8"/>
    <w:rsid w:val="006375EF"/>
    <w:rsid w:val="00642785"/>
    <w:rsid w:val="006427A8"/>
    <w:rsid w:val="00643A61"/>
    <w:rsid w:val="00651BA2"/>
    <w:rsid w:val="00655CEC"/>
    <w:rsid w:val="00657647"/>
    <w:rsid w:val="00662756"/>
    <w:rsid w:val="0066645C"/>
    <w:rsid w:val="00672CC6"/>
    <w:rsid w:val="006963A0"/>
    <w:rsid w:val="006B4808"/>
    <w:rsid w:val="006D39E9"/>
    <w:rsid w:val="006D4343"/>
    <w:rsid w:val="006D48E9"/>
    <w:rsid w:val="006D4D75"/>
    <w:rsid w:val="006D77A2"/>
    <w:rsid w:val="006E54FB"/>
    <w:rsid w:val="006F38BE"/>
    <w:rsid w:val="006F5059"/>
    <w:rsid w:val="006F553D"/>
    <w:rsid w:val="00701C05"/>
    <w:rsid w:val="00704B13"/>
    <w:rsid w:val="00705FE2"/>
    <w:rsid w:val="00715092"/>
    <w:rsid w:val="00725333"/>
    <w:rsid w:val="0073202B"/>
    <w:rsid w:val="0073257E"/>
    <w:rsid w:val="007345DC"/>
    <w:rsid w:val="00735694"/>
    <w:rsid w:val="00735AB1"/>
    <w:rsid w:val="00750269"/>
    <w:rsid w:val="00753A05"/>
    <w:rsid w:val="00761E12"/>
    <w:rsid w:val="0076591D"/>
    <w:rsid w:val="0077098C"/>
    <w:rsid w:val="00772110"/>
    <w:rsid w:val="00773DF9"/>
    <w:rsid w:val="00780FE2"/>
    <w:rsid w:val="007818DC"/>
    <w:rsid w:val="00782E61"/>
    <w:rsid w:val="00783D1C"/>
    <w:rsid w:val="00786923"/>
    <w:rsid w:val="007897AF"/>
    <w:rsid w:val="007909D7"/>
    <w:rsid w:val="00791099"/>
    <w:rsid w:val="00792E37"/>
    <w:rsid w:val="00795DB3"/>
    <w:rsid w:val="007A02D2"/>
    <w:rsid w:val="007B25E6"/>
    <w:rsid w:val="007B2620"/>
    <w:rsid w:val="007B2DC0"/>
    <w:rsid w:val="007B2E34"/>
    <w:rsid w:val="007C7C0B"/>
    <w:rsid w:val="00801CD4"/>
    <w:rsid w:val="00810D30"/>
    <w:rsid w:val="00811AD1"/>
    <w:rsid w:val="00811D7F"/>
    <w:rsid w:val="0081260E"/>
    <w:rsid w:val="00815A68"/>
    <w:rsid w:val="008227EA"/>
    <w:rsid w:val="00824E94"/>
    <w:rsid w:val="00841510"/>
    <w:rsid w:val="00861BE0"/>
    <w:rsid w:val="00866EA9"/>
    <w:rsid w:val="0087730F"/>
    <w:rsid w:val="00882264"/>
    <w:rsid w:val="0089571D"/>
    <w:rsid w:val="008972EA"/>
    <w:rsid w:val="008A09EB"/>
    <w:rsid w:val="008A2956"/>
    <w:rsid w:val="008A5392"/>
    <w:rsid w:val="008B1756"/>
    <w:rsid w:val="008B50EE"/>
    <w:rsid w:val="008B5C57"/>
    <w:rsid w:val="008C330B"/>
    <w:rsid w:val="008C3D8F"/>
    <w:rsid w:val="008C4140"/>
    <w:rsid w:val="008C5DC9"/>
    <w:rsid w:val="008E3422"/>
    <w:rsid w:val="008E5322"/>
    <w:rsid w:val="008E6273"/>
    <w:rsid w:val="008E7C79"/>
    <w:rsid w:val="008F029F"/>
    <w:rsid w:val="008F1D19"/>
    <w:rsid w:val="00901B29"/>
    <w:rsid w:val="00907CED"/>
    <w:rsid w:val="009244E8"/>
    <w:rsid w:val="00925CAD"/>
    <w:rsid w:val="00925D78"/>
    <w:rsid w:val="00930D37"/>
    <w:rsid w:val="009339F9"/>
    <w:rsid w:val="00937D5E"/>
    <w:rsid w:val="0095005F"/>
    <w:rsid w:val="00950C40"/>
    <w:rsid w:val="00950E05"/>
    <w:rsid w:val="00963EE4"/>
    <w:rsid w:val="00966B1E"/>
    <w:rsid w:val="00967F5D"/>
    <w:rsid w:val="00970458"/>
    <w:rsid w:val="009755EE"/>
    <w:rsid w:val="00983E56"/>
    <w:rsid w:val="00984960"/>
    <w:rsid w:val="00986635"/>
    <w:rsid w:val="00991970"/>
    <w:rsid w:val="00991F53"/>
    <w:rsid w:val="0099395C"/>
    <w:rsid w:val="0099414B"/>
    <w:rsid w:val="009A2352"/>
    <w:rsid w:val="009A40E3"/>
    <w:rsid w:val="009A5B9D"/>
    <w:rsid w:val="009A5E1B"/>
    <w:rsid w:val="009A6456"/>
    <w:rsid w:val="009B22FC"/>
    <w:rsid w:val="009B6C39"/>
    <w:rsid w:val="009B7AE0"/>
    <w:rsid w:val="009C4AFA"/>
    <w:rsid w:val="009C583C"/>
    <w:rsid w:val="009D2B9B"/>
    <w:rsid w:val="009D48D6"/>
    <w:rsid w:val="009D66B1"/>
    <w:rsid w:val="009E242A"/>
    <w:rsid w:val="009E742E"/>
    <w:rsid w:val="009F108D"/>
    <w:rsid w:val="009F239E"/>
    <w:rsid w:val="009F508F"/>
    <w:rsid w:val="009F5F7A"/>
    <w:rsid w:val="009F7C7C"/>
    <w:rsid w:val="00A07CE3"/>
    <w:rsid w:val="00A134CE"/>
    <w:rsid w:val="00A16F2F"/>
    <w:rsid w:val="00A2793E"/>
    <w:rsid w:val="00A27B1D"/>
    <w:rsid w:val="00A27F43"/>
    <w:rsid w:val="00A30549"/>
    <w:rsid w:val="00A31823"/>
    <w:rsid w:val="00A33F21"/>
    <w:rsid w:val="00A368D1"/>
    <w:rsid w:val="00A37603"/>
    <w:rsid w:val="00A4233A"/>
    <w:rsid w:val="00A445AE"/>
    <w:rsid w:val="00A46CA7"/>
    <w:rsid w:val="00A46E14"/>
    <w:rsid w:val="00A50FF1"/>
    <w:rsid w:val="00A52775"/>
    <w:rsid w:val="00A55704"/>
    <w:rsid w:val="00A565B3"/>
    <w:rsid w:val="00A63844"/>
    <w:rsid w:val="00A67A21"/>
    <w:rsid w:val="00A72408"/>
    <w:rsid w:val="00A808FE"/>
    <w:rsid w:val="00A82503"/>
    <w:rsid w:val="00A86404"/>
    <w:rsid w:val="00A87E85"/>
    <w:rsid w:val="00A9102F"/>
    <w:rsid w:val="00A92BD6"/>
    <w:rsid w:val="00A92CD7"/>
    <w:rsid w:val="00AA0B54"/>
    <w:rsid w:val="00AB3960"/>
    <w:rsid w:val="00AB5E21"/>
    <w:rsid w:val="00AB7322"/>
    <w:rsid w:val="00AD20D5"/>
    <w:rsid w:val="00AE595C"/>
    <w:rsid w:val="00AF4867"/>
    <w:rsid w:val="00AF4AC0"/>
    <w:rsid w:val="00AF53CA"/>
    <w:rsid w:val="00AF695A"/>
    <w:rsid w:val="00AF7144"/>
    <w:rsid w:val="00B021C1"/>
    <w:rsid w:val="00B047C3"/>
    <w:rsid w:val="00B04A74"/>
    <w:rsid w:val="00B138FC"/>
    <w:rsid w:val="00B1425C"/>
    <w:rsid w:val="00B152FD"/>
    <w:rsid w:val="00B2013F"/>
    <w:rsid w:val="00B21797"/>
    <w:rsid w:val="00B24E5B"/>
    <w:rsid w:val="00B259C9"/>
    <w:rsid w:val="00B323EC"/>
    <w:rsid w:val="00B364E8"/>
    <w:rsid w:val="00B37CF8"/>
    <w:rsid w:val="00B4007A"/>
    <w:rsid w:val="00B44420"/>
    <w:rsid w:val="00B465B6"/>
    <w:rsid w:val="00B465B8"/>
    <w:rsid w:val="00B478BE"/>
    <w:rsid w:val="00B51F9E"/>
    <w:rsid w:val="00B53316"/>
    <w:rsid w:val="00B62239"/>
    <w:rsid w:val="00B73FED"/>
    <w:rsid w:val="00B75178"/>
    <w:rsid w:val="00B852E8"/>
    <w:rsid w:val="00B9612D"/>
    <w:rsid w:val="00BA3E11"/>
    <w:rsid w:val="00BA7F8B"/>
    <w:rsid w:val="00BB059A"/>
    <w:rsid w:val="00BB11EB"/>
    <w:rsid w:val="00BB354C"/>
    <w:rsid w:val="00BB41F5"/>
    <w:rsid w:val="00BB5E7F"/>
    <w:rsid w:val="00BC2117"/>
    <w:rsid w:val="00BC316E"/>
    <w:rsid w:val="00BC5905"/>
    <w:rsid w:val="00BD1C27"/>
    <w:rsid w:val="00BD1F68"/>
    <w:rsid w:val="00BE637F"/>
    <w:rsid w:val="00BF48D0"/>
    <w:rsid w:val="00BF4962"/>
    <w:rsid w:val="00C0711A"/>
    <w:rsid w:val="00C114B2"/>
    <w:rsid w:val="00C114E4"/>
    <w:rsid w:val="00C25C25"/>
    <w:rsid w:val="00C25D4F"/>
    <w:rsid w:val="00C263EA"/>
    <w:rsid w:val="00C26862"/>
    <w:rsid w:val="00C408F9"/>
    <w:rsid w:val="00C44C45"/>
    <w:rsid w:val="00C52F0E"/>
    <w:rsid w:val="00C5325B"/>
    <w:rsid w:val="00C5545A"/>
    <w:rsid w:val="00C64539"/>
    <w:rsid w:val="00C678C5"/>
    <w:rsid w:val="00C83D9B"/>
    <w:rsid w:val="00C83F7B"/>
    <w:rsid w:val="00C903D2"/>
    <w:rsid w:val="00C927AE"/>
    <w:rsid w:val="00C93F64"/>
    <w:rsid w:val="00CA23C4"/>
    <w:rsid w:val="00CA2D47"/>
    <w:rsid w:val="00CB0BC0"/>
    <w:rsid w:val="00CC306B"/>
    <w:rsid w:val="00CD2F88"/>
    <w:rsid w:val="00CE2F47"/>
    <w:rsid w:val="00CF0D33"/>
    <w:rsid w:val="00CF4F6C"/>
    <w:rsid w:val="00CF5CFD"/>
    <w:rsid w:val="00D0615B"/>
    <w:rsid w:val="00D13C16"/>
    <w:rsid w:val="00D206AD"/>
    <w:rsid w:val="00D52B88"/>
    <w:rsid w:val="00D5456A"/>
    <w:rsid w:val="00D55C07"/>
    <w:rsid w:val="00D62B21"/>
    <w:rsid w:val="00D8577B"/>
    <w:rsid w:val="00D85DCA"/>
    <w:rsid w:val="00D874B1"/>
    <w:rsid w:val="00D94607"/>
    <w:rsid w:val="00D95885"/>
    <w:rsid w:val="00DA2052"/>
    <w:rsid w:val="00DA780E"/>
    <w:rsid w:val="00DB34FD"/>
    <w:rsid w:val="00DB51DC"/>
    <w:rsid w:val="00DD6938"/>
    <w:rsid w:val="00DE4307"/>
    <w:rsid w:val="00DF7A43"/>
    <w:rsid w:val="00E01FE4"/>
    <w:rsid w:val="00E02BD9"/>
    <w:rsid w:val="00E02E4D"/>
    <w:rsid w:val="00E04DCB"/>
    <w:rsid w:val="00E12AAF"/>
    <w:rsid w:val="00E13E26"/>
    <w:rsid w:val="00E14621"/>
    <w:rsid w:val="00E16360"/>
    <w:rsid w:val="00E209FA"/>
    <w:rsid w:val="00E22621"/>
    <w:rsid w:val="00E310F7"/>
    <w:rsid w:val="00E34D14"/>
    <w:rsid w:val="00E40F9E"/>
    <w:rsid w:val="00E45F55"/>
    <w:rsid w:val="00E5119D"/>
    <w:rsid w:val="00E54B25"/>
    <w:rsid w:val="00E568EB"/>
    <w:rsid w:val="00E65995"/>
    <w:rsid w:val="00E66522"/>
    <w:rsid w:val="00E8167E"/>
    <w:rsid w:val="00E83BC8"/>
    <w:rsid w:val="00E84035"/>
    <w:rsid w:val="00E87189"/>
    <w:rsid w:val="00EA33C0"/>
    <w:rsid w:val="00EA77C0"/>
    <w:rsid w:val="00EB131C"/>
    <w:rsid w:val="00EB1B18"/>
    <w:rsid w:val="00EB27A5"/>
    <w:rsid w:val="00EB2AD4"/>
    <w:rsid w:val="00EB330F"/>
    <w:rsid w:val="00EF002E"/>
    <w:rsid w:val="00EF0394"/>
    <w:rsid w:val="00F00557"/>
    <w:rsid w:val="00F01821"/>
    <w:rsid w:val="00F04E74"/>
    <w:rsid w:val="00F07A09"/>
    <w:rsid w:val="00F1160A"/>
    <w:rsid w:val="00F14BDF"/>
    <w:rsid w:val="00F16C2F"/>
    <w:rsid w:val="00F25F48"/>
    <w:rsid w:val="00F265FF"/>
    <w:rsid w:val="00F27AD6"/>
    <w:rsid w:val="00F35DCE"/>
    <w:rsid w:val="00F459C5"/>
    <w:rsid w:val="00F52DCD"/>
    <w:rsid w:val="00F60153"/>
    <w:rsid w:val="00F672AA"/>
    <w:rsid w:val="00F67A61"/>
    <w:rsid w:val="00F75C37"/>
    <w:rsid w:val="00F7741E"/>
    <w:rsid w:val="00F83D2F"/>
    <w:rsid w:val="00F85C91"/>
    <w:rsid w:val="00F9059C"/>
    <w:rsid w:val="00F9195F"/>
    <w:rsid w:val="00FA54F8"/>
    <w:rsid w:val="00FA665C"/>
    <w:rsid w:val="00FA6FA9"/>
    <w:rsid w:val="00FB19E1"/>
    <w:rsid w:val="00FB43E9"/>
    <w:rsid w:val="00FB5120"/>
    <w:rsid w:val="00FB6A51"/>
    <w:rsid w:val="00FC4743"/>
    <w:rsid w:val="00FC77DB"/>
    <w:rsid w:val="00FE3255"/>
    <w:rsid w:val="00FE7408"/>
    <w:rsid w:val="00FF1DFB"/>
    <w:rsid w:val="01FE30AF"/>
    <w:rsid w:val="039216BD"/>
    <w:rsid w:val="03A62D12"/>
    <w:rsid w:val="03AC75D7"/>
    <w:rsid w:val="07641B5E"/>
    <w:rsid w:val="081C7FB2"/>
    <w:rsid w:val="08348A76"/>
    <w:rsid w:val="0863318F"/>
    <w:rsid w:val="0917A894"/>
    <w:rsid w:val="0C0D6E72"/>
    <w:rsid w:val="0D8BA71D"/>
    <w:rsid w:val="0EA95216"/>
    <w:rsid w:val="0FADEAC4"/>
    <w:rsid w:val="1201D1CA"/>
    <w:rsid w:val="12744CFC"/>
    <w:rsid w:val="127885BA"/>
    <w:rsid w:val="1280C444"/>
    <w:rsid w:val="13381DAA"/>
    <w:rsid w:val="157DADD4"/>
    <w:rsid w:val="1798575F"/>
    <w:rsid w:val="191D7150"/>
    <w:rsid w:val="19341D3E"/>
    <w:rsid w:val="19C04861"/>
    <w:rsid w:val="1A5CCA3E"/>
    <w:rsid w:val="1C8D3E90"/>
    <w:rsid w:val="1DAADE39"/>
    <w:rsid w:val="1EBA1896"/>
    <w:rsid w:val="21141698"/>
    <w:rsid w:val="21F5830B"/>
    <w:rsid w:val="22A02BAC"/>
    <w:rsid w:val="22FAD235"/>
    <w:rsid w:val="2308E1EE"/>
    <w:rsid w:val="236D4A11"/>
    <w:rsid w:val="245916BB"/>
    <w:rsid w:val="24735173"/>
    <w:rsid w:val="24A29E77"/>
    <w:rsid w:val="25304669"/>
    <w:rsid w:val="253F5BF5"/>
    <w:rsid w:val="271615CB"/>
    <w:rsid w:val="274224D2"/>
    <w:rsid w:val="274FB9E3"/>
    <w:rsid w:val="27983A2F"/>
    <w:rsid w:val="27A942E9"/>
    <w:rsid w:val="28782B0F"/>
    <w:rsid w:val="292990C7"/>
    <w:rsid w:val="299994C4"/>
    <w:rsid w:val="2A7C6E2A"/>
    <w:rsid w:val="2AFDD907"/>
    <w:rsid w:val="2C19F48A"/>
    <w:rsid w:val="2DC358E5"/>
    <w:rsid w:val="2DFB9726"/>
    <w:rsid w:val="2F6B8EB1"/>
    <w:rsid w:val="30111FB0"/>
    <w:rsid w:val="30217938"/>
    <w:rsid w:val="3100904B"/>
    <w:rsid w:val="310E78F0"/>
    <w:rsid w:val="3211C3F5"/>
    <w:rsid w:val="35E07322"/>
    <w:rsid w:val="367CCB4D"/>
    <w:rsid w:val="37BA4A06"/>
    <w:rsid w:val="385A9C39"/>
    <w:rsid w:val="388C9354"/>
    <w:rsid w:val="3900BA88"/>
    <w:rsid w:val="399B24F8"/>
    <w:rsid w:val="3A590010"/>
    <w:rsid w:val="3C7227A6"/>
    <w:rsid w:val="41614542"/>
    <w:rsid w:val="41657327"/>
    <w:rsid w:val="41F52D32"/>
    <w:rsid w:val="426B7FD7"/>
    <w:rsid w:val="44803A6A"/>
    <w:rsid w:val="4622000E"/>
    <w:rsid w:val="46BA4292"/>
    <w:rsid w:val="48AC08F9"/>
    <w:rsid w:val="4A181146"/>
    <w:rsid w:val="4C7BA6CE"/>
    <w:rsid w:val="4E4B2949"/>
    <w:rsid w:val="4F1678DF"/>
    <w:rsid w:val="50303E08"/>
    <w:rsid w:val="505D5170"/>
    <w:rsid w:val="51808B1B"/>
    <w:rsid w:val="5181C8C0"/>
    <w:rsid w:val="518AD382"/>
    <w:rsid w:val="5199D05C"/>
    <w:rsid w:val="52134CB1"/>
    <w:rsid w:val="52BE03C6"/>
    <w:rsid w:val="536335B7"/>
    <w:rsid w:val="53B69D42"/>
    <w:rsid w:val="54BC16D8"/>
    <w:rsid w:val="54C7E430"/>
    <w:rsid w:val="54D59988"/>
    <w:rsid w:val="5582038A"/>
    <w:rsid w:val="55C2CF5F"/>
    <w:rsid w:val="5728CCEF"/>
    <w:rsid w:val="5A5AED90"/>
    <w:rsid w:val="5AB5C8C3"/>
    <w:rsid w:val="5B832664"/>
    <w:rsid w:val="5B9EBC92"/>
    <w:rsid w:val="5C2835F3"/>
    <w:rsid w:val="5DDBBCC0"/>
    <w:rsid w:val="5DFD3549"/>
    <w:rsid w:val="5E375969"/>
    <w:rsid w:val="5E789A2C"/>
    <w:rsid w:val="5FD60F9D"/>
    <w:rsid w:val="60F084C3"/>
    <w:rsid w:val="60F21496"/>
    <w:rsid w:val="628ECC57"/>
    <w:rsid w:val="66E69B52"/>
    <w:rsid w:val="67508493"/>
    <w:rsid w:val="6AD630FD"/>
    <w:rsid w:val="6C023A29"/>
    <w:rsid w:val="6C1D3736"/>
    <w:rsid w:val="6CE364BA"/>
    <w:rsid w:val="6DF3E5F1"/>
    <w:rsid w:val="6FCDBCD5"/>
    <w:rsid w:val="6FF5F424"/>
    <w:rsid w:val="70C7A69C"/>
    <w:rsid w:val="71161DF7"/>
    <w:rsid w:val="73C33963"/>
    <w:rsid w:val="74D185FF"/>
    <w:rsid w:val="76443A8C"/>
    <w:rsid w:val="782C37DA"/>
    <w:rsid w:val="787C3583"/>
    <w:rsid w:val="788F22A2"/>
    <w:rsid w:val="7983EEB4"/>
    <w:rsid w:val="7B5E64DB"/>
    <w:rsid w:val="7B66207D"/>
    <w:rsid w:val="7CE0478A"/>
    <w:rsid w:val="7EC91763"/>
    <w:rsid w:val="7F9E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7B3D50"/>
  <w15:chartTrackingRefBased/>
  <w15:docId w15:val="{07B74860-C3D9-47F5-B623-FFEC2A04F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lo-L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95C"/>
  </w:style>
  <w:style w:type="paragraph" w:styleId="Heading1">
    <w:name w:val="heading 1"/>
    <w:basedOn w:val="Normal"/>
    <w:next w:val="Normal"/>
    <w:link w:val="Heading1Char"/>
    <w:uiPriority w:val="9"/>
    <w:qFormat/>
    <w:rsid w:val="00F75C37"/>
    <w:pPr>
      <w:bidi/>
      <w:jc w:val="center"/>
      <w:outlineLvl w:val="0"/>
    </w:pPr>
    <w:rPr>
      <w:rFonts w:ascii="Arial" w:hAnsi="Arial" w:cs="Arial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5C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8657B"/>
    <w:pPr>
      <w:widowControl w:val="0"/>
      <w:autoSpaceDE w:val="0"/>
      <w:autoSpaceDN w:val="0"/>
      <w:spacing w:after="0" w:line="240" w:lineRule="auto"/>
      <w:ind w:left="140"/>
      <w:outlineLvl w:val="2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09E7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2B09E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B09E7"/>
    <w:rPr>
      <w:rFonts w:ascii="Arial" w:eastAsia="Arial" w:hAnsi="Arial" w:cs="Arial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2B09E7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09E7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09E7"/>
    <w:pPr>
      <w:widowControl w:val="0"/>
      <w:autoSpaceDE w:val="0"/>
      <w:autoSpaceDN w:val="0"/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2B09E7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8657B"/>
    <w:rPr>
      <w:rFonts w:ascii="Arial" w:eastAsia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865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57B"/>
  </w:style>
  <w:style w:type="paragraph" w:styleId="Footer">
    <w:name w:val="footer"/>
    <w:basedOn w:val="Normal"/>
    <w:link w:val="FooterChar"/>
    <w:uiPriority w:val="99"/>
    <w:unhideWhenUsed/>
    <w:rsid w:val="004865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57B"/>
  </w:style>
  <w:style w:type="character" w:styleId="CommentReference">
    <w:name w:val="annotation reference"/>
    <w:basedOn w:val="DefaultParagraphFont"/>
    <w:semiHidden/>
    <w:unhideWhenUsed/>
    <w:rsid w:val="00C268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68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68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8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86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75C37"/>
    <w:rPr>
      <w:rFonts w:ascii="Arial" w:hAnsi="Arial" w:cs="Arial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16F2F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A16F2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16F2F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5C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75C37"/>
    <w:pPr>
      <w:spacing w:after="100"/>
    </w:pPr>
  </w:style>
  <w:style w:type="paragraph" w:styleId="ListParagraph">
    <w:name w:val="List Paragraph"/>
    <w:basedOn w:val="Normal"/>
    <w:uiPriority w:val="1"/>
    <w:qFormat/>
    <w:rsid w:val="008A2956"/>
    <w:pPr>
      <w:widowControl w:val="0"/>
      <w:autoSpaceDE w:val="0"/>
      <w:autoSpaceDN w:val="0"/>
      <w:spacing w:after="0" w:line="240" w:lineRule="auto"/>
      <w:ind w:left="860" w:hanging="360"/>
    </w:pPr>
    <w:rPr>
      <w:rFonts w:ascii="Arial" w:eastAsia="Arial" w:hAnsi="Arial"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40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1F45"/>
    <w:rPr>
      <w:color w:val="954F72" w:themeColor="followedHyperlink"/>
      <w:u w:val="single"/>
    </w:rPr>
  </w:style>
  <w:style w:type="character" w:customStyle="1" w:styleId="PlanVariableText">
    <w:name w:val="Plan Variable Text"/>
    <w:uiPriority w:val="1"/>
    <w:qFormat/>
    <w:rsid w:val="00F7741E"/>
    <w:rPr>
      <w:color w:val="0070C0"/>
    </w:rPr>
  </w:style>
  <w:style w:type="paragraph" w:customStyle="1" w:styleId="BodyText-LargeFont">
    <w:name w:val="Body Text - Large Font"/>
    <w:basedOn w:val="BodyText"/>
    <w:uiPriority w:val="1"/>
    <w:qFormat/>
    <w:rsid w:val="00F7741E"/>
    <w:pPr>
      <w:spacing w:before="120" w:after="120" w:line="440" w:lineRule="exact"/>
    </w:pPr>
    <w:rPr>
      <w:rFonts w:eastAsia="Times New Roman"/>
      <w:sz w:val="36"/>
      <w:szCs w:val="36"/>
    </w:rPr>
  </w:style>
  <w:style w:type="paragraph" w:customStyle="1" w:styleId="BasicParagraph">
    <w:name w:val="[Basic Paragraph]"/>
    <w:basedOn w:val="Normal"/>
    <w:uiPriority w:val="99"/>
    <w:rsid w:val="00F7741E"/>
    <w:pPr>
      <w:autoSpaceDE w:val="0"/>
      <w:autoSpaceDN w:val="0"/>
      <w:adjustRightInd w:val="0"/>
      <w:spacing w:after="0" w:line="288" w:lineRule="auto"/>
      <w:textAlignment w:val="center"/>
    </w:pPr>
    <w:rPr>
      <w:rFonts w:ascii="Tahoma" w:eastAsia="PMingLiU" w:hAnsi="Tahoma" w:cs="Tahom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BF9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B2179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93F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ntion2">
    <w:name w:val="Mention2"/>
    <w:basedOn w:val="DefaultParagraphFont"/>
    <w:uiPriority w:val="99"/>
    <w:unhideWhenUsed/>
    <w:rsid w:val="00EA77C0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B2620"/>
    <w:rPr>
      <w:color w:val="605E5C"/>
      <w:shd w:val="clear" w:color="auto" w:fill="E1DFDD"/>
    </w:rPr>
  </w:style>
  <w:style w:type="character" w:customStyle="1" w:styleId="Mention20">
    <w:name w:val="Mention20"/>
    <w:basedOn w:val="DefaultParagraphFont"/>
    <w:uiPriority w:val="99"/>
    <w:unhideWhenUsed/>
    <w:rsid w:val="009A40E3"/>
    <w:rPr>
      <w:color w:val="2B579A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unhideWhenUsed/>
    <w:rsid w:val="009A40E3"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rsid w:val="008A5392"/>
    <w:rPr>
      <w:color w:val="2B579A"/>
      <w:shd w:val="clear" w:color="auto" w:fill="E6E6E6"/>
    </w:rPr>
  </w:style>
  <w:style w:type="character" w:customStyle="1" w:styleId="Mention4">
    <w:name w:val="Mention4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hcs.ca.gov/services/medi-cal/eligibility/Pages/SingleStreamApps.aspx" TargetMode="External"/><Relationship Id="rId18" Type="http://schemas.openxmlformats.org/officeDocument/2006/relationships/hyperlink" Target="https://www.dhcs.ca.gov/services/Pages/EPSDT.aspx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acms.dss.ca.gov/acms/login.request.do%20%20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dhcs.ca.gov/services/medi-cal/eligibility/Pages/SingleStreamApps.aspx" TargetMode="External"/><Relationship Id="rId17" Type="http://schemas.openxmlformats.org/officeDocument/2006/relationships/hyperlink" Target="http://www.dhcs.ca.gov/individuals/Pages/Steps-to-Medi-Cal.aspx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apply.coveredca.com/hix/broker/search" TargetMode="External"/><Relationship Id="rId20" Type="http://schemas.openxmlformats.org/officeDocument/2006/relationships/hyperlink" Target="https://www.cdss.ca.gov/hearing-requests%2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hcs.ca.gov/services/medi-cal/Pages/CountyOffices.aspx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www.coveredca.com/" TargetMode="External"/><Relationship Id="rId23" Type="http://schemas.openxmlformats.org/officeDocument/2006/relationships/hyperlink" Target="http://www.dhcs.ca.gov/individuals/Pages/StopMedi-CalFraud.aspx" TargetMode="External"/><Relationship Id="rId10" Type="http://schemas.openxmlformats.org/officeDocument/2006/relationships/endnotes" Target="endnotes.xml"/><Relationship Id="rId19" Type="http://schemas.openxmlformats.org/officeDocument/2006/relationships/hyperlink" Target="file:///C:\Users\Devin%20McBrayer\AppData\Local\Microsoft\Windows\INetCache\Content.Outlook\5DDNH5QN\MMCDOmbudsmanOffice@dhcs.ca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enefitscal.com/" TargetMode="External"/><Relationship Id="rId22" Type="http://schemas.openxmlformats.org/officeDocument/2006/relationships/hyperlink" Target="file:///C:\Users\Devin%20McBrayer\AppData\Local\Microsoft\Windows\INetCache\Content.Outlook\5DDNH5QN\MMCDOmbudsmanOffice@dhcs.ca.gov" TargetMode="External"/><Relationship Id="rId27" Type="http://schemas.microsoft.com/office/2019/05/relationships/documenttasks" Target="documenttasks/documenttasks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CE976FC7-D202-44B3-AB7F-DC6D2A426DA6}">
    <t:Anchor>
      <t:Comment id="652044539"/>
    </t:Anchor>
    <t:History>
      <t:Event id="{C5B68A6B-6D01-422B-8AEF-1515B0A5F190}" time="2022-10-13T22:00:50.96Z">
        <t:Attribution userId="S::elizabeth.jacobs-ware@dhcs.ca.gov::8a9822bf-e7b5-4a0c-989e-9684300bc5ad" userProvider="AD" userName="Jacobs-Ware, Elizabeth@DHCS"/>
        <t:Anchor>
          <t:Comment id="776324891"/>
        </t:Anchor>
        <t:Create/>
      </t:Event>
      <t:Event id="{662D714E-CCE5-40E8-912A-7EE5F4D1B0CA}" time="2022-10-13T22:00:50.96Z">
        <t:Attribution userId="S::elizabeth.jacobs-ware@dhcs.ca.gov::8a9822bf-e7b5-4a0c-989e-9684300bc5ad" userProvider="AD" userName="Jacobs-Ware, Elizabeth@DHCS"/>
        <t:Anchor>
          <t:Comment id="776324891"/>
        </t:Anchor>
        <t:Assign userId="S::Andrew.Ulibarri@dhcs.ca.gov::fd17e965-611e-4d3b-b087-d4a8b6be5334" userProvider="AD" userName="Ulibarri, Andrew@DHCS"/>
      </t:Event>
      <t:Event id="{B9A20487-480D-4A29-99DD-0AF10E09F146}" time="2022-10-13T22:00:50.96Z">
        <t:Attribution userId="S::elizabeth.jacobs-ware@dhcs.ca.gov::8a9822bf-e7b5-4a0c-989e-9684300bc5ad" userProvider="AD" userName="Jacobs-Ware, Elizabeth@DHCS"/>
        <t:Anchor>
          <t:Comment id="776324891"/>
        </t:Anchor>
        <t:SetTitle title="@Ulibarri, Andrew@DHCS"/>
      </t:Event>
      <t:Event id="{6C374F9E-7B29-4208-B349-53C849DAC500}" time="2022-10-13T22:35:28.642Z">
        <t:Attribution userId="S::donnie.boyett@dhcs.ca.gov::3c7e754b-b211-4555-8214-05c065855ab4" userProvider="AD" userName="Boyett, Donnie@DHCS"/>
        <t:Anchor>
          <t:Comment id="237081891"/>
        </t:Anchor>
        <t:UnassignAll/>
      </t:Event>
      <t:Event id="{5E6F77C2-E53F-4C30-8742-869A4E978EEE}" time="2022-10-13T22:35:28.642Z">
        <t:Attribution userId="S::donnie.boyett@dhcs.ca.gov::3c7e754b-b211-4555-8214-05c065855ab4" userProvider="AD" userName="Boyett, Donnie@DHCS"/>
        <t:Anchor>
          <t:Comment id="237081891"/>
        </t:Anchor>
        <t:Assign userId="S::Teresa.Castillo@dhcs.ca.gov::0e0a841d-14f9-4b90-a05b-ed1e587002ac" userProvider="AD" userName="Castillo, Teresa@DHCS"/>
      </t:Event>
    </t:History>
  </t:Task>
  <t:Task id="{83922C35-905D-4F27-B523-94C6E74AC9B5}">
    <t:Anchor>
      <t:Comment id="1076650933"/>
    </t:Anchor>
    <t:History>
      <t:Event id="{5D878492-41A9-4491-8A6F-BA1B23541A66}" time="2022-10-14T17:01:09.054Z">
        <t:Attribution userId="S::teresa.castillo@dhcs.ca.gov::0e0a841d-14f9-4b90-a05b-ed1e587002ac" userProvider="AD" userName="Castillo, Teresa@DHCS"/>
        <t:Anchor>
          <t:Comment id="1076650933"/>
        </t:Anchor>
        <t:Create/>
      </t:Event>
      <t:Event id="{CB0FA19D-0EFA-4F41-848D-4904EB46F026}" time="2022-10-14T17:01:09.054Z">
        <t:Attribution userId="S::teresa.castillo@dhcs.ca.gov::0e0a841d-14f9-4b90-a05b-ed1e587002ac" userProvider="AD" userName="Castillo, Teresa@DHCS"/>
        <t:Anchor>
          <t:Comment id="1076650933"/>
        </t:Anchor>
        <t:Assign userId="S::Elizabeth.Jacobs-Ware@dhcs.ca.gov::8a9822bf-e7b5-4a0c-989e-9684300bc5ad" userProvider="AD" userName="Jacobs-Ware, Elizabeth@DHCS"/>
      </t:Event>
      <t:Event id="{3D049EE1-A833-4A7B-A5EE-5F58F9D7F9AA}" time="2022-10-14T17:01:09.054Z">
        <t:Attribution userId="S::teresa.castillo@dhcs.ca.gov::0e0a841d-14f9-4b90-a05b-ed1e587002ac" userProvider="AD" userName="Castillo, Teresa@DHCS"/>
        <t:Anchor>
          <t:Comment id="1076650933"/>
        </t:Anchor>
        <t:SetTitle title="@Jacobs-Ware, Elizabeth@DHCS Hi Liz, just flagging this list does not include peer support services. I am not sure how you are planning to include it, but i assume it needs to be addressed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AAB68058AB434EB4EF3E019B96C25B" ma:contentTypeVersion="7" ma:contentTypeDescription="Create a new document." ma:contentTypeScope="" ma:versionID="171f918b7b1eae996cb2384d089228c3">
  <xsd:schema xmlns:xsd="http://www.w3.org/2001/XMLSchema" xmlns:xs="http://www.w3.org/2001/XMLSchema" xmlns:p="http://schemas.microsoft.com/office/2006/metadata/properties" xmlns:ns2="c8da930a-9e17-4fe3-af2c-3448bbb9c2ad" xmlns:ns3="a2a3849f-5957-45ad-92b8-7646060a3877" targetNamespace="http://schemas.microsoft.com/office/2006/metadata/properties" ma:root="true" ma:fieldsID="fcb55e164a835739d3de211404037aba" ns2:_="" ns3:_="">
    <xsd:import namespace="c8da930a-9e17-4fe3-af2c-3448bbb9c2ad"/>
    <xsd:import namespace="a2a3849f-5957-45ad-92b8-7646060a38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930a-9e17-4fe3-af2c-3448bbb9c2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3849f-5957-45ad-92b8-7646060a38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2D8664-D832-4BDE-A951-BA644E62F6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61FE09C-4D62-4FC9-8DF1-026D5E3123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DB4257-D9AE-4C32-8820-2B07FBA7B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930a-9e17-4fe3-af2c-3448bbb9c2ad"/>
    <ds:schemaRef ds:uri="a2a3849f-5957-45ad-92b8-7646060a38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52E780-21E9-4DBC-88BD-B7D4E532F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1</Pages>
  <Words>11780</Words>
  <Characters>67150</Characters>
  <Application>Microsoft Office Word</Application>
  <DocSecurity>0</DocSecurity>
  <Lines>559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Vicario</dc:creator>
  <cp:keywords/>
  <dc:description/>
  <cp:lastModifiedBy>Suraj Singh</cp:lastModifiedBy>
  <cp:revision>4</cp:revision>
  <dcterms:created xsi:type="dcterms:W3CDTF">2023-03-06T21:51:00Z</dcterms:created>
  <dcterms:modified xsi:type="dcterms:W3CDTF">2023-03-16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AAB68058AB434EB4EF3E019B96C25B</vt:lpwstr>
  </property>
  <property fmtid="{D5CDD505-2E9C-101B-9397-08002B2CF9AE}" pid="3" name="GrammarlyDocumentId">
    <vt:lpwstr>4cc8b5717b7f7ae7884bad4b185f76f7ad99a2812c0465917afa57e07c7bfe3f</vt:lpwstr>
  </property>
</Properties>
</file>